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tbl>
      <w:tblPr>
        <w:tblStyle w:val="TableGrid"/>
        <w:tblW w:w="9457" w:type="dxa"/>
        <w:tblLayout w:type="fixed"/>
        <w:tblLook w:val="04A0" w:firstRow="1" w:lastRow="0" w:firstColumn="1" w:lastColumn="0" w:noHBand="0" w:noVBand="1"/>
      </w:tblPr>
      <w:tblGrid>
        <w:gridCol w:w="5985"/>
        <w:gridCol w:w="3472"/>
      </w:tblGrid>
      <w:tr w:rsidRPr="00FD24A4" w:rsidR="582653FE" w:rsidTr="4AADC9ED" w14:paraId="62A1C2B8" w14:textId="77777777">
        <w:trPr>
          <w:trHeight w:val="1430"/>
        </w:trPr>
        <w:tc>
          <w:tcPr>
            <w:tcW w:w="5985" w:type="dxa"/>
          </w:tcPr>
          <w:p w:rsidRPr="00FD24A4" w:rsidR="582653FE" w:rsidP="53E50913" w:rsidRDefault="582653FE" w14:paraId="1FEB2BB2" w14:textId="61B192F7">
            <w:pPr>
              <w:rPr>
                <w:rFonts w:ascii="Aptos" w:hAnsi="Aptos" w:eastAsiaTheme="minorEastAsia" w:cstheme="minorHAnsi"/>
                <w:b/>
                <w:bCs/>
                <w:sz w:val="48"/>
                <w:szCs w:val="48"/>
              </w:rPr>
            </w:pPr>
            <w:r w:rsidRPr="00FD24A4">
              <w:rPr>
                <w:rFonts w:ascii="Aptos" w:hAnsi="Aptos" w:eastAsiaTheme="minorEastAsia" w:cstheme="minorHAnsi"/>
                <w:b/>
                <w:bCs/>
                <w:sz w:val="48"/>
                <w:szCs w:val="48"/>
              </w:rPr>
              <w:t xml:space="preserve">Communities of Focus </w:t>
            </w:r>
          </w:p>
          <w:p w:rsidRPr="00FD24A4" w:rsidR="582653FE" w:rsidP="4837A512" w:rsidRDefault="438C0BCB" w14:paraId="70768A55" w14:textId="7833C296">
            <w:pPr>
              <w:rPr>
                <w:rFonts w:ascii="Aptos" w:hAnsi="Aptos" w:eastAsiaTheme="minorEastAsia" w:cstheme="minorHAnsi"/>
                <w:b/>
                <w:bCs/>
                <w:i/>
                <w:iCs/>
                <w:sz w:val="36"/>
                <w:szCs w:val="36"/>
              </w:rPr>
            </w:pPr>
            <w:r w:rsidRPr="00FD24A4">
              <w:rPr>
                <w:rFonts w:ascii="Aptos" w:hAnsi="Aptos" w:eastAsiaTheme="minorEastAsia" w:cstheme="minorHAnsi"/>
                <w:b/>
                <w:bCs/>
                <w:i/>
                <w:iCs/>
                <w:sz w:val="36"/>
                <w:szCs w:val="36"/>
              </w:rPr>
              <w:t>Resident &amp; Partner</w:t>
            </w:r>
            <w:r w:rsidRPr="00FD24A4" w:rsidR="2779EFAD">
              <w:rPr>
                <w:rFonts w:ascii="Aptos" w:hAnsi="Aptos" w:eastAsiaTheme="minorEastAsia" w:cstheme="minorHAnsi"/>
                <w:b/>
                <w:bCs/>
                <w:i/>
                <w:iCs/>
                <w:sz w:val="36"/>
                <w:szCs w:val="36"/>
              </w:rPr>
              <w:t xml:space="preserve"> </w:t>
            </w:r>
            <w:r w:rsidRPr="00FD24A4" w:rsidR="579DE73E">
              <w:rPr>
                <w:rFonts w:ascii="Aptos" w:hAnsi="Aptos" w:eastAsiaTheme="minorEastAsia" w:cstheme="minorHAnsi"/>
                <w:b/>
                <w:bCs/>
                <w:i/>
                <w:iCs/>
                <w:sz w:val="36"/>
                <w:szCs w:val="36"/>
              </w:rPr>
              <w:t xml:space="preserve">Meeting </w:t>
            </w:r>
          </w:p>
          <w:p w:rsidRPr="00FD24A4" w:rsidR="582653FE" w:rsidP="4AADC9ED" w:rsidRDefault="094E12B3" w14:paraId="39C0AD09" w14:textId="4ED85F34">
            <w:pPr>
              <w:rPr>
                <w:rFonts w:ascii="Aptos" w:hAnsi="Aptos" w:eastAsiaTheme="minorEastAsia"/>
                <w:b/>
                <w:bCs/>
                <w:i/>
                <w:iCs/>
                <w:sz w:val="36"/>
                <w:szCs w:val="36"/>
              </w:rPr>
            </w:pPr>
            <w:r w:rsidRPr="00FD24A4">
              <w:rPr>
                <w:rFonts w:ascii="Aptos" w:hAnsi="Aptos" w:eastAsiaTheme="minorEastAsia"/>
                <w:b/>
                <w:bCs/>
                <w:i/>
                <w:iCs/>
                <w:sz w:val="36"/>
                <w:szCs w:val="36"/>
              </w:rPr>
              <w:t xml:space="preserve">January 27, </w:t>
            </w:r>
            <w:proofErr w:type="gramStart"/>
            <w:r w:rsidRPr="00FD24A4">
              <w:rPr>
                <w:rFonts w:ascii="Aptos" w:hAnsi="Aptos" w:eastAsiaTheme="minorEastAsia"/>
                <w:b/>
                <w:bCs/>
                <w:i/>
                <w:iCs/>
                <w:sz w:val="36"/>
                <w:szCs w:val="36"/>
              </w:rPr>
              <w:t>2026</w:t>
            </w:r>
            <w:proofErr w:type="gramEnd"/>
            <w:r w:rsidRPr="00FD24A4" w:rsidR="00965B07">
              <w:rPr>
                <w:rFonts w:ascii="Aptos" w:hAnsi="Aptos" w:eastAsiaTheme="minorEastAsia"/>
                <w:b/>
                <w:bCs/>
                <w:i/>
                <w:iCs/>
                <w:sz w:val="36"/>
                <w:szCs w:val="36"/>
              </w:rPr>
              <w:t xml:space="preserve"> </w:t>
            </w:r>
            <w:r w:rsidRPr="00FD24A4" w:rsidR="7F6D124C">
              <w:rPr>
                <w:rFonts w:ascii="Aptos" w:hAnsi="Aptos" w:eastAsiaTheme="minorEastAsia"/>
                <w:b/>
                <w:bCs/>
                <w:i/>
                <w:iCs/>
                <w:sz w:val="36"/>
                <w:szCs w:val="36"/>
              </w:rPr>
              <w:t>|</w:t>
            </w:r>
            <w:r w:rsidRPr="00FD24A4" w:rsidR="00965B07">
              <w:rPr>
                <w:rFonts w:ascii="Aptos" w:hAnsi="Aptos" w:eastAsiaTheme="minorEastAsia"/>
                <w:b/>
                <w:bCs/>
                <w:i/>
                <w:iCs/>
                <w:sz w:val="36"/>
                <w:szCs w:val="36"/>
              </w:rPr>
              <w:t xml:space="preserve"> </w:t>
            </w:r>
            <w:r w:rsidRPr="00FD24A4" w:rsidR="17A78EEB">
              <w:rPr>
                <w:rFonts w:ascii="Aptos" w:hAnsi="Aptos" w:eastAsiaTheme="minorEastAsia"/>
                <w:b/>
                <w:bCs/>
                <w:i/>
                <w:iCs/>
                <w:sz w:val="36"/>
                <w:szCs w:val="36"/>
              </w:rPr>
              <w:t>10:30</w:t>
            </w:r>
            <w:r w:rsidRPr="00FD24A4" w:rsidR="7B0B8C40">
              <w:rPr>
                <w:rFonts w:ascii="Aptos" w:hAnsi="Aptos" w:eastAsiaTheme="minorEastAsia"/>
                <w:b/>
                <w:bCs/>
                <w:i/>
                <w:iCs/>
                <w:sz w:val="36"/>
                <w:szCs w:val="36"/>
              </w:rPr>
              <w:t>-</w:t>
            </w:r>
            <w:r w:rsidRPr="00FD24A4" w:rsidR="17A78EEB">
              <w:rPr>
                <w:rFonts w:ascii="Aptos" w:hAnsi="Aptos" w:eastAsiaTheme="minorEastAsia"/>
                <w:b/>
                <w:bCs/>
                <w:i/>
                <w:iCs/>
                <w:sz w:val="36"/>
                <w:szCs w:val="36"/>
              </w:rPr>
              <w:t>11:30</w:t>
            </w:r>
            <w:r w:rsidRPr="00FD24A4" w:rsidR="70AB7C28">
              <w:rPr>
                <w:rFonts w:ascii="Aptos" w:hAnsi="Aptos" w:eastAsiaTheme="minorEastAsia"/>
                <w:b/>
                <w:bCs/>
                <w:i/>
                <w:iCs/>
                <w:sz w:val="36"/>
                <w:szCs w:val="36"/>
              </w:rPr>
              <w:t xml:space="preserve"> </w:t>
            </w:r>
            <w:r w:rsidRPr="00FD24A4" w:rsidR="19E6FADA">
              <w:rPr>
                <w:rFonts w:ascii="Aptos" w:hAnsi="Aptos" w:eastAsiaTheme="minorEastAsia"/>
                <w:b/>
                <w:bCs/>
                <w:i/>
                <w:iCs/>
                <w:sz w:val="36"/>
                <w:szCs w:val="36"/>
              </w:rPr>
              <w:t>a.m.</w:t>
            </w:r>
          </w:p>
        </w:tc>
        <w:tc>
          <w:tcPr>
            <w:tcW w:w="3472" w:type="dxa"/>
          </w:tcPr>
          <w:p w:rsidRPr="00FD24A4" w:rsidR="582653FE" w:rsidP="2CCDE413" w:rsidRDefault="1C3E7854" w14:paraId="2910D8A4" w14:textId="3BD6AB6F">
            <w:pPr>
              <w:rPr>
                <w:rFonts w:ascii="Aptos" w:hAnsi="Aptos" w:eastAsiaTheme="minorEastAsia" w:cstheme="minorHAnsi"/>
              </w:rPr>
            </w:pPr>
            <w:r w:rsidRPr="00FD24A4">
              <w:rPr>
                <w:rFonts w:ascii="Aptos" w:hAnsi="Aptos" w:cstheme="minorHAnsi"/>
                <w:noProof/>
              </w:rPr>
              <w:drawing>
                <wp:anchor distT="0" distB="0" distL="114300" distR="114300" simplePos="0" relativeHeight="251658240" behindDoc="0" locked="0" layoutInCell="1" allowOverlap="1" wp14:anchorId="22DFB020" wp14:editId="78BBD6E2">
                  <wp:simplePos x="0" y="0"/>
                  <wp:positionH relativeFrom="column">
                    <wp:posOffset>23495</wp:posOffset>
                  </wp:positionH>
                  <wp:positionV relativeFrom="paragraph">
                    <wp:posOffset>161925</wp:posOffset>
                  </wp:positionV>
                  <wp:extent cx="2028825" cy="619125"/>
                  <wp:effectExtent l="0" t="0" r="0" b="9525"/>
                  <wp:wrapNone/>
                  <wp:docPr id="1982295436" name="Picture 1982295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28825" cy="619125"/>
                          </a:xfrm>
                          <a:prstGeom prst="rect">
                            <a:avLst/>
                          </a:prstGeom>
                        </pic:spPr>
                      </pic:pic>
                    </a:graphicData>
                  </a:graphic>
                </wp:anchor>
              </w:drawing>
            </w:r>
          </w:p>
        </w:tc>
      </w:tr>
    </w:tbl>
    <w:p w:rsidRPr="00FD24A4" w:rsidR="582653FE" w:rsidP="4837A512" w:rsidRDefault="4C696CE3" w14:paraId="4D342E8C" w14:textId="1110F759">
      <w:pPr>
        <w:spacing w:before="120"/>
        <w:jc w:val="center"/>
        <w:rPr>
          <w:rFonts w:ascii="Aptos" w:hAnsi="Aptos" w:eastAsiaTheme="minorEastAsia" w:cstheme="minorHAnsi"/>
        </w:rPr>
      </w:pPr>
      <w:r w:rsidRPr="00FD24A4">
        <w:rPr>
          <w:rFonts w:ascii="Aptos" w:hAnsi="Aptos" w:eastAsiaTheme="minorEastAsia" w:cstheme="minorHAnsi"/>
          <w:b/>
          <w:bCs/>
        </w:rPr>
        <w:t>Zoom Link</w:t>
      </w:r>
      <w:r w:rsidRPr="00FD24A4">
        <w:rPr>
          <w:rFonts w:ascii="Aptos" w:hAnsi="Aptos" w:eastAsiaTheme="minorEastAsia" w:cstheme="minorHAnsi"/>
        </w:rPr>
        <w:t xml:space="preserve">: </w:t>
      </w:r>
      <w:r w:rsidRPr="00FD24A4" w:rsidR="6996719A">
        <w:rPr>
          <w:rFonts w:ascii="Aptos" w:hAnsi="Aptos" w:eastAsiaTheme="minorEastAsia" w:cstheme="minorHAnsi"/>
        </w:rPr>
        <w:t>https://us06web.zoom.us/j/87574172336?pwd=AwAlE4IK1I6Nl1p9iHcd49Cvn9LP2R.1</w:t>
      </w:r>
    </w:p>
    <w:p w:rsidRPr="00FD24A4" w:rsidR="01C68996" w:rsidP="4837A512" w:rsidRDefault="7F883A71" w14:paraId="039F022B" w14:textId="169C0398">
      <w:pPr>
        <w:spacing w:after="120"/>
        <w:jc w:val="center"/>
        <w:rPr>
          <w:rFonts w:ascii="Aptos" w:hAnsi="Aptos" w:eastAsiaTheme="minorEastAsia" w:cstheme="minorHAnsi"/>
        </w:rPr>
      </w:pPr>
      <w:r w:rsidRPr="00FD24A4">
        <w:rPr>
          <w:rFonts w:ascii="Aptos" w:hAnsi="Aptos" w:eastAsiaTheme="minorEastAsia" w:cstheme="minorHAnsi"/>
          <w:b/>
          <w:bCs/>
        </w:rPr>
        <w:t xml:space="preserve"> Meeting ID</w:t>
      </w:r>
      <w:r w:rsidRPr="00FD24A4">
        <w:rPr>
          <w:rFonts w:ascii="Aptos" w:hAnsi="Aptos" w:eastAsiaTheme="minorEastAsia" w:cstheme="minorHAnsi"/>
        </w:rPr>
        <w:t xml:space="preserve">: </w:t>
      </w:r>
      <w:r w:rsidRPr="00FD24A4" w:rsidR="1B242438">
        <w:rPr>
          <w:rFonts w:ascii="Aptos" w:hAnsi="Aptos" w:eastAsiaTheme="minorEastAsia" w:cstheme="minorHAnsi"/>
        </w:rPr>
        <w:t>875 7417 2336</w:t>
      </w:r>
      <w:r w:rsidRPr="00FD24A4" w:rsidR="00701EF5">
        <w:rPr>
          <w:rFonts w:ascii="Aptos" w:hAnsi="Aptos" w:eastAsiaTheme="minorEastAsia" w:cstheme="minorHAnsi"/>
        </w:rPr>
        <w:t xml:space="preserve"> -</w:t>
      </w:r>
      <w:r w:rsidRPr="00FD24A4">
        <w:rPr>
          <w:rFonts w:ascii="Aptos" w:hAnsi="Aptos" w:eastAsiaTheme="minorEastAsia" w:cstheme="minorHAnsi"/>
        </w:rPr>
        <w:t xml:space="preserve"> </w:t>
      </w:r>
      <w:r w:rsidRPr="00FD24A4">
        <w:rPr>
          <w:rFonts w:ascii="Aptos" w:hAnsi="Aptos" w:eastAsiaTheme="minorEastAsia" w:cstheme="minorHAnsi"/>
          <w:b/>
          <w:bCs/>
        </w:rPr>
        <w:t>Passcode</w:t>
      </w:r>
      <w:r w:rsidRPr="00FD24A4">
        <w:rPr>
          <w:rFonts w:ascii="Aptos" w:hAnsi="Aptos" w:eastAsiaTheme="minorEastAsia" w:cstheme="minorHAnsi"/>
        </w:rPr>
        <w:t xml:space="preserve">: </w:t>
      </w:r>
      <w:r w:rsidRPr="00FD24A4" w:rsidR="7ED6022E">
        <w:rPr>
          <w:rFonts w:ascii="Aptos" w:hAnsi="Aptos" w:eastAsiaTheme="minorEastAsia" w:cstheme="minorHAnsi"/>
        </w:rPr>
        <w:t>358305</w:t>
      </w:r>
    </w:p>
    <w:p w:rsidRPr="00FD24A4" w:rsidR="4F0AE375" w:rsidP="612756D3" w:rsidRDefault="5D08504F" w14:paraId="704D98D7" w14:textId="4AF4EF47">
      <w:pPr>
        <w:tabs>
          <w:tab w:val="right" w:pos="9360"/>
        </w:tabs>
        <w:spacing w:after="120" w:line="240" w:lineRule="auto"/>
        <w:rPr>
          <w:rFonts w:ascii="Aptos" w:hAnsi="Aptos" w:eastAsiaTheme="minorEastAsia"/>
        </w:rPr>
      </w:pPr>
      <w:r w:rsidRPr="00FD24A4">
        <w:rPr>
          <w:rFonts w:ascii="Aptos" w:hAnsi="Aptos" w:eastAsiaTheme="minorEastAsia"/>
          <w:b/>
          <w:bCs/>
        </w:rPr>
        <w:t>Facilitator</w:t>
      </w:r>
      <w:r w:rsidRPr="00FD24A4" w:rsidR="00620C7A">
        <w:rPr>
          <w:rFonts w:ascii="Aptos" w:hAnsi="Aptos" w:eastAsiaTheme="minorEastAsia"/>
          <w:b/>
          <w:bCs/>
        </w:rPr>
        <w:t>s</w:t>
      </w:r>
      <w:r w:rsidRPr="00FD24A4">
        <w:rPr>
          <w:rFonts w:ascii="Aptos" w:hAnsi="Aptos" w:eastAsiaTheme="minorEastAsia"/>
        </w:rPr>
        <w:t xml:space="preserve">: </w:t>
      </w:r>
      <w:r w:rsidRPr="00FD24A4" w:rsidR="00BF695D">
        <w:rPr>
          <w:rFonts w:ascii="Aptos" w:hAnsi="Aptos" w:eastAsiaTheme="minorEastAsia"/>
        </w:rPr>
        <w:t>B</w:t>
      </w:r>
      <w:r w:rsidRPr="00FD24A4" w:rsidR="403E7A69">
        <w:rPr>
          <w:rFonts w:ascii="Aptos" w:hAnsi="Aptos" w:eastAsiaTheme="minorEastAsia"/>
        </w:rPr>
        <w:t>ridging to Community</w:t>
      </w:r>
      <w:r w:rsidRPr="00FD24A4" w:rsidR="1BD2AFEE">
        <w:rPr>
          <w:rFonts w:ascii="Aptos" w:hAnsi="Aptos" w:eastAsiaTheme="minorEastAsia"/>
        </w:rPr>
        <w:t xml:space="preserve"> </w:t>
      </w:r>
      <w:r w:rsidRPr="00FD24A4" w:rsidR="403E7A69">
        <w:rPr>
          <w:rFonts w:ascii="Aptos" w:hAnsi="Aptos" w:eastAsiaTheme="minorEastAsia"/>
        </w:rPr>
        <w:t>(BTC)</w:t>
      </w:r>
      <w:r w:rsidRPr="00FD24A4" w:rsidR="2F3B2832">
        <w:rPr>
          <w:rFonts w:ascii="Aptos" w:hAnsi="Aptos" w:eastAsiaTheme="minorEastAsia"/>
        </w:rPr>
        <w:t xml:space="preserve"> team</w:t>
      </w:r>
      <w:r w:rsidRPr="00FD24A4" w:rsidR="5E148C82">
        <w:rPr>
          <w:rFonts w:ascii="Aptos" w:hAnsi="Aptos" w:eastAsiaTheme="minorEastAsia"/>
        </w:rPr>
        <w:t xml:space="preserve"> </w:t>
      </w:r>
      <w:r w:rsidRPr="00FD24A4" w:rsidR="74F94E26">
        <w:rPr>
          <w:rFonts w:ascii="Aptos" w:hAnsi="Aptos" w:eastAsiaTheme="minorEastAsia"/>
        </w:rPr>
        <w:t xml:space="preserve"> </w:t>
      </w:r>
      <w:r w:rsidRPr="00FD24A4" w:rsidR="5CCDB4E9">
        <w:rPr>
          <w:rFonts w:ascii="Aptos" w:hAnsi="Aptos" w:eastAsiaTheme="minorEastAsia"/>
        </w:rPr>
        <w:t xml:space="preserve">        </w:t>
      </w:r>
      <w:r w:rsidRPr="00FD24A4" w:rsidR="16D70344">
        <w:rPr>
          <w:rFonts w:ascii="Aptos" w:hAnsi="Aptos" w:eastAsiaTheme="minorEastAsia"/>
        </w:rPr>
        <w:t xml:space="preserve">                    </w:t>
      </w:r>
      <w:r w:rsidRPr="00FD24A4" w:rsidR="5CCDB4E9">
        <w:rPr>
          <w:rFonts w:ascii="Aptos" w:hAnsi="Aptos" w:eastAsiaTheme="minorEastAsia"/>
        </w:rPr>
        <w:t xml:space="preserve">           </w:t>
      </w:r>
      <w:r w:rsidRPr="00FD24A4" w:rsidR="7390E393">
        <w:rPr>
          <w:rFonts w:ascii="Aptos" w:hAnsi="Aptos" w:eastAsiaTheme="minorEastAsia"/>
        </w:rPr>
        <w:t xml:space="preserve"> </w:t>
      </w:r>
      <w:r w:rsidRPr="00FD24A4" w:rsidR="5CCDB4E9">
        <w:rPr>
          <w:rFonts w:ascii="Aptos" w:hAnsi="Aptos" w:eastAsiaTheme="minorEastAsia"/>
        </w:rPr>
        <w:t xml:space="preserve">                 </w:t>
      </w:r>
      <w:r w:rsidRPr="00FD24A4">
        <w:rPr>
          <w:rFonts w:ascii="Aptos" w:hAnsi="Aptos" w:eastAsiaTheme="minorEastAsia"/>
          <w:b/>
          <w:bCs/>
        </w:rPr>
        <w:t>Note-taker</w:t>
      </w:r>
      <w:r w:rsidRPr="00FD24A4">
        <w:rPr>
          <w:rFonts w:ascii="Aptos" w:hAnsi="Aptos" w:eastAsiaTheme="minorEastAsia"/>
        </w:rPr>
        <w:t xml:space="preserve">: </w:t>
      </w:r>
      <w:r w:rsidRPr="00FD24A4" w:rsidR="0068745D">
        <w:rPr>
          <w:rFonts w:ascii="Aptos" w:hAnsi="Aptos" w:eastAsiaTheme="minorEastAsia"/>
        </w:rPr>
        <w:t>Tony</w:t>
      </w:r>
      <w:r w:rsidRPr="00FD24A4" w:rsidR="19CE39CE">
        <w:rPr>
          <w:rFonts w:ascii="Aptos" w:hAnsi="Aptos" w:eastAsiaTheme="minorEastAsia"/>
        </w:rPr>
        <w:t xml:space="preserve"> Smith</w:t>
      </w:r>
    </w:p>
    <w:p w:rsidRPr="00FD24A4" w:rsidR="69175EE6" w:rsidP="263B1FA1" w:rsidRDefault="0DEEDD68" w14:paraId="739D726F" w14:textId="3CF25D10">
      <w:pPr>
        <w:tabs>
          <w:tab w:val="right" w:pos="9360"/>
        </w:tabs>
        <w:spacing w:after="120" w:line="240" w:lineRule="auto"/>
        <w:rPr>
          <w:rFonts w:ascii="Aptos" w:hAnsi="Aptos" w:eastAsiaTheme="minorEastAsia"/>
        </w:rPr>
      </w:pPr>
      <w:r w:rsidRPr="00FD24A4">
        <w:rPr>
          <w:rFonts w:ascii="Aptos" w:hAnsi="Aptos" w:eastAsiaTheme="minorEastAsia"/>
        </w:rPr>
        <w:t xml:space="preserve">Participant total - </w:t>
      </w:r>
      <w:r w:rsidRPr="00FD24A4" w:rsidR="008635AF">
        <w:rPr>
          <w:rFonts w:ascii="Aptos" w:hAnsi="Aptos" w:eastAsiaTheme="minorEastAsia"/>
        </w:rPr>
        <w:t>3</w:t>
      </w:r>
      <w:r w:rsidRPr="00FD24A4" w:rsidR="67706B1F">
        <w:rPr>
          <w:rFonts w:ascii="Aptos" w:hAnsi="Aptos" w:eastAsiaTheme="minorEastAsia"/>
        </w:rPr>
        <w:t>6</w:t>
      </w:r>
    </w:p>
    <w:p w:rsidRPr="00FD24A4" w:rsidR="02D9849B" w:rsidP="2DEA05AC" w:rsidRDefault="20FACB00" w14:paraId="62CAC2AE" w14:textId="72C7EA10">
      <w:pPr>
        <w:spacing w:after="120"/>
        <w:rPr>
          <w:rFonts w:ascii="Aptos" w:hAnsi="Aptos" w:eastAsiaTheme="minorEastAsia"/>
          <w:b/>
          <w:bCs/>
          <w:sz w:val="28"/>
          <w:szCs w:val="28"/>
        </w:rPr>
      </w:pPr>
      <w:r w:rsidRPr="00FD24A4">
        <w:rPr>
          <w:rFonts w:ascii="Aptos" w:hAnsi="Aptos" w:eastAsiaTheme="minorEastAsia"/>
          <w:b/>
          <w:bCs/>
          <w:sz w:val="28"/>
          <w:szCs w:val="28"/>
        </w:rPr>
        <w:t>Agenda</w:t>
      </w:r>
      <w:r w:rsidRPr="00FD24A4" w:rsidR="717E930A">
        <w:rPr>
          <w:rFonts w:ascii="Aptos" w:hAnsi="Aptos" w:eastAsiaTheme="minorEastAsia"/>
          <w:b/>
          <w:bCs/>
          <w:sz w:val="28"/>
          <w:szCs w:val="28"/>
        </w:rPr>
        <w:t xml:space="preserve"> - </w:t>
      </w:r>
    </w:p>
    <w:p w:rsidRPr="00FD24A4" w:rsidR="46F0BD25" w:rsidP="263B1FA1" w:rsidRDefault="3DB11F23" w14:paraId="54766D00" w14:textId="234376E4">
      <w:pPr>
        <w:pStyle w:val="ListParagraph"/>
        <w:numPr>
          <w:ilvl w:val="0"/>
          <w:numId w:val="21"/>
        </w:numPr>
        <w:spacing w:after="0" w:line="360" w:lineRule="auto"/>
        <w:rPr>
          <w:rFonts w:ascii="Aptos" w:hAnsi="Aptos" w:eastAsiaTheme="minorEastAsia"/>
          <w:b/>
          <w:bCs/>
          <w:color w:val="000000" w:themeColor="text1"/>
          <w:sz w:val="22"/>
        </w:rPr>
      </w:pPr>
      <w:r w:rsidRPr="00FD24A4">
        <w:rPr>
          <w:rFonts w:ascii="Aptos" w:hAnsi="Aptos" w:eastAsiaTheme="minorEastAsia"/>
          <w:b/>
          <w:bCs/>
          <w:i/>
          <w:iCs/>
          <w:color w:val="000000" w:themeColor="text1"/>
          <w:sz w:val="22"/>
          <w:u w:val="single"/>
        </w:rPr>
        <w:t xml:space="preserve">Welcome and </w:t>
      </w:r>
      <w:r w:rsidRPr="00FD24A4" w:rsidR="681B6352">
        <w:rPr>
          <w:rFonts w:ascii="Aptos" w:hAnsi="Aptos" w:eastAsiaTheme="minorEastAsia"/>
          <w:b/>
          <w:bCs/>
          <w:i/>
          <w:iCs/>
          <w:color w:val="000000" w:themeColor="text1"/>
          <w:sz w:val="22"/>
          <w:u w:val="single"/>
        </w:rPr>
        <w:t xml:space="preserve">Quick </w:t>
      </w:r>
      <w:r w:rsidRPr="00FD24A4">
        <w:rPr>
          <w:rFonts w:ascii="Aptos" w:hAnsi="Aptos" w:eastAsiaTheme="minorEastAsia"/>
          <w:b/>
          <w:bCs/>
          <w:i/>
          <w:iCs/>
          <w:color w:val="000000" w:themeColor="text1"/>
          <w:sz w:val="22"/>
          <w:u w:val="single"/>
        </w:rPr>
        <w:t>Introductions</w:t>
      </w:r>
      <w:r w:rsidRPr="00FD24A4" w:rsidR="483D315F">
        <w:rPr>
          <w:rFonts w:ascii="Aptos" w:hAnsi="Aptos" w:eastAsiaTheme="minorEastAsia"/>
          <w:b/>
          <w:bCs/>
          <w:color w:val="000000" w:themeColor="text1"/>
          <w:sz w:val="22"/>
          <w:u w:val="single"/>
        </w:rPr>
        <w:t xml:space="preserve"> </w:t>
      </w:r>
      <w:r w:rsidRPr="00FD24A4" w:rsidR="1A3196B5">
        <w:rPr>
          <w:rFonts w:ascii="Aptos" w:hAnsi="Aptos" w:eastAsiaTheme="minorEastAsia"/>
          <w:b/>
          <w:bCs/>
          <w:color w:val="000000" w:themeColor="text1"/>
          <w:sz w:val="22"/>
          <w:u w:val="single"/>
        </w:rPr>
        <w:t>(</w:t>
      </w:r>
      <w:r w:rsidRPr="00FD24A4" w:rsidR="433C9A5B">
        <w:rPr>
          <w:rFonts w:ascii="Aptos" w:hAnsi="Aptos" w:eastAsiaTheme="minorEastAsia"/>
          <w:b/>
          <w:bCs/>
          <w:color w:val="000000" w:themeColor="text1"/>
          <w:sz w:val="22"/>
          <w:u w:val="single"/>
        </w:rPr>
        <w:t>10</w:t>
      </w:r>
      <w:r w:rsidRPr="00FD24A4" w:rsidR="1A3196B5">
        <w:rPr>
          <w:rFonts w:ascii="Aptos" w:hAnsi="Aptos" w:eastAsiaTheme="minorEastAsia"/>
          <w:b/>
          <w:bCs/>
          <w:color w:val="000000" w:themeColor="text1"/>
          <w:sz w:val="22"/>
          <w:u w:val="single"/>
        </w:rPr>
        <w:t xml:space="preserve"> mins)</w:t>
      </w:r>
      <w:r w:rsidRPr="00FD24A4" w:rsidR="1A3196B5">
        <w:rPr>
          <w:rFonts w:ascii="Aptos" w:hAnsi="Aptos" w:eastAsiaTheme="minorEastAsia"/>
          <w:b/>
          <w:bCs/>
          <w:color w:val="000000" w:themeColor="text1"/>
          <w:sz w:val="22"/>
        </w:rPr>
        <w:t xml:space="preserve"> </w:t>
      </w:r>
      <w:r w:rsidRPr="00FD24A4" w:rsidR="4B7003D3">
        <w:rPr>
          <w:rFonts w:ascii="Aptos" w:hAnsi="Aptos" w:eastAsiaTheme="minorEastAsia"/>
          <w:b/>
          <w:bCs/>
          <w:color w:val="000000" w:themeColor="text1"/>
          <w:sz w:val="22"/>
        </w:rPr>
        <w:t>–</w:t>
      </w:r>
      <w:r w:rsidRPr="00FD24A4" w:rsidR="130F2E68">
        <w:rPr>
          <w:rFonts w:ascii="Aptos" w:hAnsi="Aptos" w:eastAsiaTheme="minorEastAsia"/>
          <w:b/>
          <w:bCs/>
          <w:color w:val="000000" w:themeColor="text1"/>
          <w:sz w:val="22"/>
        </w:rPr>
        <w:t xml:space="preserve"> </w:t>
      </w:r>
      <w:r w:rsidRPr="00FD24A4" w:rsidR="00831ED2">
        <w:rPr>
          <w:rFonts w:ascii="Aptos" w:hAnsi="Aptos" w:eastAsiaTheme="minorEastAsia"/>
          <w:b/>
          <w:bCs/>
          <w:color w:val="000000" w:themeColor="text1"/>
          <w:sz w:val="22"/>
        </w:rPr>
        <w:t>Daniel</w:t>
      </w:r>
    </w:p>
    <w:p w:rsidRPr="00FD24A4" w:rsidR="7EC9DF48" w:rsidP="263B1FA1" w:rsidRDefault="52BABC01" w14:paraId="02FF501C" w14:textId="47D1132E">
      <w:pPr>
        <w:pStyle w:val="ListParagraph"/>
        <w:numPr>
          <w:ilvl w:val="0"/>
          <w:numId w:val="21"/>
        </w:numPr>
        <w:spacing w:after="0" w:line="360" w:lineRule="auto"/>
        <w:rPr>
          <w:rFonts w:ascii="Aptos" w:hAnsi="Aptos" w:eastAsiaTheme="minorEastAsia"/>
          <w:b/>
          <w:bCs/>
          <w:color w:val="000000" w:themeColor="text1"/>
          <w:sz w:val="22"/>
        </w:rPr>
      </w:pPr>
      <w:r w:rsidRPr="00FD24A4">
        <w:rPr>
          <w:rFonts w:ascii="Aptos" w:hAnsi="Aptos" w:eastAsiaTheme="minorEastAsia"/>
          <w:b/>
          <w:bCs/>
          <w:i/>
          <w:iCs/>
          <w:color w:val="000000" w:themeColor="text1"/>
          <w:sz w:val="22"/>
          <w:u w:val="single"/>
        </w:rPr>
        <w:t xml:space="preserve">Quick </w:t>
      </w:r>
      <w:proofErr w:type="spellStart"/>
      <w:r w:rsidRPr="00FD24A4">
        <w:rPr>
          <w:rFonts w:ascii="Aptos" w:hAnsi="Aptos" w:eastAsiaTheme="minorEastAsia"/>
          <w:b/>
          <w:bCs/>
          <w:i/>
          <w:iCs/>
          <w:color w:val="000000" w:themeColor="text1"/>
          <w:sz w:val="22"/>
          <w:u w:val="single"/>
        </w:rPr>
        <w:t>CoF</w:t>
      </w:r>
      <w:proofErr w:type="spellEnd"/>
      <w:r w:rsidRPr="00FD24A4">
        <w:rPr>
          <w:rFonts w:ascii="Aptos" w:hAnsi="Aptos" w:eastAsiaTheme="minorEastAsia"/>
          <w:b/>
          <w:bCs/>
          <w:i/>
          <w:iCs/>
          <w:color w:val="000000" w:themeColor="text1"/>
          <w:sz w:val="22"/>
          <w:u w:val="single"/>
        </w:rPr>
        <w:t xml:space="preserve"> Overview &amp; Agenda</w:t>
      </w:r>
      <w:r w:rsidRPr="00FD24A4">
        <w:rPr>
          <w:rFonts w:ascii="Aptos" w:hAnsi="Aptos" w:eastAsiaTheme="minorEastAsia"/>
          <w:b/>
          <w:bCs/>
          <w:color w:val="000000" w:themeColor="text1"/>
          <w:sz w:val="22"/>
          <w:u w:val="single"/>
        </w:rPr>
        <w:t xml:space="preserve"> (5 mins) </w:t>
      </w:r>
      <w:r w:rsidRPr="00FD24A4">
        <w:rPr>
          <w:rFonts w:ascii="Aptos" w:hAnsi="Aptos" w:eastAsiaTheme="minorEastAsia"/>
          <w:b/>
          <w:bCs/>
          <w:color w:val="000000" w:themeColor="text1"/>
          <w:sz w:val="22"/>
        </w:rPr>
        <w:t xml:space="preserve">– </w:t>
      </w:r>
      <w:r w:rsidRPr="00FD24A4" w:rsidR="00244390">
        <w:rPr>
          <w:rFonts w:ascii="Aptos" w:hAnsi="Aptos" w:eastAsiaTheme="minorEastAsia"/>
          <w:b/>
          <w:bCs/>
          <w:color w:val="000000" w:themeColor="text1"/>
          <w:sz w:val="22"/>
        </w:rPr>
        <w:t>Tony</w:t>
      </w:r>
    </w:p>
    <w:p w:rsidRPr="00FD24A4" w:rsidR="7EC9DF48" w:rsidP="263B1FA1" w:rsidRDefault="52BABC01" w14:paraId="6C060B09" w14:textId="3BBDA1A9">
      <w:pPr>
        <w:pStyle w:val="ListParagraph"/>
        <w:numPr>
          <w:ilvl w:val="1"/>
          <w:numId w:val="21"/>
        </w:numPr>
        <w:spacing w:after="0" w:line="360" w:lineRule="auto"/>
        <w:rPr>
          <w:rFonts w:ascii="Aptos" w:hAnsi="Aptos" w:eastAsiaTheme="minorEastAsia"/>
          <w:color w:val="000000" w:themeColor="text1"/>
          <w:sz w:val="22"/>
        </w:rPr>
      </w:pPr>
      <w:r w:rsidRPr="00FD24A4">
        <w:rPr>
          <w:rFonts w:ascii="Aptos" w:hAnsi="Aptos" w:eastAsiaTheme="minorEastAsia"/>
          <w:color w:val="000000" w:themeColor="text1"/>
          <w:sz w:val="22"/>
        </w:rPr>
        <w:t>No AI bot policy; Permission to record; Notes will be documented.</w:t>
      </w:r>
    </w:p>
    <w:p w:rsidRPr="00FD24A4" w:rsidR="664E2660" w:rsidP="263B1FA1" w:rsidRDefault="55D88611" w14:paraId="0BC64906" w14:textId="501AFF75">
      <w:pPr>
        <w:pStyle w:val="ListParagraph"/>
        <w:numPr>
          <w:ilvl w:val="0"/>
          <w:numId w:val="21"/>
        </w:numPr>
        <w:spacing w:after="0" w:line="360" w:lineRule="auto"/>
        <w:rPr>
          <w:rFonts w:ascii="Aptos" w:hAnsi="Aptos" w:eastAsiaTheme="minorEastAsia"/>
          <w:b/>
          <w:bCs/>
          <w:color w:val="000000" w:themeColor="text1"/>
          <w:sz w:val="22"/>
        </w:rPr>
      </w:pPr>
      <w:r w:rsidRPr="00FD24A4">
        <w:rPr>
          <w:rFonts w:ascii="Aptos" w:hAnsi="Aptos" w:eastAsiaTheme="minorEastAsia"/>
          <w:b/>
          <w:bCs/>
          <w:i/>
          <w:iCs/>
          <w:color w:val="000000" w:themeColor="text1"/>
          <w:sz w:val="22"/>
          <w:u w:val="single"/>
        </w:rPr>
        <w:t xml:space="preserve">Land </w:t>
      </w:r>
      <w:r w:rsidRPr="00FD24A4" w:rsidR="1CBD5082">
        <w:rPr>
          <w:rFonts w:ascii="Aptos" w:hAnsi="Aptos" w:eastAsiaTheme="minorEastAsia"/>
          <w:b/>
          <w:bCs/>
          <w:i/>
          <w:iCs/>
          <w:color w:val="000000" w:themeColor="text1"/>
          <w:sz w:val="22"/>
          <w:u w:val="single"/>
        </w:rPr>
        <w:t>A</w:t>
      </w:r>
      <w:r w:rsidRPr="00FD24A4">
        <w:rPr>
          <w:rFonts w:ascii="Aptos" w:hAnsi="Aptos" w:eastAsiaTheme="minorEastAsia"/>
          <w:b/>
          <w:bCs/>
          <w:i/>
          <w:iCs/>
          <w:color w:val="000000" w:themeColor="text1"/>
          <w:sz w:val="22"/>
          <w:u w:val="single"/>
        </w:rPr>
        <w:t>cknowledgement</w:t>
      </w:r>
      <w:r w:rsidRPr="00FD24A4" w:rsidR="399B959A">
        <w:rPr>
          <w:rFonts w:ascii="Aptos" w:hAnsi="Aptos" w:eastAsiaTheme="minorEastAsia"/>
          <w:b/>
          <w:bCs/>
          <w:color w:val="000000" w:themeColor="text1"/>
          <w:sz w:val="22"/>
          <w:u w:val="single"/>
        </w:rPr>
        <w:t xml:space="preserve"> </w:t>
      </w:r>
      <w:r w:rsidRPr="00FD24A4" w:rsidR="012C15B6">
        <w:rPr>
          <w:rFonts w:ascii="Aptos" w:hAnsi="Aptos" w:eastAsiaTheme="minorEastAsia"/>
          <w:b/>
          <w:bCs/>
          <w:color w:val="000000" w:themeColor="text1"/>
          <w:sz w:val="22"/>
          <w:u w:val="single"/>
        </w:rPr>
        <w:t>(5 mins)</w:t>
      </w:r>
      <w:r w:rsidRPr="00FD24A4" w:rsidR="21CD3607">
        <w:rPr>
          <w:rFonts w:ascii="Aptos" w:hAnsi="Aptos" w:eastAsiaTheme="minorEastAsia"/>
          <w:b/>
          <w:bCs/>
          <w:color w:val="000000" w:themeColor="text1"/>
          <w:sz w:val="22"/>
          <w:u w:val="single"/>
        </w:rPr>
        <w:t xml:space="preserve"> </w:t>
      </w:r>
      <w:r w:rsidRPr="00FD24A4" w:rsidR="399B959A">
        <w:rPr>
          <w:rFonts w:ascii="Aptos" w:hAnsi="Aptos" w:eastAsiaTheme="minorEastAsia"/>
          <w:b/>
          <w:bCs/>
          <w:color w:val="000000" w:themeColor="text1"/>
          <w:sz w:val="22"/>
        </w:rPr>
        <w:t xml:space="preserve">– </w:t>
      </w:r>
      <w:r w:rsidRPr="00FD24A4" w:rsidR="007D3233">
        <w:rPr>
          <w:rFonts w:ascii="Aptos" w:hAnsi="Aptos" w:eastAsiaTheme="minorEastAsia"/>
          <w:b/>
          <w:bCs/>
          <w:color w:val="000000" w:themeColor="text1"/>
          <w:sz w:val="22"/>
        </w:rPr>
        <w:t>Iuliia</w:t>
      </w:r>
    </w:p>
    <w:p w:rsidRPr="00FD24A4" w:rsidR="1B8B66B3" w:rsidP="11AB870D" w:rsidRDefault="23BEEF6D" w14:paraId="38EADD52" w14:textId="60A371A9">
      <w:pPr>
        <w:pStyle w:val="ListParagraph"/>
        <w:numPr>
          <w:ilvl w:val="0"/>
          <w:numId w:val="21"/>
        </w:numPr>
        <w:spacing w:after="0" w:line="360" w:lineRule="auto"/>
        <w:rPr>
          <w:rFonts w:ascii="Aptos" w:hAnsi="Aptos" w:eastAsiaTheme="minorEastAsia"/>
          <w:b/>
          <w:bCs/>
          <w:color w:val="000000" w:themeColor="text1"/>
          <w:sz w:val="22"/>
        </w:rPr>
      </w:pPr>
      <w:r w:rsidRPr="00FD24A4">
        <w:rPr>
          <w:rFonts w:ascii="Aptos" w:hAnsi="Aptos" w:eastAsiaTheme="minorEastAsia"/>
          <w:b/>
          <w:bCs/>
          <w:i/>
          <w:iCs/>
          <w:color w:val="000000" w:themeColor="text1"/>
          <w:sz w:val="22"/>
          <w:u w:val="single"/>
        </w:rPr>
        <w:t>Speaker Introduction</w:t>
      </w:r>
      <w:r w:rsidRPr="00FD24A4" w:rsidR="524F4763">
        <w:rPr>
          <w:rFonts w:ascii="Aptos" w:hAnsi="Aptos" w:eastAsiaTheme="minorEastAsia"/>
          <w:b/>
          <w:bCs/>
          <w:color w:val="000000" w:themeColor="text1"/>
          <w:sz w:val="22"/>
        </w:rPr>
        <w:t xml:space="preserve"> – </w:t>
      </w:r>
      <w:r w:rsidRPr="00FD24A4" w:rsidR="007D3233">
        <w:rPr>
          <w:rFonts w:ascii="Aptos" w:hAnsi="Aptos" w:eastAsiaTheme="minorEastAsia"/>
          <w:b/>
          <w:bCs/>
          <w:color w:val="000000" w:themeColor="text1"/>
          <w:sz w:val="22"/>
        </w:rPr>
        <w:t>Marcy</w:t>
      </w:r>
    </w:p>
    <w:p w:rsidRPr="00FD24A4" w:rsidR="02A8309E" w:rsidP="4E0F26A3" w:rsidRDefault="53ADA5E8" w14:paraId="795BD2B9" w14:textId="48C67E91">
      <w:pPr>
        <w:pStyle w:val="ListParagraph"/>
        <w:numPr>
          <w:ilvl w:val="1"/>
          <w:numId w:val="21"/>
        </w:numPr>
        <w:spacing w:after="0" w:line="360" w:lineRule="auto"/>
        <w:rPr>
          <w:rFonts w:ascii="Aptos" w:hAnsi="Aptos" w:eastAsia="游明朝" w:eastAsiaTheme="minorEastAsia"/>
          <w:b w:val="0"/>
          <w:bCs w:val="0"/>
          <w:color w:val="000000" w:themeColor="text1"/>
          <w:sz w:val="22"/>
          <w:szCs w:val="22"/>
          <w:u w:val="none"/>
        </w:rPr>
      </w:pPr>
      <w:r w:rsidRPr="4E0F26A3" w:rsidR="1C701F37">
        <w:rPr>
          <w:rFonts w:ascii="Aptos" w:hAnsi="Aptos" w:eastAsia="游明朝" w:eastAsiaTheme="minorEastAsia"/>
          <w:b w:val="0"/>
          <w:bCs w:val="0"/>
          <w:color w:val="000000" w:themeColor="text1" w:themeTint="FF" w:themeShade="FF"/>
          <w:sz w:val="22"/>
          <w:szCs w:val="22"/>
          <w:u w:val="none"/>
        </w:rPr>
        <w:t>S</w:t>
      </w:r>
      <w:r w:rsidRPr="4E0F26A3" w:rsidR="48C233B7">
        <w:rPr>
          <w:rFonts w:ascii="Aptos" w:hAnsi="Aptos" w:eastAsia="游明朝" w:eastAsiaTheme="minorEastAsia"/>
          <w:b w:val="0"/>
          <w:bCs w:val="0"/>
          <w:color w:val="000000" w:themeColor="text1" w:themeTint="FF" w:themeShade="FF"/>
          <w:sz w:val="22"/>
          <w:szCs w:val="22"/>
          <w:u w:val="none"/>
        </w:rPr>
        <w:t>peaker:</w:t>
      </w:r>
      <w:r w:rsidRPr="4E0F26A3" w:rsidR="6A566038">
        <w:rPr>
          <w:rFonts w:ascii="Aptos" w:hAnsi="Aptos" w:eastAsia="游明朝" w:eastAsiaTheme="minorEastAsia"/>
          <w:b w:val="0"/>
          <w:bCs w:val="0"/>
          <w:color w:val="000000" w:themeColor="text1" w:themeTint="FF" w:themeShade="FF"/>
          <w:sz w:val="22"/>
          <w:szCs w:val="22"/>
          <w:u w:val="none"/>
        </w:rPr>
        <w:t xml:space="preserve"> </w:t>
      </w:r>
      <w:r w:rsidRPr="4E0F26A3" w:rsidR="12097172">
        <w:rPr>
          <w:rFonts w:ascii="Aptos" w:hAnsi="Aptos" w:eastAsia="游明朝" w:eastAsiaTheme="minorEastAsia"/>
          <w:b w:val="0"/>
          <w:bCs w:val="0"/>
          <w:color w:val="000000" w:themeColor="text1" w:themeTint="FF" w:themeShade="FF"/>
          <w:sz w:val="22"/>
          <w:szCs w:val="22"/>
          <w:u w:val="none"/>
        </w:rPr>
        <w:t xml:space="preserve"> Connect Pierce</w:t>
      </w:r>
      <w:r w:rsidRPr="4E0F26A3" w:rsidR="1F68972A">
        <w:rPr>
          <w:rFonts w:ascii="Aptos" w:hAnsi="Aptos" w:eastAsia="游明朝" w:eastAsiaTheme="minorEastAsia"/>
          <w:b w:val="0"/>
          <w:bCs w:val="0"/>
          <w:color w:val="000000" w:themeColor="text1" w:themeTint="FF" w:themeShade="FF"/>
          <w:sz w:val="22"/>
          <w:szCs w:val="22"/>
          <w:u w:val="none"/>
        </w:rPr>
        <w:t xml:space="preserve"> &amp; One Pierce</w:t>
      </w:r>
      <w:r w:rsidRPr="4E0F26A3" w:rsidR="12097172">
        <w:rPr>
          <w:rFonts w:ascii="Aptos" w:hAnsi="Aptos" w:eastAsia="游明朝" w:eastAsiaTheme="minorEastAsia"/>
          <w:b w:val="0"/>
          <w:bCs w:val="0"/>
          <w:color w:val="000000" w:themeColor="text1" w:themeTint="FF" w:themeShade="FF"/>
          <w:sz w:val="22"/>
          <w:szCs w:val="22"/>
          <w:u w:val="none"/>
        </w:rPr>
        <w:t xml:space="preserve"> – Elevate Health</w:t>
      </w:r>
      <w:r w:rsidRPr="4E0F26A3" w:rsidR="1410A4A2">
        <w:rPr>
          <w:rFonts w:ascii="Aptos" w:hAnsi="Aptos" w:eastAsia="游明朝" w:eastAsiaTheme="minorEastAsia"/>
          <w:b w:val="0"/>
          <w:bCs w:val="0"/>
          <w:color w:val="000000" w:themeColor="text1" w:themeTint="FF" w:themeShade="FF"/>
          <w:sz w:val="22"/>
          <w:szCs w:val="22"/>
          <w:u w:val="none"/>
        </w:rPr>
        <w:t xml:space="preserve"> – </w:t>
      </w:r>
    </w:p>
    <w:p w:rsidRPr="00FD24A4" w:rsidR="02A8309E" w:rsidP="4E0F26A3" w:rsidRDefault="53ADA5E8" w14:paraId="5E5F3B80" w14:textId="114E2389">
      <w:pPr>
        <w:pStyle w:val="ListParagraph"/>
        <w:numPr>
          <w:ilvl w:val="2"/>
          <w:numId w:val="21"/>
        </w:numPr>
        <w:spacing w:after="0" w:line="360" w:lineRule="auto"/>
        <w:rPr>
          <w:rFonts w:ascii="Aptos" w:hAnsi="Aptos" w:eastAsia="游明朝" w:eastAsiaTheme="minorEastAsia"/>
          <w:b w:val="0"/>
          <w:bCs w:val="0"/>
          <w:color w:val="000000" w:themeColor="text1"/>
          <w:sz w:val="22"/>
          <w:szCs w:val="22"/>
          <w:u w:val="none"/>
        </w:rPr>
      </w:pPr>
      <w:r w:rsidRPr="4E0F26A3" w:rsidR="1410A4A2">
        <w:rPr>
          <w:rFonts w:ascii="Aptos" w:hAnsi="Aptos" w:eastAsia="游明朝" w:eastAsiaTheme="minorEastAsia"/>
          <w:b w:val="0"/>
          <w:bCs w:val="0"/>
          <w:color w:val="000000" w:themeColor="text1" w:themeTint="FF" w:themeShade="FF"/>
          <w:sz w:val="22"/>
          <w:szCs w:val="22"/>
          <w:u w:val="none"/>
        </w:rPr>
        <w:t>Laureen Tomich</w:t>
      </w:r>
      <w:r w:rsidRPr="4E0F26A3" w:rsidR="1EBD5F24">
        <w:rPr>
          <w:rFonts w:ascii="Aptos" w:hAnsi="Aptos" w:eastAsia="游明朝" w:eastAsiaTheme="minorEastAsia"/>
          <w:b w:val="0"/>
          <w:bCs w:val="0"/>
          <w:color w:val="000000" w:themeColor="text1" w:themeTint="FF" w:themeShade="FF"/>
          <w:sz w:val="22"/>
          <w:szCs w:val="22"/>
          <w:u w:val="none"/>
        </w:rPr>
        <w:t xml:space="preserve"> – </w:t>
      </w:r>
      <w:hyperlink r:id="R094ff9808e774b5c">
        <w:r w:rsidRPr="4E0F26A3" w:rsidR="1EBD5F24">
          <w:rPr>
            <w:rStyle w:val="Hyperlink"/>
            <w:rFonts w:ascii="Aptos" w:hAnsi="Aptos" w:eastAsia="游明朝" w:eastAsiaTheme="minorEastAsia"/>
            <w:b w:val="0"/>
            <w:bCs w:val="0"/>
            <w:sz w:val="22"/>
            <w:szCs w:val="22"/>
          </w:rPr>
          <w:t>Laureen@elevatehealth.org</w:t>
        </w:r>
      </w:hyperlink>
      <w:r w:rsidRPr="4E0F26A3" w:rsidR="1EBD5F24">
        <w:rPr>
          <w:rFonts w:ascii="Aptos" w:hAnsi="Aptos" w:eastAsia="游明朝" w:eastAsiaTheme="minorEastAsia"/>
          <w:b w:val="0"/>
          <w:bCs w:val="0"/>
          <w:color w:val="000000" w:themeColor="text1" w:themeTint="FF" w:themeShade="FF"/>
          <w:sz w:val="22"/>
          <w:szCs w:val="22"/>
          <w:u w:val="none"/>
        </w:rPr>
        <w:t xml:space="preserve"> </w:t>
      </w:r>
    </w:p>
    <w:p w:rsidRPr="00FD24A4" w:rsidR="02A8309E" w:rsidP="4E0F26A3" w:rsidRDefault="53ADA5E8" w14:paraId="7E5D7AEE" w14:textId="2C326747">
      <w:pPr>
        <w:pStyle w:val="ListParagraph"/>
        <w:numPr>
          <w:ilvl w:val="2"/>
          <w:numId w:val="21"/>
        </w:numPr>
        <w:spacing w:after="0" w:line="360" w:lineRule="auto"/>
        <w:rPr>
          <w:rFonts w:ascii="Aptos" w:hAnsi="Aptos" w:eastAsia="游明朝" w:eastAsiaTheme="minorEastAsia"/>
          <w:b w:val="0"/>
          <w:bCs w:val="0"/>
          <w:color w:val="000000" w:themeColor="text1"/>
          <w:sz w:val="22"/>
          <w:szCs w:val="22"/>
          <w:u w:val="none"/>
        </w:rPr>
      </w:pPr>
      <w:r w:rsidRPr="4E0F26A3" w:rsidR="1410A4A2">
        <w:rPr>
          <w:rFonts w:ascii="Aptos" w:hAnsi="Aptos" w:eastAsia="游明朝" w:eastAsiaTheme="minorEastAsia"/>
          <w:b w:val="0"/>
          <w:bCs w:val="0"/>
          <w:color w:val="000000" w:themeColor="text1" w:themeTint="FF" w:themeShade="FF"/>
          <w:sz w:val="22"/>
          <w:szCs w:val="22"/>
          <w:u w:val="none"/>
        </w:rPr>
        <w:t>Heather Thein</w:t>
      </w:r>
      <w:r w:rsidRPr="4E0F26A3" w:rsidR="76B8DDCD">
        <w:rPr>
          <w:rFonts w:ascii="Aptos" w:hAnsi="Aptos" w:eastAsia="游明朝" w:eastAsiaTheme="minorEastAsia"/>
          <w:b w:val="0"/>
          <w:bCs w:val="0"/>
          <w:color w:val="000000" w:themeColor="text1" w:themeTint="FF" w:themeShade="FF"/>
          <w:sz w:val="22"/>
          <w:szCs w:val="22"/>
          <w:u w:val="none"/>
        </w:rPr>
        <w:t xml:space="preserve"> – </w:t>
      </w:r>
      <w:hyperlink r:id="R0ad3cb9e8e0f4df4">
        <w:r w:rsidRPr="4E0F26A3" w:rsidR="76B8DDCD">
          <w:rPr>
            <w:rStyle w:val="Hyperlink"/>
            <w:rFonts w:ascii="Aptos" w:hAnsi="Aptos" w:eastAsia="游明朝" w:eastAsiaTheme="minorEastAsia"/>
            <w:b w:val="0"/>
            <w:bCs w:val="0"/>
            <w:sz w:val="22"/>
            <w:szCs w:val="22"/>
          </w:rPr>
          <w:t>Heather.Thein@elevatehealth.org</w:t>
        </w:r>
      </w:hyperlink>
      <w:r w:rsidRPr="4E0F26A3" w:rsidR="76B8DDCD">
        <w:rPr>
          <w:rFonts w:ascii="Aptos" w:hAnsi="Aptos" w:eastAsia="游明朝" w:eastAsiaTheme="minorEastAsia"/>
          <w:b w:val="0"/>
          <w:bCs w:val="0"/>
          <w:color w:val="000000" w:themeColor="text1" w:themeTint="FF" w:themeShade="FF"/>
          <w:sz w:val="22"/>
          <w:szCs w:val="22"/>
          <w:u w:val="none"/>
        </w:rPr>
        <w:t xml:space="preserve"> </w:t>
      </w:r>
    </w:p>
    <w:p w:rsidRPr="00FD24A4" w:rsidR="02A8309E" w:rsidP="4E0F26A3" w:rsidRDefault="53ADA5E8" w14:paraId="374877C3" w14:textId="1B8D4068">
      <w:pPr>
        <w:pStyle w:val="ListParagraph"/>
        <w:numPr>
          <w:ilvl w:val="2"/>
          <w:numId w:val="21"/>
        </w:numPr>
        <w:spacing w:after="0" w:line="360" w:lineRule="auto"/>
        <w:rPr>
          <w:rFonts w:ascii="Aptos" w:hAnsi="Aptos" w:eastAsia="游明朝" w:eastAsiaTheme="minorEastAsia"/>
          <w:b w:val="0"/>
          <w:bCs w:val="0"/>
          <w:color w:val="000000" w:themeColor="text1"/>
          <w:sz w:val="22"/>
          <w:szCs w:val="22"/>
          <w:u w:val="none"/>
        </w:rPr>
      </w:pPr>
      <w:r w:rsidRPr="4E0F26A3" w:rsidR="725824FB">
        <w:rPr>
          <w:rFonts w:ascii="Aptos" w:hAnsi="Aptos" w:eastAsia="游明朝" w:eastAsiaTheme="minorEastAsia"/>
          <w:b w:val="0"/>
          <w:bCs w:val="0"/>
          <w:color w:val="000000" w:themeColor="text1" w:themeTint="FF" w:themeShade="FF"/>
          <w:sz w:val="22"/>
          <w:szCs w:val="22"/>
          <w:u w:val="none"/>
        </w:rPr>
        <w:t>Gabe Moaalii</w:t>
      </w:r>
      <w:r w:rsidRPr="4E0F26A3" w:rsidR="5448C31D">
        <w:rPr>
          <w:rFonts w:ascii="Aptos" w:hAnsi="Aptos" w:eastAsia="游明朝" w:eastAsiaTheme="minorEastAsia"/>
          <w:b w:val="0"/>
          <w:bCs w:val="0"/>
          <w:color w:val="000000" w:themeColor="text1" w:themeTint="FF" w:themeShade="FF"/>
          <w:sz w:val="22"/>
          <w:szCs w:val="22"/>
          <w:u w:val="none"/>
        </w:rPr>
        <w:t xml:space="preserve"> - </w:t>
      </w:r>
      <w:hyperlink r:id="Ra5123775e48348cc">
        <w:r w:rsidRPr="4E0F26A3" w:rsidR="5448C31D">
          <w:rPr>
            <w:rStyle w:val="Hyperlink"/>
            <w:rFonts w:ascii="Aptos" w:hAnsi="Aptos" w:eastAsia="游明朝" w:eastAsiaTheme="minorEastAsia"/>
            <w:b w:val="0"/>
            <w:bCs w:val="0"/>
            <w:sz w:val="22"/>
            <w:szCs w:val="22"/>
          </w:rPr>
          <w:t>gabe@elevatehealth.org</w:t>
        </w:r>
      </w:hyperlink>
      <w:r w:rsidRPr="4E0F26A3" w:rsidR="5448C31D">
        <w:rPr>
          <w:rFonts w:ascii="Aptos" w:hAnsi="Aptos" w:eastAsia="游明朝" w:eastAsiaTheme="minorEastAsia"/>
          <w:b w:val="0"/>
          <w:bCs w:val="0"/>
          <w:color w:val="000000" w:themeColor="text1" w:themeTint="FF" w:themeShade="FF"/>
          <w:sz w:val="22"/>
          <w:szCs w:val="22"/>
          <w:u w:val="none"/>
        </w:rPr>
        <w:t xml:space="preserve"> </w:t>
      </w:r>
    </w:p>
    <w:p w:rsidRPr="00FD24A4" w:rsidR="7F0A5DF9" w:rsidP="11AB870D" w:rsidRDefault="7F0A5DF9" w14:paraId="4D472AA0" w14:textId="4BC6621F">
      <w:pPr>
        <w:pStyle w:val="ListParagraph"/>
        <w:numPr>
          <w:ilvl w:val="0"/>
          <w:numId w:val="18"/>
        </w:numPr>
        <w:tabs>
          <w:tab w:val="left" w:pos="720"/>
        </w:tabs>
        <w:spacing w:line="360" w:lineRule="auto"/>
        <w:rPr>
          <w:rFonts w:ascii="Aptos" w:hAnsi="Aptos" w:eastAsiaTheme="minorEastAsia"/>
          <w:b/>
          <w:bCs/>
          <w:color w:val="000000" w:themeColor="text1"/>
          <w:sz w:val="22"/>
        </w:rPr>
      </w:pPr>
      <w:r w:rsidRPr="00FD24A4">
        <w:rPr>
          <w:rFonts w:ascii="Aptos" w:hAnsi="Aptos" w:eastAsiaTheme="minorEastAsia"/>
          <w:b/>
          <w:bCs/>
          <w:color w:val="000000" w:themeColor="text1"/>
          <w:sz w:val="22"/>
          <w:u w:val="single"/>
        </w:rPr>
        <w:t>Community Updates</w:t>
      </w:r>
      <w:r w:rsidRPr="00FD24A4">
        <w:rPr>
          <w:rFonts w:ascii="Aptos" w:hAnsi="Aptos" w:eastAsiaTheme="minorEastAsia"/>
          <w:b/>
          <w:bCs/>
          <w:color w:val="000000" w:themeColor="text1"/>
          <w:sz w:val="22"/>
        </w:rPr>
        <w:t xml:space="preserve"> – Marcy</w:t>
      </w:r>
    </w:p>
    <w:p w:rsidRPr="00FD24A4" w:rsidR="7F0A5DF9" w:rsidP="11AB870D" w:rsidRDefault="7F0A5DF9" w14:paraId="220BE2F4" w14:textId="6F7916F6">
      <w:pPr>
        <w:pStyle w:val="ListParagraph"/>
        <w:numPr>
          <w:ilvl w:val="1"/>
          <w:numId w:val="18"/>
        </w:numPr>
        <w:tabs>
          <w:tab w:val="left" w:pos="720"/>
        </w:tabs>
        <w:spacing w:line="360" w:lineRule="auto"/>
        <w:rPr>
          <w:rFonts w:ascii="Aptos" w:hAnsi="Aptos" w:eastAsiaTheme="minorEastAsia"/>
          <w:color w:val="000000" w:themeColor="text1"/>
          <w:sz w:val="22"/>
        </w:rPr>
      </w:pPr>
      <w:r w:rsidRPr="4E0F26A3" w:rsidR="205CD955">
        <w:rPr>
          <w:rFonts w:ascii="Aptos" w:hAnsi="Aptos" w:eastAsia="游明朝" w:eastAsiaTheme="minorEastAsia"/>
          <w:color w:val="000000" w:themeColor="text1" w:themeTint="FF" w:themeShade="FF"/>
          <w:sz w:val="22"/>
          <w:szCs w:val="22"/>
        </w:rPr>
        <w:t>Pierce County Office of Resilience and Climate Action – Nicole &amp; Eurydice</w:t>
      </w:r>
    </w:p>
    <w:p w:rsidR="7FCDB8FA" w:rsidP="4E0F26A3" w:rsidRDefault="7FCDB8FA" w14:paraId="2966A0CC" w14:textId="7723C8C4">
      <w:pPr>
        <w:pStyle w:val="ListParagraph"/>
        <w:numPr>
          <w:ilvl w:val="2"/>
          <w:numId w:val="18"/>
        </w:numPr>
        <w:tabs>
          <w:tab w:val="left" w:leader="none" w:pos="720"/>
        </w:tabs>
        <w:spacing w:line="360" w:lineRule="auto"/>
        <w:rPr>
          <w:rFonts w:ascii="Aptos" w:hAnsi="Aptos" w:eastAsia="游明朝" w:eastAsiaTheme="minorEastAsia"/>
          <w:color w:val="000000" w:themeColor="text1" w:themeTint="FF" w:themeShade="FF"/>
          <w:sz w:val="22"/>
          <w:szCs w:val="22"/>
        </w:rPr>
      </w:pPr>
      <w:r w:rsidRPr="4E0F26A3" w:rsidR="7FCDB8FA">
        <w:rPr>
          <w:rFonts w:ascii="Aptos" w:hAnsi="Aptos" w:eastAsia="游明朝" w:eastAsiaTheme="minorEastAsia"/>
          <w:color w:val="000000" w:themeColor="text1" w:themeTint="FF" w:themeShade="FF"/>
          <w:sz w:val="22"/>
          <w:szCs w:val="22"/>
        </w:rPr>
        <w:t>ENERGIZE grant</w:t>
      </w:r>
    </w:p>
    <w:p w:rsidR="0C0D5632" w:rsidP="4E0F26A3" w:rsidRDefault="0C0D5632" w14:paraId="6D90D681" w14:textId="41555D84">
      <w:pPr>
        <w:pStyle w:val="ListParagraph"/>
        <w:numPr>
          <w:ilvl w:val="3"/>
          <w:numId w:val="18"/>
        </w:numPr>
        <w:tabs>
          <w:tab w:val="left" w:leader="none" w:pos="720"/>
        </w:tabs>
        <w:spacing w:line="360" w:lineRule="auto"/>
        <w:rPr>
          <w:rFonts w:ascii="Aptos" w:hAnsi="Aptos" w:eastAsia="游明朝" w:eastAsiaTheme="minorEastAsia"/>
          <w:color w:val="000000" w:themeColor="text1" w:themeTint="FF" w:themeShade="FF"/>
          <w:sz w:val="22"/>
          <w:szCs w:val="22"/>
        </w:rPr>
      </w:pPr>
      <w:hyperlink r:id="R2a504054c6404420">
        <w:r w:rsidRPr="4E0F26A3" w:rsidR="4A5C9DF6">
          <w:rPr>
            <w:rStyle w:val="Hyperlink"/>
            <w:rFonts w:ascii="Aptos" w:hAnsi="Aptos" w:eastAsia="游明朝" w:eastAsiaTheme="minorEastAsia"/>
            <w:sz w:val="22"/>
            <w:szCs w:val="22"/>
          </w:rPr>
          <w:t>https://kingcounty.gov/en/dept/executive/governance-leadership/climate-office/focus-areas/building-decarbonization/energize-landing</w:t>
        </w:r>
      </w:hyperlink>
      <w:r w:rsidRPr="4E0F26A3" w:rsidR="4A5C9DF6">
        <w:rPr>
          <w:rFonts w:ascii="Aptos" w:hAnsi="Aptos" w:eastAsia="游明朝" w:eastAsiaTheme="minorEastAsia"/>
          <w:color w:val="000000" w:themeColor="text1" w:themeTint="FF" w:themeShade="FF"/>
          <w:sz w:val="22"/>
          <w:szCs w:val="22"/>
        </w:rPr>
        <w:t xml:space="preserve"> </w:t>
      </w:r>
    </w:p>
    <w:p w:rsidR="660D1155" w:rsidP="4E0F26A3" w:rsidRDefault="660D1155" w14:paraId="7342BC03" w14:textId="345B07C7">
      <w:pPr>
        <w:pStyle w:val="ListParagraph"/>
        <w:numPr>
          <w:ilvl w:val="3"/>
          <w:numId w:val="18"/>
        </w:numPr>
        <w:tabs>
          <w:tab w:val="left" w:leader="none" w:pos="720"/>
        </w:tabs>
        <w:spacing w:line="360" w:lineRule="auto"/>
        <w:rPr>
          <w:rFonts w:ascii="Aptos" w:hAnsi="Aptos" w:eastAsia="游明朝" w:eastAsiaTheme="minorEastAsia"/>
          <w:color w:val="000000" w:themeColor="text1" w:themeTint="FF" w:themeShade="FF"/>
          <w:sz w:val="22"/>
          <w:szCs w:val="22"/>
        </w:rPr>
      </w:pPr>
      <w:r w:rsidRPr="4E0F26A3" w:rsidR="660D1155">
        <w:rPr>
          <w:rFonts w:ascii="Aptos" w:hAnsi="Aptos" w:eastAsia="游明朝" w:eastAsiaTheme="minorEastAsia"/>
          <w:color w:val="000000" w:themeColor="text1" w:themeTint="FF" w:themeShade="FF"/>
          <w:sz w:val="22"/>
          <w:szCs w:val="22"/>
        </w:rPr>
        <w:t xml:space="preserve">Please help by sharing out to community! </w:t>
      </w:r>
    </w:p>
    <w:p w:rsidR="31C4E54E" w:rsidP="4E0F26A3" w:rsidRDefault="31C4E54E" w14:paraId="22021971" w14:textId="0A9339D0">
      <w:pPr>
        <w:pStyle w:val="ListParagraph"/>
        <w:numPr>
          <w:ilvl w:val="2"/>
          <w:numId w:val="18"/>
        </w:numPr>
        <w:tabs>
          <w:tab w:val="left" w:leader="none" w:pos="720"/>
        </w:tabs>
        <w:spacing w:line="360" w:lineRule="auto"/>
        <w:rPr>
          <w:rFonts w:ascii="Aptos" w:hAnsi="Aptos" w:eastAsia="游明朝" w:eastAsiaTheme="minorEastAsia"/>
          <w:color w:val="000000" w:themeColor="text1" w:themeTint="FF" w:themeShade="FF"/>
          <w:sz w:val="22"/>
          <w:szCs w:val="22"/>
        </w:rPr>
      </w:pPr>
      <w:r w:rsidRPr="4E0F26A3" w:rsidR="31C4E54E">
        <w:rPr>
          <w:rFonts w:ascii="Aptos" w:hAnsi="Aptos" w:eastAsia="游明朝" w:eastAsiaTheme="minorEastAsia"/>
          <w:color w:val="000000" w:themeColor="text1" w:themeTint="FF" w:themeShade="FF"/>
          <w:sz w:val="22"/>
          <w:szCs w:val="22"/>
        </w:rPr>
        <w:t xml:space="preserve">Nicole Avendano - </w:t>
      </w:r>
      <w:hyperlink r:id="Rfb9cb43be3c645f1">
        <w:r w:rsidRPr="4E0F26A3" w:rsidR="31C4E54E">
          <w:rPr>
            <w:rStyle w:val="Hyperlink"/>
            <w:rFonts w:ascii="Aptos" w:hAnsi="Aptos" w:eastAsia="游明朝" w:eastAsiaTheme="minorEastAsia"/>
            <w:sz w:val="22"/>
            <w:szCs w:val="22"/>
          </w:rPr>
          <w:t>nicole.avendano@piercecountywa.gov</w:t>
        </w:r>
      </w:hyperlink>
      <w:r w:rsidRPr="4E0F26A3" w:rsidR="31C4E54E">
        <w:rPr>
          <w:rFonts w:ascii="Aptos" w:hAnsi="Aptos" w:eastAsia="游明朝" w:eastAsiaTheme="minorEastAsia"/>
          <w:color w:val="000000" w:themeColor="text1" w:themeTint="FF" w:themeShade="FF"/>
          <w:sz w:val="22"/>
          <w:szCs w:val="22"/>
        </w:rPr>
        <w:t xml:space="preserve"> </w:t>
      </w:r>
    </w:p>
    <w:p w:rsidR="31C4E54E" w:rsidP="4E0F26A3" w:rsidRDefault="31C4E54E" w14:paraId="32797827" w14:textId="1CC14C63">
      <w:pPr>
        <w:pStyle w:val="ListParagraph"/>
        <w:numPr>
          <w:ilvl w:val="2"/>
          <w:numId w:val="18"/>
        </w:numPr>
        <w:tabs>
          <w:tab w:val="left" w:leader="none" w:pos="720"/>
        </w:tabs>
        <w:spacing w:line="360" w:lineRule="auto"/>
        <w:rPr>
          <w:rFonts w:ascii="Aptos" w:hAnsi="Aptos" w:eastAsia="游明朝" w:eastAsiaTheme="minorEastAsia"/>
          <w:color w:val="000000" w:themeColor="text1" w:themeTint="FF" w:themeShade="FF"/>
          <w:sz w:val="22"/>
          <w:szCs w:val="22"/>
        </w:rPr>
      </w:pPr>
      <w:r w:rsidRPr="4E0F26A3" w:rsidR="31C4E54E">
        <w:rPr>
          <w:rFonts w:ascii="Aptos" w:hAnsi="Aptos" w:eastAsia="游明朝" w:eastAsiaTheme="minorEastAsia"/>
          <w:color w:val="000000" w:themeColor="text1" w:themeTint="FF" w:themeShade="FF"/>
          <w:sz w:val="22"/>
          <w:szCs w:val="22"/>
        </w:rPr>
        <w:t xml:space="preserve">Eurydice Pentz - </w:t>
      </w:r>
      <w:hyperlink r:id="Rf29dfa60d3d94320">
        <w:r w:rsidRPr="4E0F26A3" w:rsidR="31C4E54E">
          <w:rPr>
            <w:rStyle w:val="Hyperlink"/>
            <w:rFonts w:ascii="Aptos" w:hAnsi="Aptos" w:eastAsia="游明朝" w:eastAsiaTheme="minorEastAsia"/>
            <w:sz w:val="22"/>
            <w:szCs w:val="22"/>
          </w:rPr>
          <w:t>eurydice.pentz@piercecountywa.gov</w:t>
        </w:r>
      </w:hyperlink>
      <w:r w:rsidRPr="4E0F26A3" w:rsidR="31C4E54E">
        <w:rPr>
          <w:rFonts w:ascii="Aptos" w:hAnsi="Aptos" w:eastAsia="游明朝" w:eastAsiaTheme="minorEastAsia"/>
          <w:color w:val="000000" w:themeColor="text1" w:themeTint="FF" w:themeShade="FF"/>
          <w:sz w:val="22"/>
          <w:szCs w:val="22"/>
        </w:rPr>
        <w:t xml:space="preserve"> </w:t>
      </w:r>
    </w:p>
    <w:p w:rsidRPr="00FD24A4" w:rsidR="318B7D29" w:rsidP="263B1FA1" w:rsidRDefault="3121DE0E" w14:paraId="10CF7A84" w14:textId="49AD783F">
      <w:pPr>
        <w:pStyle w:val="ListParagraph"/>
        <w:numPr>
          <w:ilvl w:val="0"/>
          <w:numId w:val="18"/>
        </w:numPr>
        <w:tabs>
          <w:tab w:val="left" w:pos="720"/>
        </w:tabs>
        <w:spacing w:line="360" w:lineRule="auto"/>
        <w:rPr>
          <w:rFonts w:ascii="Aptos" w:hAnsi="Aptos" w:eastAsiaTheme="minorEastAsia"/>
          <w:b/>
          <w:bCs/>
          <w:color w:val="000000" w:themeColor="text1"/>
          <w:sz w:val="22"/>
        </w:rPr>
      </w:pPr>
      <w:r w:rsidRPr="00FD24A4">
        <w:rPr>
          <w:rFonts w:ascii="Aptos" w:hAnsi="Aptos" w:eastAsiaTheme="minorEastAsia"/>
          <w:b/>
          <w:bCs/>
          <w:i/>
          <w:iCs/>
          <w:color w:val="000000" w:themeColor="text1"/>
          <w:sz w:val="22"/>
          <w:u w:val="single"/>
        </w:rPr>
        <w:t xml:space="preserve">Closing </w:t>
      </w:r>
      <w:r w:rsidRPr="00FD24A4">
        <w:rPr>
          <w:rFonts w:ascii="Aptos" w:hAnsi="Aptos" w:eastAsiaTheme="minorEastAsia"/>
          <w:b/>
          <w:bCs/>
          <w:color w:val="000000" w:themeColor="text1"/>
          <w:sz w:val="22"/>
          <w:u w:val="single"/>
        </w:rPr>
        <w:t xml:space="preserve">(5 mins) </w:t>
      </w:r>
      <w:r w:rsidRPr="00FD24A4" w:rsidR="4B7003D3">
        <w:rPr>
          <w:rFonts w:ascii="Aptos" w:hAnsi="Aptos" w:eastAsiaTheme="minorEastAsia"/>
          <w:b/>
          <w:bCs/>
          <w:color w:val="000000" w:themeColor="text1"/>
          <w:sz w:val="22"/>
        </w:rPr>
        <w:t>–</w:t>
      </w:r>
      <w:r w:rsidRPr="00FD24A4">
        <w:rPr>
          <w:rFonts w:ascii="Aptos" w:hAnsi="Aptos" w:eastAsiaTheme="minorEastAsia"/>
          <w:b/>
          <w:bCs/>
          <w:color w:val="000000" w:themeColor="text1"/>
          <w:sz w:val="22"/>
        </w:rPr>
        <w:t xml:space="preserve"> </w:t>
      </w:r>
      <w:r w:rsidRPr="00FD24A4" w:rsidR="00244390">
        <w:rPr>
          <w:rFonts w:ascii="Aptos" w:hAnsi="Aptos" w:eastAsiaTheme="minorEastAsia"/>
          <w:b/>
          <w:bCs/>
          <w:color w:val="000000" w:themeColor="text1"/>
          <w:sz w:val="22"/>
        </w:rPr>
        <w:t>Leah</w:t>
      </w:r>
      <w:r w:rsidRPr="00FD24A4" w:rsidR="007D3233">
        <w:rPr>
          <w:rFonts w:ascii="Aptos" w:hAnsi="Aptos" w:eastAsiaTheme="minorEastAsia"/>
          <w:b/>
          <w:bCs/>
          <w:color w:val="000000" w:themeColor="text1"/>
          <w:sz w:val="22"/>
        </w:rPr>
        <w:t xml:space="preserve"> </w:t>
      </w:r>
    </w:p>
    <w:p w:rsidRPr="00FD24A4" w:rsidR="1D113C4C" w:rsidP="00ED5C1E" w:rsidRDefault="1D113C4C" w14:paraId="084E1627" w14:textId="4414BF7A">
      <w:pPr>
        <w:pStyle w:val="ListParagraph"/>
        <w:numPr>
          <w:ilvl w:val="0"/>
          <w:numId w:val="20"/>
        </w:numPr>
        <w:spacing w:line="360" w:lineRule="auto"/>
        <w:rPr>
          <w:rFonts w:ascii="Aptos" w:hAnsi="Aptos" w:eastAsiaTheme="minorEastAsia" w:cstheme="minorHAnsi"/>
          <w:color w:val="000000" w:themeColor="text1"/>
          <w:sz w:val="22"/>
        </w:rPr>
      </w:pPr>
      <w:r w:rsidRPr="00FD24A4">
        <w:rPr>
          <w:rFonts w:ascii="Aptos" w:hAnsi="Aptos" w:eastAsiaTheme="minorEastAsia" w:cstheme="minorHAnsi"/>
          <w:color w:val="000000" w:themeColor="text1"/>
          <w:sz w:val="22"/>
        </w:rPr>
        <w:t xml:space="preserve">Next </w:t>
      </w:r>
      <w:proofErr w:type="spellStart"/>
      <w:r w:rsidRPr="00FD24A4">
        <w:rPr>
          <w:rFonts w:ascii="Aptos" w:hAnsi="Aptos" w:eastAsiaTheme="minorEastAsia" w:cstheme="minorHAnsi"/>
          <w:color w:val="000000" w:themeColor="text1"/>
          <w:sz w:val="22"/>
        </w:rPr>
        <w:t>CoF</w:t>
      </w:r>
      <w:proofErr w:type="spellEnd"/>
      <w:r w:rsidRPr="00FD24A4">
        <w:rPr>
          <w:rFonts w:ascii="Aptos" w:hAnsi="Aptos" w:eastAsiaTheme="minorEastAsia" w:cstheme="minorHAnsi"/>
          <w:color w:val="000000" w:themeColor="text1"/>
          <w:sz w:val="22"/>
        </w:rPr>
        <w:t xml:space="preserve"> Resident &amp; Partner meeting</w:t>
      </w:r>
      <w:r w:rsidRPr="00FD24A4" w:rsidR="004B5807">
        <w:rPr>
          <w:rFonts w:ascii="Aptos" w:hAnsi="Aptos" w:eastAsiaTheme="minorEastAsia" w:cstheme="minorHAnsi"/>
          <w:color w:val="000000" w:themeColor="text1"/>
          <w:sz w:val="22"/>
        </w:rPr>
        <w:t>.</w:t>
      </w:r>
    </w:p>
    <w:p w:rsidRPr="00FD24A4" w:rsidR="112F8059" w:rsidP="263B1FA1" w:rsidRDefault="21DF7344" w14:paraId="7E40E909" w14:textId="3EDC03FD">
      <w:pPr>
        <w:pStyle w:val="ListParagraph"/>
        <w:numPr>
          <w:ilvl w:val="1"/>
          <w:numId w:val="20"/>
        </w:numPr>
        <w:spacing w:line="360" w:lineRule="auto"/>
        <w:rPr>
          <w:rFonts w:ascii="Aptos" w:hAnsi="Aptos" w:eastAsiaTheme="minorEastAsia"/>
          <w:b/>
          <w:bCs/>
          <w:color w:val="000000" w:themeColor="text1"/>
          <w:sz w:val="22"/>
        </w:rPr>
      </w:pPr>
      <w:r w:rsidRPr="00FD24A4">
        <w:rPr>
          <w:rFonts w:ascii="Aptos" w:hAnsi="Aptos" w:eastAsiaTheme="minorEastAsia"/>
          <w:b/>
          <w:bCs/>
          <w:color w:val="000000" w:themeColor="text1"/>
          <w:sz w:val="22"/>
        </w:rPr>
        <w:t xml:space="preserve">Tuesday, </w:t>
      </w:r>
      <w:r w:rsidRPr="00FD24A4" w:rsidR="005F1947">
        <w:rPr>
          <w:rFonts w:ascii="Aptos" w:hAnsi="Aptos" w:eastAsiaTheme="minorEastAsia"/>
          <w:b/>
          <w:bCs/>
          <w:color w:val="000000" w:themeColor="text1"/>
          <w:sz w:val="22"/>
        </w:rPr>
        <w:t>February 24</w:t>
      </w:r>
      <w:r w:rsidRPr="00FD24A4" w:rsidR="698A5B97">
        <w:rPr>
          <w:rFonts w:ascii="Aptos" w:hAnsi="Aptos" w:eastAsiaTheme="minorEastAsia"/>
          <w:b/>
          <w:bCs/>
          <w:color w:val="000000" w:themeColor="text1"/>
          <w:sz w:val="22"/>
        </w:rPr>
        <w:t>,</w:t>
      </w:r>
      <w:r w:rsidRPr="00FD24A4" w:rsidR="083E25F0">
        <w:rPr>
          <w:rFonts w:ascii="Aptos" w:hAnsi="Aptos" w:eastAsiaTheme="minorEastAsia"/>
          <w:b/>
          <w:bCs/>
          <w:color w:val="000000" w:themeColor="text1"/>
          <w:sz w:val="22"/>
        </w:rPr>
        <w:t xml:space="preserve"> 10:30-</w:t>
      </w:r>
      <w:r w:rsidRPr="00FD24A4" w:rsidR="17473B6A">
        <w:rPr>
          <w:rFonts w:ascii="Aptos" w:hAnsi="Aptos" w:eastAsiaTheme="minorEastAsia"/>
          <w:b/>
          <w:bCs/>
          <w:color w:val="000000" w:themeColor="text1"/>
          <w:sz w:val="22"/>
        </w:rPr>
        <w:t>1</w:t>
      </w:r>
      <w:r w:rsidRPr="00FD24A4" w:rsidR="4A2432C1">
        <w:rPr>
          <w:rFonts w:ascii="Aptos" w:hAnsi="Aptos" w:eastAsiaTheme="minorEastAsia"/>
          <w:b/>
          <w:bCs/>
          <w:color w:val="000000" w:themeColor="text1"/>
          <w:sz w:val="22"/>
        </w:rPr>
        <w:t xml:space="preserve">1:30 </w:t>
      </w:r>
      <w:r w:rsidRPr="00FD24A4" w:rsidR="217DC937">
        <w:rPr>
          <w:rFonts w:ascii="Aptos" w:hAnsi="Aptos" w:eastAsiaTheme="minorEastAsia"/>
          <w:b/>
          <w:bCs/>
          <w:color w:val="000000" w:themeColor="text1"/>
          <w:sz w:val="22"/>
        </w:rPr>
        <w:t>a.m.</w:t>
      </w:r>
      <w:r w:rsidRPr="00FD24A4" w:rsidR="083E25F0">
        <w:rPr>
          <w:rFonts w:ascii="Aptos" w:hAnsi="Aptos" w:eastAsiaTheme="minorEastAsia"/>
          <w:b/>
          <w:bCs/>
          <w:color w:val="000000" w:themeColor="text1"/>
          <w:sz w:val="22"/>
        </w:rPr>
        <w:t xml:space="preserve"> over Zoom</w:t>
      </w:r>
      <w:r w:rsidRPr="00FD24A4" w:rsidR="4101399E">
        <w:rPr>
          <w:rFonts w:ascii="Aptos" w:hAnsi="Aptos" w:eastAsiaTheme="minorEastAsia"/>
          <w:b/>
          <w:bCs/>
          <w:color w:val="000000" w:themeColor="text1"/>
          <w:sz w:val="22"/>
        </w:rPr>
        <w:t>.</w:t>
      </w:r>
    </w:p>
    <w:p w:rsidRPr="00FD24A4" w:rsidR="642FC19A" w:rsidP="4E514756" w:rsidRDefault="642FC19A" w14:paraId="301F8AF7" w14:textId="5B474D55">
      <w:pPr>
        <w:pStyle w:val="ListParagraph"/>
        <w:numPr>
          <w:ilvl w:val="0"/>
          <w:numId w:val="20"/>
        </w:numPr>
        <w:spacing w:after="120"/>
        <w:rPr>
          <w:rFonts w:ascii="Aptos" w:hAnsi="Aptos" w:eastAsia="Calibri"/>
          <w:sz w:val="22"/>
        </w:rPr>
      </w:pPr>
      <w:r w:rsidRPr="00FD24A4">
        <w:rPr>
          <w:rFonts w:ascii="Aptos" w:hAnsi="Aptos" w:eastAsia="Calibri"/>
          <w:sz w:val="22"/>
        </w:rPr>
        <w:t xml:space="preserve">If you would appreciate having this meeting </w:t>
      </w:r>
      <w:r w:rsidRPr="00FD24A4" w:rsidR="68222A45">
        <w:rPr>
          <w:rFonts w:ascii="Aptos" w:hAnsi="Aptos" w:eastAsia="Calibri"/>
          <w:sz w:val="22"/>
        </w:rPr>
        <w:t>populated</w:t>
      </w:r>
      <w:r w:rsidRPr="00FD24A4">
        <w:rPr>
          <w:rFonts w:ascii="Aptos" w:hAnsi="Aptos" w:eastAsia="Calibri"/>
          <w:sz w:val="22"/>
        </w:rPr>
        <w:t xml:space="preserve"> into your calendar for the entire year, </w:t>
      </w:r>
      <w:r w:rsidRPr="00FD24A4" w:rsidR="56D5FDD3">
        <w:rPr>
          <w:rFonts w:ascii="Aptos" w:hAnsi="Aptos" w:eastAsia="Calibri"/>
          <w:sz w:val="22"/>
        </w:rPr>
        <w:t>please reach out.</w:t>
      </w:r>
    </w:p>
    <w:p w:rsidRPr="00FD24A4" w:rsidR="52211109" w:rsidP="00ED5C1E" w:rsidRDefault="4A6109F9" w14:paraId="0F997C45" w14:textId="5D4F3D56">
      <w:pPr>
        <w:pStyle w:val="ListParagraph"/>
        <w:numPr>
          <w:ilvl w:val="0"/>
          <w:numId w:val="20"/>
        </w:numPr>
        <w:spacing w:after="120"/>
        <w:contextualSpacing w:val="0"/>
        <w:rPr>
          <w:rFonts w:ascii="Aptos" w:hAnsi="Aptos" w:eastAsiaTheme="minorEastAsia" w:cstheme="minorHAnsi"/>
          <w:color w:val="000000" w:themeColor="text1"/>
          <w:sz w:val="22"/>
          <w:szCs w:val="20"/>
        </w:rPr>
      </w:pPr>
      <w:r w:rsidRPr="00FD24A4">
        <w:rPr>
          <w:rFonts w:ascii="Aptos" w:hAnsi="Aptos" w:eastAsiaTheme="minorEastAsia"/>
          <w:color w:val="000000" w:themeColor="text1"/>
          <w:sz w:val="22"/>
        </w:rPr>
        <w:t xml:space="preserve">You can reach us at </w:t>
      </w:r>
      <w:hyperlink r:id="rId11">
        <w:r w:rsidRPr="00FD24A4">
          <w:rPr>
            <w:rStyle w:val="Hyperlink"/>
            <w:rFonts w:ascii="Aptos" w:hAnsi="Aptos" w:eastAsiaTheme="minorEastAsia"/>
            <w:b/>
            <w:bCs/>
            <w:sz w:val="22"/>
          </w:rPr>
          <w:t>communitiesoffocus@tpchd.org</w:t>
        </w:r>
      </w:hyperlink>
      <w:r w:rsidRPr="00FD24A4">
        <w:rPr>
          <w:rFonts w:ascii="Aptos" w:hAnsi="Aptos" w:eastAsiaTheme="minorEastAsia"/>
          <w:color w:val="000000" w:themeColor="text1"/>
          <w:sz w:val="22"/>
        </w:rPr>
        <w:t xml:space="preserve">. </w:t>
      </w:r>
    </w:p>
    <w:p w:rsidRPr="00FD24A4" w:rsidR="78C4C6F3" w:rsidP="263B1FA1" w:rsidRDefault="78C4C6F3" w14:paraId="5BED6089" w14:textId="1FDCE288">
      <w:pPr>
        <w:pStyle w:val="ListParagraph"/>
        <w:numPr>
          <w:ilvl w:val="0"/>
          <w:numId w:val="20"/>
        </w:numPr>
        <w:spacing w:after="120"/>
        <w:contextualSpacing w:val="0"/>
        <w:rPr>
          <w:rFonts w:ascii="Aptos" w:hAnsi="Aptos" w:eastAsiaTheme="minorEastAsia"/>
          <w:color w:val="000000" w:themeColor="text1"/>
          <w:sz w:val="22"/>
        </w:rPr>
      </w:pPr>
      <w:r w:rsidRPr="00FD24A4">
        <w:rPr>
          <w:rFonts w:ascii="Aptos" w:hAnsi="Aptos" w:eastAsiaTheme="minorEastAsia"/>
          <w:color w:val="000000" w:themeColor="text1"/>
          <w:sz w:val="22"/>
        </w:rPr>
        <w:t>Thank you for your teamwork</w:t>
      </w:r>
      <w:r w:rsidRPr="00FD24A4" w:rsidR="005F1947">
        <w:rPr>
          <w:rFonts w:ascii="Aptos" w:hAnsi="Aptos" w:eastAsiaTheme="minorEastAsia"/>
          <w:color w:val="000000" w:themeColor="text1"/>
          <w:sz w:val="22"/>
        </w:rPr>
        <w:t>!</w:t>
      </w:r>
    </w:p>
    <w:p w:rsidRPr="00FD24A4" w:rsidR="006C56B9" w:rsidP="668EFD53" w:rsidRDefault="11736512" w14:paraId="05B83970" w14:textId="3DE3F02C">
      <w:pPr>
        <w:pStyle w:val="ListParagraph"/>
        <w:numPr>
          <w:ilvl w:val="0"/>
          <w:numId w:val="19"/>
        </w:numPr>
        <w:pBdr>
          <w:bottom w:val="single" w:color="auto" w:sz="12" w:space="21"/>
        </w:pBdr>
        <w:spacing w:after="0"/>
        <w:rPr>
          <w:rFonts w:ascii="Aptos" w:hAnsi="Aptos" w:eastAsiaTheme="minorEastAsia"/>
          <w:b/>
          <w:bCs/>
          <w:i/>
          <w:iCs/>
          <w:color w:val="000000" w:themeColor="text1"/>
          <w:sz w:val="22"/>
          <w:u w:val="single"/>
        </w:rPr>
      </w:pPr>
      <w:r w:rsidRPr="00FD24A4">
        <w:rPr>
          <w:rFonts w:ascii="Aptos" w:hAnsi="Aptos" w:eastAsiaTheme="minorEastAsia"/>
          <w:b/>
          <w:bCs/>
          <w:i/>
          <w:iCs/>
          <w:color w:val="000000" w:themeColor="text1"/>
          <w:sz w:val="22"/>
          <w:u w:val="single"/>
        </w:rPr>
        <w:t>Adjourn</w:t>
      </w:r>
    </w:p>
    <w:p w:rsidRPr="00FD24A4" w:rsidR="00A729FD" w:rsidP="263B1FA1" w:rsidRDefault="260F2B3E" w14:paraId="5E5F95D1" w14:textId="08569943">
      <w:pPr>
        <w:spacing w:after="120" w:line="240" w:lineRule="auto"/>
        <w:rPr>
          <w:rFonts w:ascii="Aptos" w:hAnsi="Aptos" w:eastAsiaTheme="minorEastAsia"/>
          <w:b/>
          <w:bCs/>
          <w:i/>
          <w:iCs/>
          <w:color w:val="000000" w:themeColor="text1"/>
          <w:sz w:val="28"/>
          <w:szCs w:val="28"/>
        </w:rPr>
      </w:pPr>
      <w:r w:rsidRPr="00FD24A4">
        <w:rPr>
          <w:rFonts w:ascii="Aptos" w:hAnsi="Aptos" w:eastAsiaTheme="minorEastAsia"/>
          <w:b/>
          <w:bCs/>
          <w:i/>
          <w:iCs/>
          <w:color w:val="000000" w:themeColor="text1"/>
          <w:sz w:val="28"/>
          <w:szCs w:val="28"/>
        </w:rPr>
        <w:t xml:space="preserve">Participants # </w:t>
      </w:r>
      <w:r w:rsidRPr="00FD24A4" w:rsidR="008635AF">
        <w:rPr>
          <w:rFonts w:ascii="Aptos" w:hAnsi="Aptos" w:eastAsiaTheme="minorEastAsia"/>
          <w:b/>
          <w:bCs/>
          <w:i/>
          <w:iCs/>
          <w:color w:val="000000" w:themeColor="text1"/>
          <w:sz w:val="28"/>
          <w:szCs w:val="28"/>
        </w:rPr>
        <w:t>3</w:t>
      </w:r>
      <w:r w:rsidRPr="00FD24A4" w:rsidR="6E4A8D25">
        <w:rPr>
          <w:rFonts w:ascii="Aptos" w:hAnsi="Aptos" w:eastAsiaTheme="minorEastAsia"/>
          <w:b/>
          <w:bCs/>
          <w:i/>
          <w:iCs/>
          <w:color w:val="000000" w:themeColor="text1"/>
          <w:sz w:val="28"/>
          <w:szCs w:val="28"/>
        </w:rPr>
        <w:t>6</w:t>
      </w:r>
    </w:p>
    <w:p w:rsidRPr="00FD24A4" w:rsidR="0552629B" w:rsidP="668EFD53" w:rsidRDefault="44E84AD0" w14:paraId="0EB5CA07" w14:textId="1EF0CF5B">
      <w:pPr>
        <w:spacing w:after="60" w:line="240" w:lineRule="auto"/>
        <w:contextualSpacing/>
        <w:rPr>
          <w:rFonts w:ascii="Aptos" w:hAnsi="Aptos" w:eastAsiaTheme="minorEastAsia"/>
          <w:b/>
          <w:bCs/>
          <w:i/>
          <w:iCs/>
          <w:color w:val="000000" w:themeColor="text1"/>
          <w:sz w:val="28"/>
          <w:szCs w:val="28"/>
        </w:rPr>
      </w:pPr>
      <w:r w:rsidRPr="4E0F26A3" w:rsidR="473718A9">
        <w:rPr>
          <w:rFonts w:ascii="Aptos" w:hAnsi="Aptos" w:eastAsia="游明朝" w:eastAsiaTheme="minorEastAsia"/>
          <w:b w:val="1"/>
          <w:bCs w:val="1"/>
          <w:i w:val="1"/>
          <w:iCs w:val="1"/>
          <w:color w:val="000000" w:themeColor="text1" w:themeTint="FF" w:themeShade="FF"/>
          <w:sz w:val="28"/>
          <w:szCs w:val="28"/>
        </w:rPr>
        <w:t>Notes</w:t>
      </w:r>
    </w:p>
    <w:p w:rsidR="7ED9525A" w:rsidP="4E0F26A3" w:rsidRDefault="7ED9525A" w14:paraId="1752DF6D" w14:textId="020B08FB">
      <w:pPr>
        <w:pStyle w:val="ListParagraph"/>
        <w:numPr>
          <w:ilvl w:val="0"/>
          <w:numId w:val="46"/>
        </w:numPr>
        <w:spacing w:after="60"/>
        <w:rPr>
          <w:rFonts w:ascii="Aptos" w:hAnsi="Aptos" w:eastAsia="游明朝" w:eastAsiaTheme="minorEastAsia"/>
          <w:b w:val="1"/>
          <w:bCs w:val="1"/>
          <w:color w:val="000000" w:themeColor="text1" w:themeTint="FF" w:themeShade="FF"/>
          <w:sz w:val="22"/>
          <w:szCs w:val="22"/>
        </w:rPr>
      </w:pPr>
      <w:r w:rsidRPr="4E0F26A3" w:rsidR="7ED9525A">
        <w:rPr>
          <w:rFonts w:ascii="Aptos" w:hAnsi="Aptos" w:eastAsia="游明朝" w:eastAsiaTheme="minorEastAsia"/>
          <w:b w:val="1"/>
          <w:bCs w:val="1"/>
          <w:color w:val="000000" w:themeColor="text1" w:themeTint="FF" w:themeShade="FF"/>
          <w:sz w:val="22"/>
          <w:szCs w:val="22"/>
        </w:rPr>
        <w:t>Elevate Health – Laureen, Heather, and Gabe</w:t>
      </w:r>
    </w:p>
    <w:p w:rsidRPr="00935C6F" w:rsidR="263B1FA1" w:rsidP="4E0F26A3" w:rsidRDefault="00457B16" w14:paraId="35BD03DA" w14:textId="592B8C43">
      <w:pPr>
        <w:pStyle w:val="ListParagraph"/>
        <w:numPr>
          <w:ilvl w:val="1"/>
          <w:numId w:val="46"/>
        </w:numPr>
        <w:spacing w:after="60"/>
        <w:rPr>
          <w:rFonts w:ascii="Aptos" w:hAnsi="Aptos" w:eastAsia="游明朝" w:eastAsiaTheme="minorEastAsia"/>
          <w:color w:val="000000" w:themeColor="text1"/>
          <w:sz w:val="22"/>
          <w:szCs w:val="22"/>
        </w:rPr>
      </w:pPr>
      <w:hyperlink r:id="R1a585c51f5794b6e">
        <w:r w:rsidRPr="4E0F26A3" w:rsidR="22F0178E">
          <w:rPr>
            <w:rStyle w:val="Hyperlink"/>
            <w:rFonts w:ascii="Aptos" w:hAnsi="Aptos" w:eastAsia="游明朝" w:eastAsiaTheme="minorEastAsia"/>
            <w:b w:val="1"/>
            <w:bCs w:val="1"/>
            <w:sz w:val="22"/>
            <w:szCs w:val="22"/>
          </w:rPr>
          <w:t>Connect Pierce Hub</w:t>
        </w:r>
      </w:hyperlink>
      <w:r w:rsidRPr="4E0F26A3" w:rsidR="4F0D1CB3">
        <w:rPr>
          <w:rFonts w:ascii="Aptos" w:hAnsi="Aptos" w:eastAsia="游明朝" w:eastAsiaTheme="minorEastAsia"/>
          <w:color w:val="000000" w:themeColor="text1" w:themeTint="FF" w:themeShade="FF"/>
          <w:sz w:val="22"/>
          <w:szCs w:val="22"/>
        </w:rPr>
        <w:t xml:space="preserve"> – Free </w:t>
      </w:r>
      <w:r w:rsidRPr="4E0F26A3" w:rsidR="613912C7">
        <w:rPr>
          <w:rFonts w:ascii="Aptos" w:hAnsi="Aptos" w:eastAsia="游明朝" w:eastAsiaTheme="minorEastAsia"/>
          <w:color w:val="000000" w:themeColor="text1" w:themeTint="FF" w:themeShade="FF"/>
          <w:sz w:val="22"/>
          <w:szCs w:val="22"/>
        </w:rPr>
        <w:t>Community Care Hub</w:t>
      </w:r>
      <w:r w:rsidRPr="4E0F26A3" w:rsidR="4F0D1CB3">
        <w:rPr>
          <w:rFonts w:ascii="Aptos" w:hAnsi="Aptos" w:eastAsia="游明朝" w:eastAsiaTheme="minorEastAsia"/>
          <w:color w:val="000000" w:themeColor="text1" w:themeTint="FF" w:themeShade="FF"/>
          <w:sz w:val="22"/>
          <w:szCs w:val="22"/>
        </w:rPr>
        <w:t>.</w:t>
      </w:r>
    </w:p>
    <w:p w:rsidRPr="00935C6F" w:rsidR="00457B16" w:rsidP="4E0F26A3" w:rsidRDefault="0075787D" w14:paraId="299DCA30" w14:textId="2E1E352C">
      <w:pPr>
        <w:pStyle w:val="ListParagraph"/>
        <w:numPr>
          <w:ilvl w:val="2"/>
          <w:numId w:val="46"/>
        </w:numPr>
        <w:spacing w:after="60"/>
        <w:rPr>
          <w:rFonts w:ascii="Aptos" w:hAnsi="Aptos" w:eastAsia="游明朝" w:eastAsiaTheme="minorEastAsia"/>
          <w:color w:val="000000" w:themeColor="text1"/>
          <w:sz w:val="22"/>
          <w:szCs w:val="22"/>
        </w:rPr>
      </w:pPr>
      <w:r w:rsidRPr="4E0F26A3" w:rsidR="59FE8239">
        <w:rPr>
          <w:rFonts w:ascii="Aptos" w:hAnsi="Aptos" w:eastAsia="游明朝" w:eastAsiaTheme="minorEastAsia"/>
          <w:color w:val="000000" w:themeColor="text1" w:themeTint="FF" w:themeShade="FF"/>
          <w:sz w:val="22"/>
          <w:szCs w:val="22"/>
        </w:rPr>
        <w:t xml:space="preserve">Always looking </w:t>
      </w:r>
      <w:r w:rsidRPr="4E0F26A3" w:rsidR="59FE8239">
        <w:rPr>
          <w:rFonts w:ascii="Aptos" w:hAnsi="Aptos" w:eastAsia="游明朝" w:eastAsiaTheme="minorEastAsia"/>
          <w:color w:val="000000" w:themeColor="text1" w:themeTint="FF" w:themeShade="FF"/>
          <w:sz w:val="22"/>
          <w:szCs w:val="22"/>
        </w:rPr>
        <w:t>to partner</w:t>
      </w:r>
      <w:r w:rsidRPr="4E0F26A3" w:rsidR="59FE8239">
        <w:rPr>
          <w:rFonts w:ascii="Aptos" w:hAnsi="Aptos" w:eastAsia="游明朝" w:eastAsiaTheme="minorEastAsia"/>
          <w:color w:val="000000" w:themeColor="text1" w:themeTint="FF" w:themeShade="FF"/>
          <w:sz w:val="22"/>
          <w:szCs w:val="22"/>
        </w:rPr>
        <w:t xml:space="preserve"> and </w:t>
      </w:r>
      <w:r w:rsidRPr="4E0F26A3" w:rsidR="59FE8239">
        <w:rPr>
          <w:rFonts w:ascii="Aptos" w:hAnsi="Aptos" w:eastAsia="游明朝" w:eastAsiaTheme="minorEastAsia"/>
          <w:color w:val="000000" w:themeColor="text1" w:themeTint="FF" w:themeShade="FF"/>
          <w:sz w:val="22"/>
          <w:szCs w:val="22"/>
        </w:rPr>
        <w:t>work</w:t>
      </w:r>
      <w:r w:rsidRPr="4E0F26A3" w:rsidR="59FE8239">
        <w:rPr>
          <w:rFonts w:ascii="Aptos" w:hAnsi="Aptos" w:eastAsia="游明朝" w:eastAsiaTheme="minorEastAsia"/>
          <w:color w:val="000000" w:themeColor="text1" w:themeTint="FF" w:themeShade="FF"/>
          <w:sz w:val="22"/>
          <w:szCs w:val="22"/>
        </w:rPr>
        <w:t xml:space="preserve"> as far upstream as possible.</w:t>
      </w:r>
    </w:p>
    <w:p w:rsidRPr="00935C6F" w:rsidR="0075787D" w:rsidP="4E0F26A3" w:rsidRDefault="0075787D" w14:paraId="5CFE7252" w14:textId="26DB3DD4">
      <w:pPr>
        <w:pStyle w:val="ListParagraph"/>
        <w:numPr>
          <w:ilvl w:val="2"/>
          <w:numId w:val="46"/>
        </w:numPr>
        <w:spacing w:after="60"/>
        <w:rPr>
          <w:rFonts w:ascii="Aptos" w:hAnsi="Aptos" w:eastAsia="游明朝" w:eastAsiaTheme="minorEastAsia"/>
          <w:color w:val="000000" w:themeColor="text1"/>
          <w:sz w:val="22"/>
          <w:szCs w:val="22"/>
        </w:rPr>
      </w:pPr>
      <w:r w:rsidRPr="4E0F26A3" w:rsidR="59FE8239">
        <w:rPr>
          <w:rFonts w:ascii="Aptos" w:hAnsi="Aptos" w:eastAsia="游明朝" w:eastAsiaTheme="minorEastAsia"/>
          <w:color w:val="000000" w:themeColor="text1" w:themeTint="FF" w:themeShade="FF"/>
          <w:sz w:val="22"/>
          <w:szCs w:val="22"/>
        </w:rPr>
        <w:t>C</w:t>
      </w:r>
      <w:r w:rsidRPr="4E0F26A3" w:rsidR="798A113F">
        <w:rPr>
          <w:rFonts w:ascii="Aptos" w:hAnsi="Aptos" w:eastAsia="游明朝" w:eastAsiaTheme="minorEastAsia"/>
          <w:color w:val="000000" w:themeColor="text1" w:themeTint="FF" w:themeShade="FF"/>
          <w:sz w:val="22"/>
          <w:szCs w:val="22"/>
        </w:rPr>
        <w:t>B</w:t>
      </w:r>
      <w:r w:rsidRPr="4E0F26A3" w:rsidR="59FE8239">
        <w:rPr>
          <w:rFonts w:ascii="Aptos" w:hAnsi="Aptos" w:eastAsia="游明朝" w:eastAsiaTheme="minorEastAsia"/>
          <w:color w:val="000000" w:themeColor="text1" w:themeTint="FF" w:themeShade="FF"/>
          <w:sz w:val="22"/>
          <w:szCs w:val="22"/>
        </w:rPr>
        <w:t>W = Community Based Worker</w:t>
      </w:r>
      <w:r w:rsidRPr="4E0F26A3" w:rsidR="67AB64EE">
        <w:rPr>
          <w:rFonts w:ascii="Aptos" w:hAnsi="Aptos" w:eastAsia="游明朝" w:eastAsiaTheme="minorEastAsia"/>
          <w:color w:val="000000" w:themeColor="text1" w:themeTint="FF" w:themeShade="FF"/>
          <w:sz w:val="22"/>
          <w:szCs w:val="22"/>
        </w:rPr>
        <w:t xml:space="preserve"> (CBW)</w:t>
      </w:r>
    </w:p>
    <w:p w:rsidRPr="00935C6F" w:rsidR="0075787D" w:rsidP="4E0F26A3" w:rsidRDefault="00027943" w14:paraId="1B29ADC3" w14:textId="541C04E8">
      <w:pPr>
        <w:pStyle w:val="ListParagraph"/>
        <w:numPr>
          <w:ilvl w:val="2"/>
          <w:numId w:val="46"/>
        </w:numPr>
        <w:spacing w:after="60"/>
        <w:rPr>
          <w:rFonts w:ascii="Aptos" w:hAnsi="Aptos" w:eastAsia="游明朝" w:eastAsiaTheme="minorEastAsia"/>
          <w:color w:val="000000" w:themeColor="text1"/>
          <w:sz w:val="22"/>
          <w:szCs w:val="22"/>
        </w:rPr>
      </w:pPr>
      <w:r w:rsidRPr="4E0F26A3" w:rsidR="3EAE3FBC">
        <w:rPr>
          <w:rFonts w:ascii="Aptos" w:hAnsi="Aptos" w:eastAsia="游明朝" w:eastAsiaTheme="minorEastAsia"/>
          <w:color w:val="000000" w:themeColor="text1" w:themeTint="FF" w:themeShade="FF"/>
          <w:sz w:val="22"/>
          <w:szCs w:val="22"/>
        </w:rPr>
        <w:t xml:space="preserve">Elevate Health is </w:t>
      </w:r>
      <w:r w:rsidRPr="4E0F26A3" w:rsidR="6966F422">
        <w:rPr>
          <w:rFonts w:ascii="Aptos" w:hAnsi="Aptos" w:eastAsia="游明朝" w:eastAsiaTheme="minorEastAsia"/>
          <w:color w:val="000000" w:themeColor="text1" w:themeTint="FF" w:themeShade="FF"/>
          <w:sz w:val="22"/>
          <w:szCs w:val="22"/>
        </w:rPr>
        <w:t xml:space="preserve">1 of 9 ACH Accountable Communities of Health </w:t>
      </w:r>
    </w:p>
    <w:p w:rsidRPr="00935C6F" w:rsidR="004E67C6" w:rsidP="4E0F26A3" w:rsidRDefault="004E67C6" w14:paraId="21ADB6DC" w14:textId="677DFAC5">
      <w:pPr>
        <w:pStyle w:val="ListParagraph"/>
        <w:numPr>
          <w:ilvl w:val="2"/>
          <w:numId w:val="46"/>
        </w:numPr>
        <w:spacing w:after="60"/>
        <w:rPr>
          <w:rFonts w:ascii="Aptos" w:hAnsi="Aptos" w:eastAsia="游明朝" w:eastAsiaTheme="minorEastAsia"/>
          <w:color w:val="000000" w:themeColor="text1"/>
          <w:sz w:val="22"/>
          <w:szCs w:val="22"/>
        </w:rPr>
      </w:pPr>
      <w:r w:rsidRPr="4E0F26A3" w:rsidR="6DF0664C">
        <w:rPr>
          <w:rFonts w:ascii="Aptos" w:hAnsi="Aptos" w:eastAsia="游明朝" w:eastAsiaTheme="minorEastAsia"/>
          <w:color w:val="000000" w:themeColor="text1" w:themeTint="FF" w:themeShade="FF"/>
          <w:sz w:val="22"/>
          <w:szCs w:val="22"/>
        </w:rPr>
        <w:t xml:space="preserve">Washington </w:t>
      </w:r>
      <w:r w:rsidRPr="4E0F26A3" w:rsidR="13B6294D">
        <w:rPr>
          <w:rFonts w:ascii="Aptos" w:hAnsi="Aptos" w:eastAsia="游明朝" w:eastAsiaTheme="minorEastAsia"/>
          <w:color w:val="000000" w:themeColor="text1" w:themeTint="FF" w:themeShade="FF"/>
          <w:sz w:val="22"/>
          <w:szCs w:val="22"/>
        </w:rPr>
        <w:t xml:space="preserve">has 9 </w:t>
      </w:r>
      <w:hyperlink r:id="R856ce49beccb48f2">
        <w:r w:rsidRPr="4E0F26A3" w:rsidR="13B6294D">
          <w:rPr>
            <w:rStyle w:val="Hyperlink"/>
            <w:rFonts w:ascii="Aptos" w:hAnsi="Aptos" w:eastAsia="游明朝" w:eastAsiaTheme="minorEastAsia"/>
            <w:sz w:val="22"/>
            <w:szCs w:val="22"/>
          </w:rPr>
          <w:t>Accountable Communities of Health (ACH)</w:t>
        </w:r>
      </w:hyperlink>
      <w:r w:rsidRPr="4E0F26A3" w:rsidR="13B6294D">
        <w:rPr>
          <w:rFonts w:ascii="Aptos" w:hAnsi="Aptos" w:eastAsia="游明朝" w:eastAsiaTheme="minorEastAsia"/>
          <w:color w:val="000000" w:themeColor="text1" w:themeTint="FF" w:themeShade="FF"/>
          <w:sz w:val="22"/>
          <w:szCs w:val="22"/>
        </w:rPr>
        <w:t xml:space="preserve">, in which Elevate Health is one of the ACH’s. </w:t>
      </w:r>
    </w:p>
    <w:p w:rsidRPr="00935C6F" w:rsidR="002B0A81" w:rsidP="4E0F26A3" w:rsidRDefault="00E259A3" w14:paraId="5AEB5777" w14:textId="1D9B21D4">
      <w:pPr>
        <w:pStyle w:val="ListParagraph"/>
        <w:numPr>
          <w:ilvl w:val="2"/>
          <w:numId w:val="46"/>
        </w:numPr>
        <w:spacing w:after="60"/>
        <w:rPr>
          <w:rFonts w:ascii="Aptos" w:hAnsi="Aptos" w:eastAsia="游明朝" w:eastAsiaTheme="minorEastAsia"/>
          <w:color w:val="000000" w:themeColor="text1"/>
          <w:sz w:val="22"/>
          <w:szCs w:val="22"/>
        </w:rPr>
      </w:pPr>
      <w:r w:rsidRPr="4E0F26A3" w:rsidR="2072BD79">
        <w:rPr>
          <w:rFonts w:ascii="Aptos" w:hAnsi="Aptos" w:eastAsia="游明朝" w:eastAsiaTheme="minorEastAsia"/>
          <w:color w:val="000000" w:themeColor="text1" w:themeTint="FF" w:themeShade="FF"/>
          <w:sz w:val="22"/>
          <w:szCs w:val="22"/>
        </w:rPr>
        <w:t xml:space="preserve">A community care hub is a community centered entity that organizes and supports a network of organizations providing </w:t>
      </w:r>
      <w:r w:rsidRPr="4E0F26A3" w:rsidR="5E8543C7">
        <w:rPr>
          <w:rFonts w:ascii="Aptos" w:hAnsi="Aptos" w:eastAsia="游明朝" w:eastAsiaTheme="minorEastAsia"/>
          <w:color w:val="000000" w:themeColor="text1" w:themeTint="FF" w:themeShade="FF"/>
          <w:sz w:val="22"/>
          <w:szCs w:val="22"/>
        </w:rPr>
        <w:t>community-based</w:t>
      </w:r>
      <w:r w:rsidRPr="4E0F26A3" w:rsidR="2072BD79">
        <w:rPr>
          <w:rFonts w:ascii="Aptos" w:hAnsi="Aptos" w:eastAsia="游明朝" w:eastAsiaTheme="minorEastAsia"/>
          <w:color w:val="000000" w:themeColor="text1" w:themeTint="FF" w:themeShade="FF"/>
          <w:sz w:val="22"/>
          <w:szCs w:val="22"/>
        </w:rPr>
        <w:t xml:space="preserve"> care coordination (case management) services.</w:t>
      </w:r>
    </w:p>
    <w:p w:rsidRPr="00935C6F" w:rsidR="00E259A3" w:rsidP="4E0F26A3" w:rsidRDefault="00E259A3" w14:paraId="7CAD32D9" w14:textId="560E79D7">
      <w:pPr>
        <w:pStyle w:val="ListParagraph"/>
        <w:numPr>
          <w:ilvl w:val="2"/>
          <w:numId w:val="46"/>
        </w:numPr>
        <w:spacing w:after="60"/>
        <w:rPr>
          <w:rFonts w:ascii="Aptos" w:hAnsi="Aptos" w:eastAsia="游明朝" w:eastAsiaTheme="minorEastAsia"/>
          <w:color w:val="000000" w:themeColor="text1"/>
          <w:sz w:val="22"/>
          <w:szCs w:val="22"/>
        </w:rPr>
      </w:pPr>
      <w:r w:rsidRPr="4E0F26A3" w:rsidR="2072BD79">
        <w:rPr>
          <w:rFonts w:ascii="Aptos" w:hAnsi="Aptos" w:eastAsia="游明朝" w:eastAsiaTheme="minorEastAsia"/>
          <w:color w:val="000000" w:themeColor="text1" w:themeTint="FF" w:themeShade="FF"/>
          <w:sz w:val="22"/>
          <w:szCs w:val="22"/>
        </w:rPr>
        <w:t>Centralized point of referral.</w:t>
      </w:r>
    </w:p>
    <w:p w:rsidRPr="00935C6F" w:rsidR="00E259A3" w:rsidP="4E0F26A3" w:rsidRDefault="00E259A3" w14:paraId="350169FB" w14:textId="26A026E4">
      <w:pPr>
        <w:pStyle w:val="ListParagraph"/>
        <w:numPr>
          <w:ilvl w:val="2"/>
          <w:numId w:val="46"/>
        </w:numPr>
        <w:spacing w:after="60"/>
        <w:rPr>
          <w:rFonts w:ascii="Aptos" w:hAnsi="Aptos" w:eastAsia="游明朝" w:eastAsiaTheme="minorEastAsia"/>
          <w:color w:val="000000" w:themeColor="text1"/>
          <w:sz w:val="22"/>
          <w:szCs w:val="22"/>
        </w:rPr>
      </w:pPr>
      <w:r w:rsidRPr="4E0F26A3" w:rsidR="2072BD79">
        <w:rPr>
          <w:rFonts w:ascii="Aptos" w:hAnsi="Aptos" w:eastAsia="游明朝" w:eastAsiaTheme="minorEastAsia"/>
          <w:color w:val="000000" w:themeColor="text1" w:themeTint="FF" w:themeShade="FF"/>
          <w:sz w:val="22"/>
          <w:szCs w:val="22"/>
        </w:rPr>
        <w:t xml:space="preserve">Access to </w:t>
      </w:r>
      <w:r w:rsidRPr="4E0F26A3" w:rsidR="534D293A">
        <w:rPr>
          <w:rFonts w:ascii="Aptos" w:hAnsi="Aptos" w:eastAsia="游明朝" w:eastAsiaTheme="minorEastAsia"/>
          <w:color w:val="000000" w:themeColor="text1" w:themeTint="FF" w:themeShade="FF"/>
          <w:sz w:val="22"/>
          <w:szCs w:val="22"/>
        </w:rPr>
        <w:t>a diverse</w:t>
      </w:r>
      <w:r w:rsidRPr="4E0F26A3" w:rsidR="2072BD79">
        <w:rPr>
          <w:rFonts w:ascii="Aptos" w:hAnsi="Aptos" w:eastAsia="游明朝" w:eastAsiaTheme="minorEastAsia"/>
          <w:color w:val="000000" w:themeColor="text1" w:themeTint="FF" w:themeShade="FF"/>
          <w:sz w:val="22"/>
          <w:szCs w:val="22"/>
        </w:rPr>
        <w:t xml:space="preserve"> network of providers.</w:t>
      </w:r>
    </w:p>
    <w:p w:rsidRPr="00935C6F" w:rsidR="00E259A3" w:rsidP="4E0F26A3" w:rsidRDefault="005D24F4" w14:paraId="4E106D58" w14:textId="6D764F91">
      <w:pPr>
        <w:pStyle w:val="ListParagraph"/>
        <w:numPr>
          <w:ilvl w:val="2"/>
          <w:numId w:val="46"/>
        </w:numPr>
        <w:spacing w:after="60"/>
        <w:rPr>
          <w:rFonts w:ascii="Aptos" w:hAnsi="Aptos" w:eastAsia="游明朝" w:eastAsiaTheme="minorEastAsia"/>
          <w:color w:val="000000" w:themeColor="text1"/>
          <w:sz w:val="22"/>
          <w:szCs w:val="22"/>
        </w:rPr>
      </w:pPr>
      <w:r w:rsidRPr="4E0F26A3" w:rsidR="220FAD7E">
        <w:rPr>
          <w:rFonts w:ascii="Aptos" w:hAnsi="Aptos" w:eastAsia="游明朝" w:eastAsiaTheme="minorEastAsia"/>
          <w:color w:val="000000" w:themeColor="text1" w:themeTint="FF" w:themeShade="FF"/>
          <w:sz w:val="22"/>
          <w:szCs w:val="22"/>
        </w:rPr>
        <w:t xml:space="preserve">Able to </w:t>
      </w:r>
      <w:r w:rsidRPr="4E0F26A3" w:rsidR="220FAD7E">
        <w:rPr>
          <w:rFonts w:ascii="Aptos" w:hAnsi="Aptos" w:eastAsia="游明朝" w:eastAsiaTheme="minorEastAsia"/>
          <w:color w:val="000000" w:themeColor="text1" w:themeTint="FF" w:themeShade="FF"/>
          <w:sz w:val="22"/>
          <w:szCs w:val="22"/>
        </w:rPr>
        <w:t>assist</w:t>
      </w:r>
      <w:r w:rsidRPr="4E0F26A3" w:rsidR="220FAD7E">
        <w:rPr>
          <w:rFonts w:ascii="Aptos" w:hAnsi="Aptos" w:eastAsia="游明朝" w:eastAsiaTheme="minorEastAsia"/>
          <w:color w:val="000000" w:themeColor="text1" w:themeTint="FF" w:themeShade="FF"/>
          <w:sz w:val="22"/>
          <w:szCs w:val="22"/>
        </w:rPr>
        <w:t xml:space="preserve"> an</w:t>
      </w:r>
      <w:r w:rsidRPr="4E0F26A3" w:rsidR="6B351B53">
        <w:rPr>
          <w:rFonts w:ascii="Aptos" w:hAnsi="Aptos" w:eastAsia="游明朝" w:eastAsiaTheme="minorEastAsia"/>
          <w:color w:val="000000" w:themeColor="text1" w:themeTint="FF" w:themeShade="FF"/>
          <w:sz w:val="22"/>
          <w:szCs w:val="22"/>
        </w:rPr>
        <w:t>yone who</w:t>
      </w:r>
      <w:r w:rsidRPr="4E0F26A3" w:rsidR="6B351B53">
        <w:rPr>
          <w:rFonts w:ascii="Aptos" w:hAnsi="Aptos" w:eastAsia="游明朝" w:eastAsiaTheme="minorEastAsia"/>
          <w:color w:val="000000" w:themeColor="text1" w:themeTint="FF" w:themeShade="FF"/>
          <w:sz w:val="22"/>
          <w:szCs w:val="22"/>
        </w:rPr>
        <w:t xml:space="preserve"> </w:t>
      </w:r>
      <w:r w:rsidRPr="4E0F26A3" w:rsidR="6B351B53">
        <w:rPr>
          <w:rFonts w:ascii="Aptos" w:hAnsi="Aptos" w:eastAsia="游明朝" w:eastAsiaTheme="minorEastAsia"/>
          <w:color w:val="000000" w:themeColor="text1" w:themeTint="FF" w:themeShade="FF"/>
          <w:sz w:val="22"/>
          <w:szCs w:val="22"/>
        </w:rPr>
        <w:t>reside</w:t>
      </w:r>
      <w:r w:rsidRPr="4E0F26A3" w:rsidR="6B351B53">
        <w:rPr>
          <w:rFonts w:ascii="Aptos" w:hAnsi="Aptos" w:eastAsia="游明朝" w:eastAsiaTheme="minorEastAsia"/>
          <w:color w:val="000000" w:themeColor="text1" w:themeTint="FF" w:themeShade="FF"/>
          <w:sz w:val="22"/>
          <w:szCs w:val="22"/>
        </w:rPr>
        <w:t>s</w:t>
      </w:r>
      <w:r w:rsidRPr="4E0F26A3" w:rsidR="6B351B53">
        <w:rPr>
          <w:rFonts w:ascii="Aptos" w:hAnsi="Aptos" w:eastAsia="游明朝" w:eastAsiaTheme="minorEastAsia"/>
          <w:color w:val="000000" w:themeColor="text1" w:themeTint="FF" w:themeShade="FF"/>
          <w:sz w:val="22"/>
          <w:szCs w:val="22"/>
        </w:rPr>
        <w:t xml:space="preserve"> in Pierce County experiencing </w:t>
      </w:r>
      <w:r w:rsidRPr="4E0F26A3" w:rsidR="0E0E39C9">
        <w:rPr>
          <w:rFonts w:ascii="Aptos" w:hAnsi="Aptos" w:eastAsia="游明朝" w:eastAsiaTheme="minorEastAsia"/>
          <w:color w:val="000000" w:themeColor="text1" w:themeTint="FF" w:themeShade="FF"/>
          <w:sz w:val="22"/>
          <w:szCs w:val="22"/>
        </w:rPr>
        <w:t>health-related</w:t>
      </w:r>
      <w:r w:rsidRPr="4E0F26A3" w:rsidR="6B351B53">
        <w:rPr>
          <w:rFonts w:ascii="Aptos" w:hAnsi="Aptos" w:eastAsia="游明朝" w:eastAsiaTheme="minorEastAsia"/>
          <w:color w:val="000000" w:themeColor="text1" w:themeTint="FF" w:themeShade="FF"/>
          <w:sz w:val="22"/>
          <w:szCs w:val="22"/>
        </w:rPr>
        <w:t xml:space="preserve"> social needs barriers, particularly around food,</w:t>
      </w:r>
      <w:r w:rsidRPr="4E0F26A3" w:rsidR="6B351B53">
        <w:rPr>
          <w:rFonts w:ascii="Aptos" w:hAnsi="Aptos" w:eastAsia="游明朝" w:eastAsiaTheme="minorEastAsia"/>
          <w:color w:val="000000" w:themeColor="text1" w:themeTint="FF" w:themeShade="FF"/>
          <w:sz w:val="22"/>
          <w:szCs w:val="22"/>
        </w:rPr>
        <w:t xml:space="preserve"> </w:t>
      </w:r>
      <w:r w:rsidRPr="4E0F26A3" w:rsidR="6B351B53">
        <w:rPr>
          <w:rFonts w:ascii="Aptos" w:hAnsi="Aptos" w:eastAsia="游明朝" w:eastAsiaTheme="minorEastAsia"/>
          <w:color w:val="000000" w:themeColor="text1" w:themeTint="FF" w:themeShade="FF"/>
          <w:sz w:val="22"/>
          <w:szCs w:val="22"/>
        </w:rPr>
        <w:t>housin</w:t>
      </w:r>
      <w:r w:rsidRPr="4E0F26A3" w:rsidR="6B351B53">
        <w:rPr>
          <w:rFonts w:ascii="Aptos" w:hAnsi="Aptos" w:eastAsia="游明朝" w:eastAsiaTheme="minorEastAsia"/>
          <w:color w:val="000000" w:themeColor="text1" w:themeTint="FF" w:themeShade="FF"/>
          <w:sz w:val="22"/>
          <w:szCs w:val="22"/>
        </w:rPr>
        <w:t>g</w:t>
      </w:r>
      <w:r w:rsidRPr="4E0F26A3" w:rsidR="6B351B53">
        <w:rPr>
          <w:rFonts w:ascii="Aptos" w:hAnsi="Aptos" w:eastAsia="游明朝" w:eastAsiaTheme="minorEastAsia"/>
          <w:color w:val="000000" w:themeColor="text1" w:themeTint="FF" w:themeShade="FF"/>
          <w:sz w:val="22"/>
          <w:szCs w:val="22"/>
        </w:rPr>
        <w:t xml:space="preserve"> and food insecurity.</w:t>
      </w:r>
    </w:p>
    <w:p w:rsidRPr="00935C6F" w:rsidR="005D24F4" w:rsidP="4E0F26A3" w:rsidRDefault="005617DF" w14:paraId="1CA589D9" w14:textId="2575B04B">
      <w:pPr>
        <w:pStyle w:val="ListParagraph"/>
        <w:numPr>
          <w:ilvl w:val="2"/>
          <w:numId w:val="46"/>
        </w:numPr>
        <w:spacing w:after="60"/>
        <w:rPr>
          <w:rFonts w:ascii="Aptos" w:hAnsi="Aptos" w:eastAsia="游明朝" w:eastAsiaTheme="minorEastAsia"/>
          <w:color w:val="000000" w:themeColor="text1"/>
          <w:sz w:val="22"/>
          <w:szCs w:val="22"/>
        </w:rPr>
      </w:pPr>
      <w:r w:rsidRPr="4E0F26A3" w:rsidR="5E8543C7">
        <w:rPr>
          <w:rFonts w:ascii="Aptos" w:hAnsi="Aptos" w:eastAsia="游明朝" w:eastAsiaTheme="minorEastAsia"/>
          <w:color w:val="000000" w:themeColor="text1" w:themeTint="FF" w:themeShade="FF"/>
          <w:sz w:val="22"/>
          <w:szCs w:val="22"/>
        </w:rPr>
        <w:t>5-minute</w:t>
      </w:r>
      <w:r w:rsidRPr="4E0F26A3" w:rsidR="6B351B53">
        <w:rPr>
          <w:rFonts w:ascii="Aptos" w:hAnsi="Aptos" w:eastAsia="游明朝" w:eastAsiaTheme="minorEastAsia"/>
          <w:color w:val="000000" w:themeColor="text1" w:themeTint="FF" w:themeShade="FF"/>
          <w:sz w:val="22"/>
          <w:szCs w:val="22"/>
        </w:rPr>
        <w:t xml:space="preserve"> application.</w:t>
      </w:r>
    </w:p>
    <w:p w:rsidRPr="00935C6F" w:rsidR="005D24F4" w:rsidP="4E0F26A3" w:rsidRDefault="005D24F4" w14:paraId="339BD05C" w14:textId="5D32CCAA">
      <w:pPr>
        <w:pStyle w:val="ListParagraph"/>
        <w:numPr>
          <w:ilvl w:val="2"/>
          <w:numId w:val="46"/>
        </w:numPr>
        <w:spacing w:after="60"/>
        <w:rPr>
          <w:rFonts w:ascii="Aptos" w:hAnsi="Aptos" w:eastAsia="游明朝" w:eastAsiaTheme="minorEastAsia"/>
          <w:color w:val="000000" w:themeColor="text1"/>
          <w:sz w:val="22"/>
          <w:szCs w:val="22"/>
        </w:rPr>
      </w:pPr>
      <w:r w:rsidRPr="4E0F26A3" w:rsidR="6B351B53">
        <w:rPr>
          <w:rFonts w:ascii="Aptos" w:hAnsi="Aptos" w:eastAsia="游明朝" w:eastAsiaTheme="minorEastAsia"/>
          <w:color w:val="000000" w:themeColor="text1" w:themeTint="FF" w:themeShade="FF"/>
          <w:sz w:val="22"/>
          <w:szCs w:val="22"/>
        </w:rPr>
        <w:t xml:space="preserve">Referral form on </w:t>
      </w:r>
      <w:hyperlink r:id="R0fb66bfc5fb24bf3">
        <w:r w:rsidRPr="4E0F26A3" w:rsidR="6B351B53">
          <w:rPr>
            <w:rStyle w:val="Hyperlink"/>
            <w:rFonts w:ascii="Aptos" w:hAnsi="Aptos" w:eastAsia="游明朝" w:eastAsiaTheme="minorEastAsia"/>
            <w:sz w:val="22"/>
            <w:szCs w:val="22"/>
          </w:rPr>
          <w:t>www.elevatehealth.org</w:t>
        </w:r>
      </w:hyperlink>
      <w:r w:rsidRPr="4E0F26A3" w:rsidR="6B351B53">
        <w:rPr>
          <w:rFonts w:ascii="Aptos" w:hAnsi="Aptos" w:eastAsia="游明朝" w:eastAsiaTheme="minorEastAsia"/>
          <w:color w:val="000000" w:themeColor="text1" w:themeTint="FF" w:themeShade="FF"/>
          <w:sz w:val="22"/>
          <w:szCs w:val="22"/>
        </w:rPr>
        <w:t xml:space="preserve">. </w:t>
      </w:r>
    </w:p>
    <w:p w:rsidRPr="00935C6F" w:rsidR="005D24F4" w:rsidP="4E0F26A3" w:rsidRDefault="00A237C1" w14:paraId="03DCB5F2" w14:textId="02B70B88">
      <w:pPr>
        <w:pStyle w:val="ListParagraph"/>
        <w:numPr>
          <w:ilvl w:val="2"/>
          <w:numId w:val="46"/>
        </w:numPr>
        <w:spacing w:after="60"/>
        <w:rPr>
          <w:rFonts w:ascii="Aptos" w:hAnsi="Aptos" w:eastAsia="游明朝" w:eastAsiaTheme="minorEastAsia"/>
          <w:color w:val="000000" w:themeColor="text1"/>
          <w:sz w:val="22"/>
          <w:szCs w:val="22"/>
        </w:rPr>
      </w:pPr>
      <w:r w:rsidRPr="4E0F26A3" w:rsidR="027E2354">
        <w:rPr>
          <w:rFonts w:ascii="Aptos" w:hAnsi="Aptos" w:eastAsia="游明朝" w:eastAsiaTheme="minorEastAsia"/>
          <w:color w:val="000000" w:themeColor="text1" w:themeTint="FF" w:themeShade="FF"/>
          <w:sz w:val="22"/>
          <w:szCs w:val="22"/>
        </w:rPr>
        <w:t xml:space="preserve">CBW will connect within </w:t>
      </w:r>
      <w:r w:rsidRPr="4E0F26A3" w:rsidR="027E2354">
        <w:rPr>
          <w:rFonts w:ascii="Aptos" w:hAnsi="Aptos" w:eastAsia="游明朝" w:eastAsiaTheme="minorEastAsia"/>
          <w:color w:val="000000" w:themeColor="text1" w:themeTint="FF" w:themeShade="FF"/>
          <w:sz w:val="22"/>
          <w:szCs w:val="22"/>
        </w:rPr>
        <w:t>48 hours</w:t>
      </w:r>
      <w:r w:rsidRPr="4E0F26A3" w:rsidR="027E2354">
        <w:rPr>
          <w:rFonts w:ascii="Aptos" w:hAnsi="Aptos" w:eastAsia="游明朝" w:eastAsiaTheme="minorEastAsia"/>
          <w:color w:val="000000" w:themeColor="text1" w:themeTint="FF" w:themeShade="FF"/>
          <w:sz w:val="22"/>
          <w:szCs w:val="22"/>
        </w:rPr>
        <w:t xml:space="preserve"> of being assigned to the client.</w:t>
      </w:r>
    </w:p>
    <w:p w:rsidRPr="00935C6F" w:rsidR="00A237C1" w:rsidP="4E0F26A3" w:rsidRDefault="00A237C1" w14:paraId="5A23E9B6" w14:textId="04A3788D">
      <w:pPr>
        <w:pStyle w:val="ListParagraph"/>
        <w:numPr>
          <w:ilvl w:val="2"/>
          <w:numId w:val="46"/>
        </w:numPr>
        <w:spacing w:after="60"/>
        <w:rPr>
          <w:rFonts w:ascii="Aptos" w:hAnsi="Aptos" w:eastAsia="游明朝" w:eastAsiaTheme="minorEastAsia"/>
          <w:color w:val="000000" w:themeColor="text1"/>
          <w:sz w:val="22"/>
          <w:szCs w:val="22"/>
        </w:rPr>
      </w:pPr>
      <w:r w:rsidRPr="4E0F26A3" w:rsidR="027E2354">
        <w:rPr>
          <w:rFonts w:ascii="Aptos" w:hAnsi="Aptos" w:eastAsia="游明朝" w:eastAsiaTheme="minorEastAsia"/>
          <w:color w:val="000000" w:themeColor="text1" w:themeTint="FF" w:themeShade="FF"/>
          <w:sz w:val="22"/>
          <w:szCs w:val="22"/>
        </w:rPr>
        <w:t>CBW coordinates resources</w:t>
      </w:r>
      <w:r w:rsidRPr="4E0F26A3" w:rsidR="2B8ED3F8">
        <w:rPr>
          <w:rFonts w:ascii="Aptos" w:hAnsi="Aptos" w:eastAsia="游明朝" w:eastAsiaTheme="minorEastAsia"/>
          <w:color w:val="000000" w:themeColor="text1" w:themeTint="FF" w:themeShade="FF"/>
          <w:sz w:val="22"/>
          <w:szCs w:val="22"/>
        </w:rPr>
        <w:t xml:space="preserve"> and </w:t>
      </w:r>
      <w:r w:rsidRPr="4E0F26A3" w:rsidR="49C4DAAB">
        <w:rPr>
          <w:rFonts w:ascii="Aptos" w:hAnsi="Aptos" w:eastAsia="游明朝" w:eastAsiaTheme="minorEastAsia"/>
          <w:color w:val="000000" w:themeColor="text1" w:themeTint="FF" w:themeShade="FF"/>
          <w:sz w:val="22"/>
          <w:szCs w:val="22"/>
        </w:rPr>
        <w:t>connections</w:t>
      </w:r>
      <w:r w:rsidRPr="4E0F26A3" w:rsidR="2B8ED3F8">
        <w:rPr>
          <w:rFonts w:ascii="Aptos" w:hAnsi="Aptos" w:eastAsia="游明朝" w:eastAsiaTheme="minorEastAsia"/>
          <w:color w:val="000000" w:themeColor="text1" w:themeTint="FF" w:themeShade="FF"/>
          <w:sz w:val="22"/>
          <w:szCs w:val="22"/>
        </w:rPr>
        <w:t xml:space="preserve"> to available social and health care services.</w:t>
      </w:r>
    </w:p>
    <w:p w:rsidRPr="00935C6F" w:rsidR="00A237C1" w:rsidP="4E0F26A3" w:rsidRDefault="00A237C1" w14:paraId="711D9CA8" w14:textId="358B8033">
      <w:pPr>
        <w:pStyle w:val="ListParagraph"/>
        <w:numPr>
          <w:ilvl w:val="2"/>
          <w:numId w:val="46"/>
        </w:numPr>
        <w:spacing w:after="60"/>
        <w:rPr>
          <w:rFonts w:ascii="Aptos" w:hAnsi="Aptos" w:eastAsia="游明朝" w:eastAsiaTheme="minorEastAsia"/>
          <w:color w:val="000000" w:themeColor="text1"/>
          <w:sz w:val="22"/>
          <w:szCs w:val="22"/>
        </w:rPr>
      </w:pPr>
      <w:r w:rsidRPr="4E0F26A3" w:rsidR="027E2354">
        <w:rPr>
          <w:rFonts w:ascii="Aptos" w:hAnsi="Aptos" w:eastAsia="游明朝" w:eastAsiaTheme="minorEastAsia"/>
          <w:color w:val="000000" w:themeColor="text1" w:themeTint="FF" w:themeShade="FF"/>
          <w:sz w:val="22"/>
          <w:szCs w:val="22"/>
        </w:rPr>
        <w:t>Person</w:t>
      </w:r>
      <w:r w:rsidRPr="4E0F26A3" w:rsidR="5ED2B218">
        <w:rPr>
          <w:rFonts w:ascii="Aptos" w:hAnsi="Aptos" w:eastAsia="游明朝" w:eastAsiaTheme="minorEastAsia"/>
          <w:color w:val="000000" w:themeColor="text1" w:themeTint="FF" w:themeShade="FF"/>
          <w:sz w:val="22"/>
          <w:szCs w:val="22"/>
        </w:rPr>
        <w:t>-</w:t>
      </w:r>
      <w:r w:rsidRPr="4E0F26A3" w:rsidR="027E2354">
        <w:rPr>
          <w:rFonts w:ascii="Aptos" w:hAnsi="Aptos" w:eastAsia="游明朝" w:eastAsiaTheme="minorEastAsia"/>
          <w:color w:val="000000" w:themeColor="text1" w:themeTint="FF" w:themeShade="FF"/>
          <w:sz w:val="22"/>
          <w:szCs w:val="22"/>
        </w:rPr>
        <w:t>centered care.</w:t>
      </w:r>
    </w:p>
    <w:p w:rsidRPr="00935C6F" w:rsidR="00A237C1" w:rsidP="4E0F26A3" w:rsidRDefault="009C1C61" w14:paraId="69B3A842" w14:textId="1144763D">
      <w:pPr>
        <w:pStyle w:val="ListParagraph"/>
        <w:numPr>
          <w:ilvl w:val="2"/>
          <w:numId w:val="46"/>
        </w:numPr>
        <w:spacing w:after="60"/>
        <w:rPr>
          <w:rFonts w:ascii="Aptos" w:hAnsi="Aptos" w:eastAsia="游明朝" w:eastAsiaTheme="minorEastAsia"/>
          <w:color w:val="000000" w:themeColor="text1"/>
          <w:sz w:val="22"/>
          <w:szCs w:val="22"/>
        </w:rPr>
      </w:pPr>
      <w:r w:rsidRPr="4E0F26A3" w:rsidR="2DF9B021">
        <w:rPr>
          <w:rFonts w:ascii="Aptos" w:hAnsi="Aptos" w:eastAsia="游明朝" w:eastAsiaTheme="minorEastAsia"/>
          <w:color w:val="000000" w:themeColor="text1" w:themeTint="FF" w:themeShade="FF"/>
          <w:sz w:val="22"/>
          <w:szCs w:val="22"/>
        </w:rPr>
        <w:t>18,000+ Pierce County residents served over 2022-2025</w:t>
      </w:r>
    </w:p>
    <w:p w:rsidRPr="00935C6F" w:rsidR="005D24F4" w:rsidP="4E0F26A3" w:rsidRDefault="00210ACB" w14:paraId="5B07DCA0" w14:textId="03E9C279">
      <w:pPr>
        <w:pStyle w:val="ListParagraph"/>
        <w:numPr>
          <w:ilvl w:val="2"/>
          <w:numId w:val="46"/>
        </w:numPr>
        <w:spacing w:after="60"/>
        <w:rPr>
          <w:rFonts w:ascii="Aptos" w:hAnsi="Aptos" w:eastAsia="游明朝" w:eastAsiaTheme="minorEastAsia"/>
          <w:color w:val="000000" w:themeColor="text1"/>
          <w:sz w:val="22"/>
          <w:szCs w:val="22"/>
        </w:rPr>
      </w:pPr>
      <w:r w:rsidRPr="4E0F26A3" w:rsidR="315F3EE6">
        <w:rPr>
          <w:rFonts w:ascii="Aptos" w:hAnsi="Aptos" w:eastAsia="游明朝" w:eastAsiaTheme="minorEastAsia"/>
          <w:color w:val="000000" w:themeColor="text1" w:themeTint="FF" w:themeShade="FF"/>
          <w:sz w:val="22"/>
          <w:szCs w:val="22"/>
        </w:rPr>
        <w:t>Not a 911, no crisis deescalation services.</w:t>
      </w:r>
    </w:p>
    <w:p w:rsidRPr="00935C6F" w:rsidR="00A110A6" w:rsidP="4E0F26A3" w:rsidRDefault="00A110A6" w14:paraId="6EF41882" w14:textId="4E61B3DD">
      <w:pPr>
        <w:pStyle w:val="ListParagraph"/>
        <w:numPr>
          <w:ilvl w:val="2"/>
          <w:numId w:val="46"/>
        </w:numPr>
        <w:spacing w:after="60"/>
        <w:rPr>
          <w:rFonts w:ascii="Aptos" w:hAnsi="Aptos" w:eastAsia="游明朝" w:eastAsiaTheme="minorEastAsia"/>
          <w:color w:val="000000" w:themeColor="text1"/>
          <w:sz w:val="22"/>
          <w:szCs w:val="22"/>
        </w:rPr>
      </w:pPr>
      <w:r w:rsidRPr="4E0F26A3" w:rsidR="530D3ED8">
        <w:rPr>
          <w:rFonts w:ascii="Aptos" w:hAnsi="Aptos" w:eastAsia="游明朝" w:eastAsiaTheme="minorEastAsia"/>
          <w:color w:val="000000" w:themeColor="text1" w:themeTint="FF" w:themeShade="FF"/>
          <w:sz w:val="22"/>
          <w:szCs w:val="22"/>
        </w:rPr>
        <w:t xml:space="preserve">People who are in </w:t>
      </w:r>
      <w:r w:rsidRPr="4E0F26A3" w:rsidR="672B9C15">
        <w:rPr>
          <w:rFonts w:ascii="Aptos" w:hAnsi="Aptos" w:eastAsia="游明朝" w:eastAsiaTheme="minorEastAsia"/>
          <w:color w:val="000000" w:themeColor="text1" w:themeTint="FF" w:themeShade="FF"/>
          <w:sz w:val="22"/>
          <w:szCs w:val="22"/>
        </w:rPr>
        <w:t>a medical</w:t>
      </w:r>
      <w:r w:rsidRPr="4E0F26A3" w:rsidR="530D3ED8">
        <w:rPr>
          <w:rFonts w:ascii="Aptos" w:hAnsi="Aptos" w:eastAsia="游明朝" w:eastAsiaTheme="minorEastAsia"/>
          <w:color w:val="000000" w:themeColor="text1" w:themeTint="FF" w:themeShade="FF"/>
          <w:sz w:val="22"/>
          <w:szCs w:val="22"/>
        </w:rPr>
        <w:t xml:space="preserve"> or mental health crisis</w:t>
      </w:r>
      <w:r w:rsidRPr="4E0F26A3" w:rsidR="22C408C0">
        <w:rPr>
          <w:rFonts w:ascii="Aptos" w:hAnsi="Aptos" w:eastAsia="游明朝" w:eastAsiaTheme="minorEastAsia"/>
          <w:color w:val="000000" w:themeColor="text1" w:themeTint="FF" w:themeShade="FF"/>
          <w:sz w:val="22"/>
          <w:szCs w:val="22"/>
        </w:rPr>
        <w:t xml:space="preserve">. People who require medication management or clinical </w:t>
      </w:r>
      <w:r w:rsidRPr="4E0F26A3" w:rsidR="5092D1E6">
        <w:rPr>
          <w:rFonts w:ascii="Aptos" w:hAnsi="Aptos" w:eastAsia="游明朝" w:eastAsiaTheme="minorEastAsia"/>
          <w:color w:val="000000" w:themeColor="text1" w:themeTint="FF" w:themeShade="FF"/>
          <w:sz w:val="22"/>
          <w:szCs w:val="22"/>
        </w:rPr>
        <w:t>diagnosis,</w:t>
      </w:r>
      <w:r w:rsidRPr="4E0F26A3" w:rsidR="22C408C0">
        <w:rPr>
          <w:rFonts w:ascii="Aptos" w:hAnsi="Aptos" w:eastAsia="游明朝" w:eastAsiaTheme="minorEastAsia"/>
          <w:color w:val="000000" w:themeColor="text1" w:themeTint="FF" w:themeShade="FF"/>
          <w:sz w:val="22"/>
          <w:szCs w:val="22"/>
        </w:rPr>
        <w:t xml:space="preserve"> or treatment should not be referred.</w:t>
      </w:r>
    </w:p>
    <w:p w:rsidRPr="00935C6F" w:rsidR="001A45DB" w:rsidP="4E0F26A3" w:rsidRDefault="001A45DB" w14:paraId="16AFE0B6" w14:textId="57517570">
      <w:pPr>
        <w:pStyle w:val="ListParagraph"/>
        <w:numPr>
          <w:ilvl w:val="2"/>
          <w:numId w:val="46"/>
        </w:numPr>
        <w:spacing w:after="60"/>
        <w:rPr>
          <w:rFonts w:ascii="Aptos" w:hAnsi="Aptos" w:eastAsia="游明朝" w:eastAsiaTheme="minorEastAsia"/>
          <w:color w:val="000000" w:themeColor="text1"/>
          <w:sz w:val="22"/>
          <w:szCs w:val="22"/>
        </w:rPr>
      </w:pPr>
      <w:r w:rsidRPr="4E0F26A3" w:rsidR="456AA36E">
        <w:rPr>
          <w:rFonts w:ascii="Aptos" w:hAnsi="Aptos" w:eastAsia="游明朝" w:eastAsiaTheme="minorEastAsia"/>
          <w:color w:val="000000" w:themeColor="text1" w:themeTint="FF" w:themeShade="FF"/>
          <w:sz w:val="22"/>
          <w:szCs w:val="22"/>
        </w:rPr>
        <w:t>Elevate Health newsletter available with stories and highlights</w:t>
      </w:r>
      <w:r w:rsidRPr="4E0F26A3" w:rsidR="2FB75818">
        <w:rPr>
          <w:rFonts w:ascii="Aptos" w:hAnsi="Aptos" w:eastAsia="游明朝" w:eastAsiaTheme="minorEastAsia"/>
          <w:color w:val="000000" w:themeColor="text1" w:themeTint="FF" w:themeShade="FF"/>
          <w:sz w:val="22"/>
          <w:szCs w:val="22"/>
        </w:rPr>
        <w:t xml:space="preserve"> (found on website </w:t>
      </w:r>
      <w:hyperlink r:id="R807db7d397bb48b2">
        <w:r w:rsidRPr="4E0F26A3" w:rsidR="2FB75818">
          <w:rPr>
            <w:rStyle w:val="Hyperlink"/>
            <w:rFonts w:ascii="Aptos" w:hAnsi="Aptos" w:eastAsia="游明朝" w:eastAsiaTheme="minorEastAsia"/>
            <w:sz w:val="22"/>
            <w:szCs w:val="22"/>
          </w:rPr>
          <w:t>here</w:t>
        </w:r>
      </w:hyperlink>
      <w:r w:rsidRPr="4E0F26A3" w:rsidR="2FB75818">
        <w:rPr>
          <w:rFonts w:ascii="Aptos" w:hAnsi="Aptos" w:eastAsia="游明朝" w:eastAsiaTheme="minorEastAsia"/>
          <w:color w:val="000000" w:themeColor="text1" w:themeTint="FF" w:themeShade="FF"/>
          <w:sz w:val="22"/>
          <w:szCs w:val="22"/>
        </w:rPr>
        <w:t xml:space="preserve"> at bottom of page)</w:t>
      </w:r>
    </w:p>
    <w:p w:rsidRPr="00935C6F" w:rsidR="00944422" w:rsidP="4E0F26A3" w:rsidRDefault="00944422" w14:paraId="43818BA5" w14:textId="6855C2CE">
      <w:pPr>
        <w:pStyle w:val="ListParagraph"/>
        <w:numPr>
          <w:ilvl w:val="2"/>
          <w:numId w:val="46"/>
        </w:numPr>
        <w:spacing w:after="60"/>
        <w:rPr>
          <w:rFonts w:ascii="Aptos" w:hAnsi="Aptos" w:eastAsia="游明朝" w:eastAsiaTheme="minorEastAsia"/>
          <w:color w:val="000000" w:themeColor="text1"/>
          <w:sz w:val="22"/>
          <w:szCs w:val="22"/>
        </w:rPr>
      </w:pPr>
      <w:r w:rsidRPr="4E0F26A3" w:rsidR="4EB87CBA">
        <w:rPr>
          <w:rFonts w:ascii="Aptos" w:hAnsi="Aptos" w:eastAsia="游明朝" w:eastAsiaTheme="minorEastAsia"/>
          <w:color w:val="000000" w:themeColor="text1" w:themeTint="FF" w:themeShade="FF"/>
          <w:sz w:val="22"/>
          <w:szCs w:val="22"/>
        </w:rPr>
        <w:t>Brochures and posters are available</w:t>
      </w:r>
      <w:r w:rsidRPr="4E0F26A3" w:rsidR="3E591767">
        <w:rPr>
          <w:rFonts w:ascii="Aptos" w:hAnsi="Aptos" w:eastAsia="游明朝" w:eastAsiaTheme="minorEastAsia"/>
          <w:color w:val="000000" w:themeColor="text1" w:themeTint="FF" w:themeShade="FF"/>
          <w:sz w:val="22"/>
          <w:szCs w:val="22"/>
        </w:rPr>
        <w:t xml:space="preserve"> </w:t>
      </w:r>
      <w:hyperlink r:id="R9e03d88c9a604911">
        <w:r w:rsidRPr="4E0F26A3" w:rsidR="3E591767">
          <w:rPr>
            <w:rStyle w:val="Hyperlink"/>
            <w:rFonts w:ascii="Aptos" w:hAnsi="Aptos" w:eastAsia="游明朝" w:eastAsiaTheme="minorEastAsia"/>
            <w:sz w:val="22"/>
            <w:szCs w:val="22"/>
          </w:rPr>
          <w:t>here</w:t>
        </w:r>
      </w:hyperlink>
      <w:r w:rsidRPr="4E0F26A3" w:rsidR="4EB87CBA">
        <w:rPr>
          <w:rFonts w:ascii="Aptos" w:hAnsi="Aptos" w:eastAsia="游明朝" w:eastAsiaTheme="minorEastAsia"/>
          <w:color w:val="000000" w:themeColor="text1" w:themeTint="FF" w:themeShade="FF"/>
          <w:sz w:val="22"/>
          <w:szCs w:val="22"/>
        </w:rPr>
        <w:t xml:space="preserve">. Multiple languages for </w:t>
      </w:r>
      <w:r w:rsidRPr="4E0F26A3" w:rsidR="42BE59F9">
        <w:rPr>
          <w:rFonts w:ascii="Aptos" w:hAnsi="Aptos" w:eastAsia="游明朝" w:eastAsiaTheme="minorEastAsia"/>
          <w:color w:val="000000" w:themeColor="text1" w:themeTint="FF" w:themeShade="FF"/>
          <w:sz w:val="22"/>
          <w:szCs w:val="22"/>
        </w:rPr>
        <w:t>documents are</w:t>
      </w:r>
      <w:r w:rsidRPr="4E0F26A3" w:rsidR="4EB87CBA">
        <w:rPr>
          <w:rFonts w:ascii="Aptos" w:hAnsi="Aptos" w:eastAsia="游明朝" w:eastAsiaTheme="minorEastAsia"/>
          <w:color w:val="000000" w:themeColor="text1" w:themeTint="FF" w:themeShade="FF"/>
          <w:sz w:val="22"/>
          <w:szCs w:val="22"/>
        </w:rPr>
        <w:t xml:space="preserve"> available.</w:t>
      </w:r>
    </w:p>
    <w:p w:rsidRPr="00935C6F" w:rsidR="00705223" w:rsidP="4E0F26A3" w:rsidRDefault="00705223" w14:paraId="45F4CFC1" w14:textId="4C5EA10C">
      <w:pPr>
        <w:pStyle w:val="ListParagraph"/>
        <w:numPr>
          <w:ilvl w:val="2"/>
          <w:numId w:val="46"/>
        </w:numPr>
        <w:spacing w:after="60"/>
        <w:rPr>
          <w:rFonts w:ascii="Aptos" w:hAnsi="Aptos" w:eastAsia="游明朝" w:eastAsiaTheme="minorEastAsia"/>
          <w:color w:val="000000" w:themeColor="text1"/>
          <w:sz w:val="22"/>
          <w:szCs w:val="22"/>
        </w:rPr>
      </w:pPr>
      <w:r w:rsidRPr="4E0F26A3" w:rsidR="5F620796">
        <w:rPr>
          <w:rFonts w:ascii="Aptos" w:hAnsi="Aptos" w:eastAsia="游明朝" w:eastAsiaTheme="minorEastAsia"/>
          <w:color w:val="000000" w:themeColor="text1" w:themeTint="FF" w:themeShade="FF"/>
          <w:sz w:val="22"/>
          <w:szCs w:val="22"/>
        </w:rPr>
        <w:t xml:space="preserve">Elevate Health Facebook: </w:t>
      </w:r>
      <w:hyperlink r:id="Rb301b51cc7d34ed4">
        <w:r w:rsidRPr="4E0F26A3" w:rsidR="5F620796">
          <w:rPr>
            <w:rStyle w:val="Hyperlink"/>
            <w:rFonts w:ascii="Aptos" w:hAnsi="Aptos" w:eastAsia="游明朝" w:eastAsiaTheme="minorEastAsia"/>
            <w:sz w:val="22"/>
            <w:szCs w:val="22"/>
          </w:rPr>
          <w:t>https://www.facebook.com/WeElevateHealth</w:t>
        </w:r>
      </w:hyperlink>
      <w:r w:rsidRPr="4E0F26A3" w:rsidR="5F620796">
        <w:rPr>
          <w:rFonts w:ascii="Aptos" w:hAnsi="Aptos" w:eastAsia="游明朝" w:eastAsiaTheme="minorEastAsia"/>
          <w:color w:val="000000" w:themeColor="text1" w:themeTint="FF" w:themeShade="FF"/>
          <w:sz w:val="22"/>
          <w:szCs w:val="22"/>
        </w:rPr>
        <w:t xml:space="preserve"> </w:t>
      </w:r>
    </w:p>
    <w:p w:rsidRPr="00935C6F" w:rsidR="00705223" w:rsidP="4E0F26A3" w:rsidRDefault="00705223" w14:paraId="4D2CBD45" w14:textId="6229E34D">
      <w:pPr>
        <w:pStyle w:val="ListParagraph"/>
        <w:numPr>
          <w:ilvl w:val="2"/>
          <w:numId w:val="46"/>
        </w:numPr>
        <w:spacing w:after="60"/>
        <w:rPr>
          <w:rFonts w:ascii="Aptos" w:hAnsi="Aptos" w:eastAsia="游明朝" w:eastAsiaTheme="minorEastAsia"/>
          <w:color w:val="000000" w:themeColor="text1"/>
          <w:sz w:val="22"/>
          <w:szCs w:val="22"/>
        </w:rPr>
      </w:pPr>
      <w:r w:rsidRPr="4E0F26A3" w:rsidR="5F620796">
        <w:rPr>
          <w:rFonts w:ascii="Aptos" w:hAnsi="Aptos" w:eastAsia="游明朝" w:eastAsiaTheme="minorEastAsia"/>
          <w:color w:val="000000" w:themeColor="text1" w:themeTint="FF" w:themeShade="FF"/>
          <w:sz w:val="22"/>
          <w:szCs w:val="22"/>
        </w:rPr>
        <w:t>Anyone can send referrals at any time.</w:t>
      </w:r>
    </w:p>
    <w:p w:rsidRPr="00935C6F" w:rsidR="00202911" w:rsidP="4E0F26A3" w:rsidRDefault="00202911" w14:paraId="067EF785" w14:textId="31154269">
      <w:pPr>
        <w:pStyle w:val="ListParagraph"/>
        <w:numPr>
          <w:ilvl w:val="2"/>
          <w:numId w:val="46"/>
        </w:numPr>
        <w:spacing w:after="60"/>
        <w:rPr>
          <w:rFonts w:ascii="Aptos" w:hAnsi="Aptos" w:eastAsia="游明朝" w:eastAsiaTheme="minorEastAsia"/>
          <w:color w:val="000000" w:themeColor="text1"/>
          <w:sz w:val="22"/>
          <w:szCs w:val="22"/>
        </w:rPr>
      </w:pPr>
      <w:r w:rsidRPr="4E0F26A3" w:rsidR="422E1858">
        <w:rPr>
          <w:rFonts w:ascii="Aptos" w:hAnsi="Aptos" w:eastAsia="游明朝" w:eastAsiaTheme="minorEastAsia"/>
          <w:color w:val="000000" w:themeColor="text1" w:themeTint="FF" w:themeShade="FF"/>
          <w:sz w:val="22"/>
          <w:szCs w:val="22"/>
        </w:rPr>
        <w:t>Can be added to Elevate Health’s partner directory so they can refer to partners.</w:t>
      </w:r>
    </w:p>
    <w:p w:rsidRPr="00935C6F" w:rsidR="00972AEA" w:rsidP="4E0F26A3" w:rsidRDefault="00BF43BC" w14:paraId="16F415B3" w14:textId="052C6ACA">
      <w:pPr>
        <w:pStyle w:val="ListParagraph"/>
        <w:numPr>
          <w:ilvl w:val="2"/>
          <w:numId w:val="46"/>
        </w:numPr>
        <w:spacing w:after="60"/>
        <w:rPr>
          <w:rFonts w:ascii="Aptos" w:hAnsi="Aptos" w:eastAsia="游明朝" w:eastAsiaTheme="minorEastAsia"/>
          <w:color w:val="000000" w:themeColor="text1"/>
          <w:sz w:val="22"/>
          <w:szCs w:val="22"/>
        </w:rPr>
      </w:pPr>
      <w:r w:rsidRPr="4E0F26A3" w:rsidR="5799634C">
        <w:rPr>
          <w:rFonts w:ascii="Aptos" w:hAnsi="Aptos" w:eastAsia="游明朝" w:eastAsiaTheme="minorEastAsia"/>
          <w:color w:val="000000" w:themeColor="text1" w:themeTint="FF" w:themeShade="FF"/>
          <w:sz w:val="22"/>
          <w:szCs w:val="22"/>
        </w:rPr>
        <w:t xml:space="preserve">Heather Thein - </w:t>
      </w:r>
      <w:hyperlink r:id="R26faef2fc4aa4463">
        <w:r w:rsidRPr="4E0F26A3" w:rsidR="5799634C">
          <w:rPr>
            <w:rStyle w:val="Hyperlink"/>
            <w:rFonts w:ascii="Aptos" w:hAnsi="Aptos" w:eastAsia="游明朝" w:eastAsiaTheme="minorEastAsia"/>
            <w:sz w:val="22"/>
            <w:szCs w:val="22"/>
          </w:rPr>
          <w:t>heather.thein@elevatehealth.org</w:t>
        </w:r>
      </w:hyperlink>
      <w:r w:rsidRPr="4E0F26A3" w:rsidR="5799634C">
        <w:rPr>
          <w:rFonts w:ascii="Aptos" w:hAnsi="Aptos" w:eastAsia="游明朝" w:eastAsiaTheme="minorEastAsia"/>
          <w:color w:val="000000" w:themeColor="text1" w:themeTint="FF" w:themeShade="FF"/>
          <w:sz w:val="22"/>
          <w:szCs w:val="22"/>
        </w:rPr>
        <w:t xml:space="preserve"> </w:t>
      </w:r>
    </w:p>
    <w:p w:rsidRPr="00935C6F" w:rsidR="00430E3B" w:rsidP="4E0F26A3" w:rsidRDefault="00430E3B" w14:paraId="5027984D" w14:textId="033E00B2">
      <w:pPr>
        <w:pStyle w:val="ListParagraph"/>
        <w:numPr>
          <w:ilvl w:val="2"/>
          <w:numId w:val="46"/>
        </w:numPr>
        <w:spacing w:after="60"/>
        <w:rPr>
          <w:rFonts w:ascii="Aptos" w:hAnsi="Aptos" w:eastAsia="游明朝" w:eastAsiaTheme="minorEastAsia"/>
          <w:color w:val="000000" w:themeColor="text1"/>
          <w:sz w:val="22"/>
          <w:szCs w:val="22"/>
        </w:rPr>
      </w:pPr>
      <w:r w:rsidRPr="4E0F26A3" w:rsidR="430753B2">
        <w:rPr>
          <w:rFonts w:ascii="Aptos" w:hAnsi="Aptos" w:cs="Segoe UI"/>
          <w:sz w:val="22"/>
          <w:szCs w:val="22"/>
        </w:rPr>
        <w:t xml:space="preserve">Here is a full directory of </w:t>
      </w:r>
      <w:r w:rsidRPr="4E0F26A3" w:rsidR="430753B2">
        <w:rPr>
          <w:rFonts w:ascii="Aptos" w:hAnsi="Aptos" w:cs="Segoe UI"/>
          <w:sz w:val="22"/>
          <w:szCs w:val="22"/>
        </w:rPr>
        <w:t>all of</w:t>
      </w:r>
      <w:r w:rsidRPr="4E0F26A3" w:rsidR="430753B2">
        <w:rPr>
          <w:rFonts w:ascii="Aptos" w:hAnsi="Aptos" w:cs="Segoe UI"/>
          <w:sz w:val="22"/>
          <w:szCs w:val="22"/>
        </w:rPr>
        <w:t xml:space="preserve"> the WA State Community Care Hubs: </w:t>
      </w:r>
      <w:hyperlink r:id="Rd6d038572e504a7a">
        <w:r w:rsidRPr="4E0F26A3" w:rsidR="430753B2">
          <w:rPr>
            <w:rFonts w:ascii="Aptos" w:hAnsi="Aptos" w:cs="Segoe UI"/>
            <w:color w:val="0000FF"/>
            <w:sz w:val="22"/>
            <w:szCs w:val="22"/>
            <w:u w:val="single"/>
          </w:rPr>
          <w:t>Community Care Hubs | Washington ACHs</w:t>
        </w:r>
      </w:hyperlink>
    </w:p>
    <w:p w:rsidRPr="00935C6F" w:rsidR="00027943" w:rsidP="4E0F26A3" w:rsidRDefault="00E94CF8" w14:paraId="372E0168" w14:textId="0AFA6461">
      <w:pPr>
        <w:pStyle w:val="ListParagraph"/>
        <w:numPr>
          <w:ilvl w:val="1"/>
          <w:numId w:val="46"/>
        </w:numPr>
        <w:spacing w:after="60"/>
        <w:rPr>
          <w:rFonts w:ascii="Aptos" w:hAnsi="Aptos" w:eastAsia="游明朝" w:eastAsiaTheme="minorEastAsia"/>
          <w:color w:val="000000" w:themeColor="text1"/>
          <w:sz w:val="22"/>
          <w:szCs w:val="22"/>
        </w:rPr>
      </w:pPr>
      <w:hyperlink r:id="Rd1381860587e41a1">
        <w:r w:rsidRPr="4E0F26A3" w:rsidR="43E17971">
          <w:rPr>
            <w:rStyle w:val="Hyperlink"/>
            <w:rFonts w:ascii="Aptos" w:hAnsi="Aptos" w:eastAsia="游明朝" w:eastAsiaTheme="minorEastAsia"/>
            <w:b w:val="1"/>
            <w:bCs w:val="1"/>
            <w:sz w:val="22"/>
            <w:szCs w:val="22"/>
          </w:rPr>
          <w:t>One Pierce</w:t>
        </w:r>
      </w:hyperlink>
      <w:r w:rsidRPr="4E0F26A3" w:rsidR="113E4022">
        <w:rPr>
          <w:rFonts w:ascii="Aptos" w:hAnsi="Aptos" w:eastAsia="游明朝" w:eastAsiaTheme="minorEastAsia"/>
          <w:color w:val="000000" w:themeColor="text1" w:themeTint="FF" w:themeShade="FF"/>
          <w:sz w:val="22"/>
          <w:szCs w:val="22"/>
        </w:rPr>
        <w:t xml:space="preserve"> – </w:t>
      </w:r>
      <w:r w:rsidRPr="4E0F26A3" w:rsidR="3F3DDD06">
        <w:rPr>
          <w:rFonts w:ascii="Aptos" w:hAnsi="Aptos" w:eastAsia="游明朝" w:eastAsiaTheme="minorEastAsia"/>
          <w:color w:val="000000" w:themeColor="text1" w:themeTint="FF" w:themeShade="FF"/>
          <w:sz w:val="22"/>
          <w:szCs w:val="22"/>
        </w:rPr>
        <w:t>Gabe Moaalii</w:t>
      </w:r>
    </w:p>
    <w:p w:rsidRPr="00935C6F" w:rsidR="00A739E6" w:rsidP="4E0F26A3" w:rsidRDefault="00A739E6" w14:paraId="57E01980" w14:textId="6E3E9114">
      <w:pPr>
        <w:pStyle w:val="ListParagraph"/>
        <w:numPr>
          <w:ilvl w:val="2"/>
          <w:numId w:val="46"/>
        </w:numPr>
        <w:spacing w:after="60"/>
        <w:rPr>
          <w:rFonts w:ascii="Aptos" w:hAnsi="Aptos" w:eastAsia="游明朝" w:eastAsiaTheme="minorEastAsia"/>
          <w:color w:val="000000" w:themeColor="text1"/>
          <w:sz w:val="22"/>
          <w:szCs w:val="22"/>
        </w:rPr>
      </w:pPr>
      <w:r w:rsidRPr="4E0F26A3" w:rsidR="63F48ABC">
        <w:rPr>
          <w:rFonts w:ascii="Aptos" w:hAnsi="Aptos" w:eastAsia="游明朝" w:eastAsiaTheme="minorEastAsia"/>
          <w:color w:val="000000" w:themeColor="text1" w:themeTint="FF" w:themeShade="FF"/>
          <w:sz w:val="22"/>
          <w:szCs w:val="22"/>
        </w:rPr>
        <w:t xml:space="preserve">Social impact fund. Low barrier, </w:t>
      </w:r>
      <w:r w:rsidRPr="4E0F26A3" w:rsidR="2C399766">
        <w:rPr>
          <w:rFonts w:ascii="Aptos" w:hAnsi="Aptos" w:eastAsia="游明朝" w:eastAsiaTheme="minorEastAsia"/>
          <w:color w:val="000000" w:themeColor="text1" w:themeTint="FF" w:themeShade="FF"/>
          <w:sz w:val="22"/>
          <w:szCs w:val="22"/>
        </w:rPr>
        <w:t>low-cost</w:t>
      </w:r>
      <w:r w:rsidRPr="4E0F26A3" w:rsidR="63F48ABC">
        <w:rPr>
          <w:rFonts w:ascii="Aptos" w:hAnsi="Aptos" w:eastAsia="游明朝" w:eastAsiaTheme="minorEastAsia"/>
          <w:color w:val="000000" w:themeColor="text1" w:themeTint="FF" w:themeShade="FF"/>
          <w:sz w:val="22"/>
          <w:szCs w:val="22"/>
        </w:rPr>
        <w:t xml:space="preserve"> loans. For </w:t>
      </w:r>
      <w:r w:rsidRPr="4E0F26A3" w:rsidR="2C4ED42A">
        <w:rPr>
          <w:rFonts w:ascii="Aptos" w:hAnsi="Aptos" w:eastAsia="游明朝" w:eastAsiaTheme="minorEastAsia"/>
          <w:color w:val="000000" w:themeColor="text1" w:themeTint="FF" w:themeShade="FF"/>
          <w:sz w:val="22"/>
          <w:szCs w:val="22"/>
        </w:rPr>
        <w:t>organizations</w:t>
      </w:r>
      <w:r w:rsidRPr="4E0F26A3" w:rsidR="63F48ABC">
        <w:rPr>
          <w:rFonts w:ascii="Aptos" w:hAnsi="Aptos" w:eastAsia="游明朝" w:eastAsiaTheme="minorEastAsia"/>
          <w:color w:val="000000" w:themeColor="text1" w:themeTint="FF" w:themeShade="FF"/>
          <w:sz w:val="22"/>
          <w:szCs w:val="22"/>
        </w:rPr>
        <w:t xml:space="preserve"> who may have trouble sourcing a loan through traditional methods.</w:t>
      </w:r>
    </w:p>
    <w:p w:rsidRPr="00935C6F" w:rsidR="00A739E6" w:rsidP="4E0F26A3" w:rsidRDefault="00A739E6" w14:paraId="0D6A94B1" w14:textId="683F8C80">
      <w:pPr>
        <w:pStyle w:val="ListParagraph"/>
        <w:numPr>
          <w:ilvl w:val="2"/>
          <w:numId w:val="46"/>
        </w:numPr>
        <w:spacing w:after="60"/>
        <w:rPr>
          <w:rFonts w:ascii="Aptos" w:hAnsi="Aptos" w:eastAsia="游明朝" w:eastAsiaTheme="minorEastAsia"/>
          <w:color w:val="000000" w:themeColor="text1"/>
          <w:sz w:val="22"/>
          <w:szCs w:val="22"/>
        </w:rPr>
      </w:pPr>
      <w:r w:rsidRPr="4E0F26A3" w:rsidR="63F48ABC">
        <w:rPr>
          <w:rFonts w:ascii="Aptos" w:hAnsi="Aptos" w:eastAsia="游明朝" w:eastAsiaTheme="minorEastAsia"/>
          <w:color w:val="000000" w:themeColor="text1" w:themeTint="FF" w:themeShade="FF"/>
          <w:sz w:val="22"/>
          <w:szCs w:val="22"/>
        </w:rPr>
        <w:t xml:space="preserve">Minimum loans </w:t>
      </w:r>
      <w:r w:rsidRPr="4E0F26A3" w:rsidR="63F48ABC">
        <w:rPr>
          <w:rFonts w:ascii="Aptos" w:hAnsi="Aptos" w:eastAsia="游明朝" w:eastAsiaTheme="minorEastAsia"/>
          <w:color w:val="000000" w:themeColor="text1" w:themeTint="FF" w:themeShade="FF"/>
          <w:sz w:val="22"/>
          <w:szCs w:val="22"/>
        </w:rPr>
        <w:t>$20</w:t>
      </w:r>
      <w:r w:rsidRPr="4E0F26A3" w:rsidR="63F48ABC">
        <w:rPr>
          <w:rFonts w:ascii="Aptos" w:hAnsi="Aptos" w:eastAsia="游明朝" w:eastAsiaTheme="minorEastAsia"/>
          <w:color w:val="000000" w:themeColor="text1" w:themeTint="FF" w:themeShade="FF"/>
          <w:sz w:val="22"/>
          <w:szCs w:val="22"/>
        </w:rPr>
        <w:t>k, maximum $1 million.</w:t>
      </w:r>
    </w:p>
    <w:p w:rsidRPr="00935C6F" w:rsidR="00A739E6" w:rsidP="4E0F26A3" w:rsidRDefault="00CC33D0" w14:paraId="737D7D9D" w14:textId="21FA25CD">
      <w:pPr>
        <w:pStyle w:val="ListParagraph"/>
        <w:numPr>
          <w:ilvl w:val="2"/>
          <w:numId w:val="46"/>
        </w:numPr>
        <w:spacing w:after="60"/>
        <w:rPr>
          <w:rFonts w:ascii="Aptos" w:hAnsi="Aptos" w:eastAsia="游明朝" w:eastAsiaTheme="minorEastAsia"/>
          <w:color w:val="000000" w:themeColor="text1"/>
          <w:sz w:val="22"/>
          <w:szCs w:val="22"/>
        </w:rPr>
      </w:pPr>
      <w:r w:rsidRPr="4E0F26A3" w:rsidR="2C4ED42A">
        <w:rPr>
          <w:rFonts w:ascii="Aptos" w:hAnsi="Aptos" w:cs="Segoe UI"/>
          <w:sz w:val="22"/>
          <w:szCs w:val="22"/>
        </w:rPr>
        <w:t xml:space="preserve">One Pierce webpage: </w:t>
      </w:r>
      <w:hyperlink r:id="R073472e04a854f19">
        <w:r w:rsidRPr="4E0F26A3" w:rsidR="2C4ED42A">
          <w:rPr>
            <w:rFonts w:ascii="Aptos" w:hAnsi="Aptos" w:cs="Segoe UI"/>
            <w:color w:val="0000FF"/>
            <w:sz w:val="22"/>
            <w:szCs w:val="22"/>
            <w:u w:val="single"/>
          </w:rPr>
          <w:t>https://elevatehealth.org/our-work/one-pierce</w:t>
        </w:r>
      </w:hyperlink>
    </w:p>
    <w:p w:rsidRPr="00935C6F" w:rsidR="00972AEA" w:rsidP="4E0F26A3" w:rsidRDefault="00972AEA" w14:paraId="4A9E5CE3" w14:textId="40A3278E">
      <w:pPr>
        <w:pStyle w:val="ListParagraph"/>
        <w:numPr>
          <w:ilvl w:val="2"/>
          <w:numId w:val="46"/>
        </w:numPr>
        <w:spacing w:after="60"/>
        <w:rPr>
          <w:rFonts w:ascii="Aptos" w:hAnsi="Aptos" w:eastAsia="游明朝" w:eastAsiaTheme="minorEastAsia"/>
          <w:color w:val="000000" w:themeColor="text1"/>
          <w:sz w:val="22"/>
          <w:szCs w:val="22"/>
        </w:rPr>
      </w:pPr>
      <w:r w:rsidRPr="4E0F26A3" w:rsidR="73570958">
        <w:rPr>
          <w:rFonts w:ascii="Aptos" w:hAnsi="Aptos" w:eastAsia="游明朝" w:eastAsiaTheme="minorEastAsia"/>
          <w:color w:val="000000" w:themeColor="text1" w:themeTint="FF" w:themeShade="FF"/>
          <w:sz w:val="22"/>
          <w:szCs w:val="22"/>
        </w:rPr>
        <w:t xml:space="preserve">KP Preschool video spotlight, supported by One Pierce - </w:t>
      </w:r>
      <w:hyperlink r:id="R109e6ec9b59343fd">
        <w:r w:rsidRPr="4E0F26A3" w:rsidR="73570958">
          <w:rPr>
            <w:rStyle w:val="Hyperlink"/>
            <w:rFonts w:ascii="Aptos" w:hAnsi="Aptos" w:eastAsia="游明朝" w:eastAsiaTheme="minorEastAsia"/>
            <w:sz w:val="22"/>
            <w:szCs w:val="22"/>
          </w:rPr>
          <w:t>https://youtu.be/sGWGOhiuINA</w:t>
        </w:r>
      </w:hyperlink>
      <w:r w:rsidRPr="4E0F26A3" w:rsidR="73570958">
        <w:rPr>
          <w:rFonts w:ascii="Aptos" w:hAnsi="Aptos" w:eastAsia="游明朝" w:eastAsiaTheme="minorEastAsia"/>
          <w:color w:val="000000" w:themeColor="text1" w:themeTint="FF" w:themeShade="FF"/>
          <w:sz w:val="22"/>
          <w:szCs w:val="22"/>
        </w:rPr>
        <w:t xml:space="preserve"> </w:t>
      </w:r>
    </w:p>
    <w:p w:rsidR="4E0F26A3" w:rsidP="4E0F26A3" w:rsidRDefault="4E0F26A3" w14:paraId="0BFCCE97" w14:textId="0C0C381B">
      <w:pPr>
        <w:pStyle w:val="ListParagraph"/>
        <w:spacing w:after="60"/>
        <w:ind w:left="1800"/>
        <w:rPr>
          <w:rFonts w:ascii="Aptos" w:hAnsi="Aptos" w:eastAsia="游明朝" w:eastAsiaTheme="minorEastAsia"/>
          <w:color w:val="000000" w:themeColor="text1" w:themeTint="FF" w:themeShade="FF"/>
          <w:sz w:val="22"/>
          <w:szCs w:val="22"/>
        </w:rPr>
      </w:pPr>
    </w:p>
    <w:p w:rsidRPr="00935C6F" w:rsidR="00B7481F" w:rsidP="4E0F26A3" w:rsidRDefault="00BA5FF6" w14:paraId="4E9FB52E" w14:textId="078CFA5A">
      <w:pPr>
        <w:pStyle w:val="ListParagraph"/>
        <w:numPr>
          <w:ilvl w:val="0"/>
          <w:numId w:val="46"/>
        </w:numPr>
        <w:spacing w:after="60"/>
        <w:rPr>
          <w:rFonts w:ascii="Aptos" w:hAnsi="Aptos" w:eastAsia="游明朝" w:eastAsiaTheme="minorEastAsia"/>
          <w:b w:val="1"/>
          <w:bCs w:val="1"/>
          <w:color w:val="000000" w:themeColor="text1"/>
          <w:sz w:val="22"/>
          <w:szCs w:val="22"/>
        </w:rPr>
      </w:pPr>
      <w:r w:rsidRPr="4E0F26A3" w:rsidR="6F6929A3">
        <w:rPr>
          <w:rFonts w:ascii="Aptos" w:hAnsi="Aptos" w:eastAsia="游明朝" w:eastAsiaTheme="minorEastAsia"/>
          <w:b w:val="1"/>
          <w:bCs w:val="1"/>
          <w:color w:val="000000" w:themeColor="text1" w:themeTint="FF" w:themeShade="FF"/>
          <w:sz w:val="22"/>
          <w:szCs w:val="22"/>
        </w:rPr>
        <w:t>Pierce County</w:t>
      </w:r>
      <w:r w:rsidRPr="4E0F26A3" w:rsidR="6979E634">
        <w:rPr>
          <w:rFonts w:ascii="Aptos" w:hAnsi="Aptos" w:eastAsia="游明朝" w:eastAsiaTheme="minorEastAsia"/>
          <w:b w:val="1"/>
          <w:bCs w:val="1"/>
          <w:color w:val="000000" w:themeColor="text1" w:themeTint="FF" w:themeShade="FF"/>
          <w:sz w:val="22"/>
          <w:szCs w:val="22"/>
        </w:rPr>
        <w:t xml:space="preserve"> Office of Resilience and Climate Action (PC ORCA) - Eurydice Pentz &amp; Nicole Avendano</w:t>
      </w:r>
    </w:p>
    <w:p w:rsidRPr="00935C6F" w:rsidR="00F77757" w:rsidP="00F77757" w:rsidRDefault="00972AEA" w14:paraId="21F6A78B" w14:textId="705143D8">
      <w:pPr>
        <w:pStyle w:val="ListParagraph"/>
        <w:numPr>
          <w:ilvl w:val="1"/>
          <w:numId w:val="46"/>
        </w:numPr>
        <w:spacing w:after="60"/>
        <w:rPr>
          <w:rFonts w:ascii="Aptos" w:hAnsi="Aptos" w:eastAsiaTheme="minorEastAsia"/>
          <w:color w:val="000000" w:themeColor="text1"/>
          <w:sz w:val="22"/>
        </w:rPr>
      </w:pPr>
      <w:r w:rsidRPr="00935C6F">
        <w:rPr>
          <w:rFonts w:ascii="Aptos" w:hAnsi="Aptos" w:eastAsiaTheme="minorEastAsia"/>
          <w:color w:val="000000" w:themeColor="text1"/>
          <w:sz w:val="22"/>
        </w:rPr>
        <w:t>Energize program.</w:t>
      </w:r>
    </w:p>
    <w:p w:rsidRPr="00935C6F" w:rsidR="00972AEA" w:rsidP="00F77757" w:rsidRDefault="00972AEA" w14:paraId="5DA74999" w14:textId="39B0211B">
      <w:pPr>
        <w:pStyle w:val="ListParagraph"/>
        <w:numPr>
          <w:ilvl w:val="1"/>
          <w:numId w:val="46"/>
        </w:numPr>
        <w:spacing w:after="60"/>
        <w:rPr>
          <w:rFonts w:ascii="Aptos" w:hAnsi="Aptos" w:eastAsiaTheme="minorEastAsia"/>
          <w:color w:val="000000" w:themeColor="text1"/>
          <w:sz w:val="22"/>
        </w:rPr>
      </w:pPr>
      <w:r w:rsidRPr="00935C6F">
        <w:rPr>
          <w:rFonts w:ascii="Aptos" w:hAnsi="Aptos" w:eastAsiaTheme="minorEastAsia"/>
          <w:color w:val="000000" w:themeColor="text1"/>
          <w:sz w:val="22"/>
        </w:rPr>
        <w:t>Improving energy efficiency and lower costs.</w:t>
      </w:r>
    </w:p>
    <w:p w:rsidRPr="00935C6F" w:rsidR="00972AEA" w:rsidP="00F77757" w:rsidRDefault="008F5E25" w14:paraId="63867C24" w14:textId="36C76A14">
      <w:pPr>
        <w:pStyle w:val="ListParagraph"/>
        <w:numPr>
          <w:ilvl w:val="1"/>
          <w:numId w:val="46"/>
        </w:numPr>
        <w:spacing w:after="60"/>
        <w:rPr>
          <w:rFonts w:ascii="Aptos" w:hAnsi="Aptos" w:eastAsiaTheme="minorEastAsia"/>
          <w:color w:val="000000" w:themeColor="text1"/>
          <w:sz w:val="22"/>
        </w:rPr>
      </w:pPr>
      <w:r w:rsidRPr="00935C6F">
        <w:rPr>
          <w:rFonts w:ascii="Aptos" w:hAnsi="Aptos" w:eastAsiaTheme="minorEastAsia"/>
          <w:color w:val="000000" w:themeColor="text1"/>
          <w:sz w:val="22"/>
        </w:rPr>
        <w:t xml:space="preserve">Apply now for free energy </w:t>
      </w:r>
      <w:r w:rsidRPr="00935C6F" w:rsidR="00402ED2">
        <w:rPr>
          <w:rFonts w:ascii="Aptos" w:hAnsi="Aptos" w:eastAsiaTheme="minorEastAsia"/>
          <w:color w:val="000000" w:themeColor="text1"/>
          <w:sz w:val="22"/>
        </w:rPr>
        <w:t xml:space="preserve">efficiency </w:t>
      </w:r>
      <w:r w:rsidRPr="00935C6F" w:rsidR="00593B19">
        <w:rPr>
          <w:rFonts w:ascii="Aptos" w:hAnsi="Aptos" w:eastAsiaTheme="minorEastAsia"/>
          <w:color w:val="000000" w:themeColor="text1"/>
          <w:sz w:val="22"/>
        </w:rPr>
        <w:t xml:space="preserve">upgrades: </w:t>
      </w:r>
      <w:hyperlink w:history="1" r:id="rId18">
        <w:r w:rsidRPr="00935C6F" w:rsidR="00593B19">
          <w:rPr>
            <w:rStyle w:val="Hyperlink"/>
            <w:rFonts w:ascii="Aptos" w:hAnsi="Aptos" w:eastAsiaTheme="minorEastAsia"/>
            <w:sz w:val="22"/>
          </w:rPr>
          <w:t>https://www.piercecountywa.gov/CivicSend/ViewMessage/Message/281156</w:t>
        </w:r>
      </w:hyperlink>
      <w:r w:rsidRPr="00935C6F">
        <w:rPr>
          <w:rFonts w:ascii="Aptos" w:hAnsi="Aptos" w:eastAsiaTheme="minorEastAsia"/>
          <w:color w:val="000000" w:themeColor="text1"/>
          <w:sz w:val="22"/>
        </w:rPr>
        <w:t xml:space="preserve"> </w:t>
      </w:r>
    </w:p>
    <w:p w:rsidRPr="00935C6F" w:rsidR="00593B19" w:rsidP="00F77757" w:rsidRDefault="001B6DCB" w14:paraId="69EEBF6E" w14:textId="3024E892">
      <w:pPr>
        <w:pStyle w:val="ListParagraph"/>
        <w:numPr>
          <w:ilvl w:val="1"/>
          <w:numId w:val="46"/>
        </w:numPr>
        <w:spacing w:after="60"/>
        <w:rPr>
          <w:rFonts w:ascii="Aptos" w:hAnsi="Aptos" w:eastAsiaTheme="minorEastAsia"/>
          <w:color w:val="000000" w:themeColor="text1"/>
          <w:sz w:val="22"/>
        </w:rPr>
      </w:pPr>
      <w:r w:rsidRPr="00935C6F">
        <w:rPr>
          <w:rFonts w:ascii="Aptos" w:hAnsi="Aptos" w:eastAsiaTheme="minorEastAsia"/>
          <w:color w:val="000000" w:themeColor="text1"/>
          <w:sz w:val="22"/>
        </w:rPr>
        <w:t xml:space="preserve">Eurydice Pentz - </w:t>
      </w:r>
      <w:hyperlink w:history="1" r:id="rId19">
        <w:r w:rsidRPr="00935C6F">
          <w:rPr>
            <w:rStyle w:val="Hyperlink"/>
            <w:rFonts w:ascii="Aptos" w:hAnsi="Aptos" w:eastAsiaTheme="minorEastAsia"/>
            <w:sz w:val="22"/>
          </w:rPr>
          <w:t>Eurydice.pentz@piercecountywa.gov</w:t>
        </w:r>
      </w:hyperlink>
      <w:r w:rsidRPr="00935C6F">
        <w:rPr>
          <w:rFonts w:ascii="Aptos" w:hAnsi="Aptos" w:eastAsiaTheme="minorEastAsia"/>
          <w:color w:val="000000" w:themeColor="text1"/>
          <w:sz w:val="22"/>
        </w:rPr>
        <w:t xml:space="preserve"> </w:t>
      </w:r>
    </w:p>
    <w:p w:rsidRPr="00935C6F" w:rsidR="001B6DCB" w:rsidP="00F77757" w:rsidRDefault="00F43A2D" w14:paraId="3C7B35DC" w14:textId="5DC14F85">
      <w:pPr>
        <w:pStyle w:val="ListParagraph"/>
        <w:numPr>
          <w:ilvl w:val="1"/>
          <w:numId w:val="46"/>
        </w:numPr>
        <w:spacing w:after="60"/>
        <w:rPr>
          <w:rFonts w:ascii="Aptos" w:hAnsi="Aptos" w:eastAsiaTheme="minorEastAsia"/>
          <w:color w:val="000000" w:themeColor="text1"/>
          <w:sz w:val="22"/>
        </w:rPr>
      </w:pPr>
      <w:r w:rsidRPr="00935C6F">
        <w:rPr>
          <w:rFonts w:ascii="Aptos" w:hAnsi="Aptos" w:eastAsiaTheme="minorEastAsia"/>
          <w:color w:val="000000" w:themeColor="text1"/>
          <w:sz w:val="22"/>
        </w:rPr>
        <w:t xml:space="preserve">Not for new buildings, </w:t>
      </w:r>
      <w:proofErr w:type="gramStart"/>
      <w:r w:rsidRPr="00935C6F">
        <w:rPr>
          <w:rFonts w:ascii="Aptos" w:hAnsi="Aptos" w:eastAsiaTheme="minorEastAsia"/>
          <w:color w:val="000000" w:themeColor="text1"/>
          <w:sz w:val="22"/>
        </w:rPr>
        <w:t>can</w:t>
      </w:r>
      <w:proofErr w:type="gramEnd"/>
      <w:r w:rsidRPr="00935C6F">
        <w:rPr>
          <w:rFonts w:ascii="Aptos" w:hAnsi="Aptos" w:eastAsiaTheme="minorEastAsia"/>
          <w:color w:val="000000" w:themeColor="text1"/>
          <w:sz w:val="22"/>
        </w:rPr>
        <w:t xml:space="preserve"> be used for repairs.</w:t>
      </w:r>
    </w:p>
    <w:p w:rsidRPr="00935C6F" w:rsidR="00F43A2D" w:rsidP="00F77757" w:rsidRDefault="002E4CB1" w14:paraId="1BFE7A17" w14:textId="59538F08">
      <w:pPr>
        <w:pStyle w:val="ListParagraph"/>
        <w:numPr>
          <w:ilvl w:val="1"/>
          <w:numId w:val="46"/>
        </w:numPr>
        <w:spacing w:after="60"/>
        <w:rPr>
          <w:rFonts w:ascii="Aptos" w:hAnsi="Aptos" w:eastAsiaTheme="minorEastAsia"/>
          <w:color w:val="000000" w:themeColor="text1"/>
          <w:sz w:val="22"/>
        </w:rPr>
      </w:pPr>
      <w:r w:rsidRPr="4E0F26A3" w:rsidR="7DADA430">
        <w:rPr>
          <w:rFonts w:ascii="Aptos" w:hAnsi="Aptos" w:eastAsia="游明朝" w:eastAsiaTheme="minorEastAsia"/>
          <w:color w:val="000000" w:themeColor="text1" w:themeTint="FF" w:themeShade="FF"/>
          <w:sz w:val="22"/>
          <w:szCs w:val="22"/>
        </w:rPr>
        <w:t>Seeking adult family homes in Pierce County.</w:t>
      </w:r>
    </w:p>
    <w:p w:rsidR="4E0F26A3" w:rsidP="4E0F26A3" w:rsidRDefault="4E0F26A3" w14:paraId="50F5A6B0" w14:textId="38881B7B">
      <w:pPr>
        <w:pStyle w:val="ListParagraph"/>
        <w:spacing w:after="60"/>
        <w:ind w:left="1080"/>
        <w:rPr>
          <w:rFonts w:ascii="Aptos" w:hAnsi="Aptos" w:eastAsia="游明朝" w:eastAsiaTheme="minorEastAsia"/>
          <w:color w:val="000000" w:themeColor="text1" w:themeTint="FF" w:themeShade="FF"/>
          <w:sz w:val="22"/>
          <w:szCs w:val="22"/>
        </w:rPr>
      </w:pPr>
    </w:p>
    <w:p w:rsidR="611E1A0B" w:rsidP="4E0F26A3" w:rsidRDefault="611E1A0B" w14:paraId="2BCF33FC" w14:textId="1784C89C">
      <w:pPr>
        <w:pStyle w:val="ListParagraph"/>
        <w:numPr>
          <w:ilvl w:val="0"/>
          <w:numId w:val="46"/>
        </w:numPr>
        <w:spacing w:after="60"/>
        <w:rPr>
          <w:rFonts w:ascii="Aptos" w:hAnsi="Aptos" w:eastAsia="游明朝" w:eastAsiaTheme="minorEastAsia"/>
          <w:b w:val="1"/>
          <w:bCs w:val="1"/>
          <w:color w:val="000000" w:themeColor="text1" w:themeTint="FF" w:themeShade="FF"/>
          <w:sz w:val="22"/>
          <w:szCs w:val="22"/>
        </w:rPr>
      </w:pPr>
      <w:r w:rsidRPr="4E0F26A3" w:rsidR="611E1A0B">
        <w:rPr>
          <w:rFonts w:ascii="Aptos" w:hAnsi="Aptos" w:eastAsia="游明朝" w:eastAsiaTheme="minorEastAsia"/>
          <w:b w:val="1"/>
          <w:bCs w:val="1"/>
          <w:color w:val="000000" w:themeColor="text1" w:themeTint="FF" w:themeShade="FF"/>
          <w:sz w:val="22"/>
          <w:szCs w:val="22"/>
        </w:rPr>
        <w:t>Community Sharing</w:t>
      </w:r>
    </w:p>
    <w:p w:rsidR="4E0F26A3" w:rsidP="4E0F26A3" w:rsidRDefault="4E0F26A3" w14:paraId="0F1A895D" w14:textId="20945207">
      <w:pPr>
        <w:pStyle w:val="ListParagraph"/>
        <w:numPr>
          <w:ilvl w:val="1"/>
          <w:numId w:val="46"/>
        </w:numPr>
        <w:spacing w:after="60"/>
        <w:rPr>
          <w:rFonts w:ascii="Aptos" w:hAnsi="Aptos" w:eastAsia="游明朝" w:eastAsiaTheme="minorEastAsia"/>
          <w:color w:val="000000" w:themeColor="text1" w:themeTint="FF" w:themeShade="FF"/>
          <w:sz w:val="22"/>
          <w:szCs w:val="22"/>
        </w:rPr>
      </w:pPr>
    </w:p>
    <w:p w:rsidRPr="00935C6F" w:rsidR="00E20B38" w:rsidP="4E0F26A3" w:rsidRDefault="003E576A" w14:paraId="605C5A63" w14:textId="665E9F14">
      <w:pPr>
        <w:pStyle w:val="ListParagraph"/>
        <w:spacing w:after="60"/>
        <w:ind w:left="1080"/>
        <w:rPr>
          <w:rFonts w:ascii="Aptos" w:hAnsi="Aptos" w:eastAsia="游明朝" w:eastAsiaTheme="minorEastAsia"/>
          <w:color w:val="000000" w:themeColor="text1"/>
          <w:sz w:val="22"/>
          <w:szCs w:val="22"/>
        </w:rPr>
      </w:pPr>
      <w:r w:rsidRPr="003E576A">
        <w:rPr>
          <w:rFonts w:ascii="Aptos" w:hAnsi="Aptos" w:eastAsiaTheme="minorEastAsia"/>
          <w:color w:val="000000" w:themeColor="text1"/>
          <w:szCs w:val="20"/>
        </w:rPr>
        <w:drawing>
          <wp:anchor distT="0" distB="0" distL="114300" distR="114300" simplePos="0" relativeHeight="251659264" behindDoc="0" locked="0" layoutInCell="1" allowOverlap="1" wp14:anchorId="7F80638B" wp14:editId="590458EC">
            <wp:simplePos x="0" y="0"/>
            <wp:positionH relativeFrom="column">
              <wp:posOffset>3943350</wp:posOffset>
            </wp:positionH>
            <wp:positionV relativeFrom="paragraph">
              <wp:posOffset>66675</wp:posOffset>
            </wp:positionV>
            <wp:extent cx="3332950" cy="5152113"/>
            <wp:effectExtent l="0" t="0" r="0" b="0"/>
            <wp:wrapThrough wrapText="bothSides">
              <wp:wrapPolygon edited="0">
                <wp:start x="0" y="0"/>
                <wp:lineTo x="0" y="21509"/>
                <wp:lineTo x="21374" y="21509"/>
                <wp:lineTo x="21374" y="0"/>
                <wp:lineTo x="0" y="0"/>
              </wp:wrapPolygon>
            </wp:wrapThrough>
            <wp:docPr id="1665476636" name="Picture 1"/>
            <wp:cNvGraphicFramePr>
              <a:graphicFrameLocks xmlns:a="http://schemas.openxmlformats.org/drawingml/2006/main" noChangeAspect="1"/>
            </wp:cNvGraphicFramePr>
            <a:graphic xmlns:a="http://schemas.openxmlformats.org/drawingml/2006/main">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20" cstate="print">
                      <a:extLst>
                        <a:ext uri="{28A0092B-C50C-407E-A947-70E740481C1C}">
                          <a14:useLocalDpi xmlns:a14="http://schemas.microsoft.com/office/drawing/2010/main"/>
                        </a:ext>
                      </a:extLst>
                    </a:blip>
                    <a:srcRect/>
                    <a:stretch>
                      <a:fillRect/>
                    </a:stretch>
                  </pic:blipFill>
                  <pic:spPr bwMode="auto">
                    <a:xfrm rot="0">
                      <a:off x="0" y="0"/>
                      <a:ext cx="3332950" cy="51521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E0F26A3" w:rsidR="301617C1">
        <w:rPr>
          <w:rFonts w:ascii="Aptos" w:hAnsi="Aptos" w:eastAsia="游明朝" w:eastAsiaTheme="minorEastAsia"/>
          <w:color w:val="000000" w:themeColor="text1"/>
          <w:sz w:val="22"/>
          <w:szCs w:val="22"/>
        </w:rPr>
        <w:t xml:space="preserve">   </w:t>
      </w:r>
    </w:p>
    <w:p w:rsidRPr="00935C6F" w:rsidR="00E20B38" w:rsidP="4E0F26A3" w:rsidRDefault="003E576A" w14:paraId="4DBE8433" w14:textId="2879A67A">
      <w:pPr>
        <w:pStyle w:val="ListParagraph"/>
        <w:numPr>
          <w:ilvl w:val="1"/>
          <w:numId w:val="46"/>
        </w:numPr>
        <w:spacing w:after="60"/>
        <w:rPr>
          <w:rFonts w:ascii="Aptos" w:hAnsi="Aptos" w:eastAsia="游明朝" w:eastAsiaTheme="minorEastAsia"/>
          <w:color w:val="000000" w:themeColor="text1"/>
          <w:sz w:val="22"/>
          <w:szCs w:val="22"/>
        </w:rPr>
      </w:pPr>
      <w:r w:rsidRPr="4E0F26A3" w:rsidR="611E1A0B">
        <w:rPr>
          <w:rFonts w:ascii="Aptos" w:hAnsi="Aptos" w:eastAsia="游明朝" w:eastAsiaTheme="minorEastAsia"/>
          <w:color w:val="000000" w:themeColor="text1"/>
          <w:sz w:val="22"/>
          <w:szCs w:val="22"/>
        </w:rPr>
        <w:t xml:space="preserve">PLU will be hosting their Mid County </w:t>
      </w:r>
      <w:r w:rsidRPr="4E0F26A3" w:rsidR="611E1A0B">
        <w:rPr>
          <w:rFonts w:ascii="Aptos" w:hAnsi="Aptos" w:eastAsia="游明朝" w:eastAsiaTheme="minorEastAsia"/>
          <w:color w:val="000000" w:themeColor="text1"/>
          <w:sz w:val="22"/>
          <w:szCs w:val="22"/>
        </w:rPr>
        <w:t xml:space="preserve">Leadership meeting at 8am tomorrow 1-29-26 in the Regency Room, Anderson University Center. It is </w:t>
      </w:r>
      <w:r w:rsidRPr="4E0F26A3" w:rsidR="611E1A0B">
        <w:rPr>
          <w:rFonts w:ascii="Aptos" w:hAnsi="Aptos" w:eastAsia="游明朝" w:eastAsiaTheme="minorEastAsia"/>
          <w:color w:val="000000" w:themeColor="text1"/>
          <w:sz w:val="22"/>
          <w:szCs w:val="22"/>
        </w:rPr>
        <w:t xml:space="preserve">a great place</w:t>
      </w:r>
      <w:r w:rsidRPr="4E0F26A3" w:rsidR="611E1A0B">
        <w:rPr>
          <w:rFonts w:ascii="Aptos" w:hAnsi="Aptos" w:eastAsia="游明朝" w:eastAsiaTheme="minorEastAsia"/>
          <w:color w:val="000000" w:themeColor="text1"/>
          <w:sz w:val="22"/>
          <w:szCs w:val="22"/>
        </w:rPr>
        <w:t xml:space="preserve"> to share this information </w:t>
      </w:r>
      <w:r w:rsidRPr="4E0F26A3" w:rsidR="611E1A0B">
        <w:rPr>
          <w:rFonts w:ascii="Aptos" w:hAnsi="Aptos" w:eastAsia="游明朝" w:eastAsiaTheme="minorEastAsia"/>
          <w:color w:val="000000" w:themeColor="text1"/>
          <w:sz w:val="22"/>
          <w:szCs w:val="22"/>
        </w:rPr>
        <w:t>to</w:t>
      </w:r>
      <w:r w:rsidRPr="4E0F26A3" w:rsidR="611E1A0B">
        <w:rPr>
          <w:rFonts w:ascii="Aptos" w:hAnsi="Aptos" w:eastAsia="游明朝" w:eastAsiaTheme="minorEastAsia"/>
          <w:color w:val="000000" w:themeColor="text1"/>
          <w:sz w:val="22"/>
          <w:szCs w:val="22"/>
        </w:rPr>
        <w:t xml:space="preserve"> other community leaders in Parkland &amp; Spanaway, FP, Bethel, &amp; Eatonville schools </w:t>
      </w:r>
      <w:r w:rsidRPr="4E0F26A3" w:rsidR="611E1A0B">
        <w:rPr>
          <w:rFonts w:ascii="Aptos" w:hAnsi="Aptos" w:eastAsia="游明朝" w:eastAsiaTheme="minorEastAsia"/>
          <w:color w:val="000000" w:themeColor="text1"/>
          <w:sz w:val="22"/>
          <w:szCs w:val="22"/>
        </w:rPr>
        <w:t xml:space="preserve">show</w:t>
      </w:r>
      <w:r w:rsidRPr="4E0F26A3" w:rsidR="611E1A0B">
        <w:rPr>
          <w:rFonts w:ascii="Aptos" w:hAnsi="Aptos" w:eastAsia="游明朝" w:eastAsiaTheme="minorEastAsia"/>
          <w:color w:val="000000" w:themeColor="text1"/>
          <w:sz w:val="22"/>
          <w:szCs w:val="22"/>
        </w:rPr>
        <w:t xml:space="preserve"> up too.</w:t>
      </w:r>
    </w:p>
    <w:p w:rsidRPr="00FD24A4" w:rsidR="00242B8A" w:rsidP="00E20B38" w:rsidRDefault="00242B8A" w14:paraId="4821D268" w14:textId="63E82316">
      <w:pPr>
        <w:pStyle w:val="ListParagraph"/>
        <w:numPr>
          <w:ilvl w:val="1"/>
          <w:numId w:val="46"/>
        </w:numPr>
        <w:spacing w:after="60"/>
        <w:rPr>
          <w:rFonts w:ascii="Aptos" w:hAnsi="Aptos" w:eastAsiaTheme="minorEastAsia"/>
          <w:color w:val="000000" w:themeColor="text1"/>
          <w:sz w:val="22"/>
          <w:szCs w:val="20"/>
        </w:rPr>
      </w:pPr>
      <w:r w:rsidRPr="00FD24A4">
        <w:rPr>
          <w:rFonts w:ascii="Aptos" w:hAnsi="Aptos" w:cs="Segoe UI"/>
          <w:sz w:val="22"/>
          <w:szCs w:val="20"/>
        </w:rPr>
        <w:t>Parkland groups are in the process of brainstorming a weekly summertime community market (produce, arts, crafts, resources) using a piece of FEMA property near Pacific Ave on Clover Creek. If you have an organization that might be interested in the creation or in participation once we get this going, please email me about your level of interest. </w:t>
      </w:r>
    </w:p>
    <w:p w:rsidRPr="00935C6F" w:rsidR="00E20B38" w:rsidP="4E0F26A3" w:rsidRDefault="007573A0" w14:paraId="0DFE9433" w14:textId="7CAFDB85">
      <w:pPr>
        <w:pStyle w:val="ListParagraph"/>
        <w:numPr>
          <w:ilvl w:val="2"/>
          <w:numId w:val="46"/>
        </w:numPr>
        <w:spacing w:after="60"/>
        <w:rPr>
          <w:rFonts w:ascii="Aptos" w:hAnsi="Aptos" w:eastAsia="游明朝" w:eastAsiaTheme="minorEastAsia"/>
          <w:color w:val="000000" w:themeColor="text1"/>
          <w:sz w:val="22"/>
          <w:szCs w:val="22"/>
        </w:rPr>
      </w:pPr>
      <w:r w:rsidRPr="4E0F26A3" w:rsidR="651DED50">
        <w:rPr>
          <w:rFonts w:ascii="Aptos" w:hAnsi="Aptos" w:eastAsia="游明朝" w:eastAsiaTheme="minorEastAsia"/>
          <w:color w:val="000000" w:themeColor="text1" w:themeTint="FF" w:themeShade="FF"/>
          <w:sz w:val="22"/>
          <w:szCs w:val="22"/>
        </w:rPr>
        <w:t xml:space="preserve">Marianne Lincoln - </w:t>
      </w:r>
      <w:hyperlink r:id="R5f8102562a73428d">
        <w:r w:rsidRPr="4E0F26A3" w:rsidR="651DED50">
          <w:rPr>
            <w:rStyle w:val="Hyperlink"/>
            <w:rFonts w:ascii="Aptos" w:hAnsi="Aptos" w:eastAsia="游明朝" w:eastAsiaTheme="minorEastAsia"/>
            <w:sz w:val="22"/>
            <w:szCs w:val="22"/>
          </w:rPr>
          <w:t>marianne26435@gmail.com</w:t>
        </w:r>
      </w:hyperlink>
      <w:r w:rsidRPr="4E0F26A3" w:rsidR="651DED50">
        <w:rPr>
          <w:rFonts w:ascii="Aptos" w:hAnsi="Aptos" w:eastAsia="游明朝" w:eastAsiaTheme="minorEastAsia"/>
          <w:color w:val="000000" w:themeColor="text1" w:themeTint="FF" w:themeShade="FF"/>
          <w:sz w:val="22"/>
          <w:szCs w:val="22"/>
        </w:rPr>
        <w:t xml:space="preserve"> </w:t>
      </w:r>
    </w:p>
    <w:p w:rsidRPr="00FD24A4" w:rsidR="007573A0" w:rsidP="00E20B38" w:rsidRDefault="00785EE5" w14:paraId="4EF7851B" w14:textId="722B71B7">
      <w:pPr>
        <w:pStyle w:val="ListParagraph"/>
        <w:numPr>
          <w:ilvl w:val="1"/>
          <w:numId w:val="46"/>
        </w:numPr>
        <w:spacing w:after="60"/>
        <w:rPr>
          <w:rFonts w:ascii="Aptos" w:hAnsi="Aptos" w:eastAsiaTheme="minorEastAsia"/>
          <w:color w:val="000000" w:themeColor="text1"/>
          <w:sz w:val="22"/>
        </w:rPr>
      </w:pPr>
      <w:r w:rsidRPr="00FD24A4">
        <w:rPr>
          <w:rFonts w:ascii="Aptos" w:hAnsi="Aptos" w:cs="Segoe UI"/>
          <w:sz w:val="22"/>
        </w:rPr>
        <w:t>Wright Park Playground reopening celebration this Saturday</w:t>
      </w:r>
      <w:r w:rsidRPr="00FD24A4" w:rsidR="00070C67">
        <w:rPr>
          <w:rFonts w:ascii="Aptos" w:hAnsi="Aptos" w:cs="Segoe UI"/>
          <w:sz w:val="22"/>
        </w:rPr>
        <w:t>,</w:t>
      </w:r>
      <w:r w:rsidRPr="00FD24A4">
        <w:rPr>
          <w:rFonts w:ascii="Aptos" w:hAnsi="Aptos" w:cs="Segoe UI"/>
          <w:sz w:val="22"/>
        </w:rPr>
        <w:t xml:space="preserve"> 12-2</w:t>
      </w:r>
      <w:r w:rsidRPr="00FD24A4" w:rsidR="00AE4076">
        <w:rPr>
          <w:rFonts w:ascii="Aptos" w:hAnsi="Aptos" w:cs="Segoe UI"/>
          <w:sz w:val="22"/>
        </w:rPr>
        <w:t xml:space="preserve"> </w:t>
      </w:r>
      <w:r w:rsidRPr="00FD24A4">
        <w:rPr>
          <w:rFonts w:ascii="Aptos" w:hAnsi="Aptos" w:cs="Segoe UI"/>
          <w:sz w:val="22"/>
        </w:rPr>
        <w:t>p</w:t>
      </w:r>
      <w:r w:rsidRPr="00FD24A4" w:rsidR="00AE4076">
        <w:rPr>
          <w:rFonts w:ascii="Aptos" w:hAnsi="Aptos" w:cs="Segoe UI"/>
          <w:sz w:val="22"/>
        </w:rPr>
        <w:t>.</w:t>
      </w:r>
      <w:r w:rsidRPr="00FD24A4">
        <w:rPr>
          <w:rFonts w:ascii="Aptos" w:hAnsi="Aptos" w:cs="Segoe UI"/>
          <w:sz w:val="22"/>
        </w:rPr>
        <w:t>m.</w:t>
      </w:r>
    </w:p>
    <w:p w:rsidRPr="00FD24A4" w:rsidR="00785EE5" w:rsidP="00E20B38" w:rsidRDefault="00785EE5" w14:paraId="2A9D2F0D" w14:textId="445365ED">
      <w:pPr>
        <w:pStyle w:val="ListParagraph"/>
        <w:numPr>
          <w:ilvl w:val="1"/>
          <w:numId w:val="46"/>
        </w:numPr>
        <w:spacing w:after="60"/>
        <w:rPr>
          <w:rFonts w:ascii="Aptos" w:hAnsi="Aptos" w:eastAsiaTheme="minorEastAsia"/>
          <w:color w:val="000000" w:themeColor="text1"/>
          <w:sz w:val="22"/>
        </w:rPr>
      </w:pPr>
      <w:r w:rsidRPr="00FD24A4">
        <w:rPr>
          <w:rFonts w:ascii="Aptos" w:hAnsi="Aptos" w:cs="Segoe UI"/>
          <w:sz w:val="22"/>
        </w:rPr>
        <w:t xml:space="preserve">Chinese Spring Festival at APCC on </w:t>
      </w:r>
      <w:r w:rsidRPr="00FD24A4" w:rsidR="00AE4076">
        <w:rPr>
          <w:rFonts w:ascii="Aptos" w:hAnsi="Aptos" w:cs="Segoe UI"/>
          <w:sz w:val="22"/>
        </w:rPr>
        <w:t>January</w:t>
      </w:r>
      <w:r w:rsidRPr="00FD24A4">
        <w:rPr>
          <w:rFonts w:ascii="Aptos" w:hAnsi="Aptos" w:cs="Segoe UI"/>
          <w:sz w:val="22"/>
        </w:rPr>
        <w:t xml:space="preserve"> 31</w:t>
      </w:r>
      <w:r w:rsidRPr="00FD24A4" w:rsidR="00AE4076">
        <w:rPr>
          <w:rFonts w:ascii="Aptos" w:hAnsi="Aptos" w:cs="Segoe UI"/>
          <w:sz w:val="22"/>
        </w:rPr>
        <w:t>,</w:t>
      </w:r>
      <w:r w:rsidRPr="00FD24A4">
        <w:rPr>
          <w:rFonts w:ascii="Aptos" w:hAnsi="Aptos" w:cs="Segoe UI"/>
          <w:sz w:val="22"/>
        </w:rPr>
        <w:t xml:space="preserve"> 11</w:t>
      </w:r>
      <w:r w:rsidRPr="00FD24A4" w:rsidR="00AE4076">
        <w:rPr>
          <w:rFonts w:ascii="Aptos" w:hAnsi="Aptos" w:cs="Segoe UI"/>
          <w:sz w:val="22"/>
        </w:rPr>
        <w:t xml:space="preserve"> </w:t>
      </w:r>
      <w:r w:rsidRPr="00FD24A4">
        <w:rPr>
          <w:rFonts w:ascii="Aptos" w:hAnsi="Aptos" w:cs="Segoe UI"/>
          <w:sz w:val="22"/>
        </w:rPr>
        <w:t>a</w:t>
      </w:r>
      <w:r w:rsidRPr="00FD24A4" w:rsidR="00AE4076">
        <w:rPr>
          <w:rFonts w:ascii="Aptos" w:hAnsi="Aptos" w:cs="Segoe UI"/>
          <w:sz w:val="22"/>
        </w:rPr>
        <w:t>.</w:t>
      </w:r>
      <w:r w:rsidRPr="00FD24A4">
        <w:rPr>
          <w:rFonts w:ascii="Aptos" w:hAnsi="Aptos" w:cs="Segoe UI"/>
          <w:sz w:val="22"/>
        </w:rPr>
        <w:t>m</w:t>
      </w:r>
      <w:r w:rsidRPr="00FD24A4" w:rsidR="00AE4076">
        <w:rPr>
          <w:rFonts w:ascii="Aptos" w:hAnsi="Aptos" w:cs="Segoe UI"/>
          <w:sz w:val="22"/>
        </w:rPr>
        <w:t>.</w:t>
      </w:r>
      <w:r w:rsidRPr="00FD24A4">
        <w:rPr>
          <w:rFonts w:ascii="Aptos" w:hAnsi="Aptos" w:cs="Segoe UI"/>
          <w:sz w:val="22"/>
        </w:rPr>
        <w:t xml:space="preserve"> to 4</w:t>
      </w:r>
      <w:r w:rsidRPr="00FD24A4" w:rsidR="00AE4076">
        <w:rPr>
          <w:rFonts w:ascii="Aptos" w:hAnsi="Aptos" w:cs="Segoe UI"/>
          <w:sz w:val="22"/>
        </w:rPr>
        <w:t xml:space="preserve"> </w:t>
      </w:r>
      <w:r w:rsidRPr="00FD24A4">
        <w:rPr>
          <w:rFonts w:ascii="Aptos" w:hAnsi="Aptos" w:cs="Segoe UI"/>
          <w:sz w:val="22"/>
        </w:rPr>
        <w:t>p</w:t>
      </w:r>
      <w:r w:rsidRPr="00FD24A4" w:rsidR="00AE4076">
        <w:rPr>
          <w:rFonts w:ascii="Aptos" w:hAnsi="Aptos" w:cs="Segoe UI"/>
          <w:sz w:val="22"/>
        </w:rPr>
        <w:t>.</w:t>
      </w:r>
      <w:r w:rsidRPr="00FD24A4">
        <w:rPr>
          <w:rFonts w:ascii="Aptos" w:hAnsi="Aptos" w:cs="Segoe UI"/>
          <w:sz w:val="22"/>
        </w:rPr>
        <w:t>m. Free family friendly</w:t>
      </w:r>
    </w:p>
    <w:p w:rsidRPr="00FD24A4" w:rsidR="00A96941" w:rsidP="4E0F26A3" w:rsidRDefault="00A96941" w14:paraId="29B0A6C7" w14:textId="7FD9A3B1">
      <w:pPr>
        <w:pStyle w:val="ListParagraph"/>
        <w:numPr>
          <w:ilvl w:val="1"/>
          <w:numId w:val="46"/>
        </w:numPr>
        <w:spacing w:after="60"/>
        <w:rPr>
          <w:rFonts w:ascii="Aptos" w:hAnsi="Aptos" w:eastAsia="游明朝" w:eastAsiaTheme="minorEastAsia"/>
          <w:color w:val="000000" w:themeColor="text1"/>
          <w:sz w:val="22"/>
          <w:szCs w:val="22"/>
        </w:rPr>
      </w:pPr>
      <w:r w:rsidRPr="4E0F26A3" w:rsidR="04DB132C">
        <w:rPr>
          <w:rFonts w:ascii="Aptos" w:hAnsi="Aptos" w:cs="Segoe UI"/>
          <w:sz w:val="22"/>
          <w:szCs w:val="22"/>
        </w:rPr>
        <w:t>PIerce County Library System (</w:t>
      </w:r>
      <w:r w:rsidRPr="4E0F26A3" w:rsidR="7C41E3F5">
        <w:rPr>
          <w:rFonts w:ascii="Aptos" w:hAnsi="Aptos" w:cs="Segoe UI"/>
          <w:sz w:val="22"/>
          <w:szCs w:val="22"/>
        </w:rPr>
        <w:t>PCLS</w:t>
      </w:r>
      <w:r w:rsidRPr="4E0F26A3" w:rsidR="2A75A530">
        <w:rPr>
          <w:rFonts w:ascii="Aptos" w:hAnsi="Aptos" w:cs="Segoe UI"/>
          <w:sz w:val="22"/>
          <w:szCs w:val="22"/>
        </w:rPr>
        <w:t>)</w:t>
      </w:r>
      <w:r w:rsidRPr="4E0F26A3" w:rsidR="7C41E3F5">
        <w:rPr>
          <w:rFonts w:ascii="Aptos" w:hAnsi="Aptos" w:cs="Segoe UI"/>
          <w:sz w:val="22"/>
          <w:szCs w:val="22"/>
        </w:rPr>
        <w:t xml:space="preserve"> </w:t>
      </w:r>
      <w:r w:rsidRPr="4E0F26A3" w:rsidR="7C41E3F5">
        <w:rPr>
          <w:rFonts w:ascii="Aptos" w:hAnsi="Aptos" w:cs="Segoe UI"/>
          <w:sz w:val="22"/>
          <w:szCs w:val="22"/>
        </w:rPr>
        <w:t>is hosting</w:t>
      </w:r>
      <w:r w:rsidRPr="4E0F26A3" w:rsidR="7C41E3F5">
        <w:rPr>
          <w:rFonts w:ascii="Aptos" w:hAnsi="Aptos" w:cs="Segoe UI"/>
          <w:sz w:val="22"/>
          <w:szCs w:val="22"/>
        </w:rPr>
        <w:t xml:space="preserve"> </w:t>
      </w:r>
      <w:r w:rsidRPr="4E0F26A3" w:rsidR="386939FA">
        <w:rPr>
          <w:rFonts w:ascii="Aptos" w:hAnsi="Aptos" w:cs="Segoe UI"/>
          <w:sz w:val="22"/>
          <w:szCs w:val="22"/>
        </w:rPr>
        <w:t>their</w:t>
      </w:r>
      <w:r w:rsidRPr="4E0F26A3" w:rsidR="7C41E3F5">
        <w:rPr>
          <w:rFonts w:ascii="Aptos" w:hAnsi="Aptos" w:cs="Segoe UI"/>
          <w:sz w:val="22"/>
          <w:szCs w:val="22"/>
        </w:rPr>
        <w:t xml:space="preserve"> first </w:t>
      </w:r>
      <w:hyperlink r:id="Rba5772900856416b">
        <w:r w:rsidRPr="4E0F26A3" w:rsidR="7C41E3F5">
          <w:rPr>
            <w:rFonts w:ascii="Aptos" w:hAnsi="Aptos" w:cs="Segoe UI"/>
            <w:color w:val="0000FF"/>
            <w:sz w:val="22"/>
            <w:szCs w:val="22"/>
            <w:u w:val="single"/>
          </w:rPr>
          <w:t>Community Resource Fair</w:t>
        </w:r>
      </w:hyperlink>
      <w:r w:rsidRPr="4E0F26A3" w:rsidR="7C41E3F5">
        <w:rPr>
          <w:rFonts w:ascii="Aptos" w:hAnsi="Aptos" w:cs="Segoe UI"/>
          <w:sz w:val="22"/>
          <w:szCs w:val="22"/>
        </w:rPr>
        <w:t xml:space="preserve"> at the Parkland-Spanaway Library</w:t>
      </w:r>
      <w:r w:rsidRPr="4E0F26A3" w:rsidR="38CF656A">
        <w:rPr>
          <w:rFonts w:ascii="Aptos" w:hAnsi="Aptos" w:cs="Segoe UI"/>
          <w:sz w:val="22"/>
          <w:szCs w:val="22"/>
        </w:rPr>
        <w:t>,</w:t>
      </w:r>
      <w:r w:rsidRPr="4E0F26A3" w:rsidR="7C41E3F5">
        <w:rPr>
          <w:rFonts w:ascii="Aptos" w:hAnsi="Aptos" w:cs="Segoe UI"/>
          <w:sz w:val="22"/>
          <w:szCs w:val="22"/>
        </w:rPr>
        <w:t xml:space="preserve"> February 26. </w:t>
      </w:r>
    </w:p>
    <w:p w:rsidRPr="00FD24A4" w:rsidR="00A96941" w:rsidP="00E20B38" w:rsidRDefault="00F22D58" w14:paraId="12050E32" w14:textId="7A2E30F2">
      <w:pPr>
        <w:pStyle w:val="ListParagraph"/>
        <w:numPr>
          <w:ilvl w:val="1"/>
          <w:numId w:val="46"/>
        </w:numPr>
        <w:spacing w:after="60"/>
        <w:rPr>
          <w:rFonts w:ascii="Aptos" w:hAnsi="Aptos" w:eastAsiaTheme="minorEastAsia"/>
          <w:color w:val="000000" w:themeColor="text1"/>
          <w:sz w:val="22"/>
        </w:rPr>
      </w:pPr>
      <w:r w:rsidRPr="00FD24A4">
        <w:rPr>
          <w:rFonts w:ascii="Aptos" w:hAnsi="Aptos" w:cs="Segoe UI"/>
          <w:sz w:val="22"/>
        </w:rPr>
        <w:t xml:space="preserve">Tet New Year </w:t>
      </w:r>
      <w:r w:rsidRPr="00FD24A4" w:rsidR="00070C67">
        <w:rPr>
          <w:rFonts w:ascii="Aptos" w:hAnsi="Aptos" w:cs="Segoe UI"/>
          <w:sz w:val="22"/>
        </w:rPr>
        <w:t>Celebration</w:t>
      </w:r>
      <w:r w:rsidRPr="00FD24A4">
        <w:rPr>
          <w:rFonts w:ascii="Aptos" w:hAnsi="Aptos" w:cs="Segoe UI"/>
          <w:sz w:val="22"/>
        </w:rPr>
        <w:t xml:space="preserve"> at Eastside Community Center this Sunday</w:t>
      </w:r>
    </w:p>
    <w:p w:rsidRPr="00935C6F" w:rsidR="00F22D58" w:rsidP="00E20B38" w:rsidRDefault="004F0B53" w14:paraId="7AA25600" w14:textId="4D188783">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PSTAA Funded Early Learning Access Opportunity </w:t>
      </w:r>
      <w:hyperlink w:history="1" r:id="rId23">
        <w:r w:rsidRPr="00935C6F">
          <w:rPr>
            <w:rStyle w:val="Hyperlink"/>
            <w:rFonts w:ascii="Aptos" w:hAnsi="Aptos" w:eastAsiaTheme="minorEastAsia"/>
            <w:sz w:val="22"/>
            <w:szCs w:val="20"/>
          </w:rPr>
          <w:t>Project overview</w:t>
        </w:r>
      </w:hyperlink>
    </w:p>
    <w:p w:rsidRPr="00935C6F" w:rsidR="00F40111" w:rsidP="00E20B38" w:rsidRDefault="00F40111" w14:paraId="4EA58AF8" w14:textId="35FF5FB3">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PSTAA Funded Out of School Programming Opportunity </w:t>
      </w:r>
      <w:hyperlink w:history="1" r:id="rId24">
        <w:r w:rsidRPr="00935C6F">
          <w:rPr>
            <w:rStyle w:val="Hyperlink"/>
            <w:rFonts w:ascii="Aptos" w:hAnsi="Aptos" w:eastAsiaTheme="minorEastAsia"/>
            <w:sz w:val="22"/>
            <w:szCs w:val="20"/>
          </w:rPr>
          <w:t>Project overview</w:t>
        </w:r>
      </w:hyperlink>
    </w:p>
    <w:p w:rsidRPr="00935C6F" w:rsidR="00A4252D" w:rsidP="00E20B38" w:rsidRDefault="00A4252D" w14:paraId="5E554ACC" w14:textId="45FBADFF">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Pierce County's Birth to 25 Initiative is seeking proposals from organizations to provide high-quality out-of-school programming for youth and young adult students ages 11 through 25: </w:t>
      </w:r>
      <w:hyperlink w:history="1" r:id="rId25">
        <w:r w:rsidRPr="00935C6F">
          <w:rPr>
            <w:rStyle w:val="Hyperlink"/>
            <w:rFonts w:ascii="Aptos" w:hAnsi="Aptos" w:eastAsiaTheme="minorEastAsia"/>
            <w:sz w:val="22"/>
            <w:szCs w:val="20"/>
          </w:rPr>
          <w:t>Project overview</w:t>
        </w:r>
      </w:hyperlink>
    </w:p>
    <w:p w:rsidRPr="00935C6F" w:rsidR="00450B1E" w:rsidP="00E20B38" w:rsidRDefault="00450B1E" w14:paraId="3C262877" w14:textId="0BFF52BD">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Pierce County's Birth to 25 Initiative is seeking proposals to expand access to high-quality, affordable early learning opportunities for children, with an emphasis on serving low- and moderate-income families: </w:t>
      </w:r>
      <w:hyperlink w:history="1" r:id="rId26">
        <w:r w:rsidRPr="00935C6F">
          <w:rPr>
            <w:rStyle w:val="Hyperlink"/>
            <w:rFonts w:ascii="Aptos" w:hAnsi="Aptos" w:eastAsiaTheme="minorEastAsia"/>
            <w:sz w:val="22"/>
            <w:szCs w:val="20"/>
          </w:rPr>
          <w:t>Project overview</w:t>
        </w:r>
      </w:hyperlink>
    </w:p>
    <w:p w:rsidRPr="00935C6F" w:rsidR="004F0B53" w:rsidP="00E20B38" w:rsidRDefault="005F6A23" w14:paraId="2B2D38BE" w14:textId="1C796357">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This is a great group that is organized to support: </w:t>
      </w:r>
      <w:hyperlink w:history="1" r:id="rId27">
        <w:r w:rsidRPr="00935C6F">
          <w:rPr>
            <w:rStyle w:val="Hyperlink"/>
            <w:rFonts w:ascii="Aptos" w:hAnsi="Aptos" w:eastAsiaTheme="minorEastAsia"/>
            <w:sz w:val="22"/>
            <w:szCs w:val="20"/>
          </w:rPr>
          <w:t>Home - Indivisible Tacoma</w:t>
        </w:r>
      </w:hyperlink>
    </w:p>
    <w:p w:rsidRPr="00935C6F" w:rsidR="005F6A23" w:rsidP="00E20B38" w:rsidRDefault="0043002F" w14:paraId="4AFE3454" w14:textId="460A5C9A">
      <w:pPr>
        <w:pStyle w:val="ListParagraph"/>
        <w:numPr>
          <w:ilvl w:val="1"/>
          <w:numId w:val="46"/>
        </w:numPr>
        <w:spacing w:after="60"/>
        <w:rPr>
          <w:rFonts w:ascii="Aptos" w:hAnsi="Aptos" w:eastAsiaTheme="minorEastAsia"/>
          <w:color w:val="000000" w:themeColor="text1"/>
          <w:sz w:val="22"/>
          <w:szCs w:val="20"/>
        </w:rPr>
      </w:pPr>
      <w:r w:rsidRPr="00935C6F">
        <w:rPr>
          <w:rFonts w:ascii="Aptos" w:hAnsi="Aptos" w:eastAsiaTheme="minorEastAsia"/>
          <w:color w:val="000000" w:themeColor="text1"/>
          <w:sz w:val="22"/>
          <w:szCs w:val="20"/>
        </w:rPr>
        <w:t xml:space="preserve">Free online classes from the Office of Resilience and Climate Action: </w:t>
      </w:r>
      <w:hyperlink w:history="1" r:id="rId28">
        <w:r w:rsidRPr="00935C6F">
          <w:rPr>
            <w:rStyle w:val="Hyperlink"/>
            <w:rFonts w:ascii="Aptos" w:hAnsi="Aptos" w:eastAsiaTheme="minorEastAsia"/>
            <w:sz w:val="22"/>
            <w:szCs w:val="20"/>
          </w:rPr>
          <w:t>Earth Matters Series | Pierce County, WA - Official Website</w:t>
        </w:r>
      </w:hyperlink>
    </w:p>
    <w:p w:rsidRPr="00935C6F" w:rsidR="0043002F" w:rsidP="4E0F26A3" w:rsidRDefault="004A49A6" w14:paraId="4E40A885" w14:textId="7A7D21B6">
      <w:pPr>
        <w:pStyle w:val="ListParagraph"/>
        <w:numPr>
          <w:ilvl w:val="1"/>
          <w:numId w:val="46"/>
        </w:numPr>
        <w:spacing w:after="60"/>
        <w:rPr>
          <w:rFonts w:ascii="Aptos" w:hAnsi="Aptos" w:eastAsia="游明朝" w:eastAsiaTheme="minorEastAsia"/>
          <w:color w:val="000000" w:themeColor="text1"/>
          <w:sz w:val="22"/>
          <w:szCs w:val="22"/>
        </w:rPr>
      </w:pPr>
      <w:r w:rsidRPr="4E0F26A3" w:rsidR="6E805839">
        <w:rPr>
          <w:rFonts w:ascii="Aptos" w:hAnsi="Aptos" w:eastAsia="游明朝" w:eastAsiaTheme="minorEastAsia"/>
          <w:color w:val="000000" w:themeColor="text1" w:themeTint="FF" w:themeShade="FF"/>
          <w:sz w:val="22"/>
          <w:szCs w:val="22"/>
        </w:rPr>
        <w:t>South Tacoma Neighborhood Council April 18</w:t>
      </w:r>
      <w:r w:rsidRPr="4E0F26A3" w:rsidR="5135273C">
        <w:rPr>
          <w:rFonts w:ascii="Aptos" w:hAnsi="Aptos" w:eastAsia="游明朝" w:eastAsiaTheme="minorEastAsia"/>
          <w:color w:val="000000" w:themeColor="text1" w:themeTint="FF" w:themeShade="FF"/>
          <w:sz w:val="22"/>
          <w:szCs w:val="22"/>
        </w:rPr>
        <w:t>, 2026</w:t>
      </w:r>
      <w:r w:rsidRPr="4E0F26A3" w:rsidR="6E805839">
        <w:rPr>
          <w:rFonts w:ascii="Aptos" w:hAnsi="Aptos" w:eastAsia="游明朝" w:eastAsiaTheme="minorEastAsia"/>
          <w:color w:val="000000" w:themeColor="text1" w:themeTint="FF" w:themeShade="FF"/>
          <w:sz w:val="22"/>
          <w:szCs w:val="22"/>
        </w:rPr>
        <w:t xml:space="preserve"> – Human Trafficking Seminar</w:t>
      </w:r>
    </w:p>
    <w:p w:rsidRPr="00935C6F" w:rsidR="004A49A6" w:rsidP="00E20B38" w:rsidRDefault="00D266E7" w14:paraId="2D07DB64" w14:textId="02DA6A00">
      <w:pPr>
        <w:pStyle w:val="ListParagraph"/>
        <w:numPr>
          <w:ilvl w:val="1"/>
          <w:numId w:val="46"/>
        </w:numPr>
        <w:spacing w:after="60"/>
        <w:rPr>
          <w:rFonts w:ascii="Aptos" w:hAnsi="Aptos" w:eastAsiaTheme="minorEastAsia"/>
          <w:color w:val="000000" w:themeColor="text1"/>
          <w:sz w:val="22"/>
          <w:szCs w:val="20"/>
        </w:rPr>
      </w:pPr>
      <w:hyperlink w:history="1" r:id="rId29">
        <w:r w:rsidRPr="00935C6F">
          <w:rPr>
            <w:rStyle w:val="Hyperlink"/>
            <w:rFonts w:ascii="Aptos" w:hAnsi="Aptos" w:eastAsiaTheme="minorEastAsia"/>
            <w:sz w:val="22"/>
            <w:szCs w:val="20"/>
          </w:rPr>
          <w:t>Rapid Response Hub – Resources for Statewide Commission for Hispanic Affairs</w:t>
        </w:r>
      </w:hyperlink>
      <w:r w:rsidRPr="00935C6F">
        <w:rPr>
          <w:rFonts w:ascii="Aptos" w:hAnsi="Aptos" w:eastAsiaTheme="minorEastAsia"/>
          <w:color w:val="000000" w:themeColor="text1"/>
          <w:sz w:val="22"/>
          <w:szCs w:val="20"/>
        </w:rPr>
        <w:t>.</w:t>
      </w:r>
    </w:p>
    <w:p w:rsidRPr="003E576A" w:rsidR="003E576A" w:rsidP="4E0F26A3" w:rsidRDefault="00AE6C28" w14:paraId="01EEC845" w14:textId="634DE7C0">
      <w:pPr>
        <w:pStyle w:val="ListParagraph"/>
        <w:numPr>
          <w:ilvl w:val="2"/>
          <w:numId w:val="46"/>
        </w:numPr>
        <w:spacing w:after="60"/>
        <w:rPr>
          <w:rFonts w:ascii="Aptos" w:hAnsi="Aptos" w:eastAsia="游明朝" w:eastAsiaTheme="minorEastAsia"/>
          <w:color w:val="000000" w:themeColor="text1"/>
          <w:sz w:val="22"/>
          <w:szCs w:val="22"/>
        </w:rPr>
      </w:pPr>
      <w:r w:rsidRPr="4E0F26A3" w:rsidR="0D62FFF1">
        <w:rPr>
          <w:rFonts w:ascii="Aptos" w:hAnsi="Aptos" w:eastAsia="游明朝" w:eastAsiaTheme="minorEastAsia"/>
          <w:color w:val="000000" w:themeColor="text1" w:themeTint="FF" w:themeShade="FF"/>
          <w:sz w:val="22"/>
          <w:szCs w:val="22"/>
        </w:rPr>
        <w:t xml:space="preserve">Maricres Castro - </w:t>
      </w:r>
      <w:hyperlink r:id="R705095136ba94b23">
        <w:r w:rsidRPr="4E0F26A3" w:rsidR="0D62FFF1">
          <w:rPr>
            <w:rStyle w:val="Hyperlink"/>
            <w:rFonts w:ascii="Aptos" w:hAnsi="Aptos" w:eastAsia="游明朝" w:eastAsiaTheme="minorEastAsia"/>
            <w:sz w:val="22"/>
            <w:szCs w:val="22"/>
          </w:rPr>
          <w:t>Maricres@asiapacificculturalcenter.org</w:t>
        </w:r>
      </w:hyperlink>
      <w:r w:rsidRPr="4E0F26A3" w:rsidR="0D62FFF1">
        <w:rPr>
          <w:rFonts w:ascii="Aptos" w:hAnsi="Aptos" w:eastAsia="游明朝" w:eastAsiaTheme="minorEastAsia"/>
          <w:color w:val="000000" w:themeColor="text1" w:themeTint="FF" w:themeShade="FF"/>
          <w:sz w:val="22"/>
          <w:szCs w:val="22"/>
        </w:rPr>
        <w:t xml:space="preserve"> </w:t>
      </w:r>
    </w:p>
    <w:p w:rsidRPr="00935C6F" w:rsidR="396DB6C0" w:rsidP="00935C6F" w:rsidRDefault="396DB6C0" w14:paraId="5D1D849D" w14:textId="7383A5B0">
      <w:pPr>
        <w:spacing w:after="60"/>
        <w:rPr>
          <w:rFonts w:ascii="Aptos" w:hAnsi="Aptos" w:eastAsiaTheme="minorEastAsia"/>
          <w:color w:val="000000" w:themeColor="text1"/>
          <w:szCs w:val="20"/>
        </w:rPr>
      </w:pPr>
    </w:p>
    <w:p w:rsidRPr="00FD24A4" w:rsidR="55AF59F6" w:rsidP="361CAC5D" w:rsidRDefault="25448836" w14:paraId="74C180F5" w14:textId="5D1B8AA9">
      <w:pPr>
        <w:spacing w:after="60" w:line="240" w:lineRule="auto"/>
        <w:contextualSpacing/>
        <w:rPr>
          <w:rFonts w:ascii="Aptos" w:hAnsi="Aptos" w:eastAsiaTheme="minorEastAsia"/>
          <w:b/>
          <w:bCs/>
          <w:i/>
          <w:iCs/>
          <w:color w:val="000000" w:themeColor="text1"/>
          <w:sz w:val="28"/>
          <w:szCs w:val="28"/>
        </w:rPr>
      </w:pPr>
      <w:r w:rsidRPr="00FD24A4">
        <w:rPr>
          <w:rFonts w:ascii="Aptos" w:hAnsi="Aptos" w:eastAsiaTheme="minorEastAsia"/>
          <w:b/>
          <w:bCs/>
          <w:i/>
          <w:iCs/>
          <w:color w:val="000000" w:themeColor="text1"/>
          <w:sz w:val="28"/>
          <w:szCs w:val="28"/>
        </w:rPr>
        <w:t xml:space="preserve">Zoom Chat </w:t>
      </w:r>
      <w:r w:rsidRPr="00FD24A4" w:rsidR="72B8A256">
        <w:rPr>
          <w:rFonts w:ascii="Aptos" w:hAnsi="Aptos" w:eastAsiaTheme="minorEastAsia"/>
          <w:b/>
          <w:bCs/>
          <w:i/>
          <w:iCs/>
          <w:color w:val="000000" w:themeColor="text1"/>
          <w:sz w:val="28"/>
          <w:szCs w:val="28"/>
        </w:rPr>
        <w:t>Notes</w:t>
      </w:r>
    </w:p>
    <w:p w:rsidRPr="009B009F" w:rsidR="009B009F" w:rsidP="4E0F26A3" w:rsidRDefault="009B009F" w14:paraId="2DF4298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26:30 From Marcy Boulet (she/her) to Everyone:</w:t>
      </w:r>
    </w:p>
    <w:p w:rsidRPr="003E576A" w:rsidR="009B009F" w:rsidP="003E576A" w:rsidRDefault="009B009F" w14:paraId="61C49733" w14:textId="261D123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elcome Annette and Heather! We will get started in a few minutes.</w:t>
      </w:r>
    </w:p>
    <w:p w:rsidRPr="009B009F" w:rsidR="009B009F" w:rsidP="4E0F26A3" w:rsidRDefault="009B009F" w14:paraId="4DE9727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26:50 From Annette Agee, STNC to Everyone:</w:t>
      </w:r>
    </w:p>
    <w:p w:rsidRPr="003E576A" w:rsidR="009B009F" w:rsidP="003E576A" w:rsidRDefault="009B009F" w14:paraId="1A4CAF0E" w14:textId="3584436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s!</w:t>
      </w:r>
    </w:p>
    <w:p w:rsidRPr="009B009F" w:rsidR="009B009F" w:rsidP="4E0F26A3" w:rsidRDefault="009B009F" w14:paraId="0AE45E5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26:57 From Heather Thein she/her to Everyone:</w:t>
      </w:r>
    </w:p>
    <w:p w:rsidRPr="009B009F" w:rsidR="009B009F" w:rsidP="009B009F" w:rsidRDefault="009B009F" w14:paraId="7604EB0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Welcome Annette and Heather! We will get started </w:t>
      </w:r>
      <w:proofErr w:type="spellStart"/>
      <w:r w:rsidRPr="009B009F">
        <w:rPr>
          <w:rFonts w:ascii="Aptos" w:hAnsi="Aptos" w:eastAsiaTheme="minorEastAsia"/>
          <w:color w:val="000000" w:themeColor="text1"/>
          <w:sz w:val="20"/>
          <w:szCs w:val="20"/>
        </w:rPr>
        <w:t>i</w:t>
      </w:r>
      <w:proofErr w:type="spellEnd"/>
      <w:r w:rsidRPr="009B009F">
        <w:rPr>
          <w:rFonts w:ascii="Aptos" w:hAnsi="Aptos" w:eastAsiaTheme="minorEastAsia"/>
          <w:color w:val="000000" w:themeColor="text1"/>
          <w:sz w:val="20"/>
          <w:szCs w:val="20"/>
        </w:rPr>
        <w:t>...":</w:t>
      </w:r>
    </w:p>
    <w:p w:rsidRPr="003E576A" w:rsidR="009B009F" w:rsidP="003E576A" w:rsidRDefault="009B009F" w14:paraId="0AA95C7B" w14:textId="1C58C03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Sounds great, Marcy!</w:t>
      </w:r>
    </w:p>
    <w:p w:rsidRPr="009B009F" w:rsidR="009B009F" w:rsidP="4E0F26A3" w:rsidRDefault="009B009F" w14:paraId="0972F50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0:57 From Rebecca Morales to Everyone:</w:t>
      </w:r>
    </w:p>
    <w:p w:rsidRPr="009B009F" w:rsidR="009B009F" w:rsidP="009B009F" w:rsidRDefault="009B009F" w14:paraId="1A2FDBC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Good </w:t>
      </w:r>
      <w:proofErr w:type="gramStart"/>
      <w:r w:rsidRPr="009B009F">
        <w:rPr>
          <w:rFonts w:ascii="Aptos" w:hAnsi="Aptos" w:eastAsiaTheme="minorEastAsia"/>
          <w:color w:val="000000" w:themeColor="text1"/>
          <w:sz w:val="20"/>
          <w:szCs w:val="20"/>
        </w:rPr>
        <w:t>morning</w:t>
      </w:r>
      <w:proofErr w:type="gramEnd"/>
      <w:r w:rsidRPr="009B009F">
        <w:rPr>
          <w:rFonts w:ascii="Aptos" w:hAnsi="Aptos" w:eastAsiaTheme="minorEastAsia"/>
          <w:color w:val="000000" w:themeColor="text1"/>
          <w:sz w:val="20"/>
          <w:szCs w:val="20"/>
        </w:rPr>
        <w:t xml:space="preserve"> everyone!!</w:t>
      </w:r>
    </w:p>
    <w:p w:rsidRPr="003E576A" w:rsidR="009B009F" w:rsidP="003E576A" w:rsidRDefault="009B009F" w14:paraId="36D2DA2A" w14:textId="1FB54A9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20845F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2:47 From Tony Smith (he/him) to Everyone:</w:t>
      </w:r>
    </w:p>
    <w:p w:rsidRPr="009B009F" w:rsidR="009B009F" w:rsidP="009B009F" w:rsidRDefault="009B009F" w14:paraId="226FE95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od morning, my name is Tony Smith, he/him, Tacoma-Pierce County Health Department. Go see more live music in 2026.</w:t>
      </w:r>
    </w:p>
    <w:p w:rsidRPr="003E576A" w:rsidR="009B009F" w:rsidP="003E576A" w:rsidRDefault="009B009F" w14:paraId="76B9B8A7" w14:textId="09416E4A">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eagan Rhoades White River </w:t>
      </w:r>
      <w:proofErr w:type="gramStart"/>
      <w:r w:rsidRPr="009B009F">
        <w:rPr>
          <w:rFonts w:ascii="Aptos" w:hAnsi="Aptos" w:eastAsiaTheme="minorEastAsia"/>
          <w:color w:val="000000" w:themeColor="text1"/>
          <w:sz w:val="20"/>
          <w:szCs w:val="20"/>
        </w:rPr>
        <w:t>Partnership:</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DEDD19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07 From Kali Aguilera (she/her) Pierce County to Everyone:</w:t>
      </w:r>
    </w:p>
    <w:p w:rsidRPr="009B009F" w:rsidR="009B009F" w:rsidP="009B009F" w:rsidRDefault="009B009F" w14:paraId="378F19BA" w14:textId="3A6939BC">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Good morning, everyone! Kali Aguilera, Grant Coordinator with Pierce County Office of Resilience and Climate Action--always happy to collaborate or support with grant opportunities </w:t>
      </w:r>
      <w:hyperlink w:history="1" r:id="rId31">
        <w:r w:rsidRPr="00A87659">
          <w:rPr>
            <w:rStyle w:val="Hyperlink"/>
            <w:rFonts w:ascii="Aptos" w:hAnsi="Aptos" w:eastAsiaTheme="minorEastAsia"/>
            <w:sz w:val="20"/>
            <w:szCs w:val="20"/>
          </w:rPr>
          <w:t>kali.aguilera@piercecountywa.gov</w:t>
        </w:r>
      </w:hyperlink>
      <w:r>
        <w:rPr>
          <w:rFonts w:ascii="Aptos" w:hAnsi="Aptos" w:eastAsiaTheme="minorEastAsia"/>
          <w:color w:val="000000" w:themeColor="text1"/>
          <w:sz w:val="20"/>
          <w:szCs w:val="20"/>
        </w:rPr>
        <w:t xml:space="preserve"> </w:t>
      </w:r>
    </w:p>
    <w:p w:rsidRPr="003E576A" w:rsidR="009B009F" w:rsidP="003E576A" w:rsidRDefault="009B009F" w14:paraId="6C872DD8" w14:textId="649769E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eagan Rhoades White River </w:t>
      </w:r>
      <w:proofErr w:type="gramStart"/>
      <w:r w:rsidRPr="009B009F">
        <w:rPr>
          <w:rFonts w:ascii="Aptos" w:hAnsi="Aptos" w:eastAsiaTheme="minorEastAsia"/>
          <w:color w:val="000000" w:themeColor="text1"/>
          <w:sz w:val="20"/>
          <w:szCs w:val="20"/>
        </w:rPr>
        <w:t>Partnership:</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8F6B3D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10 From Jessica Widmer, PCLS to Everyone:</w:t>
      </w:r>
    </w:p>
    <w:p w:rsidRPr="003E576A" w:rsidR="009B009F" w:rsidP="003E576A" w:rsidRDefault="009B009F" w14:paraId="0271A680" w14:textId="70B2232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Jessica Widmer, Key Center Pierce County Library </w:t>
      </w:r>
      <w:hyperlink w:history="1" r:id="rId32">
        <w:r w:rsidRPr="00A87659">
          <w:rPr>
            <w:rStyle w:val="Hyperlink"/>
            <w:rFonts w:ascii="Aptos" w:hAnsi="Aptos" w:eastAsiaTheme="minorEastAsia"/>
            <w:sz w:val="20"/>
            <w:szCs w:val="20"/>
          </w:rPr>
          <w:t>jwidmer@piercecountylibrary.org</w:t>
        </w:r>
      </w:hyperlink>
      <w:r>
        <w:rPr>
          <w:rFonts w:ascii="Aptos" w:hAnsi="Aptos" w:eastAsiaTheme="minorEastAsia"/>
          <w:color w:val="000000" w:themeColor="text1"/>
          <w:sz w:val="20"/>
          <w:szCs w:val="20"/>
        </w:rPr>
        <w:t xml:space="preserve"> </w:t>
      </w:r>
    </w:p>
    <w:p w:rsidRPr="009B009F" w:rsidR="009B009F" w:rsidP="4E0F26A3" w:rsidRDefault="009B009F" w14:paraId="5D0D379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14 From Annette Agee, STNC to Everyone:</w:t>
      </w:r>
    </w:p>
    <w:p w:rsidRPr="003E576A" w:rsidR="009B009F" w:rsidP="003E576A" w:rsidRDefault="009B009F" w14:paraId="3F2F1204" w14:textId="3E456B74">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Annette Agee   South Tacoma Neighborhood Council STNC</w:t>
      </w:r>
    </w:p>
    <w:p w:rsidRPr="009B009F" w:rsidR="009B009F" w:rsidP="4E0F26A3" w:rsidRDefault="009B009F" w14:paraId="0BD2E87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28 From Meagan Rhoades White River Partnership to Everyone:</w:t>
      </w:r>
    </w:p>
    <w:p w:rsidRPr="009B009F" w:rsidR="009B009F" w:rsidP="009B009F" w:rsidRDefault="009B009F" w14:paraId="352CDBDF" w14:textId="7E44D825">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eagan Rhoades representing White River Partnership and the community! </w:t>
      </w:r>
      <w:hyperlink w:history="1" r:id="rId33">
        <w:r w:rsidRPr="00A87659">
          <w:rPr>
            <w:rStyle w:val="Hyperlink"/>
            <w:rFonts w:ascii="Aptos" w:hAnsi="Aptos" w:eastAsiaTheme="minorEastAsia"/>
            <w:sz w:val="20"/>
            <w:szCs w:val="20"/>
          </w:rPr>
          <w:t>meaganrhoades05@gmail.com</w:t>
        </w:r>
      </w:hyperlink>
      <w:r>
        <w:rPr>
          <w:rFonts w:ascii="Aptos" w:hAnsi="Aptos" w:eastAsiaTheme="minorEastAsia"/>
          <w:color w:val="000000" w:themeColor="text1"/>
          <w:sz w:val="20"/>
          <w:szCs w:val="20"/>
        </w:rPr>
        <w:t xml:space="preserve"> </w:t>
      </w:r>
    </w:p>
    <w:p w:rsidRPr="009B009F" w:rsidR="009B009F" w:rsidP="009B009F" w:rsidRDefault="009B009F" w14:paraId="14FBCE2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al...to continue to find ways to create community connections.</w:t>
      </w:r>
    </w:p>
    <w:p w:rsidRPr="003E576A" w:rsidR="009B009F" w:rsidP="003E576A" w:rsidRDefault="009B009F" w14:paraId="4FB46559" w14:textId="5FFC088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Nicole Avendaño, 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6A0DF72"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34 From Heather Thein she/her to Everyone:</w:t>
      </w:r>
    </w:p>
    <w:p w:rsidRPr="009B009F" w:rsidR="009B009F" w:rsidP="009B009F" w:rsidRDefault="009B009F" w14:paraId="74A909A1" w14:textId="05E6A2B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Heather Thein, Laureen Tomich, Gabe Moaalii from Elevate Health. You are welcome to reach out to us at </w:t>
      </w:r>
      <w:hyperlink w:history="1" r:id="rId34">
        <w:r w:rsidRPr="00A87659">
          <w:rPr>
            <w:rStyle w:val="Hyperlink"/>
            <w:rFonts w:ascii="Aptos" w:hAnsi="Aptos" w:eastAsiaTheme="minorEastAsia"/>
            <w:sz w:val="20"/>
            <w:szCs w:val="20"/>
          </w:rPr>
          <w:t>heather.thein@elevatehealth.org</w:t>
        </w:r>
      </w:hyperlink>
      <w:r w:rsidRPr="009B009F">
        <w:rPr>
          <w:rFonts w:ascii="Aptos" w:hAnsi="Aptos" w:eastAsiaTheme="minorEastAsia"/>
          <w:color w:val="000000" w:themeColor="text1"/>
          <w:sz w:val="20"/>
          <w:szCs w:val="20"/>
        </w:rPr>
        <w:t>,</w:t>
      </w:r>
      <w:r>
        <w:rPr>
          <w:rFonts w:ascii="Aptos" w:hAnsi="Aptos" w:eastAsiaTheme="minorEastAsia"/>
          <w:color w:val="000000" w:themeColor="text1"/>
          <w:sz w:val="20"/>
          <w:szCs w:val="20"/>
        </w:rPr>
        <w:t xml:space="preserve"> </w:t>
      </w:r>
      <w:hyperlink w:history="1" r:id="rId35">
        <w:r w:rsidRPr="00A87659">
          <w:rPr>
            <w:rStyle w:val="Hyperlink"/>
            <w:rFonts w:ascii="Aptos" w:hAnsi="Aptos" w:eastAsiaTheme="minorEastAsia"/>
            <w:sz w:val="20"/>
            <w:szCs w:val="20"/>
          </w:rPr>
          <w:t>Laureen@elevatehealth.org</w:t>
        </w:r>
      </w:hyperlink>
      <w:r w:rsidRPr="009B009F">
        <w:rPr>
          <w:rFonts w:ascii="Aptos" w:hAnsi="Aptos" w:eastAsiaTheme="minorEastAsia"/>
          <w:color w:val="000000" w:themeColor="text1"/>
          <w:sz w:val="20"/>
          <w:szCs w:val="20"/>
        </w:rPr>
        <w:t>,</w:t>
      </w:r>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 xml:space="preserve">or </w:t>
      </w:r>
      <w:hyperlink w:history="1" r:id="rId36">
        <w:r w:rsidRPr="00A87659">
          <w:rPr>
            <w:rStyle w:val="Hyperlink"/>
            <w:rFonts w:ascii="Aptos" w:hAnsi="Aptos" w:eastAsiaTheme="minorEastAsia"/>
            <w:sz w:val="20"/>
            <w:szCs w:val="20"/>
          </w:rPr>
          <w:t>gabe@elevatehealth.org</w:t>
        </w:r>
      </w:hyperlink>
      <w:r w:rsidRPr="009B009F">
        <w:rPr>
          <w:rFonts w:ascii="Aptos" w:hAnsi="Aptos" w:eastAsiaTheme="minorEastAsia"/>
          <w:color w:val="000000" w:themeColor="text1"/>
          <w:sz w:val="20"/>
          <w:szCs w:val="20"/>
        </w:rPr>
        <w:t>.</w:t>
      </w:r>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Our goal for 2026 is to strengthen our relationships and service to our Pierce County communities!</w:t>
      </w:r>
    </w:p>
    <w:p w:rsidRPr="003E576A" w:rsidR="009B009F" w:rsidP="003E576A" w:rsidRDefault="009B009F" w14:paraId="12A4CCF3" w14:textId="261865A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 Meagan Rhoades White River Partnership, 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7573DD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0:33:52 From Charlotte Shippley, CHW KP </w:t>
      </w:r>
      <w:r w:rsidRPr="4E0F26A3" w:rsidR="03CDD219">
        <w:rPr>
          <w:rFonts w:ascii="Aptos" w:hAnsi="Aptos" w:eastAsia="游明朝" w:eastAsiaTheme="minorEastAsia"/>
          <w:b w:val="1"/>
          <w:bCs w:val="1"/>
          <w:color w:val="000000" w:themeColor="text1" w:themeTint="FF" w:themeShade="FF"/>
          <w:sz w:val="20"/>
          <w:szCs w:val="20"/>
        </w:rPr>
        <w:t>Partnership  to</w:t>
      </w:r>
      <w:r w:rsidRPr="4E0F26A3" w:rsidR="03CDD219">
        <w:rPr>
          <w:rFonts w:ascii="Aptos" w:hAnsi="Aptos" w:eastAsia="游明朝" w:eastAsiaTheme="minorEastAsia"/>
          <w:b w:val="1"/>
          <w:bCs w:val="1"/>
          <w:color w:val="000000" w:themeColor="text1" w:themeTint="FF" w:themeShade="FF"/>
          <w:sz w:val="20"/>
          <w:szCs w:val="20"/>
        </w:rPr>
        <w:t xml:space="preserve"> Everyone:</w:t>
      </w:r>
    </w:p>
    <w:p w:rsidRPr="003E576A" w:rsidR="009B009F" w:rsidP="003E576A" w:rsidRDefault="009B009F" w14:paraId="5C142265" w14:textId="51DD31B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harlotte Shippley, CHW KP Partnership  </w:t>
      </w:r>
      <w:hyperlink w:history="1" r:id="rId37">
        <w:r w:rsidRPr="00A87659">
          <w:rPr>
            <w:rStyle w:val="Hyperlink"/>
            <w:rFonts w:ascii="Aptos" w:hAnsi="Aptos" w:eastAsiaTheme="minorEastAsia"/>
            <w:sz w:val="20"/>
            <w:szCs w:val="20"/>
          </w:rPr>
          <w:t>chw@kphealthycommunity.org</w:t>
        </w:r>
      </w:hyperlink>
      <w:r>
        <w:rPr>
          <w:rFonts w:ascii="Aptos" w:hAnsi="Aptos" w:eastAsiaTheme="minorEastAsia"/>
          <w:color w:val="000000" w:themeColor="text1"/>
          <w:sz w:val="20"/>
          <w:szCs w:val="20"/>
        </w:rPr>
        <w:t xml:space="preserve"> </w:t>
      </w:r>
    </w:p>
    <w:p w:rsidRPr="009B009F" w:rsidR="009B009F" w:rsidP="4E0F26A3" w:rsidRDefault="009B009F" w14:paraId="0B785F8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3:58 From Natalie Rose to Everyone:</w:t>
      </w:r>
    </w:p>
    <w:p w:rsidRPr="009B009F" w:rsidR="009B009F" w:rsidP="009B009F" w:rsidRDefault="009B009F" w14:paraId="23F5619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od morning. Natalie Rose, Job Developer from Tacoma Community House. My goal is to create more connections.</w:t>
      </w:r>
    </w:p>
    <w:p w:rsidRPr="003E576A" w:rsidR="009B009F" w:rsidP="003E576A" w:rsidRDefault="009B009F" w14:paraId="50FEC496" w14:textId="3A1880BB">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 Heather Thein she/</w:t>
      </w:r>
      <w:proofErr w:type="gramStart"/>
      <w:r w:rsidRPr="009B009F">
        <w:rPr>
          <w:rFonts w:ascii="Aptos" w:hAnsi="Aptos" w:eastAsiaTheme="minorEastAsia"/>
          <w:color w:val="000000" w:themeColor="text1"/>
          <w:sz w:val="20"/>
          <w:szCs w:val="20"/>
        </w:rPr>
        <w:t>he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8C8A002"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4:02 From Rebecca Morales to Everyone:</w:t>
      </w:r>
    </w:p>
    <w:p w:rsidRPr="009B009F" w:rsidR="009B009F" w:rsidP="009B009F" w:rsidRDefault="009B009F" w14:paraId="23AF4DB0" w14:textId="0F784B9A">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becca Morales, Franklin Pierce Youth First Coalition Coordinator, </w:t>
      </w:r>
      <w:hyperlink w:history="1" r:id="rId38">
        <w:r w:rsidRPr="00A87659">
          <w:rPr>
            <w:rStyle w:val="Hyperlink"/>
            <w:rFonts w:ascii="Aptos" w:hAnsi="Aptos" w:eastAsiaTheme="minorEastAsia"/>
            <w:sz w:val="20"/>
            <w:szCs w:val="20"/>
          </w:rPr>
          <w:t>Rmorales@fpschools.org</w:t>
        </w:r>
      </w:hyperlink>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 xml:space="preserve"> 2026 goal to be more active in the community</w:t>
      </w:r>
    </w:p>
    <w:p w:rsidRPr="003E576A" w:rsidR="009B009F" w:rsidP="003E576A" w:rsidRDefault="009B009F" w14:paraId="28DC4D56" w14:textId="0FC0343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 Tony Smith (he/him), Meagan Rhoades White River Partnership, Heather Thein she/</w:t>
      </w:r>
      <w:proofErr w:type="gramStart"/>
      <w:r w:rsidRPr="009B009F">
        <w:rPr>
          <w:rFonts w:ascii="Aptos" w:hAnsi="Aptos" w:eastAsiaTheme="minorEastAsia"/>
          <w:color w:val="000000" w:themeColor="text1"/>
          <w:sz w:val="20"/>
          <w:szCs w:val="20"/>
        </w:rPr>
        <w:t>he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68FA7B2"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4:23 From Cindy Haverkamp, she/her, TPCHD, Climate Justice Coordinator to Everyone:</w:t>
      </w:r>
    </w:p>
    <w:p w:rsidRPr="009B009F" w:rsidR="009B009F" w:rsidP="009B009F" w:rsidRDefault="009B009F" w14:paraId="70212E2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Cindy Haverkamp, she/her, Climate Justice Coordinator, Tacoma-Pierce County Health Dept. Goal: to keep climate change impacts in people's minds.</w:t>
      </w:r>
    </w:p>
    <w:p w:rsidRPr="003E576A" w:rsidR="009B009F" w:rsidP="003E576A" w:rsidRDefault="009B009F" w14:paraId="734F0B27" w14:textId="7D29A5B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Tony Smith (he/him), Meagan Rhoades White River Partnership, Rachel McDonald (she/her) - PCLS, Heather Thein she/her, 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A6BC1D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4:37 From Brooke Eggen, MSW Intern Parkland DaVita to Everyone:</w:t>
      </w:r>
    </w:p>
    <w:p w:rsidRPr="009B009F" w:rsidR="009B009F" w:rsidP="009B009F" w:rsidRDefault="009B009F" w14:paraId="52F92E4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arkland DaVita Dialysis Social Worker Intern</w:t>
      </w:r>
    </w:p>
    <w:p w:rsidRPr="009B009F" w:rsidR="009B009F" w:rsidP="009B009F" w:rsidRDefault="009B009F" w14:paraId="3C7212D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al for 2026: Learn more</w:t>
      </w:r>
    </w:p>
    <w:p w:rsidRPr="003E576A" w:rsidR="009B009F" w:rsidP="003E576A" w:rsidRDefault="009B009F" w14:paraId="4B14E95B" w14:textId="086BCBD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Heather Thein she/her, 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7C4919C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4:56 From Carlie Stowe | Pierce County to Everyone:</w:t>
      </w:r>
    </w:p>
    <w:p w:rsidRPr="009B009F" w:rsidR="009B009F" w:rsidP="009B009F" w:rsidRDefault="009B009F" w14:paraId="1B6FD432" w14:textId="4062B02A">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arlie Stowe (she/her) | Pierce County Office of Resilience and Climate Action | </w:t>
      </w:r>
      <w:hyperlink w:history="1" r:id="rId39">
        <w:r w:rsidRPr="00A87659">
          <w:rPr>
            <w:rStyle w:val="Hyperlink"/>
            <w:rFonts w:ascii="Aptos" w:hAnsi="Aptos" w:eastAsiaTheme="minorEastAsia"/>
            <w:sz w:val="20"/>
            <w:szCs w:val="20"/>
          </w:rPr>
          <w:t>carlie.stowe@piercecountywa.gov</w:t>
        </w:r>
      </w:hyperlink>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 My goal is to continue building connections with folks working on resilience in Pierce County!</w:t>
      </w:r>
    </w:p>
    <w:p w:rsidRPr="003E576A" w:rsidR="009B009F" w:rsidP="003E576A" w:rsidRDefault="009B009F" w14:paraId="3A7C7EF0" w14:textId="6646CCA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Meagan Rhoades White River Partnership, Rachel McDonald (she/her) - PCLS, Cindy Haverkamp, she/her, TPCHD, Climate Justice Coordinator, Heather Thein she/her, 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51E7D6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5:02 From Rachel McDonald (she/her) - PCLS to Everyone:</w:t>
      </w:r>
    </w:p>
    <w:p w:rsidRPr="009B009F" w:rsidR="009B009F" w:rsidP="009B009F" w:rsidRDefault="009B009F" w14:paraId="0DBDA57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od morning, folks! Rachel McDonald</w:t>
      </w:r>
    </w:p>
    <w:p w:rsidRPr="009B009F" w:rsidR="009B009F" w:rsidP="009B009F" w:rsidRDefault="009B009F" w14:paraId="3F80D5C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rograms and Services Manager, Community Engagement</w:t>
      </w:r>
    </w:p>
    <w:p w:rsidRPr="003E576A" w:rsidR="009B009F" w:rsidP="003E576A" w:rsidRDefault="009B009F" w14:paraId="1E91B438" w14:textId="32D5F2D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40">
        <w:r w:rsidRPr="00A87659">
          <w:rPr>
            <w:rStyle w:val="Hyperlink"/>
            <w:rFonts w:ascii="Aptos" w:hAnsi="Aptos" w:eastAsiaTheme="minorEastAsia"/>
            <w:sz w:val="20"/>
            <w:szCs w:val="20"/>
          </w:rPr>
          <w:t>rmcdonald@piercecountylibrary.org</w:t>
        </w:r>
      </w:hyperlink>
      <w:r>
        <w:rPr>
          <w:rFonts w:ascii="Aptos" w:hAnsi="Aptos" w:eastAsiaTheme="minorEastAsia"/>
          <w:color w:val="000000" w:themeColor="text1"/>
          <w:sz w:val="20"/>
          <w:szCs w:val="20"/>
        </w:rPr>
        <w:t xml:space="preserve"> </w:t>
      </w:r>
    </w:p>
    <w:p w:rsidRPr="009B009F" w:rsidR="009B009F" w:rsidP="009B009F" w:rsidRDefault="009B009F" w14:paraId="56BB887B"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For 2026, whenever possible, I'm hoping to operate from a space of abundance even when resources and time seem scarce.</w:t>
      </w:r>
    </w:p>
    <w:p w:rsidRPr="003E576A" w:rsidR="009B009F" w:rsidP="003E576A" w:rsidRDefault="009B009F" w14:paraId="219CB648" w14:textId="40A033FB">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eagan Rhoades White River Partnership, Marcy Boulet (she/her), Heather Thein she/her, Carlie Stowe | Pierce County, 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409A91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5:30 From Carlie Stowe | Pierce County to Everyone:</w:t>
      </w:r>
    </w:p>
    <w:p w:rsidRPr="009B009F" w:rsidR="009B009F" w:rsidP="009B009F" w:rsidRDefault="009B009F" w14:paraId="51A9D03E"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Cindy and I JUST had coffee :)</w:t>
      </w:r>
    </w:p>
    <w:p w:rsidRPr="009B009F" w:rsidR="009B009F" w:rsidP="009B009F" w:rsidRDefault="009B009F" w14:paraId="7AA6CD6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Kali Aguilera (she/her) Pierce County, Nicole Avendaño, Rachel McDonald (she/her) - </w:t>
      </w:r>
      <w:proofErr w:type="gramStart"/>
      <w:r w:rsidRPr="009B009F">
        <w:rPr>
          <w:rFonts w:ascii="Aptos" w:hAnsi="Aptos" w:eastAsiaTheme="minorEastAsia"/>
          <w:color w:val="000000" w:themeColor="text1"/>
          <w:sz w:val="20"/>
          <w:szCs w:val="20"/>
        </w:rPr>
        <w:t>PCLS:</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3E576A" w:rsidR="009B009F" w:rsidP="003E576A" w:rsidRDefault="009B009F" w14:paraId="7821FA5F" w14:textId="458FB02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indy Haverkamp, she/her, TPCHD, Climate Justice </w:t>
      </w:r>
      <w:proofErr w:type="gramStart"/>
      <w:r w:rsidRPr="009B009F">
        <w:rPr>
          <w:rFonts w:ascii="Aptos" w:hAnsi="Aptos" w:eastAsiaTheme="minorEastAsia"/>
          <w:color w:val="000000" w:themeColor="text1"/>
          <w:sz w:val="20"/>
          <w:szCs w:val="20"/>
        </w:rPr>
        <w:t>Coordinator:</w:t>
      </w:r>
      <w:r w:rsidRPr="009B009F">
        <w:rPr>
          <w:rFonts w:ascii="Segoe UI Emoji" w:hAnsi="Segoe UI Emoji" w:cs="Segoe UI Emoji" w:eastAsiaTheme="minorEastAsia"/>
          <w:color w:val="000000" w:themeColor="text1"/>
          <w:sz w:val="20"/>
          <w:szCs w:val="20"/>
        </w:rPr>
        <w:t>😂</w:t>
      </w:r>
      <w:proofErr w:type="gramEnd"/>
    </w:p>
    <w:p w:rsidRPr="009B009F" w:rsidR="009B009F" w:rsidP="4E0F26A3" w:rsidRDefault="009B009F" w14:paraId="4A8F0D3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5:30 From Shelby Potvin (she/her) - MSW DaVita Parkland to Everyone:</w:t>
      </w:r>
    </w:p>
    <w:p w:rsidRPr="009B009F" w:rsidR="009B009F" w:rsidP="009B009F" w:rsidRDefault="009B009F" w14:paraId="6CFAD6D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Good morning, my name is Shelby Potvin! I am a dialysis (medical) social worker with DaVita in Parkland. My MSW intern, </w:t>
      </w:r>
      <w:proofErr w:type="gramStart"/>
      <w:r w:rsidRPr="009B009F">
        <w:rPr>
          <w:rFonts w:ascii="Aptos" w:hAnsi="Aptos" w:eastAsiaTheme="minorEastAsia"/>
          <w:color w:val="000000" w:themeColor="text1"/>
          <w:sz w:val="20"/>
          <w:szCs w:val="20"/>
        </w:rPr>
        <w:t>Brooke</w:t>
      </w:r>
      <w:proofErr w:type="gramEnd"/>
      <w:r w:rsidRPr="009B009F">
        <w:rPr>
          <w:rFonts w:ascii="Aptos" w:hAnsi="Aptos" w:eastAsiaTheme="minorEastAsia"/>
          <w:color w:val="000000" w:themeColor="text1"/>
          <w:sz w:val="20"/>
          <w:szCs w:val="20"/>
        </w:rPr>
        <w:t xml:space="preserve"> who is also in the </w:t>
      </w:r>
      <w:proofErr w:type="gramStart"/>
      <w:r w:rsidRPr="009B009F">
        <w:rPr>
          <w:rFonts w:ascii="Aptos" w:hAnsi="Aptos" w:eastAsiaTheme="minorEastAsia"/>
          <w:color w:val="000000" w:themeColor="text1"/>
          <w:sz w:val="20"/>
          <w:szCs w:val="20"/>
        </w:rPr>
        <w:t>meeting</w:t>
      </w:r>
      <w:proofErr w:type="gramEnd"/>
      <w:r w:rsidRPr="009B009F">
        <w:rPr>
          <w:rFonts w:ascii="Aptos" w:hAnsi="Aptos" w:eastAsiaTheme="minorEastAsia"/>
          <w:color w:val="000000" w:themeColor="text1"/>
          <w:sz w:val="20"/>
          <w:szCs w:val="20"/>
        </w:rPr>
        <w:t xml:space="preserve"> connected me with this meeting and I am just curious to see how I can gain more knowledge of the community around me and how to better serve the patients I am in contact with </w:t>
      </w:r>
      <w:proofErr w:type="spellStart"/>
      <w:r w:rsidRPr="009B009F">
        <w:rPr>
          <w:rFonts w:ascii="Aptos" w:hAnsi="Aptos" w:eastAsiaTheme="minorEastAsia"/>
          <w:color w:val="000000" w:themeColor="text1"/>
          <w:sz w:val="20"/>
          <w:szCs w:val="20"/>
        </w:rPr>
        <w:t>everyday</w:t>
      </w:r>
      <w:proofErr w:type="spellEnd"/>
      <w:r w:rsidRPr="009B009F">
        <w:rPr>
          <w:rFonts w:ascii="Aptos" w:hAnsi="Aptos" w:eastAsiaTheme="minorEastAsia"/>
          <w:color w:val="000000" w:themeColor="text1"/>
          <w:sz w:val="20"/>
          <w:szCs w:val="20"/>
        </w:rPr>
        <w:t>. Goal is to get more rest!</w:t>
      </w:r>
    </w:p>
    <w:p w:rsidRPr="0046770E" w:rsidR="009B009F" w:rsidP="0046770E" w:rsidRDefault="009B009F" w14:paraId="6F9CA328" w14:textId="4F6F92A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Heather Thein she/her, Tony Smith (he/him), Meagan Rhoades White River Partnership, Carlie Stowe | Pierce County, 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72C2FB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6:11 From Marcy Boulet (she/her) to Everyone:</w:t>
      </w:r>
    </w:p>
    <w:p w:rsidRPr="009B009F" w:rsidR="009B009F" w:rsidP="009B009F" w:rsidRDefault="009B009F" w14:paraId="2530496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Good morning, my name is Shelby Potvin! I am a dia...":</w:t>
      </w:r>
    </w:p>
    <w:p w:rsidRPr="009B009F" w:rsidR="009B009F" w:rsidP="009B009F" w:rsidRDefault="009B009F" w14:paraId="487C521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Good morning, my name is Shelby Potvin! I am a dialysis (medical) social worker with DaVita in Parkland. My MSW intern, </w:t>
      </w:r>
      <w:proofErr w:type="gramStart"/>
      <w:r w:rsidRPr="009B009F">
        <w:rPr>
          <w:rFonts w:ascii="Aptos" w:hAnsi="Aptos" w:eastAsiaTheme="minorEastAsia"/>
          <w:color w:val="000000" w:themeColor="text1"/>
          <w:sz w:val="20"/>
          <w:szCs w:val="20"/>
        </w:rPr>
        <w:t>Brooke</w:t>
      </w:r>
      <w:proofErr w:type="gramEnd"/>
      <w:r w:rsidRPr="009B009F">
        <w:rPr>
          <w:rFonts w:ascii="Aptos" w:hAnsi="Aptos" w:eastAsiaTheme="minorEastAsia"/>
          <w:color w:val="000000" w:themeColor="text1"/>
          <w:sz w:val="20"/>
          <w:szCs w:val="20"/>
        </w:rPr>
        <w:t xml:space="preserve"> who is also in the </w:t>
      </w:r>
      <w:proofErr w:type="gramStart"/>
      <w:r w:rsidRPr="009B009F">
        <w:rPr>
          <w:rFonts w:ascii="Aptos" w:hAnsi="Aptos" w:eastAsiaTheme="minorEastAsia"/>
          <w:color w:val="000000" w:themeColor="text1"/>
          <w:sz w:val="20"/>
          <w:szCs w:val="20"/>
        </w:rPr>
        <w:t>meeting</w:t>
      </w:r>
      <w:proofErr w:type="gramEnd"/>
      <w:r w:rsidRPr="009B009F">
        <w:rPr>
          <w:rFonts w:ascii="Aptos" w:hAnsi="Aptos" w:eastAsiaTheme="minorEastAsia"/>
          <w:color w:val="000000" w:themeColor="text1"/>
          <w:sz w:val="20"/>
          <w:szCs w:val="20"/>
        </w:rPr>
        <w:t xml:space="preserve"> connected me with this meeting and I am just curious to see how I can gain more knowledge of the community around me and how to better serve the patients I am in contact with </w:t>
      </w:r>
      <w:proofErr w:type="spellStart"/>
      <w:r w:rsidRPr="009B009F">
        <w:rPr>
          <w:rFonts w:ascii="Aptos" w:hAnsi="Aptos" w:eastAsiaTheme="minorEastAsia"/>
          <w:color w:val="000000" w:themeColor="text1"/>
          <w:sz w:val="20"/>
          <w:szCs w:val="20"/>
        </w:rPr>
        <w:t>everyday</w:t>
      </w:r>
      <w:proofErr w:type="spellEnd"/>
      <w:r w:rsidRPr="009B009F">
        <w:rPr>
          <w:rFonts w:ascii="Aptos" w:hAnsi="Aptos" w:eastAsiaTheme="minorEastAsia"/>
          <w:color w:val="000000" w:themeColor="text1"/>
          <w:sz w:val="20"/>
          <w:szCs w:val="20"/>
        </w:rPr>
        <w:t>. Goal is to get more rest!</w:t>
      </w:r>
    </w:p>
    <w:p w:rsidRPr="0046770E" w:rsidR="009B009F" w:rsidP="0046770E" w:rsidRDefault="009B009F" w14:paraId="4B93D3DD" w14:textId="6FFE7734">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Shelby, let's talk! </w:t>
      </w:r>
      <w:hyperlink w:history="1" r:id="rId41">
        <w:r w:rsidRPr="00A87659">
          <w:rPr>
            <w:rStyle w:val="Hyperlink"/>
            <w:rFonts w:ascii="Aptos" w:hAnsi="Aptos" w:eastAsiaTheme="minorEastAsia"/>
            <w:sz w:val="20"/>
            <w:szCs w:val="20"/>
          </w:rPr>
          <w:t>Mboulet@tpchd.org</w:t>
        </w:r>
      </w:hyperlink>
      <w:r w:rsidRPr="009B009F">
        <w:rPr>
          <w:rFonts w:ascii="Aptos" w:hAnsi="Aptos" w:eastAsiaTheme="minorEastAsia"/>
          <w:color w:val="000000" w:themeColor="text1"/>
          <w:sz w:val="20"/>
          <w:szCs w:val="20"/>
        </w:rPr>
        <w:t>.</w:t>
      </w:r>
      <w:r>
        <w:rPr>
          <w:rFonts w:ascii="Aptos" w:hAnsi="Aptos" w:eastAsiaTheme="minorEastAsia"/>
          <w:color w:val="000000" w:themeColor="text1"/>
          <w:sz w:val="20"/>
          <w:szCs w:val="20"/>
        </w:rPr>
        <w:t xml:space="preserve"> </w:t>
      </w:r>
    </w:p>
    <w:p w:rsidRPr="009B009F" w:rsidR="009B009F" w:rsidP="4E0F26A3" w:rsidRDefault="009B009F" w14:paraId="0133B2E9"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6:25 From Brooke Eggen, MSW Intern Parkland DaVita to Everyone:</w:t>
      </w:r>
    </w:p>
    <w:p w:rsidRPr="009B009F" w:rsidR="009B009F" w:rsidP="009B009F" w:rsidRDefault="009B009F" w14:paraId="37633E2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Good morning, my name is Shelby Potvin! I am a dia...":</w:t>
      </w:r>
    </w:p>
    <w:p w:rsidRPr="009B009F" w:rsidR="009B009F" w:rsidP="009B009F" w:rsidRDefault="009B009F" w14:paraId="75545022"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Shelby is fierce!!</w:t>
      </w:r>
    </w:p>
    <w:p w:rsidRPr="0046770E" w:rsidR="009B009F" w:rsidP="0046770E" w:rsidRDefault="009B009F" w14:paraId="2C14FD87" w14:textId="0DEC51B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Shelby </w:t>
      </w:r>
      <w:proofErr w:type="gramStart"/>
      <w:r w:rsidRPr="009B009F">
        <w:rPr>
          <w:rFonts w:ascii="Aptos" w:hAnsi="Aptos" w:eastAsiaTheme="minorEastAsia"/>
          <w:color w:val="000000" w:themeColor="text1"/>
          <w:sz w:val="20"/>
          <w:szCs w:val="20"/>
        </w:rPr>
        <w:t>Potvi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C4EEE13"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6:41 From Nicole Avendaño to Everyone:</w:t>
      </w:r>
    </w:p>
    <w:p w:rsidRPr="009B009F" w:rsidR="009B009F" w:rsidP="009B009F" w:rsidRDefault="009B009F" w14:paraId="3B10141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i everyone, I'm Nicole with Pierce County Office of Resilience and Climate Action. I want to connect, celebrate, and learn with my community.</w:t>
      </w:r>
    </w:p>
    <w:p w:rsidRPr="0046770E" w:rsidR="009B009F" w:rsidP="0046770E" w:rsidRDefault="009B009F" w14:paraId="5B70A63B" w14:textId="6BB42DC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indy Haverkamp, she/her, TPCHD, Climate Justice </w:t>
      </w:r>
      <w:proofErr w:type="gramStart"/>
      <w:r w:rsidRPr="009B009F">
        <w:rPr>
          <w:rFonts w:ascii="Aptos" w:hAnsi="Aptos" w:eastAsiaTheme="minorEastAsia"/>
          <w:color w:val="000000" w:themeColor="text1"/>
          <w:sz w:val="20"/>
          <w:szCs w:val="20"/>
        </w:rPr>
        <w:t>Coordinato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BA5FF6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6:52 From Shelby Potvin (she/her) - MSW DaVita Parkland to Everyone:</w:t>
      </w:r>
    </w:p>
    <w:p w:rsidRPr="009B009F" w:rsidR="009B009F" w:rsidP="009B009F" w:rsidRDefault="009B009F" w14:paraId="7A44B1D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Good morning, my name is Shelby Potvin! I am a dia...":</w:t>
      </w:r>
    </w:p>
    <w:p w:rsidRPr="0046770E" w:rsidR="009B009F" w:rsidP="0046770E" w:rsidRDefault="009B009F" w14:paraId="75248872" w14:textId="512EA17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Definitely, thank</w:t>
      </w:r>
      <w:proofErr w:type="gramEnd"/>
      <w:r w:rsidRPr="009B009F">
        <w:rPr>
          <w:rFonts w:ascii="Aptos" w:hAnsi="Aptos" w:eastAsiaTheme="minorEastAsia"/>
          <w:color w:val="000000" w:themeColor="text1"/>
          <w:sz w:val="20"/>
          <w:szCs w:val="20"/>
        </w:rPr>
        <w:t xml:space="preserve"> you! My email is </w:t>
      </w:r>
      <w:hyperlink w:history="1" r:id="rId42">
        <w:r w:rsidRPr="00A87659">
          <w:rPr>
            <w:rStyle w:val="Hyperlink"/>
            <w:rFonts w:ascii="Aptos" w:hAnsi="Aptos" w:eastAsiaTheme="minorEastAsia"/>
            <w:sz w:val="20"/>
            <w:szCs w:val="20"/>
          </w:rPr>
          <w:t>Shelby.potvin@davita.com</w:t>
        </w:r>
      </w:hyperlink>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so you have it as well! :)</w:t>
      </w:r>
    </w:p>
    <w:p w:rsidRPr="009B009F" w:rsidR="009B009F" w:rsidP="4E0F26A3" w:rsidRDefault="009B009F" w14:paraId="15936F75"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6:57 From Victoria Jackson to Everyone:</w:t>
      </w:r>
    </w:p>
    <w:p w:rsidRPr="009B009F" w:rsidR="009B009F" w:rsidP="009B009F" w:rsidRDefault="009B009F" w14:paraId="5427A0A9" w14:textId="73DBF61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Victoria Jackson, TFD CARES, </w:t>
      </w:r>
      <w:hyperlink w:history="1" r:id="rId43">
        <w:r w:rsidRPr="00A87659">
          <w:rPr>
            <w:rStyle w:val="Hyperlink"/>
            <w:rFonts w:ascii="Aptos" w:hAnsi="Aptos" w:eastAsiaTheme="minorEastAsia"/>
            <w:sz w:val="20"/>
            <w:szCs w:val="20"/>
          </w:rPr>
          <w:t>vjackson@tacoma.gov</w:t>
        </w:r>
      </w:hyperlink>
      <w:r w:rsidRPr="009B009F">
        <w:rPr>
          <w:rFonts w:ascii="Aptos" w:hAnsi="Aptos" w:eastAsiaTheme="minorEastAsia"/>
          <w:color w:val="000000" w:themeColor="text1"/>
          <w:sz w:val="20"/>
          <w:szCs w:val="20"/>
        </w:rPr>
        <w:t>,</w:t>
      </w:r>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 xml:space="preserve">goal is </w:t>
      </w:r>
      <w:proofErr w:type="gramStart"/>
      <w:r w:rsidRPr="009B009F">
        <w:rPr>
          <w:rFonts w:ascii="Aptos" w:hAnsi="Aptos" w:eastAsiaTheme="minorEastAsia"/>
          <w:color w:val="000000" w:themeColor="text1"/>
          <w:sz w:val="20"/>
          <w:szCs w:val="20"/>
        </w:rPr>
        <w:t>similar to</w:t>
      </w:r>
      <w:proofErr w:type="gramEnd"/>
      <w:r w:rsidRPr="009B009F">
        <w:rPr>
          <w:rFonts w:ascii="Aptos" w:hAnsi="Aptos" w:eastAsiaTheme="minorEastAsia"/>
          <w:color w:val="000000" w:themeColor="text1"/>
          <w:sz w:val="20"/>
          <w:szCs w:val="20"/>
        </w:rPr>
        <w:t xml:space="preserve"> Shelby in successfully creating a sleep schedule! So many benefits</w:t>
      </w:r>
    </w:p>
    <w:p w:rsidRPr="0046770E" w:rsidR="009B009F" w:rsidP="0046770E" w:rsidRDefault="009B009F" w14:paraId="5AA1BD25" w14:textId="21F5C8C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indy Haverkamp, she/her, TPCHD, Climate Justice </w:t>
      </w:r>
      <w:proofErr w:type="gramStart"/>
      <w:r w:rsidRPr="009B009F">
        <w:rPr>
          <w:rFonts w:ascii="Aptos" w:hAnsi="Aptos" w:eastAsiaTheme="minorEastAsia"/>
          <w:color w:val="000000" w:themeColor="text1"/>
          <w:sz w:val="20"/>
          <w:szCs w:val="20"/>
        </w:rPr>
        <w:t>Coordinato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9E20E5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7:01 From Marianne Lincoln to Everyone:</w:t>
      </w:r>
    </w:p>
    <w:p w:rsidRPr="009B009F" w:rsidR="009B009F" w:rsidP="009B009F" w:rsidRDefault="009B009F" w14:paraId="404D91B3" w14:textId="74E5B13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ianne Lincoln, Clover Creek Restoration Alliance, Spanaway Community Association, </w:t>
      </w:r>
      <w:hyperlink w:history="1" r:id="rId44">
        <w:r w:rsidRPr="00A87659">
          <w:rPr>
            <w:rStyle w:val="Hyperlink"/>
            <w:rFonts w:ascii="Aptos" w:hAnsi="Aptos" w:eastAsiaTheme="minorEastAsia"/>
            <w:sz w:val="20"/>
            <w:szCs w:val="20"/>
          </w:rPr>
          <w:t>marianne26435@gmail.com</w:t>
        </w:r>
      </w:hyperlink>
      <w:r>
        <w:rPr>
          <w:rFonts w:ascii="Aptos" w:hAnsi="Aptos" w:eastAsiaTheme="minorEastAsia"/>
          <w:color w:val="000000" w:themeColor="text1"/>
          <w:sz w:val="20"/>
          <w:szCs w:val="20"/>
        </w:rPr>
        <w:t xml:space="preserve"> </w:t>
      </w:r>
    </w:p>
    <w:p w:rsidRPr="0046770E" w:rsidR="009B009F" w:rsidP="0046770E" w:rsidRDefault="009B009F" w14:paraId="4B641335" w14:textId="2B84992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941C6E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7:17 From Chris Davis to Everyone:</w:t>
      </w:r>
    </w:p>
    <w:p w:rsidRPr="009B009F" w:rsidR="009B009F" w:rsidP="009B009F" w:rsidRDefault="009B009F" w14:paraId="4B793070" w14:textId="35EDF874">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hristopher Davis, City of Lakewood, Neighborhood Connections Program </w:t>
      </w:r>
      <w:proofErr w:type="gramStart"/>
      <w:r w:rsidRPr="009B009F">
        <w:rPr>
          <w:rFonts w:ascii="Aptos" w:hAnsi="Aptos" w:eastAsiaTheme="minorEastAsia"/>
          <w:color w:val="000000" w:themeColor="text1"/>
          <w:sz w:val="20"/>
          <w:szCs w:val="20"/>
        </w:rPr>
        <w:t>Coordinator ,</w:t>
      </w:r>
      <w:proofErr w:type="gramEnd"/>
      <w:r w:rsidRPr="009B009F">
        <w:rPr>
          <w:rFonts w:ascii="Aptos" w:hAnsi="Aptos" w:eastAsiaTheme="minorEastAsia"/>
          <w:color w:val="000000" w:themeColor="text1"/>
          <w:sz w:val="20"/>
          <w:szCs w:val="20"/>
        </w:rPr>
        <w:t xml:space="preserve"> </w:t>
      </w:r>
      <w:hyperlink w:history="1" r:id="rId45">
        <w:r w:rsidRPr="00A87659">
          <w:rPr>
            <w:rStyle w:val="Hyperlink"/>
            <w:rFonts w:ascii="Aptos" w:hAnsi="Aptos" w:eastAsiaTheme="minorEastAsia"/>
            <w:sz w:val="20"/>
            <w:szCs w:val="20"/>
          </w:rPr>
          <w:t>cdavis@cityoflakewood.us</w:t>
        </w:r>
      </w:hyperlink>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my goal is to get more BIPOC and Youth Involvement</w:t>
      </w:r>
    </w:p>
    <w:p w:rsidRPr="0046770E" w:rsidR="009B009F" w:rsidP="0046770E" w:rsidRDefault="009B009F" w14:paraId="663F8E70" w14:textId="64748B9C">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Victoria Jackson, Cindy Haverkamp, she/her, TPCHD, Climate Justice </w:t>
      </w:r>
      <w:proofErr w:type="gramStart"/>
      <w:r w:rsidRPr="009B009F">
        <w:rPr>
          <w:rFonts w:ascii="Aptos" w:hAnsi="Aptos" w:eastAsiaTheme="minorEastAsia"/>
          <w:color w:val="000000" w:themeColor="text1"/>
          <w:sz w:val="20"/>
          <w:szCs w:val="20"/>
        </w:rPr>
        <w:t>Coordinato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F483CE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0:37:41 From Nicole </w:t>
      </w:r>
      <w:r w:rsidRPr="4E0F26A3" w:rsidR="03CDD219">
        <w:rPr>
          <w:rFonts w:ascii="Aptos" w:hAnsi="Aptos" w:eastAsia="游明朝" w:eastAsiaTheme="minorEastAsia"/>
          <w:b w:val="1"/>
          <w:bCs w:val="1"/>
          <w:color w:val="000000" w:themeColor="text1" w:themeTint="FF" w:themeShade="FF"/>
          <w:sz w:val="20"/>
          <w:szCs w:val="20"/>
        </w:rPr>
        <w:t>Wanner</w:t>
      </w:r>
      <w:r w:rsidRPr="4E0F26A3" w:rsidR="03CDD219">
        <w:rPr>
          <w:rFonts w:ascii="Aptos" w:hAnsi="Aptos" w:eastAsia="游明朝" w:eastAsiaTheme="minorEastAsia"/>
          <w:b w:val="1"/>
          <w:bCs w:val="1"/>
          <w:color w:val="000000" w:themeColor="text1" w:themeTint="FF" w:themeShade="FF"/>
          <w:sz w:val="20"/>
          <w:szCs w:val="20"/>
        </w:rPr>
        <w:t xml:space="preserve"> | Pierce Transit to Everyone:</w:t>
      </w:r>
    </w:p>
    <w:p w:rsidRPr="009B009F" w:rsidR="009B009F" w:rsidP="009B009F" w:rsidRDefault="009B009F" w14:paraId="0154343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Hi everyone!  Nicole </w:t>
      </w:r>
      <w:proofErr w:type="spellStart"/>
      <w:r w:rsidRPr="009B009F">
        <w:rPr>
          <w:rFonts w:ascii="Aptos" w:hAnsi="Aptos" w:eastAsiaTheme="minorEastAsia"/>
          <w:color w:val="000000" w:themeColor="text1"/>
          <w:sz w:val="20"/>
          <w:szCs w:val="20"/>
        </w:rPr>
        <w:t>Wanner</w:t>
      </w:r>
      <w:proofErr w:type="spellEnd"/>
      <w:r w:rsidRPr="009B009F">
        <w:rPr>
          <w:rFonts w:ascii="Aptos" w:hAnsi="Aptos" w:eastAsiaTheme="minorEastAsia"/>
          <w:color w:val="000000" w:themeColor="text1"/>
          <w:sz w:val="20"/>
          <w:szCs w:val="20"/>
        </w:rPr>
        <w:t>, Community Development Coordinator with Pierce Transit.</w:t>
      </w:r>
    </w:p>
    <w:p w:rsidRPr="009B009F" w:rsidR="009B009F" w:rsidP="009B009F" w:rsidRDefault="009B009F" w14:paraId="16640FD4" w14:textId="45B28B3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46">
        <w:r w:rsidRPr="00A87659">
          <w:rPr>
            <w:rStyle w:val="Hyperlink"/>
            <w:rFonts w:ascii="Aptos" w:hAnsi="Aptos" w:eastAsiaTheme="minorEastAsia"/>
            <w:sz w:val="20"/>
            <w:szCs w:val="20"/>
          </w:rPr>
          <w:t>nwanner@piercetransit.org</w:t>
        </w:r>
      </w:hyperlink>
      <w:r>
        <w:rPr>
          <w:rFonts w:ascii="Aptos" w:hAnsi="Aptos" w:eastAsiaTheme="minorEastAsia"/>
          <w:color w:val="000000" w:themeColor="text1"/>
          <w:sz w:val="20"/>
          <w:szCs w:val="20"/>
        </w:rPr>
        <w:t xml:space="preserve"> </w:t>
      </w:r>
    </w:p>
    <w:p w:rsidRPr="0046770E" w:rsidR="009B009F" w:rsidP="0046770E" w:rsidRDefault="009B009F" w14:paraId="3A5DCB11" w14:textId="3DD227E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Carlie Stowe | Pierce </w:t>
      </w:r>
      <w:proofErr w:type="gramStart"/>
      <w:r w:rsidRPr="009B009F">
        <w:rPr>
          <w:rFonts w:ascii="Aptos" w:hAnsi="Aptos" w:eastAsiaTheme="minorEastAsia"/>
          <w:color w:val="000000" w:themeColor="text1"/>
          <w:sz w:val="20"/>
          <w:szCs w:val="20"/>
        </w:rPr>
        <w:t>County:</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B4418F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7:57 From Daniel Burdsall - TPCHD to Everyone:</w:t>
      </w:r>
    </w:p>
    <w:p w:rsidRPr="009B009F" w:rsidR="009B009F" w:rsidP="009B009F" w:rsidRDefault="009B009F" w14:paraId="3E7F80EB"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Daniel Burdsall, </w:t>
      </w:r>
      <w:proofErr w:type="spellStart"/>
      <w:r w:rsidRPr="009B009F">
        <w:rPr>
          <w:rFonts w:ascii="Aptos" w:hAnsi="Aptos" w:eastAsiaTheme="minorEastAsia"/>
          <w:color w:val="000000" w:themeColor="text1"/>
          <w:sz w:val="20"/>
          <w:szCs w:val="20"/>
        </w:rPr>
        <w:t>CoF</w:t>
      </w:r>
      <w:proofErr w:type="spellEnd"/>
      <w:r w:rsidRPr="009B009F">
        <w:rPr>
          <w:rFonts w:ascii="Aptos" w:hAnsi="Aptos" w:eastAsiaTheme="minorEastAsia"/>
          <w:color w:val="000000" w:themeColor="text1"/>
          <w:sz w:val="20"/>
          <w:szCs w:val="20"/>
        </w:rPr>
        <w:t xml:space="preserve"> liaison with the Health Dept, I live in the Eastside and the </w:t>
      </w:r>
      <w:proofErr w:type="gramStart"/>
      <w:r w:rsidRPr="009B009F">
        <w:rPr>
          <w:rFonts w:ascii="Aptos" w:hAnsi="Aptos" w:eastAsiaTheme="minorEastAsia"/>
          <w:color w:val="000000" w:themeColor="text1"/>
          <w:sz w:val="20"/>
          <w:szCs w:val="20"/>
        </w:rPr>
        <w:t xml:space="preserve">areas </w:t>
      </w:r>
      <w:proofErr w:type="spellStart"/>
      <w:r w:rsidRPr="009B009F">
        <w:rPr>
          <w:rFonts w:ascii="Aptos" w:hAnsi="Aptos" w:eastAsiaTheme="minorEastAsia"/>
          <w:color w:val="000000" w:themeColor="text1"/>
          <w:sz w:val="20"/>
          <w:szCs w:val="20"/>
        </w:rPr>
        <w:t>i</w:t>
      </w:r>
      <w:proofErr w:type="spellEnd"/>
      <w:proofErr w:type="gramEnd"/>
      <w:r w:rsidRPr="009B009F">
        <w:rPr>
          <w:rFonts w:ascii="Aptos" w:hAnsi="Aptos" w:eastAsiaTheme="minorEastAsia"/>
          <w:color w:val="000000" w:themeColor="text1"/>
          <w:sz w:val="20"/>
          <w:szCs w:val="20"/>
        </w:rPr>
        <w:t xml:space="preserve"> work in mainly is </w:t>
      </w:r>
      <w:proofErr w:type="gramStart"/>
      <w:r w:rsidRPr="009B009F">
        <w:rPr>
          <w:rFonts w:ascii="Aptos" w:hAnsi="Aptos" w:eastAsiaTheme="minorEastAsia"/>
          <w:color w:val="000000" w:themeColor="text1"/>
          <w:sz w:val="20"/>
          <w:szCs w:val="20"/>
        </w:rPr>
        <w:t>are</w:t>
      </w:r>
      <w:proofErr w:type="gramEnd"/>
      <w:r w:rsidRPr="009B009F">
        <w:rPr>
          <w:rFonts w:ascii="Aptos" w:hAnsi="Aptos" w:eastAsiaTheme="minorEastAsia"/>
          <w:color w:val="000000" w:themeColor="text1"/>
          <w:sz w:val="20"/>
          <w:szCs w:val="20"/>
        </w:rPr>
        <w:t xml:space="preserve"> Key Peninsula, White River, and the Springbrook area of Lakewood. My goal is to learn more Spanish this year</w:t>
      </w:r>
    </w:p>
    <w:p w:rsidRPr="0046770E" w:rsidR="009B009F" w:rsidP="0046770E" w:rsidRDefault="009B009F" w14:paraId="53840114" w14:textId="06C0740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ony Smith (he/him), Natalie Rose, Cindy Haverkamp, she/her, TPCHD, Climate Justice Coordinator, Rachel McDonald (she/her) - PCLS, Brooke Eggen, MSW Intern Parkland </w:t>
      </w:r>
      <w:proofErr w:type="gramStart"/>
      <w:r w:rsidRPr="009B009F">
        <w:rPr>
          <w:rFonts w:ascii="Aptos" w:hAnsi="Aptos" w:eastAsiaTheme="minorEastAsia"/>
          <w:color w:val="000000" w:themeColor="text1"/>
          <w:sz w:val="20"/>
          <w:szCs w:val="20"/>
        </w:rPr>
        <w:t>DaVita:</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A2A445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38:04 From Susan Paganelli to Everyone:</w:t>
      </w:r>
    </w:p>
    <w:p w:rsidRPr="009B009F" w:rsidR="009B009F" w:rsidP="009B009F" w:rsidRDefault="009B009F" w14:paraId="128CA2E9" w14:textId="405EB84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Hello! Susan Paganelli, KP Partnership for a Healthy Community, </w:t>
      </w:r>
      <w:hyperlink w:history="1" r:id="rId47">
        <w:r w:rsidRPr="00A87659">
          <w:rPr>
            <w:rStyle w:val="Hyperlink"/>
            <w:rFonts w:ascii="Aptos" w:hAnsi="Aptos" w:eastAsiaTheme="minorEastAsia"/>
            <w:sz w:val="20"/>
            <w:szCs w:val="20"/>
          </w:rPr>
          <w:t>director@kphealthycommunity.org</w:t>
        </w:r>
      </w:hyperlink>
      <w:r>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Goal for 2026? Take care of my emotional health</w:t>
      </w:r>
    </w:p>
    <w:p w:rsidRPr="0046770E" w:rsidR="009B009F" w:rsidP="0046770E" w:rsidRDefault="009B009F" w14:paraId="5229E8A7" w14:textId="6CE545C0">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Nicole Avendaño, Daniel Burdsall - TPCHD, Marcy Boulet (she/her), Cindy Haverkamp, she/her, TPCHD, Climate Justice </w:t>
      </w:r>
      <w:proofErr w:type="gramStart"/>
      <w:r w:rsidRPr="009B009F">
        <w:rPr>
          <w:rFonts w:ascii="Aptos" w:hAnsi="Aptos" w:eastAsiaTheme="minorEastAsia"/>
          <w:color w:val="000000" w:themeColor="text1"/>
          <w:sz w:val="20"/>
          <w:szCs w:val="20"/>
        </w:rPr>
        <w:t>Coordinato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CCF2FD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40:26 From iPhone (301) to Everyone:</w:t>
      </w:r>
    </w:p>
    <w:p w:rsidRPr="009B009F" w:rsidR="009B009F" w:rsidP="009B009F" w:rsidRDefault="009B009F" w14:paraId="236B883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ood morning! Delia Flores- Parks Tacoma</w:t>
      </w:r>
    </w:p>
    <w:p w:rsidRPr="0046770E" w:rsidR="009B009F" w:rsidP="0046770E" w:rsidRDefault="009B009F" w14:paraId="4C3B4A03" w14:textId="529F39C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9932125"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42:05 From Svetlana Khinotskaya-TPCHD to Everyone:</w:t>
      </w:r>
    </w:p>
    <w:p w:rsidRPr="009B009F" w:rsidR="009B009F" w:rsidP="009B009F" w:rsidRDefault="009B009F" w14:paraId="3C6B49EE" w14:textId="3396388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Svetlana Khinotskaya, Tacoma-Pierce County Health Department-Bridging to Community. </w:t>
      </w:r>
      <w:hyperlink w:history="1" r:id="rId48">
        <w:r w:rsidRPr="00A87659">
          <w:rPr>
            <w:rStyle w:val="Hyperlink"/>
            <w:rFonts w:ascii="Aptos" w:hAnsi="Aptos" w:eastAsiaTheme="minorEastAsia"/>
            <w:sz w:val="20"/>
            <w:szCs w:val="20"/>
          </w:rPr>
          <w:t>skhinotskaya@tpchd.org</w:t>
        </w:r>
      </w:hyperlink>
      <w:r>
        <w:rPr>
          <w:rFonts w:ascii="Aptos" w:hAnsi="Aptos" w:eastAsiaTheme="minorEastAsia"/>
          <w:color w:val="000000" w:themeColor="text1"/>
          <w:sz w:val="20"/>
          <w:szCs w:val="20"/>
        </w:rPr>
        <w:t xml:space="preserve"> </w:t>
      </w:r>
    </w:p>
    <w:p w:rsidRPr="0046770E" w:rsidR="009B009F" w:rsidP="0046770E" w:rsidRDefault="009B009F" w14:paraId="4A0770F0" w14:textId="2377ADC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A84951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44:33 From Tony Smith (he/him) to Everyone:</w:t>
      </w:r>
    </w:p>
    <w:p w:rsidRPr="0046770E" w:rsidR="009B009F" w:rsidP="0046770E" w:rsidRDefault="009B009F" w14:paraId="540FE111" w14:textId="28AFB50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e see your presenter view @Heather Thein she/her</w:t>
      </w:r>
    </w:p>
    <w:p w:rsidRPr="009B009F" w:rsidR="009B009F" w:rsidP="4E0F26A3" w:rsidRDefault="009B009F" w14:paraId="003A2F2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45:23 From Annette Agee, STNC to Everyone:</w:t>
      </w:r>
    </w:p>
    <w:p w:rsidRPr="0046770E" w:rsidR="009B009F" w:rsidP="0046770E" w:rsidRDefault="009B009F" w14:paraId="6BDF014D" w14:textId="7B315F4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4E0F26A3" w:rsidR="03CDD219">
        <w:rPr>
          <w:rFonts w:ascii="Aptos" w:hAnsi="Aptos" w:eastAsia="游明朝" w:eastAsiaTheme="minorEastAsia"/>
          <w:color w:val="000000" w:themeColor="text1"/>
          <w:sz w:val="20"/>
          <w:szCs w:val="20"/>
        </w:rPr>
        <w:t>thank</w:t>
      </w:r>
      <w:proofErr w:type="gramEnd"/>
      <w:r w:rsidRPr="4E0F26A3" w:rsidR="03CDD219">
        <w:rPr>
          <w:rFonts w:ascii="Aptos" w:hAnsi="Aptos" w:eastAsia="游明朝" w:eastAsiaTheme="minorEastAsia"/>
          <w:color w:val="000000" w:themeColor="text1"/>
          <w:sz w:val="20"/>
          <w:szCs w:val="20"/>
        </w:rPr>
        <w:t xml:space="preserve"> you</w:t>
      </w:r>
    </w:p>
    <w:p w:rsidRPr="009B009F" w:rsidR="009B009F" w:rsidP="4E0F26A3" w:rsidRDefault="009B009F" w14:paraId="07F2476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49:25 From Marcy Boulet (she/her) to Everyone:</w:t>
      </w:r>
    </w:p>
    <w:p w:rsidRPr="009B009F" w:rsidR="009B009F" w:rsidP="009B009F" w:rsidRDefault="009B009F" w14:paraId="74A8DD8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I love the approach of cultural humility.</w:t>
      </w:r>
    </w:p>
    <w:p w:rsidRPr="0046770E" w:rsidR="009B009F" w:rsidP="0046770E" w:rsidRDefault="009B009F" w14:paraId="08EBD631" w14:textId="3B1F759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4E0F26A3" w:rsidR="03CDD219">
        <w:rPr>
          <w:rFonts w:ascii="Aptos" w:hAnsi="Aptos" w:eastAsia="游明朝" w:eastAsiaTheme="minorEastAsia"/>
          <w:color w:val="000000" w:themeColor="text1"/>
          <w:sz w:val="20"/>
          <w:szCs w:val="20"/>
        </w:rPr>
        <w:t>Tony Smith (he/him</w:t>
      </w:r>
      <w:proofErr w:type="gramStart"/>
      <w:r w:rsidRPr="4E0F26A3" w:rsidR="03CDD219">
        <w:rPr>
          <w:rFonts w:ascii="Aptos" w:hAnsi="Aptos" w:eastAsia="游明朝" w:eastAsiaTheme="minorEastAsia"/>
          <w:color w:val="000000" w:themeColor="text1"/>
          <w:sz w:val="20"/>
          <w:szCs w:val="20"/>
        </w:rPr>
        <w:t>):</w:t>
      </w:r>
      <w:r w:rsidRPr="4E0F26A3" w:rsidR="03CDD219">
        <w:rPr>
          <w:rFonts w:ascii="Segoe UI Emoji" w:hAnsi="Segoe UI Emoji" w:eastAsia="游明朝" w:cs="Segoe UI Emoji" w:eastAsiaTheme="minorEastAsia"/>
          <w:color w:val="000000" w:themeColor="text1"/>
          <w:sz w:val="20"/>
          <w:szCs w:val="20"/>
        </w:rPr>
        <w:t>❤</w:t>
      </w:r>
      <w:proofErr w:type="gramEnd"/>
      <w:r w:rsidRPr="4E0F26A3" w:rsidR="03CDD219">
        <w:rPr>
          <w:rFonts w:ascii="Segoe UI Emoji" w:hAnsi="Segoe UI Emoji" w:eastAsia="游明朝" w:cs="Segoe UI Emoji" w:eastAsiaTheme="minorEastAsia"/>
          <w:color w:val="000000" w:themeColor="text1"/>
          <w:sz w:val="20"/>
          <w:szCs w:val="20"/>
        </w:rPr>
        <w:t>️</w:t>
      </w:r>
    </w:p>
    <w:p w:rsidRPr="009B009F" w:rsidR="009B009F" w:rsidP="4E0F26A3" w:rsidRDefault="009B009F" w14:paraId="3B4C285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6:07 From Shelby Potvin (she/her) - MSW DaVita Parkland to Everyone:</w:t>
      </w:r>
    </w:p>
    <w:p w:rsidRPr="0046770E" w:rsidR="009B009F" w:rsidP="0046770E" w:rsidRDefault="009B009F" w14:paraId="6A00F7CD" w14:textId="018469FA">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Are there age limits at all?</w:t>
      </w:r>
    </w:p>
    <w:p w:rsidRPr="009B009F" w:rsidR="009B009F" w:rsidP="4E0F26A3" w:rsidRDefault="009B009F" w14:paraId="422F687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6:17 From Brooke Eggen, MSW Intern Parkland DaVita to Everyone:</w:t>
      </w:r>
    </w:p>
    <w:p w:rsidRPr="0046770E" w:rsidR="009B009F" w:rsidP="0046770E" w:rsidRDefault="009B009F" w14:paraId="674E0D1B" w14:textId="38B796B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Do they need to be able to access computers or technology?</w:t>
      </w:r>
    </w:p>
    <w:p w:rsidRPr="009B009F" w:rsidR="009B009F" w:rsidP="4E0F26A3" w:rsidRDefault="009B009F" w14:paraId="3859A791"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8:28 From Iuliia Didkivska (she/her), TPCHD to Everyone:</w:t>
      </w:r>
    </w:p>
    <w:p w:rsidRPr="009B009F" w:rsidR="009B009F" w:rsidP="009B009F" w:rsidRDefault="009B009F" w14:paraId="627E289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Do you offer language access?</w:t>
      </w:r>
    </w:p>
    <w:p w:rsidRPr="0046770E" w:rsidR="009B009F" w:rsidP="0046770E" w:rsidRDefault="009B009F" w14:paraId="072A4CFA" w14:textId="0919C250">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7CD7BB21"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8:37 From Meagan Rhoades White River Partnership to Everyone:</w:t>
      </w:r>
    </w:p>
    <w:p w:rsidRPr="009B009F" w:rsidR="009B009F" w:rsidP="009B009F" w:rsidRDefault="009B009F" w14:paraId="7B32D68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Follow up to that. I thought I was hearing that you have people who will come out to meet with a client. I am thinking of someone who has no internet access </w:t>
      </w:r>
      <w:proofErr w:type="gramStart"/>
      <w:r w:rsidRPr="009B009F">
        <w:rPr>
          <w:rFonts w:ascii="Aptos" w:hAnsi="Aptos" w:eastAsiaTheme="minorEastAsia"/>
          <w:color w:val="000000" w:themeColor="text1"/>
          <w:sz w:val="20"/>
          <w:szCs w:val="20"/>
        </w:rPr>
        <w:t>and also</w:t>
      </w:r>
      <w:proofErr w:type="gramEnd"/>
      <w:r w:rsidRPr="009B009F">
        <w:rPr>
          <w:rFonts w:ascii="Aptos" w:hAnsi="Aptos" w:eastAsiaTheme="minorEastAsia"/>
          <w:color w:val="000000" w:themeColor="text1"/>
          <w:sz w:val="20"/>
          <w:szCs w:val="20"/>
        </w:rPr>
        <w:t xml:space="preserve"> is too deaf to be able to have a phone conversation. In </w:t>
      </w:r>
      <w:proofErr w:type="gramStart"/>
      <w:r w:rsidRPr="009B009F">
        <w:rPr>
          <w:rFonts w:ascii="Aptos" w:hAnsi="Aptos" w:eastAsiaTheme="minorEastAsia"/>
          <w:color w:val="000000" w:themeColor="text1"/>
          <w:sz w:val="20"/>
          <w:szCs w:val="20"/>
        </w:rPr>
        <w:t>person</w:t>
      </w:r>
      <w:proofErr w:type="gramEnd"/>
      <w:r w:rsidRPr="009B009F">
        <w:rPr>
          <w:rFonts w:ascii="Aptos" w:hAnsi="Aptos" w:eastAsiaTheme="minorEastAsia"/>
          <w:color w:val="000000" w:themeColor="text1"/>
          <w:sz w:val="20"/>
          <w:szCs w:val="20"/>
        </w:rPr>
        <w:t xml:space="preserve"> is really the only way to successfully communicate.</w:t>
      </w:r>
    </w:p>
    <w:p w:rsidRPr="0046770E" w:rsidR="009B009F" w:rsidP="0046770E" w:rsidRDefault="009B009F" w14:paraId="6E8BACD1" w14:textId="5DBA1AE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7F71B68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9:02 From Victoria Jackson to Everyone:</w:t>
      </w:r>
    </w:p>
    <w:p w:rsidRPr="009B009F" w:rsidR="009B009F" w:rsidP="009B009F" w:rsidRDefault="009B009F" w14:paraId="4874226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I would also love to get a copy if at all </w:t>
      </w:r>
      <w:proofErr w:type="gramStart"/>
      <w:r w:rsidRPr="009B009F">
        <w:rPr>
          <w:rFonts w:ascii="Aptos" w:hAnsi="Aptos" w:eastAsiaTheme="minorEastAsia"/>
          <w:color w:val="000000" w:themeColor="text1"/>
          <w:sz w:val="20"/>
          <w:szCs w:val="20"/>
        </w:rPr>
        <w:t>possible</w:t>
      </w:r>
      <w:proofErr w:type="gramEnd"/>
      <w:r w:rsidRPr="009B009F">
        <w:rPr>
          <w:rFonts w:ascii="Aptos" w:hAnsi="Aptos" w:eastAsiaTheme="minorEastAsia"/>
          <w:color w:val="000000" w:themeColor="text1"/>
          <w:sz w:val="20"/>
          <w:szCs w:val="20"/>
        </w:rPr>
        <w:t xml:space="preserve"> to share a graphic or two with my team for referral information</w:t>
      </w:r>
      <w:r w:rsidRPr="009B009F">
        <w:rPr>
          <w:rFonts w:ascii="Segoe UI Emoji" w:hAnsi="Segoe UI Emoji" w:cs="Segoe UI Emoji" w:eastAsiaTheme="minorEastAsia"/>
          <w:color w:val="000000" w:themeColor="text1"/>
          <w:sz w:val="20"/>
          <w:szCs w:val="20"/>
        </w:rPr>
        <w:t>☺️</w:t>
      </w:r>
      <w:r w:rsidRPr="009B009F">
        <w:rPr>
          <w:rFonts w:ascii="Aptos" w:hAnsi="Aptos" w:eastAsiaTheme="minorEastAsia"/>
          <w:color w:val="000000" w:themeColor="text1"/>
          <w:sz w:val="20"/>
          <w:szCs w:val="20"/>
        </w:rPr>
        <w:t xml:space="preserve"> Thank you very much for sharing!</w:t>
      </w:r>
    </w:p>
    <w:p w:rsidRPr="0046770E" w:rsidR="009B009F" w:rsidP="0046770E" w:rsidRDefault="009B009F" w14:paraId="1EBF3A3F" w14:textId="7039AE5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92A474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0:59:19 From Marcy Boulet (she/her) to Everyone:</w:t>
      </w:r>
    </w:p>
    <w:p w:rsidRPr="009B009F" w:rsidR="009B009F" w:rsidP="009B009F" w:rsidRDefault="009B009F" w14:paraId="55FE023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We are happy to </w:t>
      </w:r>
      <w:proofErr w:type="gramStart"/>
      <w:r w:rsidRPr="009B009F">
        <w:rPr>
          <w:rFonts w:ascii="Aptos" w:hAnsi="Aptos" w:eastAsiaTheme="minorEastAsia"/>
          <w:color w:val="000000" w:themeColor="text1"/>
          <w:sz w:val="20"/>
          <w:szCs w:val="20"/>
        </w:rPr>
        <w:t>share out</w:t>
      </w:r>
      <w:proofErr w:type="gramEnd"/>
      <w:r w:rsidRPr="009B009F">
        <w:rPr>
          <w:rFonts w:ascii="Aptos" w:hAnsi="Aptos" w:eastAsiaTheme="minorEastAsia"/>
          <w:color w:val="000000" w:themeColor="text1"/>
          <w:sz w:val="20"/>
          <w:szCs w:val="20"/>
        </w:rPr>
        <w:t xml:space="preserve"> the presentation as well with notes.</w:t>
      </w:r>
    </w:p>
    <w:p w:rsidRPr="0046770E" w:rsidR="009B009F" w:rsidP="0046770E" w:rsidRDefault="009B009F" w14:paraId="327EC13E" w14:textId="3FB41EF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Victoria </w:t>
      </w:r>
      <w:proofErr w:type="gramStart"/>
      <w:r w:rsidRPr="009B009F">
        <w:rPr>
          <w:rFonts w:ascii="Aptos" w:hAnsi="Aptos" w:eastAsiaTheme="minorEastAsia"/>
          <w:color w:val="000000" w:themeColor="text1"/>
          <w:sz w:val="20"/>
          <w:szCs w:val="20"/>
        </w:rPr>
        <w:t>Jackson:</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3C83D0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1:21 From Annette Agee, STNC to Everyone:</w:t>
      </w:r>
    </w:p>
    <w:p w:rsidRPr="0046770E" w:rsidR="009B009F" w:rsidP="0046770E" w:rsidRDefault="009B009F" w14:paraId="7FC08A3B" w14:textId="43B3322B">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do</w:t>
      </w:r>
      <w:proofErr w:type="gramEnd"/>
      <w:r w:rsidRPr="009B009F">
        <w:rPr>
          <w:rFonts w:ascii="Aptos" w:hAnsi="Aptos" w:eastAsiaTheme="minorEastAsia"/>
          <w:color w:val="000000" w:themeColor="text1"/>
          <w:sz w:val="20"/>
          <w:szCs w:val="20"/>
        </w:rPr>
        <w:t xml:space="preserve"> you have a </w:t>
      </w:r>
      <w:proofErr w:type="gramStart"/>
      <w:r w:rsidRPr="009B009F">
        <w:rPr>
          <w:rFonts w:ascii="Aptos" w:hAnsi="Aptos" w:eastAsiaTheme="minorEastAsia"/>
          <w:color w:val="000000" w:themeColor="text1"/>
          <w:sz w:val="20"/>
          <w:szCs w:val="20"/>
        </w:rPr>
        <w:t>web</w:t>
      </w:r>
      <w:proofErr w:type="gramEnd"/>
      <w:r w:rsidRPr="009B009F">
        <w:rPr>
          <w:rFonts w:ascii="Aptos" w:hAnsi="Aptos" w:eastAsiaTheme="minorEastAsia"/>
          <w:color w:val="000000" w:themeColor="text1"/>
          <w:sz w:val="20"/>
          <w:szCs w:val="20"/>
        </w:rPr>
        <w:t xml:space="preserve"> or </w:t>
      </w:r>
      <w:proofErr w:type="spellStart"/>
      <w:r w:rsidRPr="009B009F">
        <w:rPr>
          <w:rFonts w:ascii="Aptos" w:hAnsi="Aptos" w:eastAsiaTheme="minorEastAsia"/>
          <w:color w:val="000000" w:themeColor="text1"/>
          <w:sz w:val="20"/>
          <w:szCs w:val="20"/>
        </w:rPr>
        <w:t>facebook</w:t>
      </w:r>
      <w:proofErr w:type="spellEnd"/>
    </w:p>
    <w:p w:rsidRPr="009B009F" w:rsidR="009B009F" w:rsidP="4E0F26A3" w:rsidRDefault="009B009F" w14:paraId="1883FEB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1:22 From Daniel Burdsall - TPCHD to Everyone:</w:t>
      </w:r>
    </w:p>
    <w:p w:rsidRPr="009B009F" w:rsidR="009B009F" w:rsidP="009B009F" w:rsidRDefault="009B009F" w14:paraId="1AD02B2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Not to put you on the spot, but if you have any interesting or success stories around the connection between a CBW and a client, </w:t>
      </w:r>
      <w:proofErr w:type="gramStart"/>
      <w:r w:rsidRPr="009B009F">
        <w:rPr>
          <w:rFonts w:ascii="Aptos" w:hAnsi="Aptos" w:eastAsiaTheme="minorEastAsia"/>
          <w:color w:val="000000" w:themeColor="text1"/>
          <w:sz w:val="20"/>
          <w:szCs w:val="20"/>
        </w:rPr>
        <w:t>would</w:t>
      </w:r>
      <w:proofErr w:type="gramEnd"/>
      <w:r w:rsidRPr="009B009F">
        <w:rPr>
          <w:rFonts w:ascii="Aptos" w:hAnsi="Aptos" w:eastAsiaTheme="minorEastAsia"/>
          <w:color w:val="000000" w:themeColor="text1"/>
          <w:sz w:val="20"/>
          <w:szCs w:val="20"/>
        </w:rPr>
        <w:t xml:space="preserve"> be appreciated to hear.</w:t>
      </w:r>
    </w:p>
    <w:p w:rsidRPr="0046770E" w:rsidR="009B009F" w:rsidP="0046770E" w:rsidRDefault="009B009F" w14:paraId="1FAD2B77" w14:textId="3BE9CD0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1693711"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1:31 From Heather Thein she/her to Everyone:</w:t>
      </w:r>
    </w:p>
    <w:p w:rsidRPr="009B009F" w:rsidR="009B009F" w:rsidP="009B009F" w:rsidRDefault="009B009F" w14:paraId="4C7261EA" w14:textId="788E222B">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49">
        <w:r w:rsidRPr="00A87659" w:rsidR="0046770E">
          <w:rPr>
            <w:rStyle w:val="Hyperlink"/>
            <w:rFonts w:ascii="Aptos" w:hAnsi="Aptos" w:eastAsiaTheme="minorEastAsia"/>
            <w:sz w:val="20"/>
            <w:szCs w:val="20"/>
          </w:rPr>
          <w:t>www.elevatehealth.org</w:t>
        </w:r>
      </w:hyperlink>
      <w:r w:rsidR="0046770E">
        <w:rPr>
          <w:rFonts w:ascii="Aptos" w:hAnsi="Aptos" w:eastAsiaTheme="minorEastAsia"/>
          <w:color w:val="000000" w:themeColor="text1"/>
          <w:sz w:val="20"/>
          <w:szCs w:val="20"/>
        </w:rPr>
        <w:t xml:space="preserve"> </w:t>
      </w:r>
    </w:p>
    <w:p w:rsidRPr="009B009F" w:rsidR="009B009F" w:rsidP="009B009F" w:rsidRDefault="009B009F" w14:paraId="5B232692"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p>
    <w:p w:rsidRPr="0046770E" w:rsidR="009B009F" w:rsidP="0046770E" w:rsidRDefault="009B009F" w14:paraId="7E14031C" w14:textId="4CF601F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Annette Agee, </w:t>
      </w:r>
      <w:proofErr w:type="gramStart"/>
      <w:r w:rsidRPr="009B009F">
        <w:rPr>
          <w:rFonts w:ascii="Aptos" w:hAnsi="Aptos" w:eastAsiaTheme="minorEastAsia"/>
          <w:color w:val="000000" w:themeColor="text1"/>
          <w:sz w:val="20"/>
          <w:szCs w:val="20"/>
        </w:rPr>
        <w:t>STNC:</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0C8376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3:30 From Carmen Moore to Everyone:</w:t>
      </w:r>
    </w:p>
    <w:p w:rsidRPr="0046770E" w:rsidR="009B009F" w:rsidP="0046770E" w:rsidRDefault="009B009F" w14:paraId="6DE1A35C" w14:textId="6F2C537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Please sign me up. </w:t>
      </w:r>
      <w:hyperlink w:history="1" r:id="rId50">
        <w:r w:rsidRPr="00A87659">
          <w:rPr>
            <w:rStyle w:val="Hyperlink"/>
            <w:rFonts w:ascii="Aptos" w:hAnsi="Aptos" w:eastAsiaTheme="minorEastAsia"/>
            <w:sz w:val="20"/>
            <w:szCs w:val="20"/>
          </w:rPr>
          <w:t>carmen.moore@piercecountywa.gov</w:t>
        </w:r>
      </w:hyperlink>
      <w:r>
        <w:rPr>
          <w:rFonts w:ascii="Aptos" w:hAnsi="Aptos" w:eastAsiaTheme="minorEastAsia"/>
          <w:color w:val="000000" w:themeColor="text1"/>
          <w:sz w:val="20"/>
          <w:szCs w:val="20"/>
        </w:rPr>
        <w:t xml:space="preserve"> </w:t>
      </w:r>
    </w:p>
    <w:p w:rsidRPr="009B009F" w:rsidR="009B009F" w:rsidP="4E0F26A3" w:rsidRDefault="009B009F" w14:paraId="0444E3D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3:48 From Natalie Rose to Everyone:</w:t>
      </w:r>
    </w:p>
    <w:p w:rsidRPr="009B009F" w:rsidR="009B009F" w:rsidP="009B009F" w:rsidRDefault="009B009F" w14:paraId="61E5FD8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I would love to have the presentation for Tacoma Community House</w:t>
      </w:r>
    </w:p>
    <w:p w:rsidRPr="0046770E" w:rsidR="009B009F" w:rsidP="0046770E" w:rsidRDefault="009B009F" w14:paraId="53B15AC1" w14:textId="509E389D">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55F373D5"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4:50 From Daniel Burdsall - TPCHD to Everyone:</w:t>
      </w:r>
    </w:p>
    <w:p w:rsidRPr="009B009F" w:rsidR="009B009F" w:rsidP="009B009F" w:rsidRDefault="009B009F" w14:paraId="77AF846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do you have a </w:t>
      </w:r>
      <w:proofErr w:type="gramStart"/>
      <w:r w:rsidRPr="009B009F">
        <w:rPr>
          <w:rFonts w:ascii="Aptos" w:hAnsi="Aptos" w:eastAsiaTheme="minorEastAsia"/>
          <w:color w:val="000000" w:themeColor="text1"/>
          <w:sz w:val="20"/>
          <w:szCs w:val="20"/>
        </w:rPr>
        <w:t>web</w:t>
      </w:r>
      <w:proofErr w:type="gramEnd"/>
      <w:r w:rsidRPr="009B009F">
        <w:rPr>
          <w:rFonts w:ascii="Aptos" w:hAnsi="Aptos" w:eastAsiaTheme="minorEastAsia"/>
          <w:color w:val="000000" w:themeColor="text1"/>
          <w:sz w:val="20"/>
          <w:szCs w:val="20"/>
        </w:rPr>
        <w:t xml:space="preserve"> or </w:t>
      </w:r>
      <w:proofErr w:type="spellStart"/>
      <w:r w:rsidRPr="009B009F">
        <w:rPr>
          <w:rFonts w:ascii="Aptos" w:hAnsi="Aptos" w:eastAsiaTheme="minorEastAsia"/>
          <w:color w:val="000000" w:themeColor="text1"/>
          <w:sz w:val="20"/>
          <w:szCs w:val="20"/>
        </w:rPr>
        <w:t>facebook</w:t>
      </w:r>
      <w:proofErr w:type="spellEnd"/>
      <w:r w:rsidRPr="009B009F">
        <w:rPr>
          <w:rFonts w:ascii="Aptos" w:hAnsi="Aptos" w:eastAsiaTheme="minorEastAsia"/>
          <w:color w:val="000000" w:themeColor="text1"/>
          <w:sz w:val="20"/>
          <w:szCs w:val="20"/>
        </w:rPr>
        <w:t>":</w:t>
      </w:r>
    </w:p>
    <w:p w:rsidRPr="009B009F" w:rsidR="009B009F" w:rsidP="009B009F" w:rsidRDefault="009B009F" w14:paraId="23781F78" w14:textId="3EC80FC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51">
        <w:r w:rsidRPr="00A87659">
          <w:rPr>
            <w:rStyle w:val="Hyperlink"/>
            <w:rFonts w:ascii="Aptos" w:hAnsi="Aptos" w:eastAsiaTheme="minorEastAsia"/>
            <w:sz w:val="20"/>
            <w:szCs w:val="20"/>
          </w:rPr>
          <w:t>https://www.facebook.com/WeElevateHealth</w:t>
        </w:r>
      </w:hyperlink>
      <w:r>
        <w:rPr>
          <w:rFonts w:ascii="Aptos" w:hAnsi="Aptos" w:eastAsiaTheme="minorEastAsia"/>
          <w:color w:val="000000" w:themeColor="text1"/>
          <w:sz w:val="20"/>
          <w:szCs w:val="20"/>
        </w:rPr>
        <w:t xml:space="preserve"> </w:t>
      </w:r>
    </w:p>
    <w:p w:rsidRPr="0046770E" w:rsidR="009B009F" w:rsidP="0046770E" w:rsidRDefault="009B009F" w14:paraId="2D53E359" w14:textId="38393874">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645A5D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5:17 From Marianne Lincoln to Everyone:</w:t>
      </w:r>
    </w:p>
    <w:p w:rsidRPr="009B009F" w:rsidR="009B009F" w:rsidP="009B009F" w:rsidRDefault="009B009F" w14:paraId="38F756FC" w14:textId="3EB20C5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y Parkland groups are in the process of brainstorming a weekly summertime community market (produce, arts, crafts, resources) using a piece of FEMA property near Pacific Ave on Clover Creek. If you have an organization that might be interested in the creation or in participation once we get this going, please email me about your level of interest.  </w:t>
      </w:r>
      <w:hyperlink w:history="1" r:id="rId52">
        <w:r w:rsidRPr="00A87659">
          <w:rPr>
            <w:rStyle w:val="Hyperlink"/>
            <w:rFonts w:ascii="Aptos" w:hAnsi="Aptos" w:eastAsiaTheme="minorEastAsia"/>
            <w:sz w:val="20"/>
            <w:szCs w:val="20"/>
          </w:rPr>
          <w:t>marianne26435@gmail.com</w:t>
        </w:r>
      </w:hyperlink>
      <w:r>
        <w:rPr>
          <w:rFonts w:ascii="Aptos" w:hAnsi="Aptos" w:eastAsiaTheme="minorEastAsia"/>
          <w:color w:val="000000" w:themeColor="text1"/>
          <w:sz w:val="20"/>
          <w:szCs w:val="20"/>
        </w:rPr>
        <w:t xml:space="preserve"> </w:t>
      </w:r>
    </w:p>
    <w:p w:rsidRPr="0046770E" w:rsidR="009B009F" w:rsidP="0046770E" w:rsidRDefault="009B009F" w14:paraId="7E0A3BCE" w14:textId="159728A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Carlie Stowe | Pierce County, Brooke Eggen, MSW Intern Parkland </w:t>
      </w:r>
      <w:proofErr w:type="gramStart"/>
      <w:r w:rsidRPr="009B009F">
        <w:rPr>
          <w:rFonts w:ascii="Aptos" w:hAnsi="Aptos" w:eastAsiaTheme="minorEastAsia"/>
          <w:color w:val="000000" w:themeColor="text1"/>
          <w:sz w:val="20"/>
          <w:szCs w:val="20"/>
        </w:rPr>
        <w:t>DaVita:</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9A558F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6:57 From Annette Agee, STNC to Everyone:</w:t>
      </w:r>
    </w:p>
    <w:p w:rsidRPr="0046770E" w:rsidR="009B009F" w:rsidP="7C64313B" w:rsidRDefault="009B009F" w14:paraId="22DD78A3" w14:textId="53A53877">
      <w:pPr>
        <w:pStyle w:val="ListParagraph"/>
        <w:numPr>
          <w:ilvl w:val="0"/>
          <w:numId w:val="45"/>
        </w:numPr>
        <w:spacing w:after="0"/>
        <w:rPr>
          <w:rFonts w:ascii="Aptos" w:hAnsi="Aptos" w:eastAsia="游明朝" w:eastAsiaTheme="minorEastAsia"/>
          <w:color w:val="000000" w:themeColor="text1"/>
          <w:sz w:val="20"/>
          <w:szCs w:val="20"/>
        </w:rPr>
      </w:pPr>
      <w:r w:rsidRPr="7C64313B" w:rsidR="009B009F">
        <w:rPr>
          <w:rFonts w:ascii="Aptos" w:hAnsi="Aptos" w:eastAsia="游明朝" w:eastAsiaTheme="minorEastAsia"/>
          <w:color w:val="000000" w:themeColor="text1"/>
          <w:sz w:val="20"/>
          <w:szCs w:val="20"/>
        </w:rPr>
        <w:t xml:space="preserve">I am interested in receiving the newsletter   </w:t>
      </w:r>
      <w:hyperlink r:id="R5a40fbf4d7ef45c2">
        <w:r w:rsidRPr="7C64313B" w:rsidR="009B009F">
          <w:rPr>
            <w:rStyle w:val="Hyperlink"/>
            <w:rFonts w:ascii="Aptos" w:hAnsi="Aptos" w:eastAsia="游明朝" w:eastAsiaTheme="minorEastAsia"/>
            <w:sz w:val="20"/>
            <w:szCs w:val="20"/>
          </w:rPr>
          <w:t>annette.agee@gmail.com</w:t>
        </w:r>
      </w:hyperlink>
      <w:r w:rsidRPr="7C64313B" w:rsidR="009B009F">
        <w:rPr>
          <w:rFonts w:ascii="Aptos" w:hAnsi="Aptos" w:eastAsia="游明朝" w:eastAsiaTheme="minorEastAsia"/>
          <w:color w:val="000000" w:themeColor="text1"/>
          <w:sz w:val="20"/>
          <w:szCs w:val="20"/>
        </w:rPr>
        <w:t xml:space="preserve"> </w:t>
      </w:r>
      <w:r w:rsidRPr="7C64313B" w:rsidR="009B009F">
        <w:rPr>
          <w:rFonts w:ascii="Aptos" w:hAnsi="Aptos" w:eastAsia="游明朝" w:eastAsiaTheme="minorEastAsia"/>
          <w:color w:val="000000" w:themeColor="text1"/>
          <w:sz w:val="20"/>
          <w:szCs w:val="20"/>
        </w:rPr>
        <w:t xml:space="preserve">    Thank you!</w:t>
      </w:r>
    </w:p>
    <w:p w:rsidRPr="009B009F" w:rsidR="009B009F" w:rsidP="4E0F26A3" w:rsidRDefault="009B009F" w14:paraId="2569B94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7:31 From Meagan Rhoades White River Partnership to Everyone:</w:t>
      </w:r>
    </w:p>
    <w:p w:rsidRPr="009B009F" w:rsidR="009B009F" w:rsidP="009B009F" w:rsidRDefault="009B009F" w14:paraId="63F62EF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My Parkland groups are in the process of </w:t>
      </w:r>
      <w:proofErr w:type="spellStart"/>
      <w:r w:rsidRPr="009B009F">
        <w:rPr>
          <w:rFonts w:ascii="Aptos" w:hAnsi="Aptos" w:eastAsiaTheme="minorEastAsia"/>
          <w:color w:val="000000" w:themeColor="text1"/>
          <w:sz w:val="20"/>
          <w:szCs w:val="20"/>
        </w:rPr>
        <w:t>brainstor</w:t>
      </w:r>
      <w:proofErr w:type="spellEnd"/>
      <w:r w:rsidRPr="009B009F">
        <w:rPr>
          <w:rFonts w:ascii="Aptos" w:hAnsi="Aptos" w:eastAsiaTheme="minorEastAsia"/>
          <w:color w:val="000000" w:themeColor="text1"/>
          <w:sz w:val="20"/>
          <w:szCs w:val="20"/>
        </w:rPr>
        <w:t>...":</w:t>
      </w:r>
    </w:p>
    <w:p w:rsidRPr="009B009F" w:rsidR="009B009F" w:rsidP="009B009F" w:rsidRDefault="009B009F" w14:paraId="76738BF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I've worked with the Buckley Downtown Association for the last three years on their summer Hometown Market (started 3 yrs ago) and would be happy to </w:t>
      </w:r>
      <w:proofErr w:type="gramStart"/>
      <w:r w:rsidRPr="009B009F">
        <w:rPr>
          <w:rFonts w:ascii="Aptos" w:hAnsi="Aptos" w:eastAsiaTheme="minorEastAsia"/>
          <w:color w:val="000000" w:themeColor="text1"/>
          <w:sz w:val="20"/>
          <w:szCs w:val="20"/>
        </w:rPr>
        <w:t>connect</w:t>
      </w:r>
      <w:proofErr w:type="gramEnd"/>
      <w:r w:rsidRPr="009B009F">
        <w:rPr>
          <w:rFonts w:ascii="Aptos" w:hAnsi="Aptos" w:eastAsiaTheme="minorEastAsia"/>
          <w:color w:val="000000" w:themeColor="text1"/>
          <w:sz w:val="20"/>
          <w:szCs w:val="20"/>
        </w:rPr>
        <w:t xml:space="preserve"> people if you want to talk 'lessons learned'</w:t>
      </w:r>
    </w:p>
    <w:p w:rsidRPr="009B009F" w:rsidR="009B009F" w:rsidP="009B009F" w:rsidRDefault="009B009F" w14:paraId="49CDA0AE" w14:textId="6475CD1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54">
        <w:r w:rsidRPr="00A87659">
          <w:rPr>
            <w:rStyle w:val="Hyperlink"/>
            <w:rFonts w:ascii="Aptos" w:hAnsi="Aptos" w:eastAsiaTheme="minorEastAsia"/>
            <w:sz w:val="20"/>
            <w:szCs w:val="20"/>
          </w:rPr>
          <w:t>meaganrhoades05@gmail.com</w:t>
        </w:r>
      </w:hyperlink>
      <w:r>
        <w:rPr>
          <w:rFonts w:ascii="Aptos" w:hAnsi="Aptos" w:eastAsiaTheme="minorEastAsia"/>
          <w:color w:val="000000" w:themeColor="text1"/>
          <w:sz w:val="20"/>
          <w:szCs w:val="20"/>
        </w:rPr>
        <w:t xml:space="preserve"> </w:t>
      </w:r>
    </w:p>
    <w:p w:rsidRPr="0046770E" w:rsidR="009B009F" w:rsidP="0046770E" w:rsidRDefault="009B009F" w14:paraId="605E041E" w14:textId="3FF6187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Daniel Burdsall - </w:t>
      </w:r>
      <w:proofErr w:type="gramStart"/>
      <w:r w:rsidRPr="009B009F">
        <w:rPr>
          <w:rFonts w:ascii="Aptos" w:hAnsi="Aptos" w:eastAsiaTheme="minorEastAsia"/>
          <w:color w:val="000000" w:themeColor="text1"/>
          <w:sz w:val="20"/>
          <w:szCs w:val="20"/>
        </w:rPr>
        <w:t>TPCHD:</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1D0E2E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8:19 From Rebecca Morales to Everyone:</w:t>
      </w:r>
    </w:p>
    <w:p w:rsidRPr="0046770E" w:rsidR="009B009F" w:rsidP="0046770E" w:rsidRDefault="009B009F" w14:paraId="6D5A45E7" w14:textId="0725E9B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can</w:t>
      </w:r>
      <w:proofErr w:type="gramEnd"/>
      <w:r w:rsidRPr="009B009F">
        <w:rPr>
          <w:rFonts w:ascii="Aptos" w:hAnsi="Aptos" w:eastAsiaTheme="minorEastAsia"/>
          <w:color w:val="000000" w:themeColor="text1"/>
          <w:sz w:val="20"/>
          <w:szCs w:val="20"/>
        </w:rPr>
        <w:t xml:space="preserve"> you please share your email</w:t>
      </w:r>
    </w:p>
    <w:p w:rsidRPr="009B009F" w:rsidR="009B009F" w:rsidP="4E0F26A3" w:rsidRDefault="009B009F" w14:paraId="3B389F5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8:40 From Brooke Eggen, MSW Intern Parkland DaVita to Everyone:</w:t>
      </w:r>
    </w:p>
    <w:p w:rsidRPr="009B009F" w:rsidR="009B009F" w:rsidP="009B009F" w:rsidRDefault="009B009F" w14:paraId="0644853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My Parkland groups are in the process of </w:t>
      </w:r>
      <w:proofErr w:type="spellStart"/>
      <w:r w:rsidRPr="009B009F">
        <w:rPr>
          <w:rFonts w:ascii="Aptos" w:hAnsi="Aptos" w:eastAsiaTheme="minorEastAsia"/>
          <w:color w:val="000000" w:themeColor="text1"/>
          <w:sz w:val="20"/>
          <w:szCs w:val="20"/>
        </w:rPr>
        <w:t>brainstor</w:t>
      </w:r>
      <w:proofErr w:type="spellEnd"/>
      <w:r w:rsidRPr="009B009F">
        <w:rPr>
          <w:rFonts w:ascii="Aptos" w:hAnsi="Aptos" w:eastAsiaTheme="minorEastAsia"/>
          <w:color w:val="000000" w:themeColor="text1"/>
          <w:sz w:val="20"/>
          <w:szCs w:val="20"/>
        </w:rPr>
        <w:t>...":</w:t>
      </w:r>
    </w:p>
    <w:p w:rsidRPr="0046770E" w:rsidR="009B009F" w:rsidP="0046770E" w:rsidRDefault="009B009F" w14:paraId="59BFC46C" w14:textId="76C03D6D">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ianne, can you send a flyer to Shelby and </w:t>
      </w:r>
      <w:proofErr w:type="gramStart"/>
      <w:r w:rsidRPr="009B009F">
        <w:rPr>
          <w:rFonts w:ascii="Aptos" w:hAnsi="Aptos" w:eastAsiaTheme="minorEastAsia"/>
          <w:color w:val="000000" w:themeColor="text1"/>
          <w:sz w:val="20"/>
          <w:szCs w:val="20"/>
        </w:rPr>
        <w:t>I</w:t>
      </w:r>
      <w:proofErr w:type="gramEnd"/>
      <w:r w:rsidRPr="009B009F">
        <w:rPr>
          <w:rFonts w:ascii="Aptos" w:hAnsi="Aptos" w:eastAsiaTheme="minorEastAsia"/>
          <w:color w:val="000000" w:themeColor="text1"/>
          <w:sz w:val="20"/>
          <w:szCs w:val="20"/>
        </w:rPr>
        <w:t xml:space="preserve">? Our patients may be interested in attending. </w:t>
      </w:r>
      <w:hyperlink w:history="1" r:id="rId55">
        <w:r w:rsidRPr="00A87659">
          <w:rPr>
            <w:rStyle w:val="Hyperlink"/>
            <w:rFonts w:ascii="Aptos" w:hAnsi="Aptos" w:eastAsiaTheme="minorEastAsia"/>
            <w:sz w:val="20"/>
            <w:szCs w:val="20"/>
          </w:rPr>
          <w:t>brooke.eggen@davita.com</w:t>
        </w:r>
      </w:hyperlink>
      <w:r>
        <w:rPr>
          <w:rFonts w:ascii="Aptos" w:hAnsi="Aptos" w:eastAsiaTheme="minorEastAsia"/>
          <w:color w:val="000000" w:themeColor="text1"/>
          <w:sz w:val="20"/>
          <w:szCs w:val="20"/>
        </w:rPr>
        <w:t xml:space="preserve"> </w:t>
      </w:r>
    </w:p>
    <w:p w:rsidRPr="009B009F" w:rsidR="009B009F" w:rsidP="4E0F26A3" w:rsidRDefault="009B009F" w14:paraId="2CDF3D2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8:45 From Victoria Jackson to Everyone:</w:t>
      </w:r>
    </w:p>
    <w:p w:rsidRPr="0046770E" w:rsidR="009B009F" w:rsidP="0046770E" w:rsidRDefault="009B009F" w14:paraId="3FA5F1AF" w14:textId="7C51DB9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so much for your time!</w:t>
      </w:r>
    </w:p>
    <w:p w:rsidRPr="009B009F" w:rsidR="009B009F" w:rsidP="4E0F26A3" w:rsidRDefault="009B009F" w14:paraId="5C35952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09:26 From Shelby Potvin (she/her) - MSW DaVita Parkland to Everyone:</w:t>
      </w:r>
    </w:p>
    <w:p w:rsidRPr="009B009F" w:rsidR="009B009F" w:rsidP="009B009F" w:rsidRDefault="009B009F" w14:paraId="0EA8A79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My Parkland groups are in the process of </w:t>
      </w:r>
      <w:proofErr w:type="spellStart"/>
      <w:r w:rsidRPr="009B009F">
        <w:rPr>
          <w:rFonts w:ascii="Aptos" w:hAnsi="Aptos" w:eastAsiaTheme="minorEastAsia"/>
          <w:color w:val="000000" w:themeColor="text1"/>
          <w:sz w:val="20"/>
          <w:szCs w:val="20"/>
        </w:rPr>
        <w:t>brainstor</w:t>
      </w:r>
      <w:proofErr w:type="spellEnd"/>
      <w:r w:rsidRPr="009B009F">
        <w:rPr>
          <w:rFonts w:ascii="Aptos" w:hAnsi="Aptos" w:eastAsiaTheme="minorEastAsia"/>
          <w:color w:val="000000" w:themeColor="text1"/>
          <w:sz w:val="20"/>
          <w:szCs w:val="20"/>
        </w:rPr>
        <w:t>...":</w:t>
      </w:r>
    </w:p>
    <w:p w:rsidRPr="0046770E" w:rsidR="009B009F" w:rsidP="0046770E" w:rsidRDefault="009B009F" w14:paraId="49332F41" w14:textId="62A2FE92">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Yes please, it would be so beneficial! </w:t>
      </w:r>
      <w:hyperlink w:history="1" r:id="rId56">
        <w:r w:rsidRPr="00A87659" w:rsidR="00451567">
          <w:rPr>
            <w:rStyle w:val="Hyperlink"/>
            <w:rFonts w:ascii="Aptos" w:hAnsi="Aptos" w:eastAsiaTheme="minorEastAsia"/>
            <w:sz w:val="20"/>
            <w:szCs w:val="20"/>
          </w:rPr>
          <w:t>Shelby.potvin@davita.com</w:t>
        </w:r>
      </w:hyperlink>
      <w:r w:rsidR="00451567">
        <w:rPr>
          <w:rFonts w:ascii="Aptos" w:hAnsi="Aptos" w:eastAsiaTheme="minorEastAsia"/>
          <w:color w:val="000000" w:themeColor="text1"/>
          <w:sz w:val="20"/>
          <w:szCs w:val="20"/>
        </w:rPr>
        <w:t xml:space="preserve"> </w:t>
      </w:r>
    </w:p>
    <w:p w:rsidRPr="009B009F" w:rsidR="009B009F" w:rsidP="4E0F26A3" w:rsidRDefault="009B009F" w14:paraId="4BA8BA09"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0:23 From Daniel Burdsall - TPCHD to Everyone:</w:t>
      </w:r>
    </w:p>
    <w:p w:rsidRPr="009B009F" w:rsidR="009B009F" w:rsidP="009B009F" w:rsidRDefault="009B009F" w14:paraId="22F5DAEA" w14:textId="6D86944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One Pierce webpage: </w:t>
      </w:r>
      <w:hyperlink w:history="1" r:id="rId57">
        <w:r w:rsidRPr="00A87659" w:rsidR="00451567">
          <w:rPr>
            <w:rStyle w:val="Hyperlink"/>
            <w:rFonts w:ascii="Aptos" w:hAnsi="Aptos" w:eastAsiaTheme="minorEastAsia"/>
            <w:sz w:val="20"/>
            <w:szCs w:val="20"/>
          </w:rPr>
          <w:t>https://elevatehealth.org/our-work/one-pierce</w:t>
        </w:r>
      </w:hyperlink>
      <w:r w:rsidR="00451567">
        <w:rPr>
          <w:rFonts w:ascii="Aptos" w:hAnsi="Aptos" w:eastAsiaTheme="minorEastAsia"/>
          <w:color w:val="000000" w:themeColor="text1"/>
          <w:sz w:val="20"/>
          <w:szCs w:val="20"/>
        </w:rPr>
        <w:t xml:space="preserve"> </w:t>
      </w:r>
    </w:p>
    <w:p w:rsidRPr="0046770E" w:rsidR="009B009F" w:rsidP="0046770E" w:rsidRDefault="009B009F" w14:paraId="31405A0B" w14:textId="229837A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 Heather Thein she/her, 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CCB202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0:51 From Heather Thein she/her to Everyone:</w:t>
      </w:r>
    </w:p>
    <w:p w:rsidRPr="009B009F" w:rsidR="009B009F" w:rsidP="009B009F" w:rsidRDefault="009B009F" w14:paraId="679D4EE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can you please share your email":</w:t>
      </w:r>
    </w:p>
    <w:p w:rsidRPr="0046770E" w:rsidR="009B009F" w:rsidP="0046770E" w:rsidRDefault="009B009F" w14:paraId="661C74ED" w14:textId="3F798C55">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58">
        <w:r w:rsidRPr="00A87659" w:rsidR="00451567">
          <w:rPr>
            <w:rStyle w:val="Hyperlink"/>
            <w:rFonts w:ascii="Aptos" w:hAnsi="Aptos" w:eastAsiaTheme="minorEastAsia"/>
            <w:sz w:val="20"/>
            <w:szCs w:val="20"/>
          </w:rPr>
          <w:t>heather.thein@elevatehealth.org</w:t>
        </w:r>
      </w:hyperlink>
      <w:r w:rsidR="00451567">
        <w:rPr>
          <w:rFonts w:ascii="Aptos" w:hAnsi="Aptos" w:eastAsiaTheme="minorEastAsia"/>
          <w:color w:val="000000" w:themeColor="text1"/>
          <w:sz w:val="20"/>
          <w:szCs w:val="20"/>
        </w:rPr>
        <w:t xml:space="preserve"> </w:t>
      </w:r>
    </w:p>
    <w:p w:rsidRPr="009B009F" w:rsidR="009B009F" w:rsidP="4E0F26A3" w:rsidRDefault="009B009F" w14:paraId="6CBE8D53"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1:15 From Meagan Rhoades White River Partnership to Everyone:</w:t>
      </w:r>
    </w:p>
    <w:p w:rsidRPr="009B009F" w:rsidR="009B009F" w:rsidP="009B009F" w:rsidRDefault="009B009F" w14:paraId="6540923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Replying to "My Parkland groups are in the process of </w:t>
      </w:r>
      <w:proofErr w:type="spellStart"/>
      <w:r w:rsidRPr="009B009F">
        <w:rPr>
          <w:rFonts w:ascii="Aptos" w:hAnsi="Aptos" w:eastAsiaTheme="minorEastAsia"/>
          <w:color w:val="000000" w:themeColor="text1"/>
          <w:sz w:val="20"/>
          <w:szCs w:val="20"/>
        </w:rPr>
        <w:t>brainstor</w:t>
      </w:r>
      <w:proofErr w:type="spellEnd"/>
      <w:r w:rsidRPr="009B009F">
        <w:rPr>
          <w:rFonts w:ascii="Aptos" w:hAnsi="Aptos" w:eastAsiaTheme="minorEastAsia"/>
          <w:color w:val="000000" w:themeColor="text1"/>
          <w:sz w:val="20"/>
          <w:szCs w:val="20"/>
        </w:rPr>
        <w:t>...":</w:t>
      </w:r>
    </w:p>
    <w:p w:rsidRPr="009B009F" w:rsidR="009B009F" w:rsidP="009B009F" w:rsidRDefault="009B009F" w14:paraId="7935A1D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I will shoot you an email after this!</w:t>
      </w:r>
    </w:p>
    <w:p w:rsidRPr="0046770E" w:rsidR="009B009F" w:rsidP="0046770E" w:rsidRDefault="009B009F" w14:paraId="1030A7A8" w14:textId="4F39F11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Shelby Potvin (she/her) - MSW DaVita </w:t>
      </w:r>
      <w:proofErr w:type="gramStart"/>
      <w:r w:rsidRPr="009B009F">
        <w:rPr>
          <w:rFonts w:ascii="Aptos" w:hAnsi="Aptos" w:eastAsiaTheme="minorEastAsia"/>
          <w:color w:val="000000" w:themeColor="text1"/>
          <w:sz w:val="20"/>
          <w:szCs w:val="20"/>
        </w:rPr>
        <w:t>Parkland:</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59C9A1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1:36 From Daniel Burdsall - TPCHD to Everyone:</w:t>
      </w:r>
    </w:p>
    <w:p w:rsidRPr="009B009F" w:rsidR="009B009F" w:rsidP="009B009F" w:rsidRDefault="009B009F" w14:paraId="53D152AE" w14:textId="74835FC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KP Preschool video spotlight, supported by One Pierce - </w:t>
      </w:r>
      <w:hyperlink w:history="1" r:id="rId59">
        <w:r w:rsidRPr="00A87659" w:rsidR="00451567">
          <w:rPr>
            <w:rStyle w:val="Hyperlink"/>
            <w:rFonts w:ascii="Aptos" w:hAnsi="Aptos" w:eastAsiaTheme="minorEastAsia"/>
            <w:sz w:val="20"/>
            <w:szCs w:val="20"/>
          </w:rPr>
          <w:t>https://youtu.be/sGWGOhiuINA</w:t>
        </w:r>
      </w:hyperlink>
      <w:r w:rsidR="00451567">
        <w:rPr>
          <w:rFonts w:ascii="Aptos" w:hAnsi="Aptos" w:eastAsiaTheme="minorEastAsia"/>
          <w:color w:val="000000" w:themeColor="text1"/>
          <w:sz w:val="20"/>
          <w:szCs w:val="20"/>
        </w:rPr>
        <w:t xml:space="preserve"> </w:t>
      </w:r>
    </w:p>
    <w:p w:rsidRPr="0046770E" w:rsidR="009B009F" w:rsidP="0046770E" w:rsidRDefault="009B009F" w14:paraId="46809CAE" w14:textId="776FDCC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Heather Thein she/her, Marcy Boulet (she/her), Tony Smith (he/him), Nicole </w:t>
      </w:r>
      <w:proofErr w:type="gramStart"/>
      <w:r w:rsidRPr="009B009F">
        <w:rPr>
          <w:rFonts w:ascii="Aptos" w:hAnsi="Aptos" w:eastAsiaTheme="minorEastAsia"/>
          <w:color w:val="000000" w:themeColor="text1"/>
          <w:sz w:val="20"/>
          <w:szCs w:val="20"/>
        </w:rPr>
        <w:t>Avendaño:</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F078EC9"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2:27 From Tony Smith (he/him) to Everyone:</w:t>
      </w:r>
    </w:p>
    <w:p w:rsidRPr="0046770E" w:rsidR="009B009F" w:rsidP="0046770E" w:rsidRDefault="009B009F" w14:paraId="6CCEA60F" w14:textId="18EFEFE3">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hank </w:t>
      </w:r>
      <w:proofErr w:type="gramStart"/>
      <w:r w:rsidRPr="009B009F">
        <w:rPr>
          <w:rFonts w:ascii="Aptos" w:hAnsi="Aptos" w:eastAsiaTheme="minorEastAsia"/>
          <w:color w:val="000000" w:themeColor="text1"/>
          <w:sz w:val="20"/>
          <w:szCs w:val="20"/>
        </w:rPr>
        <w:t>you Elevate Health</w:t>
      </w:r>
      <w:proofErr w:type="gramEnd"/>
      <w:r w:rsidRPr="009B009F">
        <w:rPr>
          <w:rFonts w:ascii="Aptos" w:hAnsi="Aptos" w:eastAsiaTheme="minorEastAsia"/>
          <w:color w:val="000000" w:themeColor="text1"/>
          <w:sz w:val="20"/>
          <w:szCs w:val="20"/>
        </w:rPr>
        <w:t>!</w:t>
      </w:r>
    </w:p>
    <w:p w:rsidRPr="009B009F" w:rsidR="009B009F" w:rsidP="4E0F26A3" w:rsidRDefault="009B009F" w14:paraId="4EC57513"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2:40 From Kali Aguilera (she/her) Pierce County to Everyone:</w:t>
      </w:r>
    </w:p>
    <w:p w:rsidRPr="0046770E" w:rsidR="009B009F" w:rsidP="0046770E" w:rsidRDefault="009B009F" w14:paraId="30E943BB" w14:textId="74D9586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great to hear about all your work!</w:t>
      </w:r>
    </w:p>
    <w:p w:rsidRPr="009B009F" w:rsidR="009B009F" w:rsidP="4E0F26A3" w:rsidRDefault="009B009F" w14:paraId="7FD81F3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3:12 From Eurydice Pentz (she/her) Pierce County WA to Everyone:</w:t>
      </w:r>
    </w:p>
    <w:p w:rsidRPr="0046770E" w:rsidR="009B009F" w:rsidP="0046770E" w:rsidRDefault="009B009F" w14:paraId="5063DAAA" w14:textId="12042F30">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Apply now for free energy efficiency upgrades</w:t>
      </w:r>
    </w:p>
    <w:p w:rsidRPr="009B009F" w:rsidR="009B009F" w:rsidP="4E0F26A3" w:rsidRDefault="009B009F" w14:paraId="21C89DC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3:51 From Rebecca Morales to Everyone:</w:t>
      </w:r>
    </w:p>
    <w:p w:rsidRPr="009B009F" w:rsidR="009B009F" w:rsidP="009B009F" w:rsidRDefault="009B009F" w14:paraId="285A867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can you please share your email":</w:t>
      </w:r>
    </w:p>
    <w:p w:rsidRPr="009B009F" w:rsidR="009B009F" w:rsidP="009B009F" w:rsidRDefault="009B009F" w14:paraId="33E601B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thank</w:t>
      </w:r>
      <w:proofErr w:type="gramEnd"/>
      <w:r w:rsidRPr="009B009F">
        <w:rPr>
          <w:rFonts w:ascii="Aptos" w:hAnsi="Aptos" w:eastAsiaTheme="minorEastAsia"/>
          <w:color w:val="000000" w:themeColor="text1"/>
          <w:sz w:val="20"/>
          <w:szCs w:val="20"/>
        </w:rPr>
        <w:t xml:space="preserve"> you!!</w:t>
      </w:r>
    </w:p>
    <w:p w:rsidRPr="0046770E" w:rsidR="009B009F" w:rsidP="0046770E" w:rsidRDefault="009B009F" w14:paraId="1759ABCC" w14:textId="12B5E74A">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eather Thein she/</w:t>
      </w:r>
      <w:proofErr w:type="gramStart"/>
      <w:r w:rsidRPr="009B009F">
        <w:rPr>
          <w:rFonts w:ascii="Aptos" w:hAnsi="Aptos" w:eastAsiaTheme="minorEastAsia"/>
          <w:color w:val="000000" w:themeColor="text1"/>
          <w:sz w:val="20"/>
          <w:szCs w:val="20"/>
        </w:rPr>
        <w:t>her:</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6206A6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4:14 From Heather Thein she/her to Everyone:</w:t>
      </w:r>
    </w:p>
    <w:p w:rsidRPr="009B009F" w:rsidR="009B009F" w:rsidP="009B009F" w:rsidRDefault="009B009F" w14:paraId="049FD61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I would love to have the presentation for Tacoma C...":</w:t>
      </w:r>
    </w:p>
    <w:p w:rsidRPr="009B009F" w:rsidR="009B009F" w:rsidP="009B009F" w:rsidRDefault="009B009F" w14:paraId="02E4881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e are so thrilled to have Tacoma Community House as one of our Connect Pierce and One Pierce partners. We're happy to come and speak with you anytime!</w:t>
      </w:r>
    </w:p>
    <w:p w:rsidRPr="0046770E" w:rsidR="009B009F" w:rsidP="0046770E" w:rsidRDefault="009B009F" w14:paraId="7C0065F0" w14:textId="4E584E0F">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653B59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6:05 From HUSA919 to Everyone:</w:t>
      </w:r>
    </w:p>
    <w:p w:rsidRPr="009B009F" w:rsidR="009B009F" w:rsidP="009B009F" w:rsidRDefault="009B009F" w14:paraId="4469BF5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ave you utilized the State database of all contracted AFHs in PC to send out this info?</w:t>
      </w:r>
    </w:p>
    <w:p w:rsidRPr="0046770E" w:rsidR="009B009F" w:rsidP="0046770E" w:rsidRDefault="009B009F" w14:paraId="6E873321" w14:textId="6772ABDE">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Daniel Burdsall - </w:t>
      </w:r>
      <w:proofErr w:type="gramStart"/>
      <w:r w:rsidRPr="009B009F">
        <w:rPr>
          <w:rFonts w:ascii="Aptos" w:hAnsi="Aptos" w:eastAsiaTheme="minorEastAsia"/>
          <w:color w:val="000000" w:themeColor="text1"/>
          <w:sz w:val="20"/>
          <w:szCs w:val="20"/>
        </w:rPr>
        <w:t>TPCHD:</w:t>
      </w:r>
      <w:r w:rsidRPr="009B009F">
        <w:rPr>
          <w:rFonts w:ascii="Segoe UI Emoji" w:hAnsi="Segoe UI Emoji" w:cs="Segoe UI Emoji" w:eastAsiaTheme="minorEastAsia"/>
          <w:color w:val="000000" w:themeColor="text1"/>
          <w:sz w:val="20"/>
          <w:szCs w:val="20"/>
        </w:rPr>
        <w:t>👏</w:t>
      </w:r>
      <w:proofErr w:type="gramEnd"/>
    </w:p>
    <w:p w:rsidRPr="009B009F" w:rsidR="009B009F" w:rsidP="4E0F26A3" w:rsidRDefault="009B009F" w14:paraId="53C1657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6:44 From Eurydice Pentz (she/her) Pierce County WA to Everyone:</w:t>
      </w:r>
    </w:p>
    <w:p w:rsidRPr="0046770E" w:rsidR="009B009F" w:rsidP="0046770E" w:rsidRDefault="009B009F" w14:paraId="056E181B" w14:textId="1291D0B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60">
        <w:r w:rsidRPr="00A87659" w:rsidR="00451567">
          <w:rPr>
            <w:rStyle w:val="Hyperlink"/>
            <w:rFonts w:ascii="Aptos" w:hAnsi="Aptos" w:eastAsiaTheme="minorEastAsia"/>
            <w:sz w:val="20"/>
            <w:szCs w:val="20"/>
          </w:rPr>
          <w:t>Eurydice.pentz@piercecountywa.gov</w:t>
        </w:r>
      </w:hyperlink>
      <w:r w:rsidR="00451567">
        <w:rPr>
          <w:rFonts w:ascii="Aptos" w:hAnsi="Aptos" w:eastAsiaTheme="minorEastAsia"/>
          <w:color w:val="000000" w:themeColor="text1"/>
          <w:sz w:val="20"/>
          <w:szCs w:val="20"/>
        </w:rPr>
        <w:t xml:space="preserve"> </w:t>
      </w:r>
    </w:p>
    <w:p w:rsidRPr="009B009F" w:rsidR="009B009F" w:rsidP="4E0F26A3" w:rsidRDefault="009B009F" w14:paraId="6B9F7C3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8:53 From HUSA919 to Everyone:</w:t>
      </w:r>
    </w:p>
    <w:p w:rsidRPr="009B009F" w:rsidR="009B009F" w:rsidP="009B009F" w:rsidRDefault="009B009F" w14:paraId="606DB4A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ill do!</w:t>
      </w:r>
    </w:p>
    <w:p w:rsidRPr="0046770E" w:rsidR="009B009F" w:rsidP="0046770E" w:rsidRDefault="009B009F" w14:paraId="1C534569" w14:textId="7A8C27E9">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Eurydice Pentz (she/her) Pierce County </w:t>
      </w:r>
      <w:proofErr w:type="gramStart"/>
      <w:r w:rsidRPr="009B009F">
        <w:rPr>
          <w:rFonts w:ascii="Aptos" w:hAnsi="Aptos" w:eastAsiaTheme="minorEastAsia"/>
          <w:color w:val="000000" w:themeColor="text1"/>
          <w:sz w:val="20"/>
          <w:szCs w:val="20"/>
        </w:rPr>
        <w:t>WA:</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19A96C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19:38 From Heather Thein she/her to Everyone:</w:t>
      </w:r>
    </w:p>
    <w:p w:rsidRPr="009B009F" w:rsidR="009B009F" w:rsidP="009B009F" w:rsidRDefault="009B009F" w14:paraId="6297FF2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Here is a full directory of </w:t>
      </w:r>
      <w:proofErr w:type="gramStart"/>
      <w:r w:rsidRPr="009B009F">
        <w:rPr>
          <w:rFonts w:ascii="Aptos" w:hAnsi="Aptos" w:eastAsiaTheme="minorEastAsia"/>
          <w:color w:val="000000" w:themeColor="text1"/>
          <w:sz w:val="20"/>
          <w:szCs w:val="20"/>
        </w:rPr>
        <w:t>all of</w:t>
      </w:r>
      <w:proofErr w:type="gramEnd"/>
      <w:r w:rsidRPr="009B009F">
        <w:rPr>
          <w:rFonts w:ascii="Aptos" w:hAnsi="Aptos" w:eastAsiaTheme="minorEastAsia"/>
          <w:color w:val="000000" w:themeColor="text1"/>
          <w:sz w:val="20"/>
          <w:szCs w:val="20"/>
        </w:rPr>
        <w:t xml:space="preserve"> the WA State Community Care Hubs: Community Care Hubs | Washington </w:t>
      </w:r>
      <w:proofErr w:type="gramStart"/>
      <w:r w:rsidRPr="009B009F">
        <w:rPr>
          <w:rFonts w:ascii="Aptos" w:hAnsi="Aptos" w:eastAsiaTheme="minorEastAsia"/>
          <w:color w:val="000000" w:themeColor="text1"/>
          <w:sz w:val="20"/>
          <w:szCs w:val="20"/>
        </w:rPr>
        <w:t>ACHs  @</w:t>
      </w:r>
      <w:proofErr w:type="gramEnd"/>
      <w:r w:rsidRPr="009B009F">
        <w:rPr>
          <w:rFonts w:ascii="Aptos" w:hAnsi="Aptos" w:eastAsiaTheme="minorEastAsia"/>
          <w:color w:val="000000" w:themeColor="text1"/>
          <w:sz w:val="20"/>
          <w:szCs w:val="20"/>
        </w:rPr>
        <w:t>Annette Agee, STNC Your friend in Walla Wall can contact Greater Health Now.</w:t>
      </w:r>
    </w:p>
    <w:p w:rsidRPr="009B009F" w:rsidR="009B009F" w:rsidP="009B009F" w:rsidRDefault="009B009F" w14:paraId="7C245C5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p>
    <w:p w:rsidRPr="0046770E" w:rsidR="009B009F" w:rsidP="0046770E" w:rsidRDefault="009B009F" w14:paraId="4E904EBB" w14:textId="29CE3DEC">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eagan Rhoades White River </w:t>
      </w:r>
      <w:proofErr w:type="gramStart"/>
      <w:r w:rsidRPr="009B009F">
        <w:rPr>
          <w:rFonts w:ascii="Aptos" w:hAnsi="Aptos" w:eastAsiaTheme="minorEastAsia"/>
          <w:color w:val="000000" w:themeColor="text1"/>
          <w:sz w:val="20"/>
          <w:szCs w:val="20"/>
        </w:rPr>
        <w:t>Partnership:</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1292883"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0:02 From Monique Myers, MS to Everyone:</w:t>
      </w:r>
    </w:p>
    <w:p w:rsidRPr="009B009F" w:rsidR="009B009F" w:rsidP="009B009F" w:rsidRDefault="009B009F" w14:paraId="7303F57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i Eurydice, one more question. Can this resource help homeless shelters?</w:t>
      </w:r>
    </w:p>
    <w:p w:rsidRPr="0046770E" w:rsidR="009B009F" w:rsidP="0046770E" w:rsidRDefault="009B009F" w14:paraId="306C8494" w14:textId="5C627F08">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E26F71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0:07 From Daniel Burdsall - TPCHD to Everyone:</w:t>
      </w:r>
    </w:p>
    <w:p w:rsidRPr="000D7169" w:rsidR="009B009F" w:rsidP="000D7169" w:rsidRDefault="009B009F" w14:paraId="6155B722" w14:textId="789813BB">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lease share your email if you would like the next meeting invite sent right to you.</w:t>
      </w:r>
    </w:p>
    <w:p w:rsidRPr="009B009F" w:rsidR="009B009F" w:rsidP="4E0F26A3" w:rsidRDefault="009B009F" w14:paraId="305F717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0:27 From Marcy Boulet (she/her) to Everyone:</w:t>
      </w:r>
    </w:p>
    <w:p w:rsidRPr="009B009F" w:rsidR="009B009F" w:rsidP="009B009F" w:rsidRDefault="009B009F" w14:paraId="58909B1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3E9B091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i Eurydice, one more question. Can this resource help homeless shelters?</w:t>
      </w:r>
    </w:p>
    <w:p w:rsidRPr="000D7169" w:rsidR="009B009F" w:rsidP="000D7169" w:rsidRDefault="009B009F" w14:paraId="539B1EBC" w14:textId="50C894E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Great question!</w:t>
      </w:r>
    </w:p>
    <w:p w:rsidRPr="009B009F" w:rsidR="009B009F" w:rsidP="4E0F26A3" w:rsidRDefault="009B009F" w14:paraId="00F6ED0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0:32 From Marianne Lincoln to Everyone:</w:t>
      </w:r>
    </w:p>
    <w:p w:rsidRPr="009B009F" w:rsidR="009B009F" w:rsidP="009B009F" w:rsidRDefault="009B009F" w14:paraId="1BF04AD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PLU will be hosting their Mid County Leadership meeting at 8am tomorrow 1-29-26 in the Regency Room, Anderson University Center. It is a great place to share this information </w:t>
      </w:r>
      <w:proofErr w:type="gramStart"/>
      <w:r w:rsidRPr="009B009F">
        <w:rPr>
          <w:rFonts w:ascii="Aptos" w:hAnsi="Aptos" w:eastAsiaTheme="minorEastAsia"/>
          <w:color w:val="000000" w:themeColor="text1"/>
          <w:sz w:val="20"/>
          <w:szCs w:val="20"/>
        </w:rPr>
        <w:t>to</w:t>
      </w:r>
      <w:proofErr w:type="gramEnd"/>
      <w:r w:rsidRPr="009B009F">
        <w:rPr>
          <w:rFonts w:ascii="Aptos" w:hAnsi="Aptos" w:eastAsiaTheme="minorEastAsia"/>
          <w:color w:val="000000" w:themeColor="text1"/>
          <w:sz w:val="20"/>
          <w:szCs w:val="20"/>
        </w:rPr>
        <w:t xml:space="preserve"> other community leaders in Parkland &amp; Spanaway, FP, Bethel, &amp; Eatonville schools show up too.</w:t>
      </w:r>
    </w:p>
    <w:p w:rsidRPr="009B009F" w:rsidR="009B009F" w:rsidP="009B009F" w:rsidRDefault="009B009F" w14:paraId="6C73C20B"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721080E2"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0:49 From Daniel Burdsall - TPCHD to Everyone:</w:t>
      </w:r>
    </w:p>
    <w:p w:rsidRPr="009B009F" w:rsidR="009B009F" w:rsidP="009B009F" w:rsidRDefault="009B009F" w14:paraId="7E2D566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And if there are topics, organizations, challenges that you think we should all focus on as a group, we are always appreciative of your feedback. Reach out through a quick email if you'd like!</w:t>
      </w:r>
    </w:p>
    <w:p w:rsidRPr="009B009F" w:rsidR="009B009F" w:rsidP="009B009F" w:rsidRDefault="009B009F" w14:paraId="2C59D5B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Kali Aguilera (she/her) Pierce </w:t>
      </w:r>
      <w:proofErr w:type="gramStart"/>
      <w:r w:rsidRPr="009B009F">
        <w:rPr>
          <w:rFonts w:ascii="Aptos" w:hAnsi="Aptos" w:eastAsiaTheme="minorEastAsia"/>
          <w:color w:val="000000" w:themeColor="text1"/>
          <w:sz w:val="20"/>
          <w:szCs w:val="20"/>
        </w:rPr>
        <w:t>County:</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349D17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1:21:17 From Nicole </w:t>
      </w:r>
      <w:r w:rsidRPr="4E0F26A3" w:rsidR="03CDD219">
        <w:rPr>
          <w:rFonts w:ascii="Aptos" w:hAnsi="Aptos" w:eastAsia="游明朝" w:eastAsiaTheme="minorEastAsia"/>
          <w:b w:val="1"/>
          <w:bCs w:val="1"/>
          <w:color w:val="000000" w:themeColor="text1" w:themeTint="FF" w:themeShade="FF"/>
          <w:sz w:val="20"/>
          <w:szCs w:val="20"/>
        </w:rPr>
        <w:t>Wanner</w:t>
      </w:r>
      <w:r w:rsidRPr="4E0F26A3" w:rsidR="03CDD219">
        <w:rPr>
          <w:rFonts w:ascii="Aptos" w:hAnsi="Aptos" w:eastAsia="游明朝" w:eastAsiaTheme="minorEastAsia"/>
          <w:b w:val="1"/>
          <w:bCs w:val="1"/>
          <w:color w:val="000000" w:themeColor="text1" w:themeTint="FF" w:themeShade="FF"/>
          <w:sz w:val="20"/>
          <w:szCs w:val="20"/>
        </w:rPr>
        <w:t xml:space="preserve"> | Pierce Transit to Everyone:</w:t>
      </w:r>
    </w:p>
    <w:p w:rsidRPr="009B009F" w:rsidR="009B009F" w:rsidP="009B009F" w:rsidRDefault="009B009F" w14:paraId="61F662E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Please share your email if you would like the next...":</w:t>
      </w:r>
    </w:p>
    <w:p w:rsidRPr="009B009F" w:rsidR="009B009F" w:rsidP="009B009F" w:rsidRDefault="009B009F" w14:paraId="443E18FB" w14:textId="0F9080D5">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Yes please!  </w:t>
      </w:r>
      <w:hyperlink w:history="1" r:id="rId61">
        <w:r w:rsidRPr="00A87659" w:rsidR="007C0C45">
          <w:rPr>
            <w:rStyle w:val="Hyperlink"/>
            <w:rFonts w:ascii="Aptos" w:hAnsi="Aptos" w:eastAsiaTheme="minorEastAsia"/>
            <w:sz w:val="20"/>
            <w:szCs w:val="20"/>
          </w:rPr>
          <w:t>nwanner@piercetransit.org</w:t>
        </w:r>
      </w:hyperlink>
      <w:r w:rsidR="007C0C45">
        <w:rPr>
          <w:rFonts w:ascii="Aptos" w:hAnsi="Aptos" w:eastAsiaTheme="minorEastAsia"/>
          <w:color w:val="000000" w:themeColor="text1"/>
          <w:sz w:val="20"/>
          <w:szCs w:val="20"/>
        </w:rPr>
        <w:t xml:space="preserve"> </w:t>
      </w:r>
    </w:p>
    <w:p w:rsidRPr="009B009F" w:rsidR="009B009F" w:rsidP="4E0F26A3" w:rsidRDefault="009B009F" w14:paraId="4DE4D21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1:42 From Cindy Haverkamp, she/her, TPCHD, Climate Justice Coordinator to Everyone:</w:t>
      </w:r>
    </w:p>
    <w:p w:rsidRPr="009B009F" w:rsidR="009B009F" w:rsidP="009B009F" w:rsidRDefault="009B009F" w14:paraId="5E5CBCB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hanks, </w:t>
      </w:r>
      <w:proofErr w:type="spellStart"/>
      <w:r w:rsidRPr="009B009F">
        <w:rPr>
          <w:rFonts w:ascii="Aptos" w:hAnsi="Aptos" w:eastAsiaTheme="minorEastAsia"/>
          <w:color w:val="000000" w:themeColor="text1"/>
          <w:sz w:val="20"/>
          <w:szCs w:val="20"/>
        </w:rPr>
        <w:t>CoF</w:t>
      </w:r>
      <w:proofErr w:type="spellEnd"/>
      <w:r w:rsidRPr="009B009F">
        <w:rPr>
          <w:rFonts w:ascii="Aptos" w:hAnsi="Aptos" w:eastAsiaTheme="minorEastAsia"/>
          <w:color w:val="000000" w:themeColor="text1"/>
          <w:sz w:val="20"/>
          <w:szCs w:val="20"/>
        </w:rPr>
        <w:t>!</w:t>
      </w:r>
    </w:p>
    <w:p w:rsidRPr="009B009F" w:rsidR="009B009F" w:rsidP="4E0F26A3" w:rsidRDefault="009B009F" w14:paraId="3A17FFE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1:44 From Kali Aguilera (she/her) Pierce County to Everyone:</w:t>
      </w:r>
    </w:p>
    <w:p w:rsidRPr="009B009F" w:rsidR="009B009F" w:rsidP="009B009F" w:rsidRDefault="009B009F" w14:paraId="45C242C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w:t>
      </w:r>
    </w:p>
    <w:p w:rsidRPr="009B009F" w:rsidR="009B009F" w:rsidP="009B009F" w:rsidRDefault="009B009F" w14:paraId="4889772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C8A228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1:46 From Susan Paganelli to Everyone:</w:t>
      </w:r>
    </w:p>
    <w:p w:rsidRPr="009B009F" w:rsidR="009B009F" w:rsidP="009B009F" w:rsidRDefault="009B009F" w14:paraId="7A5B1FFB"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Appreciate all </w:t>
      </w:r>
      <w:proofErr w:type="spellStart"/>
      <w:r w:rsidRPr="009B009F">
        <w:rPr>
          <w:rFonts w:ascii="Aptos" w:hAnsi="Aptos" w:eastAsiaTheme="minorEastAsia"/>
          <w:color w:val="000000" w:themeColor="text1"/>
          <w:sz w:val="20"/>
          <w:szCs w:val="20"/>
        </w:rPr>
        <w:t>htat</w:t>
      </w:r>
      <w:proofErr w:type="spellEnd"/>
      <w:r w:rsidRPr="009B009F">
        <w:rPr>
          <w:rFonts w:ascii="Aptos" w:hAnsi="Aptos" w:eastAsiaTheme="minorEastAsia"/>
          <w:color w:val="000000" w:themeColor="text1"/>
          <w:sz w:val="20"/>
          <w:szCs w:val="20"/>
        </w:rPr>
        <w:t xml:space="preserve"> you do! Thank you!</w:t>
      </w:r>
    </w:p>
    <w:p w:rsidRPr="009B009F" w:rsidR="009B009F" w:rsidP="4E0F26A3" w:rsidRDefault="009B009F" w14:paraId="7577E786"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1:47 From Carlie Stowe | Pierce County to Everyone:</w:t>
      </w:r>
    </w:p>
    <w:p w:rsidRPr="009B009F" w:rsidR="009B009F" w:rsidP="009B009F" w:rsidRDefault="009B009F" w14:paraId="13F9F06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w:t>
      </w:r>
    </w:p>
    <w:p w:rsidRPr="009B009F" w:rsidR="009B009F" w:rsidP="4E0F26A3" w:rsidRDefault="009B009F" w14:paraId="3FB6AFF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1:53 From Natalie Rose to Everyone:</w:t>
      </w:r>
    </w:p>
    <w:p w:rsidRPr="009B009F" w:rsidR="009B009F" w:rsidP="009B009F" w:rsidRDefault="009B009F" w14:paraId="5E88F13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w:t>
      </w:r>
    </w:p>
    <w:p w:rsidRPr="009B009F" w:rsidR="009B009F" w:rsidP="4E0F26A3" w:rsidRDefault="009B009F" w14:paraId="13308B62"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06 From Annette Agee, STNC to Everyone:</w:t>
      </w:r>
    </w:p>
    <w:p w:rsidRPr="009B009F" w:rsidR="009B009F" w:rsidP="009B009F" w:rsidRDefault="009B009F" w14:paraId="485FE5C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 xml:space="preserve">can </w:t>
      </w:r>
      <w:proofErr w:type="spellStart"/>
      <w:r w:rsidRPr="009B009F">
        <w:rPr>
          <w:rFonts w:ascii="Aptos" w:hAnsi="Aptos" w:eastAsiaTheme="minorEastAsia"/>
          <w:color w:val="000000" w:themeColor="text1"/>
          <w:sz w:val="20"/>
          <w:szCs w:val="20"/>
        </w:rPr>
        <w:t>i</w:t>
      </w:r>
      <w:proofErr w:type="spellEnd"/>
      <w:proofErr w:type="gramEnd"/>
      <w:r w:rsidRPr="009B009F">
        <w:rPr>
          <w:rFonts w:ascii="Aptos" w:hAnsi="Aptos" w:eastAsiaTheme="minorEastAsia"/>
          <w:color w:val="000000" w:themeColor="text1"/>
          <w:sz w:val="20"/>
          <w:szCs w:val="20"/>
        </w:rPr>
        <w:t xml:space="preserve"> print the transcript</w:t>
      </w:r>
      <w:proofErr w:type="gramStart"/>
      <w:r w:rsidRPr="009B009F">
        <w:rPr>
          <w:rFonts w:ascii="Aptos" w:hAnsi="Aptos" w:eastAsiaTheme="minorEastAsia"/>
          <w:color w:val="000000" w:themeColor="text1"/>
          <w:sz w:val="20"/>
          <w:szCs w:val="20"/>
        </w:rPr>
        <w:t>/  chat</w:t>
      </w:r>
      <w:proofErr w:type="gramEnd"/>
      <w:r w:rsidRPr="009B009F">
        <w:rPr>
          <w:rFonts w:ascii="Aptos" w:hAnsi="Aptos" w:eastAsiaTheme="minorEastAsia"/>
          <w:color w:val="000000" w:themeColor="text1"/>
          <w:sz w:val="20"/>
          <w:szCs w:val="20"/>
        </w:rPr>
        <w:t>?  I am not sure how</w:t>
      </w:r>
    </w:p>
    <w:p w:rsidRPr="009B009F" w:rsidR="009B009F" w:rsidP="4E0F26A3" w:rsidRDefault="009B009F" w14:paraId="1F6C1739"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20 From Shelby Potvin (she/her) - MSW DaVita Parkland to Everyone:</w:t>
      </w:r>
    </w:p>
    <w:p w:rsidRPr="009B009F" w:rsidR="009B009F" w:rsidP="009B009F" w:rsidRDefault="009B009F" w14:paraId="10C39FEE"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w:t>
      </w:r>
    </w:p>
    <w:p w:rsidRPr="009B009F" w:rsidR="009B009F" w:rsidP="4E0F26A3" w:rsidRDefault="009B009F" w14:paraId="6151BFE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1:22:36 From Delia Flores (she, </w:t>
      </w:r>
      <w:r w:rsidRPr="4E0F26A3" w:rsidR="03CDD219">
        <w:rPr>
          <w:rFonts w:ascii="Aptos" w:hAnsi="Aptos" w:eastAsia="游明朝" w:eastAsiaTheme="minorEastAsia"/>
          <w:b w:val="1"/>
          <w:bCs w:val="1"/>
          <w:color w:val="000000" w:themeColor="text1" w:themeTint="FF" w:themeShade="FF"/>
          <w:sz w:val="20"/>
          <w:szCs w:val="20"/>
        </w:rPr>
        <w:t>ella</w:t>
      </w:r>
      <w:r w:rsidRPr="4E0F26A3" w:rsidR="03CDD219">
        <w:rPr>
          <w:rFonts w:ascii="Aptos" w:hAnsi="Aptos" w:eastAsia="游明朝" w:eastAsiaTheme="minorEastAsia"/>
          <w:b w:val="1"/>
          <w:bCs w:val="1"/>
          <w:color w:val="000000" w:themeColor="text1" w:themeTint="FF" w:themeShade="FF"/>
          <w:sz w:val="20"/>
          <w:szCs w:val="20"/>
        </w:rPr>
        <w:t>)-Parks Tacoma to Everyone:</w:t>
      </w:r>
    </w:p>
    <w:p w:rsidRPr="009B009F" w:rsidR="009B009F" w:rsidP="009B009F" w:rsidRDefault="009B009F" w14:paraId="183D23C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right Park Playground reopening celebration this Saturday 12-2pm.</w:t>
      </w:r>
    </w:p>
    <w:p w:rsidRPr="009B009F" w:rsidR="009B009F" w:rsidP="009B009F" w:rsidRDefault="009B009F" w14:paraId="7C91FE4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onique Myers, </w:t>
      </w:r>
      <w:proofErr w:type="gramStart"/>
      <w:r w:rsidRPr="009B009F">
        <w:rPr>
          <w:rFonts w:ascii="Aptos" w:hAnsi="Aptos" w:eastAsiaTheme="minorEastAsia"/>
          <w:color w:val="000000" w:themeColor="text1"/>
          <w:sz w:val="20"/>
          <w:szCs w:val="20"/>
        </w:rPr>
        <w:t>MS:</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A19BBB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39 From Maricres Castro - APCC to Everyone:</w:t>
      </w:r>
    </w:p>
    <w:p w:rsidRPr="009B009F" w:rsidR="009B009F" w:rsidP="009B009F" w:rsidRDefault="009B009F" w14:paraId="18440A5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Chinese Spring Festival at APCC on </w:t>
      </w:r>
      <w:proofErr w:type="spellStart"/>
      <w:r w:rsidRPr="009B009F">
        <w:rPr>
          <w:rFonts w:ascii="Aptos" w:hAnsi="Aptos" w:eastAsiaTheme="minorEastAsia"/>
          <w:color w:val="000000" w:themeColor="text1"/>
          <w:sz w:val="20"/>
          <w:szCs w:val="20"/>
        </w:rPr>
        <w:t>Janaury</w:t>
      </w:r>
      <w:proofErr w:type="spellEnd"/>
      <w:r w:rsidRPr="009B009F">
        <w:rPr>
          <w:rFonts w:ascii="Aptos" w:hAnsi="Aptos" w:eastAsiaTheme="minorEastAsia"/>
          <w:color w:val="000000" w:themeColor="text1"/>
          <w:sz w:val="20"/>
          <w:szCs w:val="20"/>
        </w:rPr>
        <w:t xml:space="preserve"> 31st 11am to 4pm. Free family friendly</w:t>
      </w:r>
    </w:p>
    <w:p w:rsidRPr="009B009F" w:rsidR="009B009F" w:rsidP="009B009F" w:rsidRDefault="009B009F" w14:paraId="054D8CCB"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Nicole </w:t>
      </w:r>
      <w:proofErr w:type="gramStart"/>
      <w:r w:rsidRPr="009B009F">
        <w:rPr>
          <w:rFonts w:ascii="Aptos" w:hAnsi="Aptos" w:eastAsiaTheme="minorEastAsia"/>
          <w:color w:val="000000" w:themeColor="text1"/>
          <w:sz w:val="20"/>
          <w:szCs w:val="20"/>
        </w:rPr>
        <w:t>Avendaño:</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C3A06A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45 From Rachel McDonald (she/her) - PCLS to Everyone:</w:t>
      </w:r>
    </w:p>
    <w:p w:rsidRPr="009B009F" w:rsidR="009B009F" w:rsidP="009B009F" w:rsidRDefault="009B009F" w14:paraId="191E9AB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PCLS is hosting our first Community Resource Fair at the Parkland-Spanaway Library on February 26. </w:t>
      </w:r>
      <w:proofErr w:type="gramStart"/>
      <w:r w:rsidRPr="009B009F">
        <w:rPr>
          <w:rFonts w:ascii="Aptos" w:hAnsi="Aptos" w:eastAsiaTheme="minorEastAsia"/>
          <w:color w:val="000000" w:themeColor="text1"/>
          <w:sz w:val="20"/>
          <w:szCs w:val="20"/>
        </w:rPr>
        <w:t>@Daniel</w:t>
      </w:r>
      <w:proofErr w:type="gramEnd"/>
      <w:r w:rsidRPr="009B009F">
        <w:rPr>
          <w:rFonts w:ascii="Aptos" w:hAnsi="Aptos" w:eastAsiaTheme="minorEastAsia"/>
          <w:color w:val="000000" w:themeColor="text1"/>
          <w:sz w:val="20"/>
          <w:szCs w:val="20"/>
        </w:rPr>
        <w:t xml:space="preserve"> Burdsall - TPCHD I'll send you the flyer since I'm having issues attaching it.</w:t>
      </w:r>
    </w:p>
    <w:p w:rsidRPr="009B009F" w:rsidR="009B009F" w:rsidP="009B009F" w:rsidRDefault="009B009F" w14:paraId="462190EE"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cy Boulet (she/her), Daniel Burdsall - </w:t>
      </w:r>
      <w:proofErr w:type="gramStart"/>
      <w:r w:rsidRPr="009B009F">
        <w:rPr>
          <w:rFonts w:ascii="Aptos" w:hAnsi="Aptos" w:eastAsiaTheme="minorEastAsia"/>
          <w:color w:val="000000" w:themeColor="text1"/>
          <w:sz w:val="20"/>
          <w:szCs w:val="20"/>
        </w:rPr>
        <w:t>TPCHD:</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009B009F" w:rsidRDefault="009B009F" w14:paraId="10C1D46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p>
    <w:p w:rsidRPr="009B009F" w:rsidR="009B009F" w:rsidP="4E0F26A3" w:rsidRDefault="009B009F" w14:paraId="6C7A803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45 From Nicole Avendaño to Everyone:</w:t>
      </w:r>
    </w:p>
    <w:p w:rsidRPr="009B009F" w:rsidR="009B009F" w:rsidP="009B009F" w:rsidRDefault="009B009F" w14:paraId="3295D97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39C433B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Hi Monique! I believe so, but I will confirm with Eurydice.</w:t>
      </w:r>
    </w:p>
    <w:p w:rsidRPr="009B009F" w:rsidR="009B009F" w:rsidP="4E0F26A3" w:rsidRDefault="009B009F" w14:paraId="63341E3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2:51 From Daniel Burdsall - TPCHD to Everyone:</w:t>
      </w:r>
    </w:p>
    <w:p w:rsidRPr="009B009F" w:rsidR="009B009F" w:rsidP="009B009F" w:rsidRDefault="009B009F" w14:paraId="6178069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w:t>
      </w:r>
      <w:proofErr w:type="gramStart"/>
      <w:r w:rsidRPr="009B009F">
        <w:rPr>
          <w:rFonts w:ascii="Aptos" w:hAnsi="Aptos" w:eastAsiaTheme="minorEastAsia"/>
          <w:color w:val="000000" w:themeColor="text1"/>
          <w:sz w:val="20"/>
          <w:szCs w:val="20"/>
        </w:rPr>
        <w:t xml:space="preserve">can </w:t>
      </w:r>
      <w:proofErr w:type="spellStart"/>
      <w:r w:rsidRPr="009B009F">
        <w:rPr>
          <w:rFonts w:ascii="Aptos" w:hAnsi="Aptos" w:eastAsiaTheme="minorEastAsia"/>
          <w:color w:val="000000" w:themeColor="text1"/>
          <w:sz w:val="20"/>
          <w:szCs w:val="20"/>
        </w:rPr>
        <w:t>i</w:t>
      </w:r>
      <w:proofErr w:type="spellEnd"/>
      <w:proofErr w:type="gramEnd"/>
      <w:r w:rsidRPr="009B009F">
        <w:rPr>
          <w:rFonts w:ascii="Aptos" w:hAnsi="Aptos" w:eastAsiaTheme="minorEastAsia"/>
          <w:color w:val="000000" w:themeColor="text1"/>
          <w:sz w:val="20"/>
          <w:szCs w:val="20"/>
        </w:rPr>
        <w:t xml:space="preserve"> print the transcript</w:t>
      </w:r>
      <w:proofErr w:type="gramStart"/>
      <w:r w:rsidRPr="009B009F">
        <w:rPr>
          <w:rFonts w:ascii="Aptos" w:hAnsi="Aptos" w:eastAsiaTheme="minorEastAsia"/>
          <w:color w:val="000000" w:themeColor="text1"/>
          <w:sz w:val="20"/>
          <w:szCs w:val="20"/>
        </w:rPr>
        <w:t>/  chat</w:t>
      </w:r>
      <w:proofErr w:type="gramEnd"/>
      <w:r w:rsidRPr="009B009F">
        <w:rPr>
          <w:rFonts w:ascii="Aptos" w:hAnsi="Aptos" w:eastAsiaTheme="minorEastAsia"/>
          <w:color w:val="000000" w:themeColor="text1"/>
          <w:sz w:val="20"/>
          <w:szCs w:val="20"/>
        </w:rPr>
        <w:t>?  I am not sure ...":</w:t>
      </w:r>
    </w:p>
    <w:p w:rsidRPr="009B009F" w:rsidR="009B009F" w:rsidP="009B009F" w:rsidRDefault="009B009F" w14:paraId="54A183D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we</w:t>
      </w:r>
      <w:proofErr w:type="gramEnd"/>
      <w:r w:rsidRPr="009B009F">
        <w:rPr>
          <w:rFonts w:ascii="Aptos" w:hAnsi="Aptos" w:eastAsiaTheme="minorEastAsia"/>
          <w:color w:val="000000" w:themeColor="text1"/>
          <w:sz w:val="20"/>
          <w:szCs w:val="20"/>
        </w:rPr>
        <w:t xml:space="preserve"> will be sharing the notes out to </w:t>
      </w:r>
      <w:proofErr w:type="gramStart"/>
      <w:r w:rsidRPr="009B009F">
        <w:rPr>
          <w:rFonts w:ascii="Aptos" w:hAnsi="Aptos" w:eastAsiaTheme="minorEastAsia"/>
          <w:color w:val="000000" w:themeColor="text1"/>
          <w:sz w:val="20"/>
          <w:szCs w:val="20"/>
        </w:rPr>
        <w:t>all of</w:t>
      </w:r>
      <w:proofErr w:type="gramEnd"/>
      <w:r w:rsidRPr="009B009F">
        <w:rPr>
          <w:rFonts w:ascii="Aptos" w:hAnsi="Aptos" w:eastAsiaTheme="minorEastAsia"/>
          <w:color w:val="000000" w:themeColor="text1"/>
          <w:sz w:val="20"/>
          <w:szCs w:val="20"/>
        </w:rPr>
        <w:t xml:space="preserve"> our participants. </w:t>
      </w:r>
      <w:proofErr w:type="gramStart"/>
      <w:r w:rsidRPr="009B009F">
        <w:rPr>
          <w:rFonts w:ascii="Aptos" w:hAnsi="Aptos" w:eastAsiaTheme="minorEastAsia"/>
          <w:color w:val="000000" w:themeColor="text1"/>
          <w:sz w:val="20"/>
          <w:szCs w:val="20"/>
        </w:rPr>
        <w:t>As long as</w:t>
      </w:r>
      <w:proofErr w:type="gramEnd"/>
      <w:r w:rsidRPr="009B009F">
        <w:rPr>
          <w:rFonts w:ascii="Aptos" w:hAnsi="Aptos" w:eastAsiaTheme="minorEastAsia"/>
          <w:color w:val="000000" w:themeColor="text1"/>
          <w:sz w:val="20"/>
          <w:szCs w:val="20"/>
        </w:rPr>
        <w:t xml:space="preserve"> we have your email, you will </w:t>
      </w:r>
      <w:proofErr w:type="gramStart"/>
      <w:r w:rsidRPr="009B009F">
        <w:rPr>
          <w:rFonts w:ascii="Aptos" w:hAnsi="Aptos" w:eastAsiaTheme="minorEastAsia"/>
          <w:color w:val="000000" w:themeColor="text1"/>
          <w:sz w:val="20"/>
          <w:szCs w:val="20"/>
        </w:rPr>
        <w:t>definitely receive</w:t>
      </w:r>
      <w:proofErr w:type="gramEnd"/>
      <w:r w:rsidRPr="009B009F">
        <w:rPr>
          <w:rFonts w:ascii="Aptos" w:hAnsi="Aptos" w:eastAsiaTheme="minorEastAsia"/>
          <w:color w:val="000000" w:themeColor="text1"/>
          <w:sz w:val="20"/>
          <w:szCs w:val="20"/>
        </w:rPr>
        <w:t xml:space="preserve"> </w:t>
      </w:r>
      <w:proofErr w:type="gramStart"/>
      <w:r w:rsidRPr="009B009F">
        <w:rPr>
          <w:rFonts w:ascii="Aptos" w:hAnsi="Aptos" w:eastAsiaTheme="minorEastAsia"/>
          <w:color w:val="000000" w:themeColor="text1"/>
          <w:sz w:val="20"/>
          <w:szCs w:val="20"/>
        </w:rPr>
        <w:t>them probably</w:t>
      </w:r>
      <w:proofErr w:type="gramEnd"/>
      <w:r w:rsidRPr="009B009F">
        <w:rPr>
          <w:rFonts w:ascii="Aptos" w:hAnsi="Aptos" w:eastAsiaTheme="minorEastAsia"/>
          <w:color w:val="000000" w:themeColor="text1"/>
          <w:sz w:val="20"/>
          <w:szCs w:val="20"/>
        </w:rPr>
        <w:t xml:space="preserve"> by next week.</w:t>
      </w:r>
    </w:p>
    <w:p w:rsidRPr="009B009F" w:rsidR="009B009F" w:rsidP="4E0F26A3" w:rsidRDefault="009B009F" w14:paraId="09C7E86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1:22:59 From Delia Flores (she, </w:t>
      </w:r>
      <w:r w:rsidRPr="4E0F26A3" w:rsidR="03CDD219">
        <w:rPr>
          <w:rFonts w:ascii="Aptos" w:hAnsi="Aptos" w:eastAsia="游明朝" w:eastAsiaTheme="minorEastAsia"/>
          <w:b w:val="1"/>
          <w:bCs w:val="1"/>
          <w:color w:val="000000" w:themeColor="text1" w:themeTint="FF" w:themeShade="FF"/>
          <w:sz w:val="20"/>
          <w:szCs w:val="20"/>
        </w:rPr>
        <w:t>ella</w:t>
      </w:r>
      <w:r w:rsidRPr="4E0F26A3" w:rsidR="03CDD219">
        <w:rPr>
          <w:rFonts w:ascii="Aptos" w:hAnsi="Aptos" w:eastAsia="游明朝" w:eastAsiaTheme="minorEastAsia"/>
          <w:b w:val="1"/>
          <w:bCs w:val="1"/>
          <w:color w:val="000000" w:themeColor="text1" w:themeTint="FF" w:themeShade="FF"/>
          <w:sz w:val="20"/>
          <w:szCs w:val="20"/>
        </w:rPr>
        <w:t>)-Parks Tacoma to Everyone:</w:t>
      </w:r>
    </w:p>
    <w:p w:rsidRPr="009B009F" w:rsidR="009B009F" w:rsidP="009B009F" w:rsidRDefault="009B009F" w14:paraId="552C7351" w14:textId="7179EEC5">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et New Year </w:t>
      </w:r>
      <w:r w:rsidRPr="009B009F" w:rsidR="007C0C45">
        <w:rPr>
          <w:rFonts w:ascii="Aptos" w:hAnsi="Aptos" w:eastAsiaTheme="minorEastAsia"/>
          <w:color w:val="000000" w:themeColor="text1"/>
          <w:sz w:val="20"/>
          <w:szCs w:val="20"/>
        </w:rPr>
        <w:t>Celebration</w:t>
      </w:r>
      <w:r w:rsidRPr="009B009F">
        <w:rPr>
          <w:rFonts w:ascii="Aptos" w:hAnsi="Aptos" w:eastAsiaTheme="minorEastAsia"/>
          <w:color w:val="000000" w:themeColor="text1"/>
          <w:sz w:val="20"/>
          <w:szCs w:val="20"/>
        </w:rPr>
        <w:t xml:space="preserve"> at Eastside Community Center this Sunday</w:t>
      </w:r>
    </w:p>
    <w:p w:rsidRPr="009B009F" w:rsidR="009B009F" w:rsidP="009B009F" w:rsidRDefault="009B009F" w14:paraId="2550BC7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Svetlana Khinotskaya-TPCHD, Maricres Castro - APCC, 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945D5A3"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3:11 From Monique Myers, MS to Everyone:</w:t>
      </w:r>
    </w:p>
    <w:p w:rsidRPr="009B009F" w:rsidR="009B009F" w:rsidP="009B009F" w:rsidRDefault="009B009F" w14:paraId="47219BD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6F6467D6"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hank </w:t>
      </w:r>
      <w:proofErr w:type="gramStart"/>
      <w:r w:rsidRPr="009B009F">
        <w:rPr>
          <w:rFonts w:ascii="Aptos" w:hAnsi="Aptos" w:eastAsiaTheme="minorEastAsia"/>
          <w:color w:val="000000" w:themeColor="text1"/>
          <w:sz w:val="20"/>
          <w:szCs w:val="20"/>
        </w:rPr>
        <w:t>you Nicole</w:t>
      </w:r>
      <w:proofErr w:type="gramEnd"/>
      <w:r w:rsidRPr="009B009F">
        <w:rPr>
          <w:rFonts w:ascii="Aptos" w:hAnsi="Aptos" w:eastAsiaTheme="minorEastAsia"/>
          <w:color w:val="000000" w:themeColor="text1"/>
          <w:sz w:val="20"/>
          <w:szCs w:val="20"/>
        </w:rPr>
        <w:t>! So nice to see you!</w:t>
      </w:r>
    </w:p>
    <w:p w:rsidRPr="009B009F" w:rsidR="009B009F" w:rsidP="4E0F26A3" w:rsidRDefault="009B009F" w14:paraId="171362F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3:26 From Nicole Avendaño to Everyone:</w:t>
      </w:r>
    </w:p>
    <w:p w:rsidRPr="009B009F" w:rsidR="009B009F" w:rsidP="009B009F" w:rsidRDefault="009B009F" w14:paraId="5DC8C2C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79E5EBD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Likewise!!!</w:t>
      </w:r>
    </w:p>
    <w:p w:rsidRPr="009B009F" w:rsidR="009B009F" w:rsidP="4E0F26A3" w:rsidRDefault="009B009F" w14:paraId="1D222D1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4:26 From Eurydice Pentz (she/her) Pierce County WA to Everyone:</w:t>
      </w:r>
    </w:p>
    <w:p w:rsidRPr="009B009F" w:rsidR="009B009F" w:rsidP="009B009F" w:rsidRDefault="009B009F" w14:paraId="4329313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1E52AF2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Yes, I think homeless shelters would be eligible for the community spaces program!</w:t>
      </w:r>
    </w:p>
    <w:p w:rsidRPr="009B009F" w:rsidR="009B009F" w:rsidP="009B009F" w:rsidRDefault="009B009F" w14:paraId="651540C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Nicole Avendaño, Monique Myers, </w:t>
      </w:r>
      <w:proofErr w:type="gramStart"/>
      <w:r w:rsidRPr="009B009F">
        <w:rPr>
          <w:rFonts w:ascii="Aptos" w:hAnsi="Aptos" w:eastAsiaTheme="minorEastAsia"/>
          <w:color w:val="000000" w:themeColor="text1"/>
          <w:sz w:val="20"/>
          <w:szCs w:val="20"/>
        </w:rPr>
        <w:t>MS:</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27EA72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4:31 From Carmen Moore to Everyone:</w:t>
      </w:r>
    </w:p>
    <w:p w:rsidRPr="009B009F" w:rsidR="009B009F" w:rsidP="009B009F" w:rsidRDefault="009B009F" w14:paraId="6FE0146E"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STAA Funded Early Learning Access Opportunity Project overview</w:t>
      </w:r>
    </w:p>
    <w:p w:rsidRPr="009B009F" w:rsidR="009B009F" w:rsidP="4E0F26A3" w:rsidRDefault="009B009F" w14:paraId="03B1A1F1"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5:01 From Leah Ford (she/her) to Everyone:</w:t>
      </w:r>
    </w:p>
    <w:p w:rsidRPr="009B009F" w:rsidR="009B009F" w:rsidP="009B009F" w:rsidRDefault="009B009F" w14:paraId="509E4CC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is is a great group that is organized to support: Home - Indivisible Tacoma</w:t>
      </w:r>
    </w:p>
    <w:p w:rsidRPr="009B009F" w:rsidR="009B009F" w:rsidP="009B009F" w:rsidRDefault="009B009F" w14:paraId="63F36D6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009B009F" w:rsidRDefault="009B009F" w14:paraId="0CB90F8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Nicole </w:t>
      </w:r>
      <w:proofErr w:type="gramStart"/>
      <w:r w:rsidRPr="009B009F">
        <w:rPr>
          <w:rFonts w:ascii="Aptos" w:hAnsi="Aptos" w:eastAsiaTheme="minorEastAsia"/>
          <w:color w:val="000000" w:themeColor="text1"/>
          <w:sz w:val="20"/>
          <w:szCs w:val="20"/>
        </w:rPr>
        <w:t>Avendaño:</w:t>
      </w:r>
      <w:r w:rsidRPr="009B009F">
        <w:rPr>
          <w:rFonts w:ascii="Segoe UI Emoji" w:hAnsi="Segoe UI Emoji" w:cs="Segoe UI Emoji" w:eastAsiaTheme="minorEastAsia"/>
          <w:color w:val="000000" w:themeColor="text1"/>
          <w:sz w:val="20"/>
          <w:szCs w:val="20"/>
        </w:rPr>
        <w:t>👍</w:t>
      </w:r>
      <w:proofErr w:type="gramEnd"/>
    </w:p>
    <w:p w:rsidRPr="009B009F" w:rsidR="009B009F" w:rsidP="4E0F26A3" w:rsidRDefault="009B009F" w14:paraId="1968C2A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5:17 From Monique Myers, MS to Everyone:</w:t>
      </w:r>
    </w:p>
    <w:p w:rsidRPr="009B009F" w:rsidR="009B009F" w:rsidP="009B009F" w:rsidRDefault="009B009F" w14:paraId="6300715C"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eplying to "Hi Eurydice, one more question. Can this resource ...":</w:t>
      </w:r>
    </w:p>
    <w:p w:rsidRPr="009B009F" w:rsidR="009B009F" w:rsidP="009B009F" w:rsidRDefault="009B009F" w14:paraId="2309B77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onderful! I am excited to share this information.</w:t>
      </w:r>
    </w:p>
    <w:p w:rsidRPr="009B009F" w:rsidR="009B009F" w:rsidP="009B009F" w:rsidRDefault="009B009F" w14:paraId="46CFBF9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3EE9186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5:20 From Carmen Moore to Everyone:</w:t>
      </w:r>
    </w:p>
    <w:p w:rsidRPr="009B009F" w:rsidR="009B009F" w:rsidP="009B009F" w:rsidRDefault="009B009F" w14:paraId="0F58EDD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STAA Funded Out of School Programming Opportunity Project overview</w:t>
      </w:r>
    </w:p>
    <w:p w:rsidRPr="009B009F" w:rsidR="009B009F" w:rsidP="4E0F26A3" w:rsidRDefault="009B009F" w14:paraId="1592BD9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5:43 From Nicole Avendaño to Everyone:</w:t>
      </w:r>
    </w:p>
    <w:p w:rsidRPr="009B009F" w:rsidR="009B009F" w:rsidP="009B009F" w:rsidRDefault="009B009F" w14:paraId="3981288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Free online classes from the Office of Resilience and Climate Action: Earth Matters Series | Pierce County, WA - Official Website</w:t>
      </w:r>
    </w:p>
    <w:p w:rsidRPr="009B009F" w:rsidR="009B009F" w:rsidP="009B009F" w:rsidRDefault="009B009F" w14:paraId="2AFC532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DF58FE8"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5:45 From Alicia Klein-TPCHD to Everyone:</w:t>
      </w:r>
    </w:p>
    <w:p w:rsidRPr="009B009F" w:rsidR="009B009F" w:rsidP="009B009F" w:rsidRDefault="009B009F" w14:paraId="409E947E" w14:textId="6DC9E776">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omen's Heart Health Flyer.jpg</w:t>
      </w:r>
      <w:r w:rsidR="007C0C45">
        <w:rPr>
          <w:rFonts w:ascii="Aptos" w:hAnsi="Aptos" w:eastAsiaTheme="minorEastAsia"/>
          <w:color w:val="000000" w:themeColor="text1"/>
          <w:sz w:val="20"/>
          <w:szCs w:val="20"/>
        </w:rPr>
        <w:t xml:space="preserve"> </w:t>
      </w:r>
    </w:p>
    <w:p w:rsidRPr="009B009F" w:rsidR="009B009F" w:rsidP="4E0F26A3" w:rsidRDefault="009B009F" w14:paraId="66F9FE4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6:12 From Daniel Burdsall - TPCHD to Everyone:</w:t>
      </w:r>
    </w:p>
    <w:p w:rsidRPr="009B009F" w:rsidR="009B009F" w:rsidP="009B009F" w:rsidRDefault="009B009F" w14:paraId="1F9D625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perhaps</w:t>
      </w:r>
      <w:proofErr w:type="gramEnd"/>
      <w:r w:rsidRPr="009B009F">
        <w:rPr>
          <w:rFonts w:ascii="Aptos" w:hAnsi="Aptos" w:eastAsiaTheme="minorEastAsia"/>
          <w:color w:val="000000" w:themeColor="text1"/>
          <w:sz w:val="20"/>
          <w:szCs w:val="20"/>
        </w:rPr>
        <w:t xml:space="preserve"> Tacoma </w:t>
      </w:r>
      <w:proofErr w:type="spellStart"/>
      <w:r w:rsidRPr="009B009F">
        <w:rPr>
          <w:rFonts w:ascii="Aptos" w:hAnsi="Aptos" w:eastAsiaTheme="minorEastAsia"/>
          <w:color w:val="000000" w:themeColor="text1"/>
          <w:sz w:val="20"/>
          <w:szCs w:val="20"/>
        </w:rPr>
        <w:t>Probono</w:t>
      </w:r>
      <w:proofErr w:type="spellEnd"/>
    </w:p>
    <w:p w:rsidRPr="009B009F" w:rsidR="009B009F" w:rsidP="4E0F26A3" w:rsidRDefault="009B009F" w14:paraId="5EC6D57E"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6:30 From Eurydice Pentz (she/her) Pierce County WA to Everyone:</w:t>
      </w:r>
    </w:p>
    <w:p w:rsidRPr="009B009F" w:rsidR="009B009F" w:rsidP="009B009F" w:rsidRDefault="009B009F" w14:paraId="0CF92B4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thanks</w:t>
      </w:r>
      <w:proofErr w:type="gramEnd"/>
      <w:r w:rsidRPr="009B009F">
        <w:rPr>
          <w:rFonts w:ascii="Aptos" w:hAnsi="Aptos" w:eastAsiaTheme="minorEastAsia"/>
          <w:color w:val="000000" w:themeColor="text1"/>
          <w:sz w:val="20"/>
          <w:szCs w:val="20"/>
        </w:rPr>
        <w:t xml:space="preserve"> much, take care everyone</w:t>
      </w:r>
    </w:p>
    <w:p w:rsidRPr="009B009F" w:rsidR="009B009F" w:rsidP="4E0F26A3" w:rsidRDefault="009B009F" w14:paraId="4797FFB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6:31 From Carmen Moore to Everyone:</w:t>
      </w:r>
    </w:p>
    <w:p w:rsidRPr="009B009F" w:rsidR="009B009F" w:rsidP="009B009F" w:rsidRDefault="009B009F" w14:paraId="2D39DA6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ierce County's Birth to 25 Initiative is seeking proposals from organizations to provide high-quality out-of-school programming for youth and young adult students ages 11 through 25: Project overview</w:t>
      </w:r>
    </w:p>
    <w:p w:rsidRPr="009B009F" w:rsidR="009B009F" w:rsidP="009B009F" w:rsidRDefault="009B009F" w14:paraId="1F7CBA3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CDA81D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7:08 From Carmen Moore to Everyone:</w:t>
      </w:r>
    </w:p>
    <w:p w:rsidRPr="009B009F" w:rsidR="009B009F" w:rsidP="009B009F" w:rsidRDefault="009B009F" w14:paraId="35B45E3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Pierce County's Birth to 25 Initiative is seeking proposals to expand access to high-quality, affordable early learning opportunities for children, with an emphasis on serving low- and moderate-income families: Project overview</w:t>
      </w:r>
    </w:p>
    <w:p w:rsidRPr="009B009F" w:rsidR="009B009F" w:rsidP="009B009F" w:rsidRDefault="009B009F" w14:paraId="638F2B8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081336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8:49 From Maricres Castro - APCC to Everyone:</w:t>
      </w:r>
    </w:p>
    <w:p w:rsidRPr="009B009F" w:rsidR="009B009F" w:rsidP="009B009F" w:rsidRDefault="009B009F" w14:paraId="579F0F3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Rapid Response Hub — Washington State Commission on Hispanic Affairs</w:t>
      </w:r>
    </w:p>
    <w:p w:rsidRPr="009B009F" w:rsidR="009B009F" w:rsidP="009B009F" w:rsidRDefault="009B009F" w14:paraId="0C17FF1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Tony Smith (he/him), Marcy Boulet (she/her), Iuliia Didkivska (she/her), </w:t>
      </w:r>
      <w:proofErr w:type="gramStart"/>
      <w:r w:rsidRPr="009B009F">
        <w:rPr>
          <w:rFonts w:ascii="Aptos" w:hAnsi="Aptos" w:eastAsiaTheme="minorEastAsia"/>
          <w:color w:val="000000" w:themeColor="text1"/>
          <w:sz w:val="20"/>
          <w:szCs w:val="20"/>
        </w:rPr>
        <w:t>TPCHD:</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D5D8C1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29:55 From Maricres Castro - APCC to Everyone:</w:t>
      </w:r>
    </w:p>
    <w:p w:rsidRPr="009B009F" w:rsidR="009B009F" w:rsidP="009B009F" w:rsidRDefault="009B009F" w14:paraId="38D33C65" w14:textId="43D82BE4">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62">
        <w:r w:rsidRPr="00A87659" w:rsidR="007C0C45">
          <w:rPr>
            <w:rStyle w:val="Hyperlink"/>
            <w:rFonts w:ascii="Aptos" w:hAnsi="Aptos" w:eastAsiaTheme="minorEastAsia"/>
            <w:sz w:val="20"/>
            <w:szCs w:val="20"/>
          </w:rPr>
          <w:t>Maricres@asiapacificculturalcenter.org</w:t>
        </w:r>
      </w:hyperlink>
      <w:r w:rsidR="007C0C45">
        <w:rPr>
          <w:rFonts w:ascii="Aptos" w:hAnsi="Aptos" w:eastAsiaTheme="minorEastAsia"/>
          <w:color w:val="000000" w:themeColor="text1"/>
          <w:sz w:val="20"/>
          <w:szCs w:val="20"/>
        </w:rPr>
        <w:t xml:space="preserve"> </w:t>
      </w:r>
    </w:p>
    <w:p w:rsidRPr="009B009F" w:rsidR="009B009F" w:rsidP="009B009F" w:rsidRDefault="009B009F" w14:paraId="1AC0CED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1FD12679"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0:33 From Leah Ford (she/her) to Everyone:</w:t>
      </w:r>
    </w:p>
    <w:p w:rsidRPr="009B009F" w:rsidR="009B009F" w:rsidP="009B009F" w:rsidRDefault="009B009F" w14:paraId="35BDB75D"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With a sharpie</w:t>
      </w:r>
    </w:p>
    <w:p w:rsidRPr="009B009F" w:rsidR="009B009F" w:rsidP="009B009F" w:rsidRDefault="009B009F" w14:paraId="4A304898"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Maricres Castro - APCC, Marcy Boulet (she/her), Monique Myers, MS, Svetlana Khinotskaya-TPCHD, Tony Smith (he/him), Iuliia Didkivska (she/her), </w:t>
      </w:r>
      <w:proofErr w:type="gramStart"/>
      <w:r w:rsidRPr="009B009F">
        <w:rPr>
          <w:rFonts w:ascii="Aptos" w:hAnsi="Aptos" w:eastAsiaTheme="minorEastAsia"/>
          <w:color w:val="000000" w:themeColor="text1"/>
          <w:sz w:val="20"/>
          <w:szCs w:val="20"/>
        </w:rPr>
        <w:t>TPCHD:</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60587AB4"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1:56 From Monique Myers, MS to Everyone:</w:t>
      </w:r>
    </w:p>
    <w:p w:rsidRPr="009B009F" w:rsidR="009B009F" w:rsidP="009B009F" w:rsidRDefault="009B009F" w14:paraId="3D682D7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Such a necessary and amazing meeting to start the new year.</w:t>
      </w:r>
    </w:p>
    <w:p w:rsidRPr="009B009F" w:rsidR="009B009F" w:rsidP="009B009F" w:rsidRDefault="009B009F" w14:paraId="60A54BE1"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ony Smith (he/him), Marcy Boulet (she/her</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44B7840F"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4:05 From Annette Agee, STNC to Everyone:</w:t>
      </w:r>
    </w:p>
    <w:p w:rsidRPr="009B009F" w:rsidR="009B009F" w:rsidP="009B009F" w:rsidRDefault="009B009F" w14:paraId="4F51FB7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everyone!</w:t>
      </w:r>
    </w:p>
    <w:p w:rsidRPr="009B009F" w:rsidR="009B009F" w:rsidP="4E0F26A3" w:rsidRDefault="009B009F" w14:paraId="07D02C00"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5:15 From Iuliia Didkivska (she/her), TPCHD to Everyone:</w:t>
      </w:r>
    </w:p>
    <w:p w:rsidRPr="009B009F" w:rsidR="009B009F" w:rsidP="009B009F" w:rsidRDefault="009B009F" w14:paraId="5834BDC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for all the support provided to immigrants and refugees. It means so much, especially during these challenging times.</w:t>
      </w:r>
    </w:p>
    <w:p w:rsidRPr="009B009F" w:rsidR="009B009F" w:rsidP="009B009F" w:rsidRDefault="009B009F" w14:paraId="7A61B44A"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Svetlana Khinotskaya-TPCHD, 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07C9CFB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5:25 From Heather Thein she/her to Everyone:</w:t>
      </w:r>
    </w:p>
    <w:p w:rsidRPr="009B009F" w:rsidR="009B009F" w:rsidP="009B009F" w:rsidRDefault="009B009F" w14:paraId="643256C7"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all so much again. Please be in touch with any questions!</w:t>
      </w:r>
    </w:p>
    <w:p w:rsidRPr="009B009F" w:rsidR="009B009F" w:rsidP="009B009F" w:rsidRDefault="009B009F" w14:paraId="7A37EC14"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Monique Myers, MS, Svetlana Khinotskaya-TPCHD, Tony Smith (he/him</w:t>
      </w:r>
      <w:proofErr w:type="gramStart"/>
      <w:r w:rsidRPr="009B009F">
        <w:rPr>
          <w:rFonts w:ascii="Aptos" w:hAnsi="Aptos" w:eastAsiaTheme="minorEastAsia"/>
          <w:color w:val="000000" w:themeColor="text1"/>
          <w:sz w:val="20"/>
          <w:szCs w:val="20"/>
        </w:rPr>
        <w:t>):</w:t>
      </w:r>
      <w:r w:rsidRPr="009B009F">
        <w:rPr>
          <w:rFonts w:ascii="Segoe UI Emoji" w:hAnsi="Segoe UI Emoji" w:cs="Segoe UI Emoji" w:eastAsiaTheme="minorEastAsia"/>
          <w:color w:val="000000" w:themeColor="text1"/>
          <w:sz w:val="20"/>
          <w:szCs w:val="20"/>
        </w:rPr>
        <w:t>❤</w:t>
      </w:r>
      <w:proofErr w:type="gramEnd"/>
      <w:r w:rsidRPr="009B009F">
        <w:rPr>
          <w:rFonts w:ascii="Segoe UI Emoji" w:hAnsi="Segoe UI Emoji" w:cs="Segoe UI Emoji" w:eastAsiaTheme="minorEastAsia"/>
          <w:color w:val="000000" w:themeColor="text1"/>
          <w:sz w:val="20"/>
          <w:szCs w:val="20"/>
        </w:rPr>
        <w:t>️</w:t>
      </w:r>
    </w:p>
    <w:p w:rsidRPr="009B009F" w:rsidR="009B009F" w:rsidP="4E0F26A3" w:rsidRDefault="009B009F" w14:paraId="201B3CB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5:26 From Tony Smith (he/him) to Everyone:</w:t>
      </w:r>
    </w:p>
    <w:p w:rsidRPr="009B009F" w:rsidR="009B009F" w:rsidP="009B009F" w:rsidRDefault="009B009F" w14:paraId="4FF58389"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Thank you everyone!</w:t>
      </w:r>
    </w:p>
    <w:p w:rsidRPr="009B009F" w:rsidR="009B009F" w:rsidP="4E0F26A3" w:rsidRDefault="009B009F" w14:paraId="328F7A0D"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5:29 From Susan Paganelli to Everyone:</w:t>
      </w:r>
    </w:p>
    <w:p w:rsidRPr="009B009F" w:rsidR="009B009F" w:rsidP="009B009F" w:rsidRDefault="009B009F" w14:paraId="454A0995"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by all - I really appreciate that last bit of conversation.</w:t>
      </w:r>
    </w:p>
    <w:p w:rsidRPr="009B009F" w:rsidR="009B009F" w:rsidP="4E0F26A3" w:rsidRDefault="009B009F" w14:paraId="76030A8C"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7:20 From Daniel Burdsall - TPCHD to Everyone:</w:t>
      </w:r>
    </w:p>
    <w:p w:rsidRPr="009B009F" w:rsidR="009B009F" w:rsidP="009B009F" w:rsidRDefault="009B009F" w14:paraId="6DB89BA3"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proofErr w:type="gramStart"/>
      <w:r w:rsidRPr="009B009F">
        <w:rPr>
          <w:rFonts w:ascii="Aptos" w:hAnsi="Aptos" w:eastAsiaTheme="minorEastAsia"/>
          <w:color w:val="000000" w:themeColor="text1"/>
          <w:sz w:val="20"/>
          <w:szCs w:val="20"/>
        </w:rPr>
        <w:t>congrats</w:t>
      </w:r>
      <w:proofErr w:type="gramEnd"/>
      <w:r w:rsidRPr="009B009F">
        <w:rPr>
          <w:rFonts w:ascii="Aptos" w:hAnsi="Aptos" w:eastAsiaTheme="minorEastAsia"/>
          <w:color w:val="000000" w:themeColor="text1"/>
          <w:sz w:val="20"/>
          <w:szCs w:val="20"/>
        </w:rPr>
        <w:t xml:space="preserve"> Ida! Glad you are helping your community especially with St Leo</w:t>
      </w:r>
    </w:p>
    <w:p w:rsidRPr="009B009F" w:rsidR="009B009F" w:rsidP="4E0F26A3" w:rsidRDefault="009B009F" w14:paraId="1772D297"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7:31 From Monique Myers, MS to Everyone:</w:t>
      </w:r>
    </w:p>
    <w:p w:rsidRPr="009B009F" w:rsidR="009B009F" w:rsidP="009B009F" w:rsidRDefault="009B009F" w14:paraId="2B05B8E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So good to be around my </w:t>
      </w:r>
      <w:proofErr w:type="spellStart"/>
      <w:r w:rsidRPr="009B009F">
        <w:rPr>
          <w:rFonts w:ascii="Aptos" w:hAnsi="Aptos" w:eastAsiaTheme="minorEastAsia"/>
          <w:color w:val="000000" w:themeColor="text1"/>
          <w:sz w:val="20"/>
          <w:szCs w:val="20"/>
        </w:rPr>
        <w:t>CoF</w:t>
      </w:r>
      <w:proofErr w:type="spellEnd"/>
      <w:r w:rsidRPr="009B009F">
        <w:rPr>
          <w:rFonts w:ascii="Aptos" w:hAnsi="Aptos" w:eastAsiaTheme="minorEastAsia"/>
          <w:color w:val="000000" w:themeColor="text1"/>
          <w:sz w:val="20"/>
          <w:szCs w:val="20"/>
        </w:rPr>
        <w:t xml:space="preserve"> peeps. Good luck Ida! &lt;3</w:t>
      </w:r>
    </w:p>
    <w:p w:rsidRPr="009B009F" w:rsidR="009B009F" w:rsidP="4E0F26A3" w:rsidRDefault="009B009F" w14:paraId="793275CB"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7:41 From Carmen Moore to Everyone:</w:t>
      </w:r>
    </w:p>
    <w:p w:rsidRPr="009B009F" w:rsidR="009B009F" w:rsidP="009B009F" w:rsidRDefault="009B009F" w14:paraId="1FDDF33F"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Aluta Continua, Ida!</w:t>
      </w:r>
    </w:p>
    <w:p w:rsidRPr="009B009F" w:rsidR="009B009F" w:rsidP="4E0F26A3" w:rsidRDefault="009B009F" w14:paraId="6A6D9D5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 xml:space="preserve">2026-01-27 11:38:44 From Ida </w:t>
      </w:r>
      <w:r w:rsidRPr="4E0F26A3" w:rsidR="03CDD219">
        <w:rPr>
          <w:rFonts w:ascii="Aptos" w:hAnsi="Aptos" w:eastAsia="游明朝" w:eastAsiaTheme="minorEastAsia"/>
          <w:b w:val="1"/>
          <w:bCs w:val="1"/>
          <w:color w:val="000000" w:themeColor="text1" w:themeTint="FF" w:themeShade="FF"/>
          <w:sz w:val="20"/>
          <w:szCs w:val="20"/>
        </w:rPr>
        <w:t>C  Her</w:t>
      </w:r>
      <w:r w:rsidRPr="4E0F26A3" w:rsidR="03CDD219">
        <w:rPr>
          <w:rFonts w:ascii="Aptos" w:hAnsi="Aptos" w:eastAsia="游明朝" w:eastAsiaTheme="minorEastAsia"/>
          <w:b w:val="1"/>
          <w:bCs w:val="1"/>
          <w:color w:val="000000" w:themeColor="text1" w:themeTint="FF" w:themeShade="FF"/>
          <w:sz w:val="20"/>
          <w:szCs w:val="20"/>
        </w:rPr>
        <w:t>/She/Ella to Everyone:</w:t>
      </w:r>
    </w:p>
    <w:p w:rsidRPr="009B009F" w:rsidR="009B009F" w:rsidP="009B009F" w:rsidRDefault="009B009F" w14:paraId="0A3A6F46" w14:textId="6CA0E471">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hyperlink w:history="1" r:id="rId63">
        <w:r w:rsidRPr="00A87659" w:rsidR="002438C4">
          <w:rPr>
            <w:rStyle w:val="Hyperlink"/>
            <w:rFonts w:ascii="Aptos" w:hAnsi="Aptos" w:eastAsiaTheme="minorEastAsia"/>
            <w:sz w:val="20"/>
            <w:szCs w:val="20"/>
          </w:rPr>
          <w:t>idamreyes@gmail.com</w:t>
        </w:r>
      </w:hyperlink>
      <w:r w:rsidR="002438C4">
        <w:rPr>
          <w:rFonts w:ascii="Aptos" w:hAnsi="Aptos" w:eastAsiaTheme="minorEastAsia"/>
          <w:color w:val="000000" w:themeColor="text1"/>
          <w:sz w:val="20"/>
          <w:szCs w:val="20"/>
        </w:rPr>
        <w:t xml:space="preserve"> </w:t>
      </w:r>
      <w:r w:rsidRPr="009B009F">
        <w:rPr>
          <w:rFonts w:ascii="Aptos" w:hAnsi="Aptos" w:eastAsiaTheme="minorEastAsia"/>
          <w:color w:val="000000" w:themeColor="text1"/>
          <w:sz w:val="20"/>
          <w:szCs w:val="20"/>
        </w:rPr>
        <w:t>cell 253.993.7371</w:t>
      </w:r>
    </w:p>
    <w:p w:rsidRPr="009B009F" w:rsidR="009B009F" w:rsidP="4E0F26A3" w:rsidRDefault="009B009F" w14:paraId="602B917A" w14:textId="77777777">
      <w:pPr>
        <w:pStyle w:val="ListParagraph"/>
        <w:numPr>
          <w:ilvl w:val="0"/>
          <w:numId w:val="45"/>
        </w:numPr>
        <w:spacing w:after="0"/>
        <w:rPr>
          <w:rFonts w:ascii="Aptos" w:hAnsi="Aptos" w:eastAsia="游明朝" w:eastAsiaTheme="minorEastAsia"/>
          <w:b w:val="1"/>
          <w:bCs w:val="1"/>
          <w:color w:val="000000" w:themeColor="text1"/>
          <w:sz w:val="20"/>
          <w:szCs w:val="20"/>
        </w:rPr>
      </w:pPr>
      <w:r w:rsidRPr="4E0F26A3" w:rsidR="03CDD219">
        <w:rPr>
          <w:rFonts w:ascii="Aptos" w:hAnsi="Aptos" w:eastAsia="游明朝" w:eastAsiaTheme="minorEastAsia"/>
          <w:b w:val="1"/>
          <w:bCs w:val="1"/>
          <w:color w:val="000000" w:themeColor="text1" w:themeTint="FF" w:themeShade="FF"/>
          <w:sz w:val="20"/>
          <w:szCs w:val="20"/>
        </w:rPr>
        <w:t>2026-01-27 11:39:28 From Daniel Burdsall - TPCHD to Everyone:</w:t>
      </w:r>
    </w:p>
    <w:p w:rsidRPr="009B009F" w:rsidR="009B009F" w:rsidP="009B009F" w:rsidRDefault="009B009F" w14:paraId="0278EBF0" w14:textId="77777777">
      <w:pPr>
        <w:pStyle w:val="ListParagraph"/>
        <w:numPr>
          <w:ilvl w:val="0"/>
          <w:numId w:val="45"/>
        </w:numPr>
        <w:spacing w:after="0"/>
        <w:rPr>
          <w:rFonts w:ascii="Aptos" w:hAnsi="Aptos" w:eastAsiaTheme="minorEastAsia"/>
          <w:color w:val="000000" w:themeColor="text1"/>
          <w:sz w:val="20"/>
          <w:szCs w:val="20"/>
        </w:rPr>
      </w:pPr>
      <w:r w:rsidRPr="009B009F">
        <w:rPr>
          <w:rFonts w:ascii="Aptos" w:hAnsi="Aptos" w:eastAsiaTheme="minorEastAsia"/>
          <w:color w:val="000000" w:themeColor="text1"/>
          <w:sz w:val="20"/>
          <w:szCs w:val="20"/>
        </w:rPr>
        <w:tab/>
      </w:r>
      <w:r w:rsidRPr="009B009F">
        <w:rPr>
          <w:rFonts w:ascii="Aptos" w:hAnsi="Aptos" w:eastAsiaTheme="minorEastAsia"/>
          <w:color w:val="000000" w:themeColor="text1"/>
          <w:sz w:val="20"/>
          <w:szCs w:val="20"/>
        </w:rPr>
        <w:t xml:space="preserve">Gotta find that fun pic of us at </w:t>
      </w:r>
      <w:proofErr w:type="spellStart"/>
      <w:r w:rsidRPr="009B009F">
        <w:rPr>
          <w:rFonts w:ascii="Aptos" w:hAnsi="Aptos" w:eastAsiaTheme="minorEastAsia"/>
          <w:color w:val="000000" w:themeColor="text1"/>
          <w:sz w:val="20"/>
          <w:szCs w:val="20"/>
        </w:rPr>
        <w:t>GoodRoots</w:t>
      </w:r>
      <w:proofErr w:type="spellEnd"/>
      <w:r w:rsidRPr="009B009F">
        <w:rPr>
          <w:rFonts w:ascii="Aptos" w:hAnsi="Aptos" w:eastAsiaTheme="minorEastAsia"/>
          <w:color w:val="000000" w:themeColor="text1"/>
          <w:sz w:val="20"/>
          <w:szCs w:val="20"/>
        </w:rPr>
        <w:t xml:space="preserve"> with our goofy hats</w:t>
      </w:r>
    </w:p>
    <w:sectPr w:rsidRPr="009B009F" w:rsidR="009B009F">
      <w:headerReference w:type="default" r:id="rId64"/>
      <w:footerReference w:type="default" r:id="rId6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41D80" w:rsidP="004A35B8" w:rsidRDefault="00741D80" w14:paraId="7DB16F88" w14:textId="77777777">
      <w:pPr>
        <w:spacing w:after="0" w:line="240" w:lineRule="auto"/>
      </w:pPr>
      <w:r>
        <w:separator/>
      </w:r>
    </w:p>
  </w:endnote>
  <w:endnote w:type="continuationSeparator" w:id="0">
    <w:p w:rsidR="00741D80" w:rsidP="004A35B8" w:rsidRDefault="00741D80" w14:paraId="67A63C2E" w14:textId="77777777">
      <w:pPr>
        <w:spacing w:after="0" w:line="240" w:lineRule="auto"/>
      </w:pPr>
      <w:r>
        <w:continuationSeparator/>
      </w:r>
    </w:p>
  </w:endnote>
  <w:endnote w:type="continuationNotice" w:id="1">
    <w:p w:rsidR="00741D80" w:rsidRDefault="00741D80" w14:paraId="4269915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68EFD53" w:rsidTr="668EFD53" w14:paraId="6FD53527" w14:textId="77777777">
      <w:trPr>
        <w:trHeight w:val="300"/>
      </w:trPr>
      <w:tc>
        <w:tcPr>
          <w:tcW w:w="3120" w:type="dxa"/>
        </w:tcPr>
        <w:p w:rsidR="668EFD53" w:rsidP="668EFD53" w:rsidRDefault="668EFD53" w14:paraId="2ABC937B" w14:textId="235C1CCD">
          <w:pPr>
            <w:pStyle w:val="Header"/>
            <w:ind w:left="-115"/>
          </w:pPr>
        </w:p>
      </w:tc>
      <w:tc>
        <w:tcPr>
          <w:tcW w:w="3120" w:type="dxa"/>
        </w:tcPr>
        <w:p w:rsidR="668EFD53" w:rsidP="668EFD53" w:rsidRDefault="668EFD53" w14:paraId="48D52568" w14:textId="35C84F46">
          <w:pPr>
            <w:pStyle w:val="Header"/>
            <w:jc w:val="center"/>
          </w:pPr>
        </w:p>
      </w:tc>
      <w:tc>
        <w:tcPr>
          <w:tcW w:w="3120" w:type="dxa"/>
        </w:tcPr>
        <w:p w:rsidR="668EFD53" w:rsidP="668EFD53" w:rsidRDefault="668EFD53" w14:paraId="215AE062" w14:textId="2FF5CD56">
          <w:pPr>
            <w:pStyle w:val="Header"/>
            <w:ind w:right="-115"/>
            <w:jc w:val="right"/>
          </w:pPr>
        </w:p>
      </w:tc>
    </w:tr>
  </w:tbl>
  <w:p w:rsidR="668EFD53" w:rsidP="668EFD53" w:rsidRDefault="668EFD53" w14:paraId="2C021285" w14:textId="0211D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41D80" w:rsidP="004A35B8" w:rsidRDefault="00741D80" w14:paraId="10161C5B" w14:textId="77777777">
      <w:pPr>
        <w:spacing w:after="0" w:line="240" w:lineRule="auto"/>
      </w:pPr>
      <w:r>
        <w:separator/>
      </w:r>
    </w:p>
  </w:footnote>
  <w:footnote w:type="continuationSeparator" w:id="0">
    <w:p w:rsidR="00741D80" w:rsidP="004A35B8" w:rsidRDefault="00741D80" w14:paraId="3502CD7E" w14:textId="77777777">
      <w:pPr>
        <w:spacing w:after="0" w:line="240" w:lineRule="auto"/>
      </w:pPr>
      <w:r>
        <w:continuationSeparator/>
      </w:r>
    </w:p>
  </w:footnote>
  <w:footnote w:type="continuationNotice" w:id="1">
    <w:p w:rsidR="00741D80" w:rsidRDefault="00741D80" w14:paraId="4F3E399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82653FE" w:rsidTr="582653FE" w14:paraId="7F250E7D" w14:textId="77777777">
      <w:tc>
        <w:tcPr>
          <w:tcW w:w="3120" w:type="dxa"/>
        </w:tcPr>
        <w:p w:rsidR="582653FE" w:rsidP="582653FE" w:rsidRDefault="582653FE" w14:paraId="4485AEB6" w14:textId="334A0B60">
          <w:pPr>
            <w:pStyle w:val="Header"/>
            <w:ind w:left="-115"/>
          </w:pPr>
        </w:p>
      </w:tc>
      <w:tc>
        <w:tcPr>
          <w:tcW w:w="3120" w:type="dxa"/>
        </w:tcPr>
        <w:p w:rsidR="582653FE" w:rsidP="582653FE" w:rsidRDefault="582653FE" w14:paraId="2040A925" w14:textId="560B8CFF">
          <w:pPr>
            <w:pStyle w:val="Header"/>
            <w:jc w:val="center"/>
          </w:pPr>
        </w:p>
      </w:tc>
      <w:tc>
        <w:tcPr>
          <w:tcW w:w="3120" w:type="dxa"/>
        </w:tcPr>
        <w:p w:rsidR="582653FE" w:rsidP="582653FE" w:rsidRDefault="582653FE" w14:paraId="5CA87A6F" w14:textId="16E811E2">
          <w:pPr>
            <w:pStyle w:val="Header"/>
            <w:ind w:right="-115"/>
            <w:jc w:val="right"/>
          </w:pPr>
        </w:p>
      </w:tc>
    </w:tr>
  </w:tbl>
  <w:p w:rsidR="582653FE" w:rsidP="582653FE" w:rsidRDefault="582653FE" w14:paraId="7D3C59D0" w14:textId="6A1B459D">
    <w:pPr>
      <w:pStyle w:val="Header"/>
    </w:pPr>
  </w:p>
</w:hdr>
</file>

<file path=word/intelligence2.xml><?xml version="1.0" encoding="utf-8"?>
<int2:intelligence xmlns:int2="http://schemas.microsoft.com/office/intelligence/2020/intelligence" xmlns:oel="http://schemas.microsoft.com/office/2019/extlst">
  <int2:observations>
    <int2:textHash int2:hashCode="0w8imgCGFWmO1n" int2:id="fBZRXiAI">
      <int2:state int2:value="Rejected" int2:type="LegacyProofing"/>
    </int2:textHash>
    <int2:textHash int2:hashCode="6GkAJU+EvKu4Y9" int2:id="o71B1x1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9ED77"/>
    <w:multiLevelType w:val="hybridMultilevel"/>
    <w:tmpl w:val="C1627ECA"/>
    <w:lvl w:ilvl="0" w:tplc="B414F4CC">
      <w:start w:val="1"/>
      <w:numFmt w:val="bullet"/>
      <w:lvlText w:val="-"/>
      <w:lvlJc w:val="left"/>
      <w:pPr>
        <w:ind w:left="720" w:hanging="360"/>
      </w:pPr>
      <w:rPr>
        <w:rFonts w:hint="default" w:ascii="Aptos" w:hAnsi="Aptos"/>
      </w:rPr>
    </w:lvl>
    <w:lvl w:ilvl="1" w:tplc="CE8AF9BA">
      <w:start w:val="1"/>
      <w:numFmt w:val="bullet"/>
      <w:lvlText w:val="o"/>
      <w:lvlJc w:val="left"/>
      <w:pPr>
        <w:ind w:left="1440" w:hanging="360"/>
      </w:pPr>
      <w:rPr>
        <w:rFonts w:hint="default" w:ascii="Courier New" w:hAnsi="Courier New"/>
      </w:rPr>
    </w:lvl>
    <w:lvl w:ilvl="2" w:tplc="E5625C62">
      <w:start w:val="1"/>
      <w:numFmt w:val="bullet"/>
      <w:lvlText w:val=""/>
      <w:lvlJc w:val="left"/>
      <w:pPr>
        <w:ind w:left="2160" w:hanging="360"/>
      </w:pPr>
      <w:rPr>
        <w:rFonts w:hint="default" w:ascii="Wingdings" w:hAnsi="Wingdings"/>
      </w:rPr>
    </w:lvl>
    <w:lvl w:ilvl="3" w:tplc="82BE5148">
      <w:start w:val="1"/>
      <w:numFmt w:val="bullet"/>
      <w:lvlText w:val=""/>
      <w:lvlJc w:val="left"/>
      <w:pPr>
        <w:ind w:left="2880" w:hanging="360"/>
      </w:pPr>
      <w:rPr>
        <w:rFonts w:hint="default" w:ascii="Symbol" w:hAnsi="Symbol"/>
      </w:rPr>
    </w:lvl>
    <w:lvl w:ilvl="4" w:tplc="A2BCB47A">
      <w:start w:val="1"/>
      <w:numFmt w:val="bullet"/>
      <w:lvlText w:val="o"/>
      <w:lvlJc w:val="left"/>
      <w:pPr>
        <w:ind w:left="3600" w:hanging="360"/>
      </w:pPr>
      <w:rPr>
        <w:rFonts w:hint="default" w:ascii="Courier New" w:hAnsi="Courier New"/>
      </w:rPr>
    </w:lvl>
    <w:lvl w:ilvl="5" w:tplc="19F0774C">
      <w:start w:val="1"/>
      <w:numFmt w:val="bullet"/>
      <w:lvlText w:val=""/>
      <w:lvlJc w:val="left"/>
      <w:pPr>
        <w:ind w:left="4320" w:hanging="360"/>
      </w:pPr>
      <w:rPr>
        <w:rFonts w:hint="default" w:ascii="Wingdings" w:hAnsi="Wingdings"/>
      </w:rPr>
    </w:lvl>
    <w:lvl w:ilvl="6" w:tplc="FAE25958">
      <w:start w:val="1"/>
      <w:numFmt w:val="bullet"/>
      <w:lvlText w:val=""/>
      <w:lvlJc w:val="left"/>
      <w:pPr>
        <w:ind w:left="5040" w:hanging="360"/>
      </w:pPr>
      <w:rPr>
        <w:rFonts w:hint="default" w:ascii="Symbol" w:hAnsi="Symbol"/>
      </w:rPr>
    </w:lvl>
    <w:lvl w:ilvl="7" w:tplc="E5FEDB5A">
      <w:start w:val="1"/>
      <w:numFmt w:val="bullet"/>
      <w:lvlText w:val="o"/>
      <w:lvlJc w:val="left"/>
      <w:pPr>
        <w:ind w:left="5760" w:hanging="360"/>
      </w:pPr>
      <w:rPr>
        <w:rFonts w:hint="default" w:ascii="Courier New" w:hAnsi="Courier New"/>
      </w:rPr>
    </w:lvl>
    <w:lvl w:ilvl="8" w:tplc="A15831DA">
      <w:start w:val="1"/>
      <w:numFmt w:val="bullet"/>
      <w:lvlText w:val=""/>
      <w:lvlJc w:val="left"/>
      <w:pPr>
        <w:ind w:left="6480" w:hanging="360"/>
      </w:pPr>
      <w:rPr>
        <w:rFonts w:hint="default" w:ascii="Wingdings" w:hAnsi="Wingdings"/>
      </w:rPr>
    </w:lvl>
  </w:abstractNum>
  <w:abstractNum w:abstractNumId="1" w15:restartNumberingAfterBreak="0">
    <w:nsid w:val="084A7F0B"/>
    <w:multiLevelType w:val="hybridMultilevel"/>
    <w:tmpl w:val="FFFFFFFF"/>
    <w:lvl w:ilvl="0" w:tplc="47E45FDC">
      <w:start w:val="1"/>
      <w:numFmt w:val="bullet"/>
      <w:lvlText w:val="-"/>
      <w:lvlJc w:val="left"/>
      <w:pPr>
        <w:ind w:left="720" w:hanging="360"/>
      </w:pPr>
      <w:rPr>
        <w:rFonts w:hint="default" w:ascii="Aptos" w:hAnsi="Aptos"/>
      </w:rPr>
    </w:lvl>
    <w:lvl w:ilvl="1" w:tplc="0EA05E7E">
      <w:start w:val="1"/>
      <w:numFmt w:val="bullet"/>
      <w:lvlText w:val="o"/>
      <w:lvlJc w:val="left"/>
      <w:pPr>
        <w:ind w:left="1440" w:hanging="360"/>
      </w:pPr>
      <w:rPr>
        <w:rFonts w:hint="default" w:ascii="Courier New" w:hAnsi="Courier New"/>
      </w:rPr>
    </w:lvl>
    <w:lvl w:ilvl="2" w:tplc="8DD0F0D2">
      <w:start w:val="1"/>
      <w:numFmt w:val="bullet"/>
      <w:lvlText w:val=""/>
      <w:lvlJc w:val="left"/>
      <w:pPr>
        <w:ind w:left="2160" w:hanging="360"/>
      </w:pPr>
      <w:rPr>
        <w:rFonts w:hint="default" w:ascii="Wingdings" w:hAnsi="Wingdings"/>
      </w:rPr>
    </w:lvl>
    <w:lvl w:ilvl="3" w:tplc="37D07596">
      <w:start w:val="1"/>
      <w:numFmt w:val="bullet"/>
      <w:lvlText w:val=""/>
      <w:lvlJc w:val="left"/>
      <w:pPr>
        <w:ind w:left="2880" w:hanging="360"/>
      </w:pPr>
      <w:rPr>
        <w:rFonts w:hint="default" w:ascii="Symbol" w:hAnsi="Symbol"/>
      </w:rPr>
    </w:lvl>
    <w:lvl w:ilvl="4" w:tplc="795AD3CA">
      <w:start w:val="1"/>
      <w:numFmt w:val="bullet"/>
      <w:lvlText w:val="o"/>
      <w:lvlJc w:val="left"/>
      <w:pPr>
        <w:ind w:left="3600" w:hanging="360"/>
      </w:pPr>
      <w:rPr>
        <w:rFonts w:hint="default" w:ascii="Courier New" w:hAnsi="Courier New"/>
      </w:rPr>
    </w:lvl>
    <w:lvl w:ilvl="5" w:tplc="941C8A68">
      <w:start w:val="1"/>
      <w:numFmt w:val="bullet"/>
      <w:lvlText w:val=""/>
      <w:lvlJc w:val="left"/>
      <w:pPr>
        <w:ind w:left="4320" w:hanging="360"/>
      </w:pPr>
      <w:rPr>
        <w:rFonts w:hint="default" w:ascii="Wingdings" w:hAnsi="Wingdings"/>
      </w:rPr>
    </w:lvl>
    <w:lvl w:ilvl="6" w:tplc="60865264">
      <w:start w:val="1"/>
      <w:numFmt w:val="bullet"/>
      <w:lvlText w:val=""/>
      <w:lvlJc w:val="left"/>
      <w:pPr>
        <w:ind w:left="5040" w:hanging="360"/>
      </w:pPr>
      <w:rPr>
        <w:rFonts w:hint="default" w:ascii="Symbol" w:hAnsi="Symbol"/>
      </w:rPr>
    </w:lvl>
    <w:lvl w:ilvl="7" w:tplc="502AC5BE">
      <w:start w:val="1"/>
      <w:numFmt w:val="bullet"/>
      <w:lvlText w:val="o"/>
      <w:lvlJc w:val="left"/>
      <w:pPr>
        <w:ind w:left="5760" w:hanging="360"/>
      </w:pPr>
      <w:rPr>
        <w:rFonts w:hint="default" w:ascii="Courier New" w:hAnsi="Courier New"/>
      </w:rPr>
    </w:lvl>
    <w:lvl w:ilvl="8" w:tplc="BA38A4B4">
      <w:start w:val="1"/>
      <w:numFmt w:val="bullet"/>
      <w:lvlText w:val=""/>
      <w:lvlJc w:val="left"/>
      <w:pPr>
        <w:ind w:left="6480" w:hanging="360"/>
      </w:pPr>
      <w:rPr>
        <w:rFonts w:hint="default" w:ascii="Wingdings" w:hAnsi="Wingdings"/>
      </w:rPr>
    </w:lvl>
  </w:abstractNum>
  <w:abstractNum w:abstractNumId="2" w15:restartNumberingAfterBreak="0">
    <w:nsid w:val="0BAF4E7F"/>
    <w:multiLevelType w:val="hybridMultilevel"/>
    <w:tmpl w:val="3B9649F4"/>
    <w:lvl w:ilvl="0" w:tplc="9778648A">
      <w:start w:val="1"/>
      <w:numFmt w:val="bullet"/>
      <w:lvlText w:val=""/>
      <w:lvlJc w:val="left"/>
      <w:pPr>
        <w:ind w:left="360" w:hanging="360"/>
      </w:pPr>
      <w:rPr>
        <w:rFonts w:hint="default" w:ascii="Symbol" w:hAnsi="Symbol"/>
      </w:rPr>
    </w:lvl>
    <w:lvl w:ilvl="1" w:tplc="6726936E">
      <w:start w:val="1"/>
      <w:numFmt w:val="bullet"/>
      <w:lvlText w:val="o"/>
      <w:lvlJc w:val="left"/>
      <w:pPr>
        <w:ind w:left="1080" w:hanging="360"/>
      </w:pPr>
      <w:rPr>
        <w:rFonts w:hint="default" w:ascii="Courier New" w:hAnsi="Courier New"/>
      </w:rPr>
    </w:lvl>
    <w:lvl w:ilvl="2" w:tplc="6A56E178">
      <w:start w:val="1"/>
      <w:numFmt w:val="bullet"/>
      <w:lvlText w:val=""/>
      <w:lvlJc w:val="left"/>
      <w:pPr>
        <w:ind w:left="1800" w:hanging="360"/>
      </w:pPr>
      <w:rPr>
        <w:rFonts w:hint="default" w:ascii="Wingdings" w:hAnsi="Wingdings"/>
      </w:rPr>
    </w:lvl>
    <w:lvl w:ilvl="3" w:tplc="756893BA">
      <w:start w:val="1"/>
      <w:numFmt w:val="bullet"/>
      <w:lvlText w:val=""/>
      <w:lvlJc w:val="left"/>
      <w:pPr>
        <w:ind w:left="2520" w:hanging="360"/>
      </w:pPr>
      <w:rPr>
        <w:rFonts w:hint="default" w:ascii="Symbol" w:hAnsi="Symbol"/>
      </w:rPr>
    </w:lvl>
    <w:lvl w:ilvl="4" w:tplc="B100FE9E">
      <w:start w:val="1"/>
      <w:numFmt w:val="bullet"/>
      <w:lvlText w:val="o"/>
      <w:lvlJc w:val="left"/>
      <w:pPr>
        <w:ind w:left="3240" w:hanging="360"/>
      </w:pPr>
      <w:rPr>
        <w:rFonts w:hint="default" w:ascii="Courier New" w:hAnsi="Courier New"/>
      </w:rPr>
    </w:lvl>
    <w:lvl w:ilvl="5" w:tplc="88D49B4E">
      <w:start w:val="1"/>
      <w:numFmt w:val="bullet"/>
      <w:lvlText w:val=""/>
      <w:lvlJc w:val="left"/>
      <w:pPr>
        <w:ind w:left="3960" w:hanging="360"/>
      </w:pPr>
      <w:rPr>
        <w:rFonts w:hint="default" w:ascii="Wingdings" w:hAnsi="Wingdings"/>
      </w:rPr>
    </w:lvl>
    <w:lvl w:ilvl="6" w:tplc="65B0A0B8">
      <w:start w:val="1"/>
      <w:numFmt w:val="bullet"/>
      <w:lvlText w:val=""/>
      <w:lvlJc w:val="left"/>
      <w:pPr>
        <w:ind w:left="4680" w:hanging="360"/>
      </w:pPr>
      <w:rPr>
        <w:rFonts w:hint="default" w:ascii="Symbol" w:hAnsi="Symbol"/>
      </w:rPr>
    </w:lvl>
    <w:lvl w:ilvl="7" w:tplc="59F80B20">
      <w:start w:val="1"/>
      <w:numFmt w:val="bullet"/>
      <w:lvlText w:val="o"/>
      <w:lvlJc w:val="left"/>
      <w:pPr>
        <w:ind w:left="5400" w:hanging="360"/>
      </w:pPr>
      <w:rPr>
        <w:rFonts w:hint="default" w:ascii="Courier New" w:hAnsi="Courier New"/>
      </w:rPr>
    </w:lvl>
    <w:lvl w:ilvl="8" w:tplc="06E86204">
      <w:start w:val="1"/>
      <w:numFmt w:val="bullet"/>
      <w:lvlText w:val=""/>
      <w:lvlJc w:val="left"/>
      <w:pPr>
        <w:ind w:left="6120" w:hanging="360"/>
      </w:pPr>
      <w:rPr>
        <w:rFonts w:hint="default" w:ascii="Wingdings" w:hAnsi="Wingdings"/>
      </w:rPr>
    </w:lvl>
  </w:abstractNum>
  <w:abstractNum w:abstractNumId="3" w15:restartNumberingAfterBreak="0">
    <w:nsid w:val="15F777B0"/>
    <w:multiLevelType w:val="hybridMultilevel"/>
    <w:tmpl w:val="C642505E"/>
    <w:lvl w:ilvl="0" w:tplc="848C5A68">
      <w:start w:val="1"/>
      <w:numFmt w:val="bullet"/>
      <w:lvlText w:val=""/>
      <w:lvlJc w:val="left"/>
      <w:pPr>
        <w:ind w:left="720" w:hanging="360"/>
      </w:pPr>
      <w:rPr>
        <w:rFonts w:hint="default" w:ascii="Symbol" w:hAnsi="Symbol"/>
      </w:rPr>
    </w:lvl>
    <w:lvl w:ilvl="1" w:tplc="A272A2AA">
      <w:start w:val="1"/>
      <w:numFmt w:val="bullet"/>
      <w:lvlText w:val="o"/>
      <w:lvlJc w:val="left"/>
      <w:pPr>
        <w:ind w:left="1440" w:hanging="360"/>
      </w:pPr>
      <w:rPr>
        <w:rFonts w:hint="default" w:ascii="Courier New" w:hAnsi="Courier New"/>
      </w:rPr>
    </w:lvl>
    <w:lvl w:ilvl="2" w:tplc="BAEA1F54">
      <w:start w:val="1"/>
      <w:numFmt w:val="bullet"/>
      <w:lvlText w:val=""/>
      <w:lvlJc w:val="left"/>
      <w:pPr>
        <w:ind w:left="2160" w:hanging="360"/>
      </w:pPr>
      <w:rPr>
        <w:rFonts w:hint="default" w:ascii="Wingdings" w:hAnsi="Wingdings"/>
      </w:rPr>
    </w:lvl>
    <w:lvl w:ilvl="3" w:tplc="49D02E38">
      <w:start w:val="1"/>
      <w:numFmt w:val="bullet"/>
      <w:lvlText w:val=""/>
      <w:lvlJc w:val="left"/>
      <w:pPr>
        <w:ind w:left="2880" w:hanging="360"/>
      </w:pPr>
      <w:rPr>
        <w:rFonts w:hint="default" w:ascii="Symbol" w:hAnsi="Symbol"/>
      </w:rPr>
    </w:lvl>
    <w:lvl w:ilvl="4" w:tplc="A212102A">
      <w:start w:val="1"/>
      <w:numFmt w:val="bullet"/>
      <w:lvlText w:val="o"/>
      <w:lvlJc w:val="left"/>
      <w:pPr>
        <w:ind w:left="3600" w:hanging="360"/>
      </w:pPr>
      <w:rPr>
        <w:rFonts w:hint="default" w:ascii="Courier New" w:hAnsi="Courier New"/>
      </w:rPr>
    </w:lvl>
    <w:lvl w:ilvl="5" w:tplc="71903462">
      <w:start w:val="1"/>
      <w:numFmt w:val="bullet"/>
      <w:lvlText w:val=""/>
      <w:lvlJc w:val="left"/>
      <w:pPr>
        <w:ind w:left="4320" w:hanging="360"/>
      </w:pPr>
      <w:rPr>
        <w:rFonts w:hint="default" w:ascii="Wingdings" w:hAnsi="Wingdings"/>
      </w:rPr>
    </w:lvl>
    <w:lvl w:ilvl="6" w:tplc="EDA8F5B4">
      <w:start w:val="1"/>
      <w:numFmt w:val="bullet"/>
      <w:lvlText w:val=""/>
      <w:lvlJc w:val="left"/>
      <w:pPr>
        <w:ind w:left="5040" w:hanging="360"/>
      </w:pPr>
      <w:rPr>
        <w:rFonts w:hint="default" w:ascii="Symbol" w:hAnsi="Symbol"/>
      </w:rPr>
    </w:lvl>
    <w:lvl w:ilvl="7" w:tplc="84B0F3F4">
      <w:start w:val="1"/>
      <w:numFmt w:val="bullet"/>
      <w:lvlText w:val="o"/>
      <w:lvlJc w:val="left"/>
      <w:pPr>
        <w:ind w:left="5760" w:hanging="360"/>
      </w:pPr>
      <w:rPr>
        <w:rFonts w:hint="default" w:ascii="Courier New" w:hAnsi="Courier New"/>
      </w:rPr>
    </w:lvl>
    <w:lvl w:ilvl="8" w:tplc="683069D2">
      <w:start w:val="1"/>
      <w:numFmt w:val="bullet"/>
      <w:lvlText w:val=""/>
      <w:lvlJc w:val="left"/>
      <w:pPr>
        <w:ind w:left="6480" w:hanging="360"/>
      </w:pPr>
      <w:rPr>
        <w:rFonts w:hint="default" w:ascii="Wingdings" w:hAnsi="Wingdings"/>
      </w:rPr>
    </w:lvl>
  </w:abstractNum>
  <w:abstractNum w:abstractNumId="4" w15:restartNumberingAfterBreak="0">
    <w:nsid w:val="18ABC70F"/>
    <w:multiLevelType w:val="hybridMultilevel"/>
    <w:tmpl w:val="43EE83D4"/>
    <w:lvl w:ilvl="0" w:tplc="BE32F9EE">
      <w:start w:val="1"/>
      <w:numFmt w:val="bullet"/>
      <w:lvlText w:val="-"/>
      <w:lvlJc w:val="left"/>
      <w:pPr>
        <w:ind w:left="720" w:hanging="360"/>
      </w:pPr>
      <w:rPr>
        <w:rFonts w:hint="default" w:ascii="Aptos" w:hAnsi="Aptos"/>
      </w:rPr>
    </w:lvl>
    <w:lvl w:ilvl="1" w:tplc="D174107A">
      <w:start w:val="1"/>
      <w:numFmt w:val="bullet"/>
      <w:lvlText w:val="o"/>
      <w:lvlJc w:val="left"/>
      <w:pPr>
        <w:ind w:left="1440" w:hanging="360"/>
      </w:pPr>
      <w:rPr>
        <w:rFonts w:hint="default" w:ascii="Courier New" w:hAnsi="Courier New"/>
      </w:rPr>
    </w:lvl>
    <w:lvl w:ilvl="2" w:tplc="93408ABA">
      <w:start w:val="1"/>
      <w:numFmt w:val="bullet"/>
      <w:lvlText w:val=""/>
      <w:lvlJc w:val="left"/>
      <w:pPr>
        <w:ind w:left="2160" w:hanging="360"/>
      </w:pPr>
      <w:rPr>
        <w:rFonts w:hint="default" w:ascii="Wingdings" w:hAnsi="Wingdings"/>
      </w:rPr>
    </w:lvl>
    <w:lvl w:ilvl="3" w:tplc="8662CC50">
      <w:start w:val="1"/>
      <w:numFmt w:val="bullet"/>
      <w:lvlText w:val=""/>
      <w:lvlJc w:val="left"/>
      <w:pPr>
        <w:ind w:left="2880" w:hanging="360"/>
      </w:pPr>
      <w:rPr>
        <w:rFonts w:hint="default" w:ascii="Symbol" w:hAnsi="Symbol"/>
      </w:rPr>
    </w:lvl>
    <w:lvl w:ilvl="4" w:tplc="A0988E02">
      <w:start w:val="1"/>
      <w:numFmt w:val="bullet"/>
      <w:lvlText w:val="o"/>
      <w:lvlJc w:val="left"/>
      <w:pPr>
        <w:ind w:left="3600" w:hanging="360"/>
      </w:pPr>
      <w:rPr>
        <w:rFonts w:hint="default" w:ascii="Courier New" w:hAnsi="Courier New"/>
      </w:rPr>
    </w:lvl>
    <w:lvl w:ilvl="5" w:tplc="5E267166">
      <w:start w:val="1"/>
      <w:numFmt w:val="bullet"/>
      <w:lvlText w:val=""/>
      <w:lvlJc w:val="left"/>
      <w:pPr>
        <w:ind w:left="4320" w:hanging="360"/>
      </w:pPr>
      <w:rPr>
        <w:rFonts w:hint="default" w:ascii="Wingdings" w:hAnsi="Wingdings"/>
      </w:rPr>
    </w:lvl>
    <w:lvl w:ilvl="6" w:tplc="EB8629AC">
      <w:start w:val="1"/>
      <w:numFmt w:val="bullet"/>
      <w:lvlText w:val=""/>
      <w:lvlJc w:val="left"/>
      <w:pPr>
        <w:ind w:left="5040" w:hanging="360"/>
      </w:pPr>
      <w:rPr>
        <w:rFonts w:hint="default" w:ascii="Symbol" w:hAnsi="Symbol"/>
      </w:rPr>
    </w:lvl>
    <w:lvl w:ilvl="7" w:tplc="258E3E88">
      <w:start w:val="1"/>
      <w:numFmt w:val="bullet"/>
      <w:lvlText w:val="o"/>
      <w:lvlJc w:val="left"/>
      <w:pPr>
        <w:ind w:left="5760" w:hanging="360"/>
      </w:pPr>
      <w:rPr>
        <w:rFonts w:hint="default" w:ascii="Courier New" w:hAnsi="Courier New"/>
      </w:rPr>
    </w:lvl>
    <w:lvl w:ilvl="8" w:tplc="4FF24E16">
      <w:start w:val="1"/>
      <w:numFmt w:val="bullet"/>
      <w:lvlText w:val=""/>
      <w:lvlJc w:val="left"/>
      <w:pPr>
        <w:ind w:left="6480" w:hanging="360"/>
      </w:pPr>
      <w:rPr>
        <w:rFonts w:hint="default" w:ascii="Wingdings" w:hAnsi="Wingdings"/>
      </w:rPr>
    </w:lvl>
  </w:abstractNum>
  <w:abstractNum w:abstractNumId="5" w15:restartNumberingAfterBreak="0">
    <w:nsid w:val="192E61CC"/>
    <w:multiLevelType w:val="hybridMultilevel"/>
    <w:tmpl w:val="2DCAECDA"/>
    <w:lvl w:ilvl="0" w:tplc="30FE05DA">
      <w:start w:val="1"/>
      <w:numFmt w:val="bullet"/>
      <w:lvlText w:val=""/>
      <w:lvlJc w:val="left"/>
      <w:pPr>
        <w:ind w:left="1440" w:hanging="360"/>
      </w:pPr>
      <w:rPr>
        <w:rFonts w:hint="default" w:ascii="Symbol" w:hAnsi="Symbol"/>
      </w:rPr>
    </w:lvl>
    <w:lvl w:ilvl="1" w:tplc="BC8E4306">
      <w:start w:val="1"/>
      <w:numFmt w:val="bullet"/>
      <w:lvlText w:val="o"/>
      <w:lvlJc w:val="left"/>
      <w:pPr>
        <w:ind w:left="2160" w:hanging="360"/>
      </w:pPr>
      <w:rPr>
        <w:rFonts w:hint="default" w:ascii="Courier New" w:hAnsi="Courier New"/>
      </w:rPr>
    </w:lvl>
    <w:lvl w:ilvl="2" w:tplc="C206E2D8">
      <w:start w:val="1"/>
      <w:numFmt w:val="bullet"/>
      <w:lvlText w:val=""/>
      <w:lvlJc w:val="left"/>
      <w:pPr>
        <w:ind w:left="2880" w:hanging="360"/>
      </w:pPr>
      <w:rPr>
        <w:rFonts w:hint="default" w:ascii="Wingdings" w:hAnsi="Wingdings"/>
      </w:rPr>
    </w:lvl>
    <w:lvl w:ilvl="3" w:tplc="14E29FB6">
      <w:start w:val="1"/>
      <w:numFmt w:val="bullet"/>
      <w:lvlText w:val=""/>
      <w:lvlJc w:val="left"/>
      <w:pPr>
        <w:ind w:left="3600" w:hanging="360"/>
      </w:pPr>
      <w:rPr>
        <w:rFonts w:hint="default" w:ascii="Symbol" w:hAnsi="Symbol"/>
      </w:rPr>
    </w:lvl>
    <w:lvl w:ilvl="4" w:tplc="81F2A99A">
      <w:start w:val="1"/>
      <w:numFmt w:val="bullet"/>
      <w:lvlText w:val="o"/>
      <w:lvlJc w:val="left"/>
      <w:pPr>
        <w:ind w:left="4320" w:hanging="360"/>
      </w:pPr>
      <w:rPr>
        <w:rFonts w:hint="default" w:ascii="Courier New" w:hAnsi="Courier New"/>
      </w:rPr>
    </w:lvl>
    <w:lvl w:ilvl="5" w:tplc="2DEE8732">
      <w:start w:val="1"/>
      <w:numFmt w:val="bullet"/>
      <w:lvlText w:val=""/>
      <w:lvlJc w:val="left"/>
      <w:pPr>
        <w:ind w:left="5040" w:hanging="360"/>
      </w:pPr>
      <w:rPr>
        <w:rFonts w:hint="default" w:ascii="Wingdings" w:hAnsi="Wingdings"/>
      </w:rPr>
    </w:lvl>
    <w:lvl w:ilvl="6" w:tplc="26F2735C">
      <w:start w:val="1"/>
      <w:numFmt w:val="bullet"/>
      <w:lvlText w:val=""/>
      <w:lvlJc w:val="left"/>
      <w:pPr>
        <w:ind w:left="5760" w:hanging="360"/>
      </w:pPr>
      <w:rPr>
        <w:rFonts w:hint="default" w:ascii="Symbol" w:hAnsi="Symbol"/>
      </w:rPr>
    </w:lvl>
    <w:lvl w:ilvl="7" w:tplc="194CBC6C">
      <w:start w:val="1"/>
      <w:numFmt w:val="bullet"/>
      <w:lvlText w:val="o"/>
      <w:lvlJc w:val="left"/>
      <w:pPr>
        <w:ind w:left="6480" w:hanging="360"/>
      </w:pPr>
      <w:rPr>
        <w:rFonts w:hint="default" w:ascii="Courier New" w:hAnsi="Courier New"/>
      </w:rPr>
    </w:lvl>
    <w:lvl w:ilvl="8" w:tplc="11ECD940">
      <w:start w:val="1"/>
      <w:numFmt w:val="bullet"/>
      <w:lvlText w:val=""/>
      <w:lvlJc w:val="left"/>
      <w:pPr>
        <w:ind w:left="7200" w:hanging="360"/>
      </w:pPr>
      <w:rPr>
        <w:rFonts w:hint="default" w:ascii="Wingdings" w:hAnsi="Wingdings"/>
      </w:rPr>
    </w:lvl>
  </w:abstractNum>
  <w:abstractNum w:abstractNumId="6" w15:restartNumberingAfterBreak="0">
    <w:nsid w:val="1CFC6488"/>
    <w:multiLevelType w:val="hybridMultilevel"/>
    <w:tmpl w:val="FFFFFFFF"/>
    <w:lvl w:ilvl="0" w:tplc="092C45A8">
      <w:start w:val="1"/>
      <w:numFmt w:val="bullet"/>
      <w:lvlText w:val="-"/>
      <w:lvlJc w:val="left"/>
      <w:pPr>
        <w:ind w:left="720" w:hanging="360"/>
      </w:pPr>
      <w:rPr>
        <w:rFonts w:hint="default" w:ascii="Aptos" w:hAnsi="Aptos"/>
      </w:rPr>
    </w:lvl>
    <w:lvl w:ilvl="1" w:tplc="C9A8A722">
      <w:start w:val="1"/>
      <w:numFmt w:val="bullet"/>
      <w:lvlText w:val="o"/>
      <w:lvlJc w:val="left"/>
      <w:pPr>
        <w:ind w:left="1440" w:hanging="360"/>
      </w:pPr>
      <w:rPr>
        <w:rFonts w:hint="default" w:ascii="Courier New" w:hAnsi="Courier New"/>
      </w:rPr>
    </w:lvl>
    <w:lvl w:ilvl="2" w:tplc="3AA672D0">
      <w:start w:val="1"/>
      <w:numFmt w:val="bullet"/>
      <w:lvlText w:val=""/>
      <w:lvlJc w:val="left"/>
      <w:pPr>
        <w:ind w:left="2160" w:hanging="360"/>
      </w:pPr>
      <w:rPr>
        <w:rFonts w:hint="default" w:ascii="Wingdings" w:hAnsi="Wingdings"/>
      </w:rPr>
    </w:lvl>
    <w:lvl w:ilvl="3" w:tplc="35C41740">
      <w:start w:val="1"/>
      <w:numFmt w:val="bullet"/>
      <w:lvlText w:val=""/>
      <w:lvlJc w:val="left"/>
      <w:pPr>
        <w:ind w:left="2880" w:hanging="360"/>
      </w:pPr>
      <w:rPr>
        <w:rFonts w:hint="default" w:ascii="Symbol" w:hAnsi="Symbol"/>
      </w:rPr>
    </w:lvl>
    <w:lvl w:ilvl="4" w:tplc="77B4D440">
      <w:start w:val="1"/>
      <w:numFmt w:val="bullet"/>
      <w:lvlText w:val="o"/>
      <w:lvlJc w:val="left"/>
      <w:pPr>
        <w:ind w:left="3600" w:hanging="360"/>
      </w:pPr>
      <w:rPr>
        <w:rFonts w:hint="default" w:ascii="Courier New" w:hAnsi="Courier New"/>
      </w:rPr>
    </w:lvl>
    <w:lvl w:ilvl="5" w:tplc="51CC55CC">
      <w:start w:val="1"/>
      <w:numFmt w:val="bullet"/>
      <w:lvlText w:val=""/>
      <w:lvlJc w:val="left"/>
      <w:pPr>
        <w:ind w:left="4320" w:hanging="360"/>
      </w:pPr>
      <w:rPr>
        <w:rFonts w:hint="default" w:ascii="Wingdings" w:hAnsi="Wingdings"/>
      </w:rPr>
    </w:lvl>
    <w:lvl w:ilvl="6" w:tplc="EF7610A8">
      <w:start w:val="1"/>
      <w:numFmt w:val="bullet"/>
      <w:lvlText w:val=""/>
      <w:lvlJc w:val="left"/>
      <w:pPr>
        <w:ind w:left="5040" w:hanging="360"/>
      </w:pPr>
      <w:rPr>
        <w:rFonts w:hint="default" w:ascii="Symbol" w:hAnsi="Symbol"/>
      </w:rPr>
    </w:lvl>
    <w:lvl w:ilvl="7" w:tplc="4D701FE0">
      <w:start w:val="1"/>
      <w:numFmt w:val="bullet"/>
      <w:lvlText w:val="o"/>
      <w:lvlJc w:val="left"/>
      <w:pPr>
        <w:ind w:left="5760" w:hanging="360"/>
      </w:pPr>
      <w:rPr>
        <w:rFonts w:hint="default" w:ascii="Courier New" w:hAnsi="Courier New"/>
      </w:rPr>
    </w:lvl>
    <w:lvl w:ilvl="8" w:tplc="46B01B28">
      <w:start w:val="1"/>
      <w:numFmt w:val="bullet"/>
      <w:lvlText w:val=""/>
      <w:lvlJc w:val="left"/>
      <w:pPr>
        <w:ind w:left="6480" w:hanging="360"/>
      </w:pPr>
      <w:rPr>
        <w:rFonts w:hint="default" w:ascii="Wingdings" w:hAnsi="Wingdings"/>
      </w:rPr>
    </w:lvl>
  </w:abstractNum>
  <w:abstractNum w:abstractNumId="7" w15:restartNumberingAfterBreak="0">
    <w:nsid w:val="1D7F08BF"/>
    <w:multiLevelType w:val="hybridMultilevel"/>
    <w:tmpl w:val="8CEE145A"/>
    <w:lvl w:ilvl="0" w:tplc="3FC4B882">
      <w:start w:val="1"/>
      <w:numFmt w:val="bullet"/>
      <w:lvlText w:val=""/>
      <w:lvlJc w:val="left"/>
      <w:pPr>
        <w:ind w:left="720" w:hanging="360"/>
      </w:pPr>
      <w:rPr>
        <w:rFonts w:hint="default" w:ascii="Symbol" w:hAnsi="Symbol"/>
      </w:rPr>
    </w:lvl>
    <w:lvl w:ilvl="1" w:tplc="F2986528">
      <w:start w:val="1"/>
      <w:numFmt w:val="bullet"/>
      <w:lvlText w:val="o"/>
      <w:lvlJc w:val="left"/>
      <w:pPr>
        <w:ind w:left="1440" w:hanging="360"/>
      </w:pPr>
      <w:rPr>
        <w:rFonts w:hint="default" w:ascii="Courier New" w:hAnsi="Courier New"/>
      </w:rPr>
    </w:lvl>
    <w:lvl w:ilvl="2" w:tplc="09C89F56">
      <w:start w:val="1"/>
      <w:numFmt w:val="bullet"/>
      <w:lvlText w:val=""/>
      <w:lvlJc w:val="left"/>
      <w:pPr>
        <w:ind w:left="2160" w:hanging="360"/>
      </w:pPr>
      <w:rPr>
        <w:rFonts w:hint="default" w:ascii="Wingdings" w:hAnsi="Wingdings"/>
      </w:rPr>
    </w:lvl>
    <w:lvl w:ilvl="3" w:tplc="2564C93A">
      <w:start w:val="1"/>
      <w:numFmt w:val="bullet"/>
      <w:lvlText w:val=""/>
      <w:lvlJc w:val="left"/>
      <w:pPr>
        <w:ind w:left="2880" w:hanging="360"/>
      </w:pPr>
      <w:rPr>
        <w:rFonts w:hint="default" w:ascii="Symbol" w:hAnsi="Symbol"/>
      </w:rPr>
    </w:lvl>
    <w:lvl w:ilvl="4" w:tplc="358A4972">
      <w:start w:val="1"/>
      <w:numFmt w:val="bullet"/>
      <w:lvlText w:val="o"/>
      <w:lvlJc w:val="left"/>
      <w:pPr>
        <w:ind w:left="3600" w:hanging="360"/>
      </w:pPr>
      <w:rPr>
        <w:rFonts w:hint="default" w:ascii="Courier New" w:hAnsi="Courier New"/>
      </w:rPr>
    </w:lvl>
    <w:lvl w:ilvl="5" w:tplc="1B68C636">
      <w:start w:val="1"/>
      <w:numFmt w:val="bullet"/>
      <w:lvlText w:val=""/>
      <w:lvlJc w:val="left"/>
      <w:pPr>
        <w:ind w:left="4320" w:hanging="360"/>
      </w:pPr>
      <w:rPr>
        <w:rFonts w:hint="default" w:ascii="Wingdings" w:hAnsi="Wingdings"/>
      </w:rPr>
    </w:lvl>
    <w:lvl w:ilvl="6" w:tplc="8834ADD2">
      <w:start w:val="1"/>
      <w:numFmt w:val="bullet"/>
      <w:lvlText w:val=""/>
      <w:lvlJc w:val="left"/>
      <w:pPr>
        <w:ind w:left="5040" w:hanging="360"/>
      </w:pPr>
      <w:rPr>
        <w:rFonts w:hint="default" w:ascii="Symbol" w:hAnsi="Symbol"/>
      </w:rPr>
    </w:lvl>
    <w:lvl w:ilvl="7" w:tplc="D9807C7E">
      <w:start w:val="1"/>
      <w:numFmt w:val="bullet"/>
      <w:lvlText w:val="o"/>
      <w:lvlJc w:val="left"/>
      <w:pPr>
        <w:ind w:left="5760" w:hanging="360"/>
      </w:pPr>
      <w:rPr>
        <w:rFonts w:hint="default" w:ascii="Courier New" w:hAnsi="Courier New"/>
      </w:rPr>
    </w:lvl>
    <w:lvl w:ilvl="8" w:tplc="7BE4390C">
      <w:start w:val="1"/>
      <w:numFmt w:val="bullet"/>
      <w:lvlText w:val=""/>
      <w:lvlJc w:val="left"/>
      <w:pPr>
        <w:ind w:left="6480" w:hanging="360"/>
      </w:pPr>
      <w:rPr>
        <w:rFonts w:hint="default" w:ascii="Wingdings" w:hAnsi="Wingdings"/>
      </w:rPr>
    </w:lvl>
  </w:abstractNum>
  <w:abstractNum w:abstractNumId="8" w15:restartNumberingAfterBreak="0">
    <w:nsid w:val="1EDA5592"/>
    <w:multiLevelType w:val="hybridMultilevel"/>
    <w:tmpl w:val="946A358A"/>
    <w:lvl w:ilvl="0" w:tplc="FFFFFFFF">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rPr>
    </w:lvl>
    <w:lvl w:ilvl="2" w:tplc="1EE4753C">
      <w:start w:val="1"/>
      <w:numFmt w:val="bullet"/>
      <w:lvlText w:val=""/>
      <w:lvlJc w:val="left"/>
      <w:pPr>
        <w:ind w:left="2160" w:hanging="360"/>
      </w:pPr>
      <w:rPr>
        <w:rFonts w:hint="default" w:ascii="Wingdings" w:hAnsi="Wingdings"/>
      </w:rPr>
    </w:lvl>
    <w:lvl w:ilvl="3" w:tplc="04DA6F60">
      <w:start w:val="1"/>
      <w:numFmt w:val="bullet"/>
      <w:lvlText w:val=""/>
      <w:lvlJc w:val="left"/>
      <w:pPr>
        <w:ind w:left="2880" w:hanging="360"/>
      </w:pPr>
      <w:rPr>
        <w:rFonts w:hint="default" w:ascii="Symbol" w:hAnsi="Symbol"/>
      </w:rPr>
    </w:lvl>
    <w:lvl w:ilvl="4" w:tplc="50DC9BB2" w:tentative="1">
      <w:start w:val="1"/>
      <w:numFmt w:val="bullet"/>
      <w:lvlText w:val="o"/>
      <w:lvlJc w:val="left"/>
      <w:pPr>
        <w:ind w:left="3600" w:hanging="360"/>
      </w:pPr>
      <w:rPr>
        <w:rFonts w:hint="default" w:ascii="Courier New" w:hAnsi="Courier New"/>
      </w:rPr>
    </w:lvl>
    <w:lvl w:ilvl="5" w:tplc="66EC0A08" w:tentative="1">
      <w:start w:val="1"/>
      <w:numFmt w:val="bullet"/>
      <w:lvlText w:val=""/>
      <w:lvlJc w:val="left"/>
      <w:pPr>
        <w:ind w:left="4320" w:hanging="360"/>
      </w:pPr>
      <w:rPr>
        <w:rFonts w:hint="default" w:ascii="Wingdings" w:hAnsi="Wingdings"/>
      </w:rPr>
    </w:lvl>
    <w:lvl w:ilvl="6" w:tplc="259C445E" w:tentative="1">
      <w:start w:val="1"/>
      <w:numFmt w:val="bullet"/>
      <w:lvlText w:val=""/>
      <w:lvlJc w:val="left"/>
      <w:pPr>
        <w:ind w:left="5040" w:hanging="360"/>
      </w:pPr>
      <w:rPr>
        <w:rFonts w:hint="default" w:ascii="Symbol" w:hAnsi="Symbol"/>
      </w:rPr>
    </w:lvl>
    <w:lvl w:ilvl="7" w:tplc="38B01FCC" w:tentative="1">
      <w:start w:val="1"/>
      <w:numFmt w:val="bullet"/>
      <w:lvlText w:val="o"/>
      <w:lvlJc w:val="left"/>
      <w:pPr>
        <w:ind w:left="5760" w:hanging="360"/>
      </w:pPr>
      <w:rPr>
        <w:rFonts w:hint="default" w:ascii="Courier New" w:hAnsi="Courier New"/>
      </w:rPr>
    </w:lvl>
    <w:lvl w:ilvl="8" w:tplc="16FAC674" w:tentative="1">
      <w:start w:val="1"/>
      <w:numFmt w:val="bullet"/>
      <w:lvlText w:val=""/>
      <w:lvlJc w:val="left"/>
      <w:pPr>
        <w:ind w:left="6480" w:hanging="360"/>
      </w:pPr>
      <w:rPr>
        <w:rFonts w:hint="default" w:ascii="Wingdings" w:hAnsi="Wingdings"/>
      </w:rPr>
    </w:lvl>
  </w:abstractNum>
  <w:abstractNum w:abstractNumId="9" w15:restartNumberingAfterBreak="0">
    <w:nsid w:val="2037DEE8"/>
    <w:multiLevelType w:val="hybridMultilevel"/>
    <w:tmpl w:val="C94C0BC2"/>
    <w:lvl w:ilvl="0" w:tplc="5590ED0C">
      <w:start w:val="1"/>
      <w:numFmt w:val="bullet"/>
      <w:lvlText w:val="-"/>
      <w:lvlJc w:val="left"/>
      <w:pPr>
        <w:ind w:left="720" w:hanging="360"/>
      </w:pPr>
      <w:rPr>
        <w:rFonts w:hint="default" w:ascii="Aptos" w:hAnsi="Aptos"/>
      </w:rPr>
    </w:lvl>
    <w:lvl w:ilvl="1" w:tplc="79CC15BE">
      <w:start w:val="1"/>
      <w:numFmt w:val="bullet"/>
      <w:lvlText w:val="o"/>
      <w:lvlJc w:val="left"/>
      <w:pPr>
        <w:ind w:left="1440" w:hanging="360"/>
      </w:pPr>
      <w:rPr>
        <w:rFonts w:hint="default" w:ascii="Courier New" w:hAnsi="Courier New"/>
      </w:rPr>
    </w:lvl>
    <w:lvl w:ilvl="2" w:tplc="7E5E6626">
      <w:start w:val="1"/>
      <w:numFmt w:val="bullet"/>
      <w:lvlText w:val=""/>
      <w:lvlJc w:val="left"/>
      <w:pPr>
        <w:ind w:left="2160" w:hanging="360"/>
      </w:pPr>
      <w:rPr>
        <w:rFonts w:hint="default" w:ascii="Wingdings" w:hAnsi="Wingdings"/>
      </w:rPr>
    </w:lvl>
    <w:lvl w:ilvl="3" w:tplc="2A66D1E6">
      <w:start w:val="1"/>
      <w:numFmt w:val="bullet"/>
      <w:lvlText w:val=""/>
      <w:lvlJc w:val="left"/>
      <w:pPr>
        <w:ind w:left="2880" w:hanging="360"/>
      </w:pPr>
      <w:rPr>
        <w:rFonts w:hint="default" w:ascii="Symbol" w:hAnsi="Symbol"/>
      </w:rPr>
    </w:lvl>
    <w:lvl w:ilvl="4" w:tplc="F2C40B24">
      <w:start w:val="1"/>
      <w:numFmt w:val="bullet"/>
      <w:lvlText w:val="o"/>
      <w:lvlJc w:val="left"/>
      <w:pPr>
        <w:ind w:left="3600" w:hanging="360"/>
      </w:pPr>
      <w:rPr>
        <w:rFonts w:hint="default" w:ascii="Courier New" w:hAnsi="Courier New"/>
      </w:rPr>
    </w:lvl>
    <w:lvl w:ilvl="5" w:tplc="B27E1FEE">
      <w:start w:val="1"/>
      <w:numFmt w:val="bullet"/>
      <w:lvlText w:val=""/>
      <w:lvlJc w:val="left"/>
      <w:pPr>
        <w:ind w:left="4320" w:hanging="360"/>
      </w:pPr>
      <w:rPr>
        <w:rFonts w:hint="default" w:ascii="Wingdings" w:hAnsi="Wingdings"/>
      </w:rPr>
    </w:lvl>
    <w:lvl w:ilvl="6" w:tplc="460EE008">
      <w:start w:val="1"/>
      <w:numFmt w:val="bullet"/>
      <w:lvlText w:val=""/>
      <w:lvlJc w:val="left"/>
      <w:pPr>
        <w:ind w:left="5040" w:hanging="360"/>
      </w:pPr>
      <w:rPr>
        <w:rFonts w:hint="default" w:ascii="Symbol" w:hAnsi="Symbol"/>
      </w:rPr>
    </w:lvl>
    <w:lvl w:ilvl="7" w:tplc="40A8D1B4">
      <w:start w:val="1"/>
      <w:numFmt w:val="bullet"/>
      <w:lvlText w:val="o"/>
      <w:lvlJc w:val="left"/>
      <w:pPr>
        <w:ind w:left="5760" w:hanging="360"/>
      </w:pPr>
      <w:rPr>
        <w:rFonts w:hint="default" w:ascii="Courier New" w:hAnsi="Courier New"/>
      </w:rPr>
    </w:lvl>
    <w:lvl w:ilvl="8" w:tplc="9EB05DEC">
      <w:start w:val="1"/>
      <w:numFmt w:val="bullet"/>
      <w:lvlText w:val=""/>
      <w:lvlJc w:val="left"/>
      <w:pPr>
        <w:ind w:left="6480" w:hanging="360"/>
      </w:pPr>
      <w:rPr>
        <w:rFonts w:hint="default" w:ascii="Wingdings" w:hAnsi="Wingdings"/>
      </w:rPr>
    </w:lvl>
  </w:abstractNum>
  <w:abstractNum w:abstractNumId="10" w15:restartNumberingAfterBreak="0">
    <w:nsid w:val="2301ADFA"/>
    <w:multiLevelType w:val="hybridMultilevel"/>
    <w:tmpl w:val="421CA774"/>
    <w:lvl w:ilvl="0" w:tplc="98B84DC6">
      <w:start w:val="1"/>
      <w:numFmt w:val="bullet"/>
      <w:lvlText w:val="o"/>
      <w:lvlJc w:val="left"/>
      <w:pPr>
        <w:ind w:left="1080" w:hanging="360"/>
      </w:pPr>
      <w:rPr>
        <w:rFonts w:hint="default" w:ascii="Courier New" w:hAnsi="Courier New"/>
      </w:rPr>
    </w:lvl>
    <w:lvl w:ilvl="1" w:tplc="F9500792">
      <w:start w:val="1"/>
      <w:numFmt w:val="bullet"/>
      <w:lvlText w:val="o"/>
      <w:lvlJc w:val="left"/>
      <w:pPr>
        <w:ind w:left="1800" w:hanging="360"/>
      </w:pPr>
      <w:rPr>
        <w:rFonts w:hint="default" w:ascii="Courier New" w:hAnsi="Courier New"/>
      </w:rPr>
    </w:lvl>
    <w:lvl w:ilvl="2" w:tplc="E5EE9688">
      <w:start w:val="1"/>
      <w:numFmt w:val="bullet"/>
      <w:lvlText w:val=""/>
      <w:lvlJc w:val="left"/>
      <w:pPr>
        <w:ind w:left="2520" w:hanging="360"/>
      </w:pPr>
      <w:rPr>
        <w:rFonts w:hint="default" w:ascii="Wingdings" w:hAnsi="Wingdings"/>
      </w:rPr>
    </w:lvl>
    <w:lvl w:ilvl="3" w:tplc="6E84311C">
      <w:start w:val="1"/>
      <w:numFmt w:val="bullet"/>
      <w:lvlText w:val=""/>
      <w:lvlJc w:val="left"/>
      <w:pPr>
        <w:ind w:left="3240" w:hanging="360"/>
      </w:pPr>
      <w:rPr>
        <w:rFonts w:hint="default" w:ascii="Symbol" w:hAnsi="Symbol"/>
      </w:rPr>
    </w:lvl>
    <w:lvl w:ilvl="4" w:tplc="59B04C1A">
      <w:start w:val="1"/>
      <w:numFmt w:val="bullet"/>
      <w:lvlText w:val="o"/>
      <w:lvlJc w:val="left"/>
      <w:pPr>
        <w:ind w:left="3960" w:hanging="360"/>
      </w:pPr>
      <w:rPr>
        <w:rFonts w:hint="default" w:ascii="Courier New" w:hAnsi="Courier New"/>
      </w:rPr>
    </w:lvl>
    <w:lvl w:ilvl="5" w:tplc="F614F844">
      <w:start w:val="1"/>
      <w:numFmt w:val="bullet"/>
      <w:lvlText w:val=""/>
      <w:lvlJc w:val="left"/>
      <w:pPr>
        <w:ind w:left="4680" w:hanging="360"/>
      </w:pPr>
      <w:rPr>
        <w:rFonts w:hint="default" w:ascii="Wingdings" w:hAnsi="Wingdings"/>
      </w:rPr>
    </w:lvl>
    <w:lvl w:ilvl="6" w:tplc="F01288B6">
      <w:start w:val="1"/>
      <w:numFmt w:val="bullet"/>
      <w:lvlText w:val=""/>
      <w:lvlJc w:val="left"/>
      <w:pPr>
        <w:ind w:left="5400" w:hanging="360"/>
      </w:pPr>
      <w:rPr>
        <w:rFonts w:hint="default" w:ascii="Symbol" w:hAnsi="Symbol"/>
      </w:rPr>
    </w:lvl>
    <w:lvl w:ilvl="7" w:tplc="39861622">
      <w:start w:val="1"/>
      <w:numFmt w:val="bullet"/>
      <w:lvlText w:val="o"/>
      <w:lvlJc w:val="left"/>
      <w:pPr>
        <w:ind w:left="6120" w:hanging="360"/>
      </w:pPr>
      <w:rPr>
        <w:rFonts w:hint="default" w:ascii="Courier New" w:hAnsi="Courier New"/>
      </w:rPr>
    </w:lvl>
    <w:lvl w:ilvl="8" w:tplc="704A3EE2">
      <w:start w:val="1"/>
      <w:numFmt w:val="bullet"/>
      <w:lvlText w:val=""/>
      <w:lvlJc w:val="left"/>
      <w:pPr>
        <w:ind w:left="6840" w:hanging="360"/>
      </w:pPr>
      <w:rPr>
        <w:rFonts w:hint="default" w:ascii="Wingdings" w:hAnsi="Wingdings"/>
      </w:rPr>
    </w:lvl>
  </w:abstractNum>
  <w:abstractNum w:abstractNumId="11" w15:restartNumberingAfterBreak="0">
    <w:nsid w:val="25447D5C"/>
    <w:multiLevelType w:val="hybridMultilevel"/>
    <w:tmpl w:val="47BC6364"/>
    <w:lvl w:ilvl="0" w:tplc="7084E0B0">
      <w:start w:val="1"/>
      <w:numFmt w:val="bullet"/>
      <w:lvlText w:val=""/>
      <w:lvlJc w:val="left"/>
      <w:pPr>
        <w:ind w:left="720" w:hanging="360"/>
      </w:pPr>
      <w:rPr>
        <w:rFonts w:hint="default" w:ascii="Symbol" w:hAnsi="Symbol"/>
      </w:rPr>
    </w:lvl>
    <w:lvl w:ilvl="1" w:tplc="57444E84">
      <w:start w:val="1"/>
      <w:numFmt w:val="bullet"/>
      <w:lvlText w:val="o"/>
      <w:lvlJc w:val="left"/>
      <w:pPr>
        <w:ind w:left="1440" w:hanging="360"/>
      </w:pPr>
      <w:rPr>
        <w:rFonts w:hint="default" w:ascii="Courier New" w:hAnsi="Courier New"/>
      </w:rPr>
    </w:lvl>
    <w:lvl w:ilvl="2" w:tplc="B3FA1FDC">
      <w:start w:val="1"/>
      <w:numFmt w:val="bullet"/>
      <w:lvlText w:val=""/>
      <w:lvlJc w:val="left"/>
      <w:pPr>
        <w:ind w:left="2160" w:hanging="360"/>
      </w:pPr>
      <w:rPr>
        <w:rFonts w:hint="default" w:ascii="Wingdings" w:hAnsi="Wingdings"/>
      </w:rPr>
    </w:lvl>
    <w:lvl w:ilvl="3" w:tplc="9A625100">
      <w:start w:val="1"/>
      <w:numFmt w:val="bullet"/>
      <w:lvlText w:val=""/>
      <w:lvlJc w:val="left"/>
      <w:pPr>
        <w:ind w:left="2880" w:hanging="360"/>
      </w:pPr>
      <w:rPr>
        <w:rFonts w:hint="default" w:ascii="Symbol" w:hAnsi="Symbol"/>
      </w:rPr>
    </w:lvl>
    <w:lvl w:ilvl="4" w:tplc="BD2E21A0">
      <w:start w:val="1"/>
      <w:numFmt w:val="bullet"/>
      <w:lvlText w:val="o"/>
      <w:lvlJc w:val="left"/>
      <w:pPr>
        <w:ind w:left="3600" w:hanging="360"/>
      </w:pPr>
      <w:rPr>
        <w:rFonts w:hint="default" w:ascii="Courier New" w:hAnsi="Courier New"/>
      </w:rPr>
    </w:lvl>
    <w:lvl w:ilvl="5" w:tplc="6726B740">
      <w:start w:val="1"/>
      <w:numFmt w:val="bullet"/>
      <w:lvlText w:val=""/>
      <w:lvlJc w:val="left"/>
      <w:pPr>
        <w:ind w:left="4320" w:hanging="360"/>
      </w:pPr>
      <w:rPr>
        <w:rFonts w:hint="default" w:ascii="Wingdings" w:hAnsi="Wingdings"/>
      </w:rPr>
    </w:lvl>
    <w:lvl w:ilvl="6" w:tplc="A48060A0">
      <w:start w:val="1"/>
      <w:numFmt w:val="bullet"/>
      <w:lvlText w:val=""/>
      <w:lvlJc w:val="left"/>
      <w:pPr>
        <w:ind w:left="5040" w:hanging="360"/>
      </w:pPr>
      <w:rPr>
        <w:rFonts w:hint="default" w:ascii="Symbol" w:hAnsi="Symbol"/>
      </w:rPr>
    </w:lvl>
    <w:lvl w:ilvl="7" w:tplc="72A6CEBC">
      <w:start w:val="1"/>
      <w:numFmt w:val="bullet"/>
      <w:lvlText w:val="o"/>
      <w:lvlJc w:val="left"/>
      <w:pPr>
        <w:ind w:left="5760" w:hanging="360"/>
      </w:pPr>
      <w:rPr>
        <w:rFonts w:hint="default" w:ascii="Courier New" w:hAnsi="Courier New"/>
      </w:rPr>
    </w:lvl>
    <w:lvl w:ilvl="8" w:tplc="B5F61E0E">
      <w:start w:val="1"/>
      <w:numFmt w:val="bullet"/>
      <w:lvlText w:val=""/>
      <w:lvlJc w:val="left"/>
      <w:pPr>
        <w:ind w:left="6480" w:hanging="360"/>
      </w:pPr>
      <w:rPr>
        <w:rFonts w:hint="default" w:ascii="Wingdings" w:hAnsi="Wingdings"/>
      </w:rPr>
    </w:lvl>
  </w:abstractNum>
  <w:abstractNum w:abstractNumId="12" w15:restartNumberingAfterBreak="0">
    <w:nsid w:val="28517FFD"/>
    <w:multiLevelType w:val="hybridMultilevel"/>
    <w:tmpl w:val="C0BC86D8"/>
    <w:lvl w:ilvl="0" w:tplc="956839CC">
      <w:start w:val="1"/>
      <w:numFmt w:val="bullet"/>
      <w:lvlText w:val="-"/>
      <w:lvlJc w:val="left"/>
      <w:pPr>
        <w:ind w:left="720" w:hanging="360"/>
      </w:pPr>
      <w:rPr>
        <w:rFonts w:hint="default" w:ascii="Aptos" w:hAnsi="Aptos"/>
      </w:rPr>
    </w:lvl>
    <w:lvl w:ilvl="1" w:tplc="AF666D0E">
      <w:start w:val="1"/>
      <w:numFmt w:val="bullet"/>
      <w:lvlText w:val="o"/>
      <w:lvlJc w:val="left"/>
      <w:pPr>
        <w:ind w:left="1440" w:hanging="360"/>
      </w:pPr>
      <w:rPr>
        <w:rFonts w:hint="default" w:ascii="Courier New" w:hAnsi="Courier New"/>
      </w:rPr>
    </w:lvl>
    <w:lvl w:ilvl="2" w:tplc="36C0D488">
      <w:start w:val="1"/>
      <w:numFmt w:val="bullet"/>
      <w:lvlText w:val=""/>
      <w:lvlJc w:val="left"/>
      <w:pPr>
        <w:ind w:left="2160" w:hanging="360"/>
      </w:pPr>
      <w:rPr>
        <w:rFonts w:hint="default" w:ascii="Wingdings" w:hAnsi="Wingdings"/>
      </w:rPr>
    </w:lvl>
    <w:lvl w:ilvl="3" w:tplc="1CB0DF44">
      <w:start w:val="1"/>
      <w:numFmt w:val="bullet"/>
      <w:lvlText w:val=""/>
      <w:lvlJc w:val="left"/>
      <w:pPr>
        <w:ind w:left="2880" w:hanging="360"/>
      </w:pPr>
      <w:rPr>
        <w:rFonts w:hint="default" w:ascii="Symbol" w:hAnsi="Symbol"/>
      </w:rPr>
    </w:lvl>
    <w:lvl w:ilvl="4" w:tplc="D31C8F6A">
      <w:start w:val="1"/>
      <w:numFmt w:val="bullet"/>
      <w:lvlText w:val="o"/>
      <w:lvlJc w:val="left"/>
      <w:pPr>
        <w:ind w:left="3600" w:hanging="360"/>
      </w:pPr>
      <w:rPr>
        <w:rFonts w:hint="default" w:ascii="Courier New" w:hAnsi="Courier New"/>
      </w:rPr>
    </w:lvl>
    <w:lvl w:ilvl="5" w:tplc="81B80086">
      <w:start w:val="1"/>
      <w:numFmt w:val="bullet"/>
      <w:lvlText w:val=""/>
      <w:lvlJc w:val="left"/>
      <w:pPr>
        <w:ind w:left="4320" w:hanging="360"/>
      </w:pPr>
      <w:rPr>
        <w:rFonts w:hint="default" w:ascii="Wingdings" w:hAnsi="Wingdings"/>
      </w:rPr>
    </w:lvl>
    <w:lvl w:ilvl="6" w:tplc="790A019E">
      <w:start w:val="1"/>
      <w:numFmt w:val="bullet"/>
      <w:lvlText w:val=""/>
      <w:lvlJc w:val="left"/>
      <w:pPr>
        <w:ind w:left="5040" w:hanging="360"/>
      </w:pPr>
      <w:rPr>
        <w:rFonts w:hint="default" w:ascii="Symbol" w:hAnsi="Symbol"/>
      </w:rPr>
    </w:lvl>
    <w:lvl w:ilvl="7" w:tplc="6058789A">
      <w:start w:val="1"/>
      <w:numFmt w:val="bullet"/>
      <w:lvlText w:val="o"/>
      <w:lvlJc w:val="left"/>
      <w:pPr>
        <w:ind w:left="5760" w:hanging="360"/>
      </w:pPr>
      <w:rPr>
        <w:rFonts w:hint="default" w:ascii="Courier New" w:hAnsi="Courier New"/>
      </w:rPr>
    </w:lvl>
    <w:lvl w:ilvl="8" w:tplc="50D68BD6">
      <w:start w:val="1"/>
      <w:numFmt w:val="bullet"/>
      <w:lvlText w:val=""/>
      <w:lvlJc w:val="left"/>
      <w:pPr>
        <w:ind w:left="6480" w:hanging="360"/>
      </w:pPr>
      <w:rPr>
        <w:rFonts w:hint="default" w:ascii="Wingdings" w:hAnsi="Wingdings"/>
      </w:rPr>
    </w:lvl>
  </w:abstractNum>
  <w:abstractNum w:abstractNumId="13" w15:restartNumberingAfterBreak="0">
    <w:nsid w:val="2A9EA9D1"/>
    <w:multiLevelType w:val="hybridMultilevel"/>
    <w:tmpl w:val="9D3439B8"/>
    <w:lvl w:ilvl="0" w:tplc="C904135C">
      <w:start w:val="1"/>
      <w:numFmt w:val="bullet"/>
      <w:lvlText w:val="-"/>
      <w:lvlJc w:val="left"/>
      <w:pPr>
        <w:ind w:left="720" w:hanging="360"/>
      </w:pPr>
      <w:rPr>
        <w:rFonts w:hint="default" w:ascii="Aptos" w:hAnsi="Aptos"/>
      </w:rPr>
    </w:lvl>
    <w:lvl w:ilvl="1" w:tplc="1EFC1E46">
      <w:start w:val="1"/>
      <w:numFmt w:val="bullet"/>
      <w:lvlText w:val="o"/>
      <w:lvlJc w:val="left"/>
      <w:pPr>
        <w:ind w:left="1440" w:hanging="360"/>
      </w:pPr>
      <w:rPr>
        <w:rFonts w:hint="default" w:ascii="Courier New" w:hAnsi="Courier New"/>
      </w:rPr>
    </w:lvl>
    <w:lvl w:ilvl="2" w:tplc="D7BCD478">
      <w:start w:val="1"/>
      <w:numFmt w:val="bullet"/>
      <w:lvlText w:val=""/>
      <w:lvlJc w:val="left"/>
      <w:pPr>
        <w:ind w:left="2160" w:hanging="360"/>
      </w:pPr>
      <w:rPr>
        <w:rFonts w:hint="default" w:ascii="Wingdings" w:hAnsi="Wingdings"/>
      </w:rPr>
    </w:lvl>
    <w:lvl w:ilvl="3" w:tplc="A16E8CCA">
      <w:start w:val="1"/>
      <w:numFmt w:val="bullet"/>
      <w:lvlText w:val=""/>
      <w:lvlJc w:val="left"/>
      <w:pPr>
        <w:ind w:left="2880" w:hanging="360"/>
      </w:pPr>
      <w:rPr>
        <w:rFonts w:hint="default" w:ascii="Symbol" w:hAnsi="Symbol"/>
      </w:rPr>
    </w:lvl>
    <w:lvl w:ilvl="4" w:tplc="933E2AF6">
      <w:start w:val="1"/>
      <w:numFmt w:val="bullet"/>
      <w:lvlText w:val="o"/>
      <w:lvlJc w:val="left"/>
      <w:pPr>
        <w:ind w:left="3600" w:hanging="360"/>
      </w:pPr>
      <w:rPr>
        <w:rFonts w:hint="default" w:ascii="Courier New" w:hAnsi="Courier New"/>
      </w:rPr>
    </w:lvl>
    <w:lvl w:ilvl="5" w:tplc="78C0C126">
      <w:start w:val="1"/>
      <w:numFmt w:val="bullet"/>
      <w:lvlText w:val=""/>
      <w:lvlJc w:val="left"/>
      <w:pPr>
        <w:ind w:left="4320" w:hanging="360"/>
      </w:pPr>
      <w:rPr>
        <w:rFonts w:hint="default" w:ascii="Wingdings" w:hAnsi="Wingdings"/>
      </w:rPr>
    </w:lvl>
    <w:lvl w:ilvl="6" w:tplc="64B86A8C">
      <w:start w:val="1"/>
      <w:numFmt w:val="bullet"/>
      <w:lvlText w:val=""/>
      <w:lvlJc w:val="left"/>
      <w:pPr>
        <w:ind w:left="5040" w:hanging="360"/>
      </w:pPr>
      <w:rPr>
        <w:rFonts w:hint="default" w:ascii="Symbol" w:hAnsi="Symbol"/>
      </w:rPr>
    </w:lvl>
    <w:lvl w:ilvl="7" w:tplc="13AAD076">
      <w:start w:val="1"/>
      <w:numFmt w:val="bullet"/>
      <w:lvlText w:val="o"/>
      <w:lvlJc w:val="left"/>
      <w:pPr>
        <w:ind w:left="5760" w:hanging="360"/>
      </w:pPr>
      <w:rPr>
        <w:rFonts w:hint="default" w:ascii="Courier New" w:hAnsi="Courier New"/>
      </w:rPr>
    </w:lvl>
    <w:lvl w:ilvl="8" w:tplc="F7260652">
      <w:start w:val="1"/>
      <w:numFmt w:val="bullet"/>
      <w:lvlText w:val=""/>
      <w:lvlJc w:val="left"/>
      <w:pPr>
        <w:ind w:left="6480" w:hanging="360"/>
      </w:pPr>
      <w:rPr>
        <w:rFonts w:hint="default" w:ascii="Wingdings" w:hAnsi="Wingdings"/>
      </w:rPr>
    </w:lvl>
  </w:abstractNum>
  <w:abstractNum w:abstractNumId="14" w15:restartNumberingAfterBreak="0">
    <w:nsid w:val="2DE2563F"/>
    <w:multiLevelType w:val="hybridMultilevel"/>
    <w:tmpl w:val="FFFFFFFF"/>
    <w:lvl w:ilvl="0" w:tplc="CA4692F4">
      <w:start w:val="1"/>
      <w:numFmt w:val="bullet"/>
      <w:lvlText w:val="-"/>
      <w:lvlJc w:val="left"/>
      <w:pPr>
        <w:ind w:left="720" w:hanging="360"/>
      </w:pPr>
      <w:rPr>
        <w:rFonts w:hint="default" w:ascii="Aptos" w:hAnsi="Aptos"/>
      </w:rPr>
    </w:lvl>
    <w:lvl w:ilvl="1" w:tplc="1EA877A4">
      <w:start w:val="1"/>
      <w:numFmt w:val="bullet"/>
      <w:lvlText w:val="o"/>
      <w:lvlJc w:val="left"/>
      <w:pPr>
        <w:ind w:left="1440" w:hanging="360"/>
      </w:pPr>
      <w:rPr>
        <w:rFonts w:hint="default" w:ascii="Courier New" w:hAnsi="Courier New"/>
      </w:rPr>
    </w:lvl>
    <w:lvl w:ilvl="2" w:tplc="61E89A62">
      <w:start w:val="1"/>
      <w:numFmt w:val="bullet"/>
      <w:lvlText w:val=""/>
      <w:lvlJc w:val="left"/>
      <w:pPr>
        <w:ind w:left="2160" w:hanging="360"/>
      </w:pPr>
      <w:rPr>
        <w:rFonts w:hint="default" w:ascii="Wingdings" w:hAnsi="Wingdings"/>
      </w:rPr>
    </w:lvl>
    <w:lvl w:ilvl="3" w:tplc="17A8F6A0">
      <w:start w:val="1"/>
      <w:numFmt w:val="bullet"/>
      <w:lvlText w:val=""/>
      <w:lvlJc w:val="left"/>
      <w:pPr>
        <w:ind w:left="2880" w:hanging="360"/>
      </w:pPr>
      <w:rPr>
        <w:rFonts w:hint="default" w:ascii="Symbol" w:hAnsi="Symbol"/>
      </w:rPr>
    </w:lvl>
    <w:lvl w:ilvl="4" w:tplc="1BB68EF4">
      <w:start w:val="1"/>
      <w:numFmt w:val="bullet"/>
      <w:lvlText w:val="o"/>
      <w:lvlJc w:val="left"/>
      <w:pPr>
        <w:ind w:left="3600" w:hanging="360"/>
      </w:pPr>
      <w:rPr>
        <w:rFonts w:hint="default" w:ascii="Courier New" w:hAnsi="Courier New"/>
      </w:rPr>
    </w:lvl>
    <w:lvl w:ilvl="5" w:tplc="8806D1BE">
      <w:start w:val="1"/>
      <w:numFmt w:val="bullet"/>
      <w:lvlText w:val=""/>
      <w:lvlJc w:val="left"/>
      <w:pPr>
        <w:ind w:left="4320" w:hanging="360"/>
      </w:pPr>
      <w:rPr>
        <w:rFonts w:hint="default" w:ascii="Wingdings" w:hAnsi="Wingdings"/>
      </w:rPr>
    </w:lvl>
    <w:lvl w:ilvl="6" w:tplc="FA926EFA">
      <w:start w:val="1"/>
      <w:numFmt w:val="bullet"/>
      <w:lvlText w:val=""/>
      <w:lvlJc w:val="left"/>
      <w:pPr>
        <w:ind w:left="5040" w:hanging="360"/>
      </w:pPr>
      <w:rPr>
        <w:rFonts w:hint="default" w:ascii="Symbol" w:hAnsi="Symbol"/>
      </w:rPr>
    </w:lvl>
    <w:lvl w:ilvl="7" w:tplc="FCA62DF0">
      <w:start w:val="1"/>
      <w:numFmt w:val="bullet"/>
      <w:lvlText w:val="o"/>
      <w:lvlJc w:val="left"/>
      <w:pPr>
        <w:ind w:left="5760" w:hanging="360"/>
      </w:pPr>
      <w:rPr>
        <w:rFonts w:hint="default" w:ascii="Courier New" w:hAnsi="Courier New"/>
      </w:rPr>
    </w:lvl>
    <w:lvl w:ilvl="8" w:tplc="DFDEFFE0">
      <w:start w:val="1"/>
      <w:numFmt w:val="bullet"/>
      <w:lvlText w:val=""/>
      <w:lvlJc w:val="left"/>
      <w:pPr>
        <w:ind w:left="6480" w:hanging="360"/>
      </w:pPr>
      <w:rPr>
        <w:rFonts w:hint="default" w:ascii="Wingdings" w:hAnsi="Wingdings"/>
      </w:rPr>
    </w:lvl>
  </w:abstractNum>
  <w:abstractNum w:abstractNumId="15" w15:restartNumberingAfterBreak="0">
    <w:nsid w:val="3666A4DC"/>
    <w:multiLevelType w:val="hybridMultilevel"/>
    <w:tmpl w:val="BB88DED8"/>
    <w:lvl w:ilvl="0" w:tplc="B5922FBC">
      <w:start w:val="1"/>
      <w:numFmt w:val="bullet"/>
      <w:lvlText w:val="-"/>
      <w:lvlJc w:val="left"/>
      <w:pPr>
        <w:ind w:left="720" w:hanging="360"/>
      </w:pPr>
      <w:rPr>
        <w:rFonts w:hint="default" w:ascii="Aptos" w:hAnsi="Aptos"/>
      </w:rPr>
    </w:lvl>
    <w:lvl w:ilvl="1" w:tplc="B47C8252">
      <w:start w:val="1"/>
      <w:numFmt w:val="bullet"/>
      <w:lvlText w:val="o"/>
      <w:lvlJc w:val="left"/>
      <w:pPr>
        <w:ind w:left="1440" w:hanging="360"/>
      </w:pPr>
      <w:rPr>
        <w:rFonts w:hint="default" w:ascii="Courier New" w:hAnsi="Courier New"/>
      </w:rPr>
    </w:lvl>
    <w:lvl w:ilvl="2" w:tplc="EFF295F2">
      <w:start w:val="1"/>
      <w:numFmt w:val="bullet"/>
      <w:lvlText w:val=""/>
      <w:lvlJc w:val="left"/>
      <w:pPr>
        <w:ind w:left="2160" w:hanging="360"/>
      </w:pPr>
      <w:rPr>
        <w:rFonts w:hint="default" w:ascii="Wingdings" w:hAnsi="Wingdings"/>
      </w:rPr>
    </w:lvl>
    <w:lvl w:ilvl="3" w:tplc="E2CAE880">
      <w:start w:val="1"/>
      <w:numFmt w:val="bullet"/>
      <w:lvlText w:val=""/>
      <w:lvlJc w:val="left"/>
      <w:pPr>
        <w:ind w:left="2880" w:hanging="360"/>
      </w:pPr>
      <w:rPr>
        <w:rFonts w:hint="default" w:ascii="Symbol" w:hAnsi="Symbol"/>
      </w:rPr>
    </w:lvl>
    <w:lvl w:ilvl="4" w:tplc="34E0D186">
      <w:start w:val="1"/>
      <w:numFmt w:val="bullet"/>
      <w:lvlText w:val="o"/>
      <w:lvlJc w:val="left"/>
      <w:pPr>
        <w:ind w:left="3600" w:hanging="360"/>
      </w:pPr>
      <w:rPr>
        <w:rFonts w:hint="default" w:ascii="Courier New" w:hAnsi="Courier New"/>
      </w:rPr>
    </w:lvl>
    <w:lvl w:ilvl="5" w:tplc="BBCC0772">
      <w:start w:val="1"/>
      <w:numFmt w:val="bullet"/>
      <w:lvlText w:val=""/>
      <w:lvlJc w:val="left"/>
      <w:pPr>
        <w:ind w:left="4320" w:hanging="360"/>
      </w:pPr>
      <w:rPr>
        <w:rFonts w:hint="default" w:ascii="Wingdings" w:hAnsi="Wingdings"/>
      </w:rPr>
    </w:lvl>
    <w:lvl w:ilvl="6" w:tplc="01CAF882">
      <w:start w:val="1"/>
      <w:numFmt w:val="bullet"/>
      <w:lvlText w:val=""/>
      <w:lvlJc w:val="left"/>
      <w:pPr>
        <w:ind w:left="5040" w:hanging="360"/>
      </w:pPr>
      <w:rPr>
        <w:rFonts w:hint="default" w:ascii="Symbol" w:hAnsi="Symbol"/>
      </w:rPr>
    </w:lvl>
    <w:lvl w:ilvl="7" w:tplc="14765488">
      <w:start w:val="1"/>
      <w:numFmt w:val="bullet"/>
      <w:lvlText w:val="o"/>
      <w:lvlJc w:val="left"/>
      <w:pPr>
        <w:ind w:left="5760" w:hanging="360"/>
      </w:pPr>
      <w:rPr>
        <w:rFonts w:hint="default" w:ascii="Courier New" w:hAnsi="Courier New"/>
      </w:rPr>
    </w:lvl>
    <w:lvl w:ilvl="8" w:tplc="610204D6">
      <w:start w:val="1"/>
      <w:numFmt w:val="bullet"/>
      <w:lvlText w:val=""/>
      <w:lvlJc w:val="left"/>
      <w:pPr>
        <w:ind w:left="6480" w:hanging="360"/>
      </w:pPr>
      <w:rPr>
        <w:rFonts w:hint="default" w:ascii="Wingdings" w:hAnsi="Wingdings"/>
      </w:rPr>
    </w:lvl>
  </w:abstractNum>
  <w:abstractNum w:abstractNumId="16" w15:restartNumberingAfterBreak="0">
    <w:nsid w:val="3863233E"/>
    <w:multiLevelType w:val="hybridMultilevel"/>
    <w:tmpl w:val="FFFFFFFF"/>
    <w:lvl w:ilvl="0" w:tplc="163E872E">
      <w:start w:val="1"/>
      <w:numFmt w:val="bullet"/>
      <w:lvlText w:val=""/>
      <w:lvlJc w:val="left"/>
      <w:pPr>
        <w:ind w:left="720" w:hanging="360"/>
      </w:pPr>
      <w:rPr>
        <w:rFonts w:hint="default" w:ascii="Symbol" w:hAnsi="Symbol"/>
      </w:rPr>
    </w:lvl>
    <w:lvl w:ilvl="1" w:tplc="7FE87CFC">
      <w:start w:val="1"/>
      <w:numFmt w:val="bullet"/>
      <w:lvlText w:val="o"/>
      <w:lvlJc w:val="left"/>
      <w:pPr>
        <w:ind w:left="1440" w:hanging="360"/>
      </w:pPr>
      <w:rPr>
        <w:rFonts w:hint="default" w:ascii="Courier New" w:hAnsi="Courier New"/>
      </w:rPr>
    </w:lvl>
    <w:lvl w:ilvl="2" w:tplc="54FCD994">
      <w:start w:val="1"/>
      <w:numFmt w:val="bullet"/>
      <w:lvlText w:val=""/>
      <w:lvlJc w:val="left"/>
      <w:pPr>
        <w:ind w:left="2160" w:hanging="360"/>
      </w:pPr>
      <w:rPr>
        <w:rFonts w:hint="default" w:ascii="Wingdings" w:hAnsi="Wingdings"/>
      </w:rPr>
    </w:lvl>
    <w:lvl w:ilvl="3" w:tplc="B0B81936">
      <w:start w:val="1"/>
      <w:numFmt w:val="bullet"/>
      <w:lvlText w:val=""/>
      <w:lvlJc w:val="left"/>
      <w:pPr>
        <w:ind w:left="2880" w:hanging="360"/>
      </w:pPr>
      <w:rPr>
        <w:rFonts w:hint="default" w:ascii="Symbol" w:hAnsi="Symbol"/>
      </w:rPr>
    </w:lvl>
    <w:lvl w:ilvl="4" w:tplc="72524D6E">
      <w:start w:val="1"/>
      <w:numFmt w:val="bullet"/>
      <w:lvlText w:val="o"/>
      <w:lvlJc w:val="left"/>
      <w:pPr>
        <w:ind w:left="3600" w:hanging="360"/>
      </w:pPr>
      <w:rPr>
        <w:rFonts w:hint="default" w:ascii="Courier New" w:hAnsi="Courier New"/>
      </w:rPr>
    </w:lvl>
    <w:lvl w:ilvl="5" w:tplc="F2DC921A">
      <w:start w:val="1"/>
      <w:numFmt w:val="bullet"/>
      <w:lvlText w:val=""/>
      <w:lvlJc w:val="left"/>
      <w:pPr>
        <w:ind w:left="4320" w:hanging="360"/>
      </w:pPr>
      <w:rPr>
        <w:rFonts w:hint="default" w:ascii="Wingdings" w:hAnsi="Wingdings"/>
      </w:rPr>
    </w:lvl>
    <w:lvl w:ilvl="6" w:tplc="79866B9A">
      <w:start w:val="1"/>
      <w:numFmt w:val="bullet"/>
      <w:lvlText w:val=""/>
      <w:lvlJc w:val="left"/>
      <w:pPr>
        <w:ind w:left="5040" w:hanging="360"/>
      </w:pPr>
      <w:rPr>
        <w:rFonts w:hint="default" w:ascii="Symbol" w:hAnsi="Symbol"/>
      </w:rPr>
    </w:lvl>
    <w:lvl w:ilvl="7" w:tplc="5B2C16D0">
      <w:start w:val="1"/>
      <w:numFmt w:val="bullet"/>
      <w:lvlText w:val="o"/>
      <w:lvlJc w:val="left"/>
      <w:pPr>
        <w:ind w:left="5760" w:hanging="360"/>
      </w:pPr>
      <w:rPr>
        <w:rFonts w:hint="default" w:ascii="Courier New" w:hAnsi="Courier New"/>
      </w:rPr>
    </w:lvl>
    <w:lvl w:ilvl="8" w:tplc="9F340B44">
      <w:start w:val="1"/>
      <w:numFmt w:val="bullet"/>
      <w:lvlText w:val=""/>
      <w:lvlJc w:val="left"/>
      <w:pPr>
        <w:ind w:left="6480" w:hanging="360"/>
      </w:pPr>
      <w:rPr>
        <w:rFonts w:hint="default" w:ascii="Wingdings" w:hAnsi="Wingdings"/>
      </w:rPr>
    </w:lvl>
  </w:abstractNum>
  <w:abstractNum w:abstractNumId="17" w15:restartNumberingAfterBreak="0">
    <w:nsid w:val="3AF80954"/>
    <w:multiLevelType w:val="hybridMultilevel"/>
    <w:tmpl w:val="F50C85B6"/>
    <w:lvl w:ilvl="0" w:tplc="00A04900">
      <w:start w:val="1"/>
      <w:numFmt w:val="bullet"/>
      <w:lvlText w:val=""/>
      <w:lvlJc w:val="left"/>
      <w:pPr>
        <w:ind w:left="360" w:hanging="360"/>
      </w:pPr>
      <w:rPr>
        <w:rFonts w:hint="default" w:ascii="Symbol" w:hAnsi="Symbol"/>
        <w:b w:val="0"/>
      </w:rPr>
    </w:lvl>
    <w:lvl w:ilvl="1" w:tplc="F51E2D08">
      <w:start w:val="1"/>
      <w:numFmt w:val="bullet"/>
      <w:lvlText w:val="o"/>
      <w:lvlJc w:val="left"/>
      <w:pPr>
        <w:ind w:left="1080" w:hanging="360"/>
      </w:pPr>
      <w:rPr>
        <w:rFonts w:hint="default" w:ascii="Courier New" w:hAnsi="Courier New"/>
      </w:rPr>
    </w:lvl>
    <w:lvl w:ilvl="2" w:tplc="D5326536">
      <w:start w:val="1"/>
      <w:numFmt w:val="bullet"/>
      <w:lvlText w:val=""/>
      <w:lvlJc w:val="left"/>
      <w:pPr>
        <w:ind w:left="1800" w:hanging="360"/>
      </w:pPr>
      <w:rPr>
        <w:rFonts w:hint="default" w:ascii="Wingdings" w:hAnsi="Wingdings"/>
      </w:rPr>
    </w:lvl>
    <w:lvl w:ilvl="3" w:tplc="39C82110">
      <w:start w:val="1"/>
      <w:numFmt w:val="bullet"/>
      <w:lvlText w:val=""/>
      <w:lvlJc w:val="left"/>
      <w:pPr>
        <w:ind w:left="2520" w:hanging="360"/>
      </w:pPr>
      <w:rPr>
        <w:rFonts w:hint="default" w:ascii="Symbol" w:hAnsi="Symbol"/>
      </w:rPr>
    </w:lvl>
    <w:lvl w:ilvl="4" w:tplc="BC22FEF8" w:tentative="1">
      <w:start w:val="1"/>
      <w:numFmt w:val="bullet"/>
      <w:lvlText w:val="o"/>
      <w:lvlJc w:val="left"/>
      <w:pPr>
        <w:ind w:left="3240" w:hanging="360"/>
      </w:pPr>
      <w:rPr>
        <w:rFonts w:hint="default" w:ascii="Courier New" w:hAnsi="Courier New"/>
      </w:rPr>
    </w:lvl>
    <w:lvl w:ilvl="5" w:tplc="F7E0E1F4" w:tentative="1">
      <w:start w:val="1"/>
      <w:numFmt w:val="bullet"/>
      <w:lvlText w:val=""/>
      <w:lvlJc w:val="left"/>
      <w:pPr>
        <w:ind w:left="3960" w:hanging="360"/>
      </w:pPr>
      <w:rPr>
        <w:rFonts w:hint="default" w:ascii="Wingdings" w:hAnsi="Wingdings"/>
      </w:rPr>
    </w:lvl>
    <w:lvl w:ilvl="6" w:tplc="F1C49552" w:tentative="1">
      <w:start w:val="1"/>
      <w:numFmt w:val="bullet"/>
      <w:lvlText w:val=""/>
      <w:lvlJc w:val="left"/>
      <w:pPr>
        <w:ind w:left="4680" w:hanging="360"/>
      </w:pPr>
      <w:rPr>
        <w:rFonts w:hint="default" w:ascii="Symbol" w:hAnsi="Symbol"/>
      </w:rPr>
    </w:lvl>
    <w:lvl w:ilvl="7" w:tplc="F4062AE8" w:tentative="1">
      <w:start w:val="1"/>
      <w:numFmt w:val="bullet"/>
      <w:lvlText w:val="o"/>
      <w:lvlJc w:val="left"/>
      <w:pPr>
        <w:ind w:left="5400" w:hanging="360"/>
      </w:pPr>
      <w:rPr>
        <w:rFonts w:hint="default" w:ascii="Courier New" w:hAnsi="Courier New"/>
      </w:rPr>
    </w:lvl>
    <w:lvl w:ilvl="8" w:tplc="9474B25A" w:tentative="1">
      <w:start w:val="1"/>
      <w:numFmt w:val="bullet"/>
      <w:lvlText w:val=""/>
      <w:lvlJc w:val="left"/>
      <w:pPr>
        <w:ind w:left="6120" w:hanging="360"/>
      </w:pPr>
      <w:rPr>
        <w:rFonts w:hint="default" w:ascii="Wingdings" w:hAnsi="Wingdings"/>
      </w:rPr>
    </w:lvl>
  </w:abstractNum>
  <w:abstractNum w:abstractNumId="18" w15:restartNumberingAfterBreak="0">
    <w:nsid w:val="3B10639D"/>
    <w:multiLevelType w:val="hybridMultilevel"/>
    <w:tmpl w:val="ADD2DD62"/>
    <w:lvl w:ilvl="0" w:tplc="849CC636">
      <w:start w:val="1"/>
      <w:numFmt w:val="bullet"/>
      <w:lvlText w:val="-"/>
      <w:lvlJc w:val="left"/>
      <w:pPr>
        <w:ind w:left="720" w:hanging="360"/>
      </w:pPr>
      <w:rPr>
        <w:rFonts w:hint="default" w:ascii="Aptos" w:hAnsi="Aptos"/>
      </w:rPr>
    </w:lvl>
    <w:lvl w:ilvl="1" w:tplc="AD5E933E">
      <w:start w:val="1"/>
      <w:numFmt w:val="bullet"/>
      <w:lvlText w:val="o"/>
      <w:lvlJc w:val="left"/>
      <w:pPr>
        <w:ind w:left="1440" w:hanging="360"/>
      </w:pPr>
      <w:rPr>
        <w:rFonts w:hint="default" w:ascii="Courier New" w:hAnsi="Courier New"/>
      </w:rPr>
    </w:lvl>
    <w:lvl w:ilvl="2" w:tplc="5798FC80">
      <w:start w:val="1"/>
      <w:numFmt w:val="bullet"/>
      <w:lvlText w:val=""/>
      <w:lvlJc w:val="left"/>
      <w:pPr>
        <w:ind w:left="2160" w:hanging="360"/>
      </w:pPr>
      <w:rPr>
        <w:rFonts w:hint="default" w:ascii="Wingdings" w:hAnsi="Wingdings"/>
      </w:rPr>
    </w:lvl>
    <w:lvl w:ilvl="3" w:tplc="6528233A">
      <w:start w:val="1"/>
      <w:numFmt w:val="bullet"/>
      <w:lvlText w:val=""/>
      <w:lvlJc w:val="left"/>
      <w:pPr>
        <w:ind w:left="2880" w:hanging="360"/>
      </w:pPr>
      <w:rPr>
        <w:rFonts w:hint="default" w:ascii="Symbol" w:hAnsi="Symbol"/>
      </w:rPr>
    </w:lvl>
    <w:lvl w:ilvl="4" w:tplc="E934005A">
      <w:start w:val="1"/>
      <w:numFmt w:val="bullet"/>
      <w:lvlText w:val="o"/>
      <w:lvlJc w:val="left"/>
      <w:pPr>
        <w:ind w:left="3600" w:hanging="360"/>
      </w:pPr>
      <w:rPr>
        <w:rFonts w:hint="default" w:ascii="Courier New" w:hAnsi="Courier New"/>
      </w:rPr>
    </w:lvl>
    <w:lvl w:ilvl="5" w:tplc="EC08821E">
      <w:start w:val="1"/>
      <w:numFmt w:val="bullet"/>
      <w:lvlText w:val=""/>
      <w:lvlJc w:val="left"/>
      <w:pPr>
        <w:ind w:left="4320" w:hanging="360"/>
      </w:pPr>
      <w:rPr>
        <w:rFonts w:hint="default" w:ascii="Wingdings" w:hAnsi="Wingdings"/>
      </w:rPr>
    </w:lvl>
    <w:lvl w:ilvl="6" w:tplc="456CD172">
      <w:start w:val="1"/>
      <w:numFmt w:val="bullet"/>
      <w:lvlText w:val=""/>
      <w:lvlJc w:val="left"/>
      <w:pPr>
        <w:ind w:left="5040" w:hanging="360"/>
      </w:pPr>
      <w:rPr>
        <w:rFonts w:hint="default" w:ascii="Symbol" w:hAnsi="Symbol"/>
      </w:rPr>
    </w:lvl>
    <w:lvl w:ilvl="7" w:tplc="B37E64FE">
      <w:start w:val="1"/>
      <w:numFmt w:val="bullet"/>
      <w:lvlText w:val="o"/>
      <w:lvlJc w:val="left"/>
      <w:pPr>
        <w:ind w:left="5760" w:hanging="360"/>
      </w:pPr>
      <w:rPr>
        <w:rFonts w:hint="default" w:ascii="Courier New" w:hAnsi="Courier New"/>
      </w:rPr>
    </w:lvl>
    <w:lvl w:ilvl="8" w:tplc="DEE484A0">
      <w:start w:val="1"/>
      <w:numFmt w:val="bullet"/>
      <w:lvlText w:val=""/>
      <w:lvlJc w:val="left"/>
      <w:pPr>
        <w:ind w:left="6480" w:hanging="360"/>
      </w:pPr>
      <w:rPr>
        <w:rFonts w:hint="default" w:ascii="Wingdings" w:hAnsi="Wingdings"/>
      </w:rPr>
    </w:lvl>
  </w:abstractNum>
  <w:abstractNum w:abstractNumId="19" w15:restartNumberingAfterBreak="0">
    <w:nsid w:val="3FCE7A5E"/>
    <w:multiLevelType w:val="hybridMultilevel"/>
    <w:tmpl w:val="77F442B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2098DEE"/>
    <w:multiLevelType w:val="hybridMultilevel"/>
    <w:tmpl w:val="B22CBCCC"/>
    <w:lvl w:ilvl="0" w:tplc="829E5710">
      <w:start w:val="1"/>
      <w:numFmt w:val="bullet"/>
      <w:lvlText w:val="-"/>
      <w:lvlJc w:val="left"/>
      <w:pPr>
        <w:ind w:left="720" w:hanging="360"/>
      </w:pPr>
      <w:rPr>
        <w:rFonts w:hint="default" w:ascii="Aptos" w:hAnsi="Aptos"/>
      </w:rPr>
    </w:lvl>
    <w:lvl w:ilvl="1" w:tplc="7E0898D6">
      <w:start w:val="1"/>
      <w:numFmt w:val="bullet"/>
      <w:lvlText w:val="o"/>
      <w:lvlJc w:val="left"/>
      <w:pPr>
        <w:ind w:left="1440" w:hanging="360"/>
      </w:pPr>
      <w:rPr>
        <w:rFonts w:hint="default" w:ascii="Courier New" w:hAnsi="Courier New"/>
      </w:rPr>
    </w:lvl>
    <w:lvl w:ilvl="2" w:tplc="AF8AE706">
      <w:start w:val="1"/>
      <w:numFmt w:val="bullet"/>
      <w:lvlText w:val=""/>
      <w:lvlJc w:val="left"/>
      <w:pPr>
        <w:ind w:left="2160" w:hanging="360"/>
      </w:pPr>
      <w:rPr>
        <w:rFonts w:hint="default" w:ascii="Wingdings" w:hAnsi="Wingdings"/>
      </w:rPr>
    </w:lvl>
    <w:lvl w:ilvl="3" w:tplc="8F30BD62">
      <w:start w:val="1"/>
      <w:numFmt w:val="bullet"/>
      <w:lvlText w:val=""/>
      <w:lvlJc w:val="left"/>
      <w:pPr>
        <w:ind w:left="2880" w:hanging="360"/>
      </w:pPr>
      <w:rPr>
        <w:rFonts w:hint="default" w:ascii="Symbol" w:hAnsi="Symbol"/>
      </w:rPr>
    </w:lvl>
    <w:lvl w:ilvl="4" w:tplc="097AC7E2">
      <w:start w:val="1"/>
      <w:numFmt w:val="bullet"/>
      <w:lvlText w:val="o"/>
      <w:lvlJc w:val="left"/>
      <w:pPr>
        <w:ind w:left="3600" w:hanging="360"/>
      </w:pPr>
      <w:rPr>
        <w:rFonts w:hint="default" w:ascii="Courier New" w:hAnsi="Courier New"/>
      </w:rPr>
    </w:lvl>
    <w:lvl w:ilvl="5" w:tplc="DB8E8174">
      <w:start w:val="1"/>
      <w:numFmt w:val="bullet"/>
      <w:lvlText w:val=""/>
      <w:lvlJc w:val="left"/>
      <w:pPr>
        <w:ind w:left="4320" w:hanging="360"/>
      </w:pPr>
      <w:rPr>
        <w:rFonts w:hint="default" w:ascii="Wingdings" w:hAnsi="Wingdings"/>
      </w:rPr>
    </w:lvl>
    <w:lvl w:ilvl="6" w:tplc="D0D03120">
      <w:start w:val="1"/>
      <w:numFmt w:val="bullet"/>
      <w:lvlText w:val=""/>
      <w:lvlJc w:val="left"/>
      <w:pPr>
        <w:ind w:left="5040" w:hanging="360"/>
      </w:pPr>
      <w:rPr>
        <w:rFonts w:hint="default" w:ascii="Symbol" w:hAnsi="Symbol"/>
      </w:rPr>
    </w:lvl>
    <w:lvl w:ilvl="7" w:tplc="E54AC86A">
      <w:start w:val="1"/>
      <w:numFmt w:val="bullet"/>
      <w:lvlText w:val="o"/>
      <w:lvlJc w:val="left"/>
      <w:pPr>
        <w:ind w:left="5760" w:hanging="360"/>
      </w:pPr>
      <w:rPr>
        <w:rFonts w:hint="default" w:ascii="Courier New" w:hAnsi="Courier New"/>
      </w:rPr>
    </w:lvl>
    <w:lvl w:ilvl="8" w:tplc="34C244F2">
      <w:start w:val="1"/>
      <w:numFmt w:val="bullet"/>
      <w:lvlText w:val=""/>
      <w:lvlJc w:val="left"/>
      <w:pPr>
        <w:ind w:left="6480" w:hanging="360"/>
      </w:pPr>
      <w:rPr>
        <w:rFonts w:hint="default" w:ascii="Wingdings" w:hAnsi="Wingdings"/>
      </w:rPr>
    </w:lvl>
  </w:abstractNum>
  <w:abstractNum w:abstractNumId="21" w15:restartNumberingAfterBreak="0">
    <w:nsid w:val="42113D66"/>
    <w:multiLevelType w:val="hybridMultilevel"/>
    <w:tmpl w:val="FFFFFFFF"/>
    <w:lvl w:ilvl="0" w:tplc="86D89594">
      <w:start w:val="1"/>
      <w:numFmt w:val="bullet"/>
      <w:lvlText w:val="-"/>
      <w:lvlJc w:val="left"/>
      <w:pPr>
        <w:ind w:left="1080" w:hanging="360"/>
      </w:pPr>
      <w:rPr>
        <w:rFonts w:hint="default" w:ascii="Aptos" w:hAnsi="Aptos"/>
      </w:rPr>
    </w:lvl>
    <w:lvl w:ilvl="1" w:tplc="E2706056">
      <w:start w:val="1"/>
      <w:numFmt w:val="bullet"/>
      <w:lvlText w:val="o"/>
      <w:lvlJc w:val="left"/>
      <w:pPr>
        <w:ind w:left="1800" w:hanging="360"/>
      </w:pPr>
      <w:rPr>
        <w:rFonts w:hint="default" w:ascii="Courier New" w:hAnsi="Courier New"/>
      </w:rPr>
    </w:lvl>
    <w:lvl w:ilvl="2" w:tplc="46A0F166">
      <w:start w:val="1"/>
      <w:numFmt w:val="bullet"/>
      <w:lvlText w:val=""/>
      <w:lvlJc w:val="left"/>
      <w:pPr>
        <w:ind w:left="2520" w:hanging="360"/>
      </w:pPr>
      <w:rPr>
        <w:rFonts w:hint="default" w:ascii="Wingdings" w:hAnsi="Wingdings"/>
      </w:rPr>
    </w:lvl>
    <w:lvl w:ilvl="3" w:tplc="67EA1048">
      <w:start w:val="1"/>
      <w:numFmt w:val="bullet"/>
      <w:lvlText w:val=""/>
      <w:lvlJc w:val="left"/>
      <w:pPr>
        <w:ind w:left="3240" w:hanging="360"/>
      </w:pPr>
      <w:rPr>
        <w:rFonts w:hint="default" w:ascii="Symbol" w:hAnsi="Symbol"/>
      </w:rPr>
    </w:lvl>
    <w:lvl w:ilvl="4" w:tplc="F1387226">
      <w:start w:val="1"/>
      <w:numFmt w:val="bullet"/>
      <w:lvlText w:val="o"/>
      <w:lvlJc w:val="left"/>
      <w:pPr>
        <w:ind w:left="3960" w:hanging="360"/>
      </w:pPr>
      <w:rPr>
        <w:rFonts w:hint="default" w:ascii="Courier New" w:hAnsi="Courier New"/>
      </w:rPr>
    </w:lvl>
    <w:lvl w:ilvl="5" w:tplc="91D06B5A">
      <w:start w:val="1"/>
      <w:numFmt w:val="bullet"/>
      <w:lvlText w:val=""/>
      <w:lvlJc w:val="left"/>
      <w:pPr>
        <w:ind w:left="4680" w:hanging="360"/>
      </w:pPr>
      <w:rPr>
        <w:rFonts w:hint="default" w:ascii="Wingdings" w:hAnsi="Wingdings"/>
      </w:rPr>
    </w:lvl>
    <w:lvl w:ilvl="6" w:tplc="FC20E4FC">
      <w:start w:val="1"/>
      <w:numFmt w:val="bullet"/>
      <w:lvlText w:val=""/>
      <w:lvlJc w:val="left"/>
      <w:pPr>
        <w:ind w:left="5400" w:hanging="360"/>
      </w:pPr>
      <w:rPr>
        <w:rFonts w:hint="default" w:ascii="Symbol" w:hAnsi="Symbol"/>
      </w:rPr>
    </w:lvl>
    <w:lvl w:ilvl="7" w:tplc="2250D564">
      <w:start w:val="1"/>
      <w:numFmt w:val="bullet"/>
      <w:lvlText w:val="o"/>
      <w:lvlJc w:val="left"/>
      <w:pPr>
        <w:ind w:left="6120" w:hanging="360"/>
      </w:pPr>
      <w:rPr>
        <w:rFonts w:hint="default" w:ascii="Courier New" w:hAnsi="Courier New"/>
      </w:rPr>
    </w:lvl>
    <w:lvl w:ilvl="8" w:tplc="FD10176E">
      <w:start w:val="1"/>
      <w:numFmt w:val="bullet"/>
      <w:lvlText w:val=""/>
      <w:lvlJc w:val="left"/>
      <w:pPr>
        <w:ind w:left="6840" w:hanging="360"/>
      </w:pPr>
      <w:rPr>
        <w:rFonts w:hint="default" w:ascii="Wingdings" w:hAnsi="Wingdings"/>
      </w:rPr>
    </w:lvl>
  </w:abstractNum>
  <w:abstractNum w:abstractNumId="22" w15:restartNumberingAfterBreak="0">
    <w:nsid w:val="42488090"/>
    <w:multiLevelType w:val="hybridMultilevel"/>
    <w:tmpl w:val="6C322340"/>
    <w:lvl w:ilvl="0" w:tplc="AE5684E2">
      <w:start w:val="1"/>
      <w:numFmt w:val="bullet"/>
      <w:lvlText w:val="-"/>
      <w:lvlJc w:val="left"/>
      <w:pPr>
        <w:ind w:left="720" w:hanging="360"/>
      </w:pPr>
      <w:rPr>
        <w:rFonts w:hint="default" w:ascii="Aptos" w:hAnsi="Aptos"/>
      </w:rPr>
    </w:lvl>
    <w:lvl w:ilvl="1" w:tplc="4DFC1308">
      <w:start w:val="1"/>
      <w:numFmt w:val="bullet"/>
      <w:lvlText w:val="o"/>
      <w:lvlJc w:val="left"/>
      <w:pPr>
        <w:ind w:left="1440" w:hanging="360"/>
      </w:pPr>
      <w:rPr>
        <w:rFonts w:hint="default" w:ascii="Courier New" w:hAnsi="Courier New"/>
      </w:rPr>
    </w:lvl>
    <w:lvl w:ilvl="2" w:tplc="A01CD006">
      <w:start w:val="1"/>
      <w:numFmt w:val="bullet"/>
      <w:lvlText w:val=""/>
      <w:lvlJc w:val="left"/>
      <w:pPr>
        <w:ind w:left="2160" w:hanging="360"/>
      </w:pPr>
      <w:rPr>
        <w:rFonts w:hint="default" w:ascii="Wingdings" w:hAnsi="Wingdings"/>
      </w:rPr>
    </w:lvl>
    <w:lvl w:ilvl="3" w:tplc="EEEC8C12">
      <w:start w:val="1"/>
      <w:numFmt w:val="bullet"/>
      <w:lvlText w:val=""/>
      <w:lvlJc w:val="left"/>
      <w:pPr>
        <w:ind w:left="2880" w:hanging="360"/>
      </w:pPr>
      <w:rPr>
        <w:rFonts w:hint="default" w:ascii="Symbol" w:hAnsi="Symbol"/>
      </w:rPr>
    </w:lvl>
    <w:lvl w:ilvl="4" w:tplc="202A74C0">
      <w:start w:val="1"/>
      <w:numFmt w:val="bullet"/>
      <w:lvlText w:val="o"/>
      <w:lvlJc w:val="left"/>
      <w:pPr>
        <w:ind w:left="3600" w:hanging="360"/>
      </w:pPr>
      <w:rPr>
        <w:rFonts w:hint="default" w:ascii="Courier New" w:hAnsi="Courier New"/>
      </w:rPr>
    </w:lvl>
    <w:lvl w:ilvl="5" w:tplc="55B0B0C8">
      <w:start w:val="1"/>
      <w:numFmt w:val="bullet"/>
      <w:lvlText w:val=""/>
      <w:lvlJc w:val="left"/>
      <w:pPr>
        <w:ind w:left="4320" w:hanging="360"/>
      </w:pPr>
      <w:rPr>
        <w:rFonts w:hint="default" w:ascii="Wingdings" w:hAnsi="Wingdings"/>
      </w:rPr>
    </w:lvl>
    <w:lvl w:ilvl="6" w:tplc="7D20BA04">
      <w:start w:val="1"/>
      <w:numFmt w:val="bullet"/>
      <w:lvlText w:val=""/>
      <w:lvlJc w:val="left"/>
      <w:pPr>
        <w:ind w:left="5040" w:hanging="360"/>
      </w:pPr>
      <w:rPr>
        <w:rFonts w:hint="default" w:ascii="Symbol" w:hAnsi="Symbol"/>
      </w:rPr>
    </w:lvl>
    <w:lvl w:ilvl="7" w:tplc="B0B45F3A">
      <w:start w:val="1"/>
      <w:numFmt w:val="bullet"/>
      <w:lvlText w:val="o"/>
      <w:lvlJc w:val="left"/>
      <w:pPr>
        <w:ind w:left="5760" w:hanging="360"/>
      </w:pPr>
      <w:rPr>
        <w:rFonts w:hint="default" w:ascii="Courier New" w:hAnsi="Courier New"/>
      </w:rPr>
    </w:lvl>
    <w:lvl w:ilvl="8" w:tplc="D34EFCE6">
      <w:start w:val="1"/>
      <w:numFmt w:val="bullet"/>
      <w:lvlText w:val=""/>
      <w:lvlJc w:val="left"/>
      <w:pPr>
        <w:ind w:left="6480" w:hanging="360"/>
      </w:pPr>
      <w:rPr>
        <w:rFonts w:hint="default" w:ascii="Wingdings" w:hAnsi="Wingdings"/>
      </w:rPr>
    </w:lvl>
  </w:abstractNum>
  <w:abstractNum w:abstractNumId="23" w15:restartNumberingAfterBreak="0">
    <w:nsid w:val="45171332"/>
    <w:multiLevelType w:val="hybridMultilevel"/>
    <w:tmpl w:val="FFFFFFFF"/>
    <w:lvl w:ilvl="0" w:tplc="7E10C68E">
      <w:start w:val="1"/>
      <w:numFmt w:val="bullet"/>
      <w:lvlText w:val="-"/>
      <w:lvlJc w:val="left"/>
      <w:pPr>
        <w:ind w:left="720" w:hanging="360"/>
      </w:pPr>
      <w:rPr>
        <w:rFonts w:hint="default" w:ascii="Aptos" w:hAnsi="Aptos"/>
      </w:rPr>
    </w:lvl>
    <w:lvl w:ilvl="1" w:tplc="DD1047EE">
      <w:start w:val="1"/>
      <w:numFmt w:val="bullet"/>
      <w:lvlText w:val="o"/>
      <w:lvlJc w:val="left"/>
      <w:pPr>
        <w:ind w:left="1440" w:hanging="360"/>
      </w:pPr>
      <w:rPr>
        <w:rFonts w:hint="default" w:ascii="Courier New" w:hAnsi="Courier New"/>
      </w:rPr>
    </w:lvl>
    <w:lvl w:ilvl="2" w:tplc="EE06E6EC">
      <w:start w:val="1"/>
      <w:numFmt w:val="bullet"/>
      <w:lvlText w:val=""/>
      <w:lvlJc w:val="left"/>
      <w:pPr>
        <w:ind w:left="2160" w:hanging="360"/>
      </w:pPr>
      <w:rPr>
        <w:rFonts w:hint="default" w:ascii="Wingdings" w:hAnsi="Wingdings"/>
      </w:rPr>
    </w:lvl>
    <w:lvl w:ilvl="3" w:tplc="8E829C78">
      <w:start w:val="1"/>
      <w:numFmt w:val="bullet"/>
      <w:lvlText w:val=""/>
      <w:lvlJc w:val="left"/>
      <w:pPr>
        <w:ind w:left="2880" w:hanging="360"/>
      </w:pPr>
      <w:rPr>
        <w:rFonts w:hint="default" w:ascii="Symbol" w:hAnsi="Symbol"/>
      </w:rPr>
    </w:lvl>
    <w:lvl w:ilvl="4" w:tplc="58AAF0B4">
      <w:start w:val="1"/>
      <w:numFmt w:val="bullet"/>
      <w:lvlText w:val="o"/>
      <w:lvlJc w:val="left"/>
      <w:pPr>
        <w:ind w:left="3600" w:hanging="360"/>
      </w:pPr>
      <w:rPr>
        <w:rFonts w:hint="default" w:ascii="Courier New" w:hAnsi="Courier New"/>
      </w:rPr>
    </w:lvl>
    <w:lvl w:ilvl="5" w:tplc="CD68C80E">
      <w:start w:val="1"/>
      <w:numFmt w:val="bullet"/>
      <w:lvlText w:val=""/>
      <w:lvlJc w:val="left"/>
      <w:pPr>
        <w:ind w:left="4320" w:hanging="360"/>
      </w:pPr>
      <w:rPr>
        <w:rFonts w:hint="default" w:ascii="Wingdings" w:hAnsi="Wingdings"/>
      </w:rPr>
    </w:lvl>
    <w:lvl w:ilvl="6" w:tplc="4496AA6E">
      <w:start w:val="1"/>
      <w:numFmt w:val="bullet"/>
      <w:lvlText w:val=""/>
      <w:lvlJc w:val="left"/>
      <w:pPr>
        <w:ind w:left="5040" w:hanging="360"/>
      </w:pPr>
      <w:rPr>
        <w:rFonts w:hint="default" w:ascii="Symbol" w:hAnsi="Symbol"/>
      </w:rPr>
    </w:lvl>
    <w:lvl w:ilvl="7" w:tplc="AC28F7E2">
      <w:start w:val="1"/>
      <w:numFmt w:val="bullet"/>
      <w:lvlText w:val="o"/>
      <w:lvlJc w:val="left"/>
      <w:pPr>
        <w:ind w:left="5760" w:hanging="360"/>
      </w:pPr>
      <w:rPr>
        <w:rFonts w:hint="default" w:ascii="Courier New" w:hAnsi="Courier New"/>
      </w:rPr>
    </w:lvl>
    <w:lvl w:ilvl="8" w:tplc="2E3ABBB2">
      <w:start w:val="1"/>
      <w:numFmt w:val="bullet"/>
      <w:lvlText w:val=""/>
      <w:lvlJc w:val="left"/>
      <w:pPr>
        <w:ind w:left="6480" w:hanging="360"/>
      </w:pPr>
      <w:rPr>
        <w:rFonts w:hint="default" w:ascii="Wingdings" w:hAnsi="Wingdings"/>
      </w:rPr>
    </w:lvl>
  </w:abstractNum>
  <w:abstractNum w:abstractNumId="24" w15:restartNumberingAfterBreak="0">
    <w:nsid w:val="45CC59A3"/>
    <w:multiLevelType w:val="hybridMultilevel"/>
    <w:tmpl w:val="B6CE93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27514DF"/>
    <w:multiLevelType w:val="hybridMultilevel"/>
    <w:tmpl w:val="CBE213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E9E1E6"/>
    <w:multiLevelType w:val="hybridMultilevel"/>
    <w:tmpl w:val="8D86B4DA"/>
    <w:lvl w:ilvl="0" w:tplc="A8E84714">
      <w:start w:val="1"/>
      <w:numFmt w:val="bullet"/>
      <w:lvlText w:val="-"/>
      <w:lvlJc w:val="left"/>
      <w:pPr>
        <w:ind w:left="720" w:hanging="360"/>
      </w:pPr>
      <w:rPr>
        <w:rFonts w:hint="default" w:ascii="Aptos" w:hAnsi="Aptos"/>
      </w:rPr>
    </w:lvl>
    <w:lvl w:ilvl="1" w:tplc="3A123EC2">
      <w:start w:val="1"/>
      <w:numFmt w:val="bullet"/>
      <w:lvlText w:val="o"/>
      <w:lvlJc w:val="left"/>
      <w:pPr>
        <w:ind w:left="1440" w:hanging="360"/>
      </w:pPr>
      <w:rPr>
        <w:rFonts w:hint="default" w:ascii="Courier New" w:hAnsi="Courier New"/>
      </w:rPr>
    </w:lvl>
    <w:lvl w:ilvl="2" w:tplc="086EB58A">
      <w:start w:val="1"/>
      <w:numFmt w:val="bullet"/>
      <w:lvlText w:val=""/>
      <w:lvlJc w:val="left"/>
      <w:pPr>
        <w:ind w:left="2160" w:hanging="360"/>
      </w:pPr>
      <w:rPr>
        <w:rFonts w:hint="default" w:ascii="Wingdings" w:hAnsi="Wingdings"/>
      </w:rPr>
    </w:lvl>
    <w:lvl w:ilvl="3" w:tplc="21DAF03E">
      <w:start w:val="1"/>
      <w:numFmt w:val="bullet"/>
      <w:lvlText w:val=""/>
      <w:lvlJc w:val="left"/>
      <w:pPr>
        <w:ind w:left="2880" w:hanging="360"/>
      </w:pPr>
      <w:rPr>
        <w:rFonts w:hint="default" w:ascii="Symbol" w:hAnsi="Symbol"/>
      </w:rPr>
    </w:lvl>
    <w:lvl w:ilvl="4" w:tplc="0F3490AE">
      <w:start w:val="1"/>
      <w:numFmt w:val="bullet"/>
      <w:lvlText w:val="o"/>
      <w:lvlJc w:val="left"/>
      <w:pPr>
        <w:ind w:left="3600" w:hanging="360"/>
      </w:pPr>
      <w:rPr>
        <w:rFonts w:hint="default" w:ascii="Courier New" w:hAnsi="Courier New"/>
      </w:rPr>
    </w:lvl>
    <w:lvl w:ilvl="5" w:tplc="F4E23A78">
      <w:start w:val="1"/>
      <w:numFmt w:val="bullet"/>
      <w:lvlText w:val=""/>
      <w:lvlJc w:val="left"/>
      <w:pPr>
        <w:ind w:left="4320" w:hanging="360"/>
      </w:pPr>
      <w:rPr>
        <w:rFonts w:hint="default" w:ascii="Wingdings" w:hAnsi="Wingdings"/>
      </w:rPr>
    </w:lvl>
    <w:lvl w:ilvl="6" w:tplc="89FC347C">
      <w:start w:val="1"/>
      <w:numFmt w:val="bullet"/>
      <w:lvlText w:val=""/>
      <w:lvlJc w:val="left"/>
      <w:pPr>
        <w:ind w:left="5040" w:hanging="360"/>
      </w:pPr>
      <w:rPr>
        <w:rFonts w:hint="default" w:ascii="Symbol" w:hAnsi="Symbol"/>
      </w:rPr>
    </w:lvl>
    <w:lvl w:ilvl="7" w:tplc="D04CA0FA">
      <w:start w:val="1"/>
      <w:numFmt w:val="bullet"/>
      <w:lvlText w:val="o"/>
      <w:lvlJc w:val="left"/>
      <w:pPr>
        <w:ind w:left="5760" w:hanging="360"/>
      </w:pPr>
      <w:rPr>
        <w:rFonts w:hint="default" w:ascii="Courier New" w:hAnsi="Courier New"/>
      </w:rPr>
    </w:lvl>
    <w:lvl w:ilvl="8" w:tplc="426ED63E">
      <w:start w:val="1"/>
      <w:numFmt w:val="bullet"/>
      <w:lvlText w:val=""/>
      <w:lvlJc w:val="left"/>
      <w:pPr>
        <w:ind w:left="6480" w:hanging="360"/>
      </w:pPr>
      <w:rPr>
        <w:rFonts w:hint="default" w:ascii="Wingdings" w:hAnsi="Wingdings"/>
      </w:rPr>
    </w:lvl>
  </w:abstractNum>
  <w:abstractNum w:abstractNumId="27" w15:restartNumberingAfterBreak="0">
    <w:nsid w:val="5528FCE6"/>
    <w:multiLevelType w:val="hybridMultilevel"/>
    <w:tmpl w:val="FFFFFFFF"/>
    <w:lvl w:ilvl="0">
      <w:start w:val="1"/>
      <w:numFmt w:val="bullet"/>
      <w:lvlText w:val=""/>
      <w:lvlJc w:val="left"/>
      <w:pPr>
        <w:ind w:left="360" w:hanging="360"/>
      </w:pPr>
      <w:rPr>
        <w:rFonts w:hint="default" w:ascii="Symbol" w:hAnsi="Symbol"/>
      </w:rPr>
    </w:lvl>
    <w:lvl w:ilvl="1">
      <w:start w:val="1"/>
      <w:numFmt w:val="bullet"/>
      <w:lvlText w:val="o"/>
      <w:lvlJc w:val="left"/>
      <w:pPr>
        <w:ind w:left="1080" w:hanging="360"/>
      </w:pPr>
      <w:rPr>
        <w:rFonts w:hint="default" w:ascii="Courier New" w:hAnsi="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rPr>
    </w:lvl>
    <w:lvl w:ilvl="8">
      <w:start w:val="1"/>
      <w:numFmt w:val="bullet"/>
      <w:lvlText w:val=""/>
      <w:lvlJc w:val="left"/>
      <w:pPr>
        <w:ind w:left="6120" w:hanging="360"/>
      </w:pPr>
      <w:rPr>
        <w:rFonts w:hint="default" w:ascii="Wingdings" w:hAnsi="Wingdings"/>
      </w:rPr>
    </w:lvl>
  </w:abstractNum>
  <w:abstractNum w:abstractNumId="28" w15:restartNumberingAfterBreak="0">
    <w:nsid w:val="56A54EED"/>
    <w:multiLevelType w:val="hybridMultilevel"/>
    <w:tmpl w:val="3ED0FC06"/>
    <w:lvl w:ilvl="0" w:tplc="187A54BC">
      <w:start w:val="1"/>
      <w:numFmt w:val="bullet"/>
      <w:lvlText w:val="o"/>
      <w:lvlJc w:val="left"/>
      <w:pPr>
        <w:tabs>
          <w:tab w:val="num" w:pos="720"/>
        </w:tabs>
        <w:ind w:left="720" w:hanging="360"/>
      </w:pPr>
      <w:rPr>
        <w:rFonts w:hint="default" w:ascii="Courier New" w:hAnsi="Courier New"/>
      </w:rPr>
    </w:lvl>
    <w:lvl w:ilvl="1" w:tplc="22CAF396">
      <w:start w:val="1"/>
      <w:numFmt w:val="bullet"/>
      <w:lvlText w:val="o"/>
      <w:lvlJc w:val="left"/>
      <w:pPr>
        <w:tabs>
          <w:tab w:val="num" w:pos="1440"/>
        </w:tabs>
        <w:ind w:left="1440" w:hanging="360"/>
      </w:pPr>
      <w:rPr>
        <w:rFonts w:hint="default" w:ascii="Courier New" w:hAnsi="Courier New"/>
      </w:rPr>
    </w:lvl>
    <w:lvl w:ilvl="2" w:tplc="73A05BEE" w:tentative="1">
      <w:start w:val="1"/>
      <w:numFmt w:val="bullet"/>
      <w:lvlText w:val="o"/>
      <w:lvlJc w:val="left"/>
      <w:pPr>
        <w:tabs>
          <w:tab w:val="num" w:pos="2160"/>
        </w:tabs>
        <w:ind w:left="2160" w:hanging="360"/>
      </w:pPr>
      <w:rPr>
        <w:rFonts w:hint="default" w:ascii="Courier New" w:hAnsi="Courier New"/>
      </w:rPr>
    </w:lvl>
    <w:lvl w:ilvl="3" w:tplc="2E887CD0" w:tentative="1">
      <w:start w:val="1"/>
      <w:numFmt w:val="bullet"/>
      <w:lvlText w:val="o"/>
      <w:lvlJc w:val="left"/>
      <w:pPr>
        <w:tabs>
          <w:tab w:val="num" w:pos="2880"/>
        </w:tabs>
        <w:ind w:left="2880" w:hanging="360"/>
      </w:pPr>
      <w:rPr>
        <w:rFonts w:hint="default" w:ascii="Courier New" w:hAnsi="Courier New"/>
      </w:rPr>
    </w:lvl>
    <w:lvl w:ilvl="4" w:tplc="C5FE221C" w:tentative="1">
      <w:start w:val="1"/>
      <w:numFmt w:val="bullet"/>
      <w:lvlText w:val="o"/>
      <w:lvlJc w:val="left"/>
      <w:pPr>
        <w:tabs>
          <w:tab w:val="num" w:pos="3600"/>
        </w:tabs>
        <w:ind w:left="3600" w:hanging="360"/>
      </w:pPr>
      <w:rPr>
        <w:rFonts w:hint="default" w:ascii="Courier New" w:hAnsi="Courier New"/>
      </w:rPr>
    </w:lvl>
    <w:lvl w:ilvl="5" w:tplc="F83E0DD0" w:tentative="1">
      <w:start w:val="1"/>
      <w:numFmt w:val="bullet"/>
      <w:lvlText w:val="o"/>
      <w:lvlJc w:val="left"/>
      <w:pPr>
        <w:tabs>
          <w:tab w:val="num" w:pos="4320"/>
        </w:tabs>
        <w:ind w:left="4320" w:hanging="360"/>
      </w:pPr>
      <w:rPr>
        <w:rFonts w:hint="default" w:ascii="Courier New" w:hAnsi="Courier New"/>
      </w:rPr>
    </w:lvl>
    <w:lvl w:ilvl="6" w:tplc="3B580AA2" w:tentative="1">
      <w:start w:val="1"/>
      <w:numFmt w:val="bullet"/>
      <w:lvlText w:val="o"/>
      <w:lvlJc w:val="left"/>
      <w:pPr>
        <w:tabs>
          <w:tab w:val="num" w:pos="5040"/>
        </w:tabs>
        <w:ind w:left="5040" w:hanging="360"/>
      </w:pPr>
      <w:rPr>
        <w:rFonts w:hint="default" w:ascii="Courier New" w:hAnsi="Courier New"/>
      </w:rPr>
    </w:lvl>
    <w:lvl w:ilvl="7" w:tplc="5DD2A93A" w:tentative="1">
      <w:start w:val="1"/>
      <w:numFmt w:val="bullet"/>
      <w:lvlText w:val="o"/>
      <w:lvlJc w:val="left"/>
      <w:pPr>
        <w:tabs>
          <w:tab w:val="num" w:pos="5760"/>
        </w:tabs>
        <w:ind w:left="5760" w:hanging="360"/>
      </w:pPr>
      <w:rPr>
        <w:rFonts w:hint="default" w:ascii="Courier New" w:hAnsi="Courier New"/>
      </w:rPr>
    </w:lvl>
    <w:lvl w:ilvl="8" w:tplc="B822A7B8" w:tentative="1">
      <w:start w:val="1"/>
      <w:numFmt w:val="bullet"/>
      <w:lvlText w:val="o"/>
      <w:lvlJc w:val="left"/>
      <w:pPr>
        <w:tabs>
          <w:tab w:val="num" w:pos="6480"/>
        </w:tabs>
        <w:ind w:left="6480" w:hanging="360"/>
      </w:pPr>
      <w:rPr>
        <w:rFonts w:hint="default" w:ascii="Courier New" w:hAnsi="Courier New"/>
      </w:rPr>
    </w:lvl>
  </w:abstractNum>
  <w:abstractNum w:abstractNumId="29" w15:restartNumberingAfterBreak="0">
    <w:nsid w:val="5872DA6B"/>
    <w:multiLevelType w:val="hybridMultilevel"/>
    <w:tmpl w:val="80AE3BA8"/>
    <w:lvl w:ilvl="0" w:tplc="14FC55EE">
      <w:start w:val="1"/>
      <w:numFmt w:val="bullet"/>
      <w:lvlText w:val=""/>
      <w:lvlJc w:val="left"/>
      <w:pPr>
        <w:ind w:left="720" w:hanging="360"/>
      </w:pPr>
      <w:rPr>
        <w:rFonts w:hint="default" w:ascii="Symbol" w:hAnsi="Symbol"/>
      </w:rPr>
    </w:lvl>
    <w:lvl w:ilvl="1" w:tplc="F926D72E">
      <w:start w:val="1"/>
      <w:numFmt w:val="bullet"/>
      <w:lvlText w:val="o"/>
      <w:lvlJc w:val="left"/>
      <w:pPr>
        <w:ind w:left="1440" w:hanging="360"/>
      </w:pPr>
      <w:rPr>
        <w:rFonts w:hint="default" w:ascii="Courier New" w:hAnsi="Courier New"/>
      </w:rPr>
    </w:lvl>
    <w:lvl w:ilvl="2" w:tplc="8E749CCA">
      <w:start w:val="1"/>
      <w:numFmt w:val="bullet"/>
      <w:lvlText w:val=""/>
      <w:lvlJc w:val="left"/>
      <w:pPr>
        <w:ind w:left="2160" w:hanging="360"/>
      </w:pPr>
      <w:rPr>
        <w:rFonts w:hint="default" w:ascii="Wingdings" w:hAnsi="Wingdings"/>
      </w:rPr>
    </w:lvl>
    <w:lvl w:ilvl="3" w:tplc="9948F2C8">
      <w:start w:val="1"/>
      <w:numFmt w:val="bullet"/>
      <w:lvlText w:val=""/>
      <w:lvlJc w:val="left"/>
      <w:pPr>
        <w:ind w:left="2880" w:hanging="360"/>
      </w:pPr>
      <w:rPr>
        <w:rFonts w:hint="default" w:ascii="Symbol" w:hAnsi="Symbol"/>
      </w:rPr>
    </w:lvl>
    <w:lvl w:ilvl="4" w:tplc="7B6C747C">
      <w:start w:val="1"/>
      <w:numFmt w:val="bullet"/>
      <w:lvlText w:val="o"/>
      <w:lvlJc w:val="left"/>
      <w:pPr>
        <w:ind w:left="3600" w:hanging="360"/>
      </w:pPr>
      <w:rPr>
        <w:rFonts w:hint="default" w:ascii="Courier New" w:hAnsi="Courier New"/>
      </w:rPr>
    </w:lvl>
    <w:lvl w:ilvl="5" w:tplc="4D8203C4">
      <w:start w:val="1"/>
      <w:numFmt w:val="bullet"/>
      <w:lvlText w:val=""/>
      <w:lvlJc w:val="left"/>
      <w:pPr>
        <w:ind w:left="4320" w:hanging="360"/>
      </w:pPr>
      <w:rPr>
        <w:rFonts w:hint="default" w:ascii="Wingdings" w:hAnsi="Wingdings"/>
      </w:rPr>
    </w:lvl>
    <w:lvl w:ilvl="6" w:tplc="B8262B76">
      <w:start w:val="1"/>
      <w:numFmt w:val="bullet"/>
      <w:lvlText w:val=""/>
      <w:lvlJc w:val="left"/>
      <w:pPr>
        <w:ind w:left="5040" w:hanging="360"/>
      </w:pPr>
      <w:rPr>
        <w:rFonts w:hint="default" w:ascii="Symbol" w:hAnsi="Symbol"/>
      </w:rPr>
    </w:lvl>
    <w:lvl w:ilvl="7" w:tplc="A7364F96">
      <w:start w:val="1"/>
      <w:numFmt w:val="bullet"/>
      <w:lvlText w:val="o"/>
      <w:lvlJc w:val="left"/>
      <w:pPr>
        <w:ind w:left="5760" w:hanging="360"/>
      </w:pPr>
      <w:rPr>
        <w:rFonts w:hint="default" w:ascii="Courier New" w:hAnsi="Courier New"/>
      </w:rPr>
    </w:lvl>
    <w:lvl w:ilvl="8" w:tplc="ABFED9C4">
      <w:start w:val="1"/>
      <w:numFmt w:val="bullet"/>
      <w:lvlText w:val=""/>
      <w:lvlJc w:val="left"/>
      <w:pPr>
        <w:ind w:left="6480" w:hanging="360"/>
      </w:pPr>
      <w:rPr>
        <w:rFonts w:hint="default" w:ascii="Wingdings" w:hAnsi="Wingdings"/>
      </w:rPr>
    </w:lvl>
  </w:abstractNum>
  <w:abstractNum w:abstractNumId="30" w15:restartNumberingAfterBreak="0">
    <w:nsid w:val="5AF37620"/>
    <w:multiLevelType w:val="hybridMultilevel"/>
    <w:tmpl w:val="FFFFFFFF"/>
    <w:lvl w:ilvl="0" w:tplc="5B5401A6">
      <w:start w:val="1"/>
      <w:numFmt w:val="bullet"/>
      <w:lvlText w:val="-"/>
      <w:lvlJc w:val="left"/>
      <w:pPr>
        <w:ind w:left="720" w:hanging="360"/>
      </w:pPr>
      <w:rPr>
        <w:rFonts w:hint="default" w:ascii="Aptos" w:hAnsi="Aptos"/>
      </w:rPr>
    </w:lvl>
    <w:lvl w:ilvl="1" w:tplc="A04609DE">
      <w:start w:val="1"/>
      <w:numFmt w:val="bullet"/>
      <w:lvlText w:val="o"/>
      <w:lvlJc w:val="left"/>
      <w:pPr>
        <w:ind w:left="1440" w:hanging="360"/>
      </w:pPr>
      <w:rPr>
        <w:rFonts w:hint="default" w:ascii="Courier New" w:hAnsi="Courier New"/>
      </w:rPr>
    </w:lvl>
    <w:lvl w:ilvl="2" w:tplc="02D4F66A">
      <w:start w:val="1"/>
      <w:numFmt w:val="bullet"/>
      <w:lvlText w:val=""/>
      <w:lvlJc w:val="left"/>
      <w:pPr>
        <w:ind w:left="2160" w:hanging="360"/>
      </w:pPr>
      <w:rPr>
        <w:rFonts w:hint="default" w:ascii="Wingdings" w:hAnsi="Wingdings"/>
      </w:rPr>
    </w:lvl>
    <w:lvl w:ilvl="3" w:tplc="D65AF45E">
      <w:start w:val="1"/>
      <w:numFmt w:val="bullet"/>
      <w:lvlText w:val=""/>
      <w:lvlJc w:val="left"/>
      <w:pPr>
        <w:ind w:left="2880" w:hanging="360"/>
      </w:pPr>
      <w:rPr>
        <w:rFonts w:hint="default" w:ascii="Symbol" w:hAnsi="Symbol"/>
      </w:rPr>
    </w:lvl>
    <w:lvl w:ilvl="4" w:tplc="8026D274">
      <w:start w:val="1"/>
      <w:numFmt w:val="bullet"/>
      <w:lvlText w:val="o"/>
      <w:lvlJc w:val="left"/>
      <w:pPr>
        <w:ind w:left="3600" w:hanging="360"/>
      </w:pPr>
      <w:rPr>
        <w:rFonts w:hint="default" w:ascii="Courier New" w:hAnsi="Courier New"/>
      </w:rPr>
    </w:lvl>
    <w:lvl w:ilvl="5" w:tplc="37484DC8">
      <w:start w:val="1"/>
      <w:numFmt w:val="bullet"/>
      <w:lvlText w:val=""/>
      <w:lvlJc w:val="left"/>
      <w:pPr>
        <w:ind w:left="4320" w:hanging="360"/>
      </w:pPr>
      <w:rPr>
        <w:rFonts w:hint="default" w:ascii="Wingdings" w:hAnsi="Wingdings"/>
      </w:rPr>
    </w:lvl>
    <w:lvl w:ilvl="6" w:tplc="482ACB84">
      <w:start w:val="1"/>
      <w:numFmt w:val="bullet"/>
      <w:lvlText w:val=""/>
      <w:lvlJc w:val="left"/>
      <w:pPr>
        <w:ind w:left="5040" w:hanging="360"/>
      </w:pPr>
      <w:rPr>
        <w:rFonts w:hint="default" w:ascii="Symbol" w:hAnsi="Symbol"/>
      </w:rPr>
    </w:lvl>
    <w:lvl w:ilvl="7" w:tplc="20163BAE">
      <w:start w:val="1"/>
      <w:numFmt w:val="bullet"/>
      <w:lvlText w:val="o"/>
      <w:lvlJc w:val="left"/>
      <w:pPr>
        <w:ind w:left="5760" w:hanging="360"/>
      </w:pPr>
      <w:rPr>
        <w:rFonts w:hint="default" w:ascii="Courier New" w:hAnsi="Courier New"/>
      </w:rPr>
    </w:lvl>
    <w:lvl w:ilvl="8" w:tplc="00DC3568">
      <w:start w:val="1"/>
      <w:numFmt w:val="bullet"/>
      <w:lvlText w:val=""/>
      <w:lvlJc w:val="left"/>
      <w:pPr>
        <w:ind w:left="6480" w:hanging="360"/>
      </w:pPr>
      <w:rPr>
        <w:rFonts w:hint="default" w:ascii="Wingdings" w:hAnsi="Wingdings"/>
      </w:rPr>
    </w:lvl>
  </w:abstractNum>
  <w:abstractNum w:abstractNumId="31" w15:restartNumberingAfterBreak="0">
    <w:nsid w:val="5BD5D645"/>
    <w:multiLevelType w:val="hybridMultilevel"/>
    <w:tmpl w:val="FFFFFFFF"/>
    <w:lvl w:ilvl="0" w:tplc="0F4AEDBC">
      <w:start w:val="1"/>
      <w:numFmt w:val="bullet"/>
      <w:lvlText w:val="-"/>
      <w:lvlJc w:val="left"/>
      <w:pPr>
        <w:ind w:left="720" w:hanging="360"/>
      </w:pPr>
      <w:rPr>
        <w:rFonts w:hint="default" w:ascii="Aptos" w:hAnsi="Aptos"/>
      </w:rPr>
    </w:lvl>
    <w:lvl w:ilvl="1" w:tplc="FB2A44CE">
      <w:start w:val="1"/>
      <w:numFmt w:val="bullet"/>
      <w:lvlText w:val="o"/>
      <w:lvlJc w:val="left"/>
      <w:pPr>
        <w:ind w:left="1440" w:hanging="360"/>
      </w:pPr>
      <w:rPr>
        <w:rFonts w:hint="default" w:ascii="Courier New" w:hAnsi="Courier New"/>
      </w:rPr>
    </w:lvl>
    <w:lvl w:ilvl="2" w:tplc="1D0CA516">
      <w:start w:val="1"/>
      <w:numFmt w:val="bullet"/>
      <w:lvlText w:val=""/>
      <w:lvlJc w:val="left"/>
      <w:pPr>
        <w:ind w:left="2160" w:hanging="360"/>
      </w:pPr>
      <w:rPr>
        <w:rFonts w:hint="default" w:ascii="Wingdings" w:hAnsi="Wingdings"/>
      </w:rPr>
    </w:lvl>
    <w:lvl w:ilvl="3" w:tplc="AA621932">
      <w:start w:val="1"/>
      <w:numFmt w:val="bullet"/>
      <w:lvlText w:val=""/>
      <w:lvlJc w:val="left"/>
      <w:pPr>
        <w:ind w:left="2880" w:hanging="360"/>
      </w:pPr>
      <w:rPr>
        <w:rFonts w:hint="default" w:ascii="Symbol" w:hAnsi="Symbol"/>
      </w:rPr>
    </w:lvl>
    <w:lvl w:ilvl="4" w:tplc="FE44FA66">
      <w:start w:val="1"/>
      <w:numFmt w:val="bullet"/>
      <w:lvlText w:val="o"/>
      <w:lvlJc w:val="left"/>
      <w:pPr>
        <w:ind w:left="3600" w:hanging="360"/>
      </w:pPr>
      <w:rPr>
        <w:rFonts w:hint="default" w:ascii="Courier New" w:hAnsi="Courier New"/>
      </w:rPr>
    </w:lvl>
    <w:lvl w:ilvl="5" w:tplc="E7E60C98">
      <w:start w:val="1"/>
      <w:numFmt w:val="bullet"/>
      <w:lvlText w:val=""/>
      <w:lvlJc w:val="left"/>
      <w:pPr>
        <w:ind w:left="4320" w:hanging="360"/>
      </w:pPr>
      <w:rPr>
        <w:rFonts w:hint="default" w:ascii="Wingdings" w:hAnsi="Wingdings"/>
      </w:rPr>
    </w:lvl>
    <w:lvl w:ilvl="6" w:tplc="A0508C5C">
      <w:start w:val="1"/>
      <w:numFmt w:val="bullet"/>
      <w:lvlText w:val=""/>
      <w:lvlJc w:val="left"/>
      <w:pPr>
        <w:ind w:left="5040" w:hanging="360"/>
      </w:pPr>
      <w:rPr>
        <w:rFonts w:hint="default" w:ascii="Symbol" w:hAnsi="Symbol"/>
      </w:rPr>
    </w:lvl>
    <w:lvl w:ilvl="7" w:tplc="38187E8E">
      <w:start w:val="1"/>
      <w:numFmt w:val="bullet"/>
      <w:lvlText w:val="o"/>
      <w:lvlJc w:val="left"/>
      <w:pPr>
        <w:ind w:left="5760" w:hanging="360"/>
      </w:pPr>
      <w:rPr>
        <w:rFonts w:hint="default" w:ascii="Courier New" w:hAnsi="Courier New"/>
      </w:rPr>
    </w:lvl>
    <w:lvl w:ilvl="8" w:tplc="95D22C6E">
      <w:start w:val="1"/>
      <w:numFmt w:val="bullet"/>
      <w:lvlText w:val=""/>
      <w:lvlJc w:val="left"/>
      <w:pPr>
        <w:ind w:left="6480" w:hanging="360"/>
      </w:pPr>
      <w:rPr>
        <w:rFonts w:hint="default" w:ascii="Wingdings" w:hAnsi="Wingdings"/>
      </w:rPr>
    </w:lvl>
  </w:abstractNum>
  <w:abstractNum w:abstractNumId="32" w15:restartNumberingAfterBreak="0">
    <w:nsid w:val="5D476DFB"/>
    <w:multiLevelType w:val="hybridMultilevel"/>
    <w:tmpl w:val="D1564B96"/>
    <w:lvl w:ilvl="0" w:tplc="09369F60">
      <w:start w:val="1"/>
      <w:numFmt w:val="bullet"/>
      <w:lvlText w:val=""/>
      <w:lvlJc w:val="left"/>
      <w:pPr>
        <w:ind w:left="360" w:hanging="360"/>
      </w:pPr>
      <w:rPr>
        <w:rFonts w:hint="default" w:ascii="Symbol" w:hAnsi="Symbol"/>
      </w:rPr>
    </w:lvl>
    <w:lvl w:ilvl="1" w:tplc="D2129024">
      <w:start w:val="1"/>
      <w:numFmt w:val="bullet"/>
      <w:lvlText w:val="o"/>
      <w:lvlJc w:val="left"/>
      <w:pPr>
        <w:ind w:left="1080" w:hanging="360"/>
      </w:pPr>
      <w:rPr>
        <w:rFonts w:hint="default" w:ascii="Courier New" w:hAnsi="Courier New"/>
      </w:rPr>
    </w:lvl>
    <w:lvl w:ilvl="2" w:tplc="2D7C4D24">
      <w:start w:val="1"/>
      <w:numFmt w:val="bullet"/>
      <w:lvlText w:val=""/>
      <w:lvlJc w:val="left"/>
      <w:pPr>
        <w:ind w:left="1800" w:hanging="360"/>
      </w:pPr>
      <w:rPr>
        <w:rFonts w:hint="default" w:ascii="Wingdings" w:hAnsi="Wingdings"/>
      </w:rPr>
    </w:lvl>
    <w:lvl w:ilvl="3" w:tplc="B446882E">
      <w:start w:val="1"/>
      <w:numFmt w:val="bullet"/>
      <w:lvlText w:val=""/>
      <w:lvlJc w:val="left"/>
      <w:pPr>
        <w:ind w:left="2520" w:hanging="360"/>
      </w:pPr>
      <w:rPr>
        <w:rFonts w:hint="default" w:ascii="Symbol" w:hAnsi="Symbol"/>
      </w:rPr>
    </w:lvl>
    <w:lvl w:ilvl="4" w:tplc="B7BE70C0">
      <w:start w:val="1"/>
      <w:numFmt w:val="bullet"/>
      <w:lvlText w:val="o"/>
      <w:lvlJc w:val="left"/>
      <w:pPr>
        <w:ind w:left="3240" w:hanging="360"/>
      </w:pPr>
      <w:rPr>
        <w:rFonts w:hint="default" w:ascii="Courier New" w:hAnsi="Courier New"/>
      </w:rPr>
    </w:lvl>
    <w:lvl w:ilvl="5" w:tplc="0484BE6E">
      <w:start w:val="1"/>
      <w:numFmt w:val="bullet"/>
      <w:lvlText w:val=""/>
      <w:lvlJc w:val="left"/>
      <w:pPr>
        <w:ind w:left="3960" w:hanging="360"/>
      </w:pPr>
      <w:rPr>
        <w:rFonts w:hint="default" w:ascii="Wingdings" w:hAnsi="Wingdings"/>
      </w:rPr>
    </w:lvl>
    <w:lvl w:ilvl="6" w:tplc="0A72180C">
      <w:start w:val="1"/>
      <w:numFmt w:val="bullet"/>
      <w:lvlText w:val=""/>
      <w:lvlJc w:val="left"/>
      <w:pPr>
        <w:ind w:left="4680" w:hanging="360"/>
      </w:pPr>
      <w:rPr>
        <w:rFonts w:hint="default" w:ascii="Symbol" w:hAnsi="Symbol"/>
      </w:rPr>
    </w:lvl>
    <w:lvl w:ilvl="7" w:tplc="D7404052">
      <w:start w:val="1"/>
      <w:numFmt w:val="bullet"/>
      <w:lvlText w:val="o"/>
      <w:lvlJc w:val="left"/>
      <w:pPr>
        <w:ind w:left="5400" w:hanging="360"/>
      </w:pPr>
      <w:rPr>
        <w:rFonts w:hint="default" w:ascii="Courier New" w:hAnsi="Courier New"/>
      </w:rPr>
    </w:lvl>
    <w:lvl w:ilvl="8" w:tplc="E3A6F514">
      <w:start w:val="1"/>
      <w:numFmt w:val="bullet"/>
      <w:lvlText w:val=""/>
      <w:lvlJc w:val="left"/>
      <w:pPr>
        <w:ind w:left="6120" w:hanging="360"/>
      </w:pPr>
      <w:rPr>
        <w:rFonts w:hint="default" w:ascii="Wingdings" w:hAnsi="Wingdings"/>
      </w:rPr>
    </w:lvl>
  </w:abstractNum>
  <w:abstractNum w:abstractNumId="33" w15:restartNumberingAfterBreak="0">
    <w:nsid w:val="5E3881AE"/>
    <w:multiLevelType w:val="hybridMultilevel"/>
    <w:tmpl w:val="570E2258"/>
    <w:lvl w:ilvl="0" w:tplc="F3CEEB5C">
      <w:start w:val="1"/>
      <w:numFmt w:val="bullet"/>
      <w:lvlText w:val=""/>
      <w:lvlJc w:val="left"/>
      <w:pPr>
        <w:ind w:left="720" w:hanging="360"/>
      </w:pPr>
      <w:rPr>
        <w:rFonts w:hint="default" w:ascii="Symbol" w:hAnsi="Symbol"/>
      </w:rPr>
    </w:lvl>
    <w:lvl w:ilvl="1" w:tplc="EC18E94E">
      <w:start w:val="1"/>
      <w:numFmt w:val="bullet"/>
      <w:lvlText w:val="o"/>
      <w:lvlJc w:val="left"/>
      <w:pPr>
        <w:ind w:left="1440" w:hanging="360"/>
      </w:pPr>
      <w:rPr>
        <w:rFonts w:hint="default" w:ascii="Courier New" w:hAnsi="Courier New"/>
      </w:rPr>
    </w:lvl>
    <w:lvl w:ilvl="2" w:tplc="E9865438">
      <w:start w:val="1"/>
      <w:numFmt w:val="bullet"/>
      <w:lvlText w:val=""/>
      <w:lvlJc w:val="left"/>
      <w:pPr>
        <w:ind w:left="2160" w:hanging="360"/>
      </w:pPr>
      <w:rPr>
        <w:rFonts w:hint="default" w:ascii="Wingdings" w:hAnsi="Wingdings"/>
      </w:rPr>
    </w:lvl>
    <w:lvl w:ilvl="3" w:tplc="538A59B6">
      <w:start w:val="1"/>
      <w:numFmt w:val="bullet"/>
      <w:lvlText w:val=""/>
      <w:lvlJc w:val="left"/>
      <w:pPr>
        <w:ind w:left="2880" w:hanging="360"/>
      </w:pPr>
      <w:rPr>
        <w:rFonts w:hint="default" w:ascii="Symbol" w:hAnsi="Symbol"/>
      </w:rPr>
    </w:lvl>
    <w:lvl w:ilvl="4" w:tplc="F64A0D40">
      <w:start w:val="1"/>
      <w:numFmt w:val="bullet"/>
      <w:lvlText w:val="o"/>
      <w:lvlJc w:val="left"/>
      <w:pPr>
        <w:ind w:left="3600" w:hanging="360"/>
      </w:pPr>
      <w:rPr>
        <w:rFonts w:hint="default" w:ascii="Courier New" w:hAnsi="Courier New"/>
      </w:rPr>
    </w:lvl>
    <w:lvl w:ilvl="5" w:tplc="C4104554">
      <w:start w:val="1"/>
      <w:numFmt w:val="bullet"/>
      <w:lvlText w:val=""/>
      <w:lvlJc w:val="left"/>
      <w:pPr>
        <w:ind w:left="4320" w:hanging="360"/>
      </w:pPr>
      <w:rPr>
        <w:rFonts w:hint="default" w:ascii="Wingdings" w:hAnsi="Wingdings"/>
      </w:rPr>
    </w:lvl>
    <w:lvl w:ilvl="6" w:tplc="F746EF2E">
      <w:start w:val="1"/>
      <w:numFmt w:val="bullet"/>
      <w:lvlText w:val=""/>
      <w:lvlJc w:val="left"/>
      <w:pPr>
        <w:ind w:left="5040" w:hanging="360"/>
      </w:pPr>
      <w:rPr>
        <w:rFonts w:hint="default" w:ascii="Symbol" w:hAnsi="Symbol"/>
      </w:rPr>
    </w:lvl>
    <w:lvl w:ilvl="7" w:tplc="518E2676">
      <w:start w:val="1"/>
      <w:numFmt w:val="bullet"/>
      <w:lvlText w:val="o"/>
      <w:lvlJc w:val="left"/>
      <w:pPr>
        <w:ind w:left="5760" w:hanging="360"/>
      </w:pPr>
      <w:rPr>
        <w:rFonts w:hint="default" w:ascii="Courier New" w:hAnsi="Courier New"/>
      </w:rPr>
    </w:lvl>
    <w:lvl w:ilvl="8" w:tplc="FEA0DB8A">
      <w:start w:val="1"/>
      <w:numFmt w:val="bullet"/>
      <w:lvlText w:val=""/>
      <w:lvlJc w:val="left"/>
      <w:pPr>
        <w:ind w:left="6480" w:hanging="360"/>
      </w:pPr>
      <w:rPr>
        <w:rFonts w:hint="default" w:ascii="Wingdings" w:hAnsi="Wingdings"/>
      </w:rPr>
    </w:lvl>
  </w:abstractNum>
  <w:abstractNum w:abstractNumId="34" w15:restartNumberingAfterBreak="0">
    <w:nsid w:val="5ECF4267"/>
    <w:multiLevelType w:val="hybridMultilevel"/>
    <w:tmpl w:val="FFFFFFFF"/>
    <w:lvl w:ilvl="0" w:tplc="F98C1066">
      <w:start w:val="1"/>
      <w:numFmt w:val="bullet"/>
      <w:lvlText w:val="-"/>
      <w:lvlJc w:val="left"/>
      <w:pPr>
        <w:ind w:left="720" w:hanging="360"/>
      </w:pPr>
      <w:rPr>
        <w:rFonts w:hint="default" w:ascii="Aptos" w:hAnsi="Aptos"/>
      </w:rPr>
    </w:lvl>
    <w:lvl w:ilvl="1" w:tplc="890E5F0A">
      <w:start w:val="1"/>
      <w:numFmt w:val="bullet"/>
      <w:lvlText w:val="o"/>
      <w:lvlJc w:val="left"/>
      <w:pPr>
        <w:ind w:left="1440" w:hanging="360"/>
      </w:pPr>
      <w:rPr>
        <w:rFonts w:hint="default" w:ascii="Courier New" w:hAnsi="Courier New"/>
      </w:rPr>
    </w:lvl>
    <w:lvl w:ilvl="2" w:tplc="8B68A090">
      <w:start w:val="1"/>
      <w:numFmt w:val="bullet"/>
      <w:lvlText w:val=""/>
      <w:lvlJc w:val="left"/>
      <w:pPr>
        <w:ind w:left="2160" w:hanging="360"/>
      </w:pPr>
      <w:rPr>
        <w:rFonts w:hint="default" w:ascii="Wingdings" w:hAnsi="Wingdings"/>
      </w:rPr>
    </w:lvl>
    <w:lvl w:ilvl="3" w:tplc="59E06868">
      <w:start w:val="1"/>
      <w:numFmt w:val="bullet"/>
      <w:lvlText w:val=""/>
      <w:lvlJc w:val="left"/>
      <w:pPr>
        <w:ind w:left="2880" w:hanging="360"/>
      </w:pPr>
      <w:rPr>
        <w:rFonts w:hint="default" w:ascii="Symbol" w:hAnsi="Symbol"/>
      </w:rPr>
    </w:lvl>
    <w:lvl w:ilvl="4" w:tplc="EA880052">
      <w:start w:val="1"/>
      <w:numFmt w:val="bullet"/>
      <w:lvlText w:val="o"/>
      <w:lvlJc w:val="left"/>
      <w:pPr>
        <w:ind w:left="3600" w:hanging="360"/>
      </w:pPr>
      <w:rPr>
        <w:rFonts w:hint="default" w:ascii="Courier New" w:hAnsi="Courier New"/>
      </w:rPr>
    </w:lvl>
    <w:lvl w:ilvl="5" w:tplc="82A68FE0">
      <w:start w:val="1"/>
      <w:numFmt w:val="bullet"/>
      <w:lvlText w:val=""/>
      <w:lvlJc w:val="left"/>
      <w:pPr>
        <w:ind w:left="4320" w:hanging="360"/>
      </w:pPr>
      <w:rPr>
        <w:rFonts w:hint="default" w:ascii="Wingdings" w:hAnsi="Wingdings"/>
      </w:rPr>
    </w:lvl>
    <w:lvl w:ilvl="6" w:tplc="268C1BE2">
      <w:start w:val="1"/>
      <w:numFmt w:val="bullet"/>
      <w:lvlText w:val=""/>
      <w:lvlJc w:val="left"/>
      <w:pPr>
        <w:ind w:left="5040" w:hanging="360"/>
      </w:pPr>
      <w:rPr>
        <w:rFonts w:hint="default" w:ascii="Symbol" w:hAnsi="Symbol"/>
      </w:rPr>
    </w:lvl>
    <w:lvl w:ilvl="7" w:tplc="0B041804">
      <w:start w:val="1"/>
      <w:numFmt w:val="bullet"/>
      <w:lvlText w:val="o"/>
      <w:lvlJc w:val="left"/>
      <w:pPr>
        <w:ind w:left="5760" w:hanging="360"/>
      </w:pPr>
      <w:rPr>
        <w:rFonts w:hint="default" w:ascii="Courier New" w:hAnsi="Courier New"/>
      </w:rPr>
    </w:lvl>
    <w:lvl w:ilvl="8" w:tplc="9DA8C8B2">
      <w:start w:val="1"/>
      <w:numFmt w:val="bullet"/>
      <w:lvlText w:val=""/>
      <w:lvlJc w:val="left"/>
      <w:pPr>
        <w:ind w:left="6480" w:hanging="360"/>
      </w:pPr>
      <w:rPr>
        <w:rFonts w:hint="default" w:ascii="Wingdings" w:hAnsi="Wingdings"/>
      </w:rPr>
    </w:lvl>
  </w:abstractNum>
  <w:abstractNum w:abstractNumId="35" w15:restartNumberingAfterBreak="0">
    <w:nsid w:val="6CDE430F"/>
    <w:multiLevelType w:val="hybridMultilevel"/>
    <w:tmpl w:val="3054791E"/>
    <w:lvl w:ilvl="0" w:tplc="FFFFFFFF">
      <w:start w:val="1"/>
      <w:numFmt w:val="bullet"/>
      <w:lvlText w:val="-"/>
      <w:lvlJc w:val="left"/>
      <w:pPr>
        <w:ind w:left="1080" w:hanging="360"/>
      </w:pPr>
      <w:rPr>
        <w:rFonts w:hint="default" w:ascii="Calibri" w:hAnsi="Calibri"/>
      </w:rPr>
    </w:lvl>
    <w:lvl w:ilvl="1" w:tplc="4FA6F792">
      <w:start w:val="1"/>
      <w:numFmt w:val="bullet"/>
      <w:lvlText w:val="o"/>
      <w:lvlJc w:val="left"/>
      <w:pPr>
        <w:ind w:left="1800" w:hanging="360"/>
      </w:pPr>
      <w:rPr>
        <w:rFonts w:hint="default" w:ascii="Courier New" w:hAnsi="Courier New"/>
      </w:rPr>
    </w:lvl>
    <w:lvl w:ilvl="2" w:tplc="60D4312A">
      <w:start w:val="1"/>
      <w:numFmt w:val="bullet"/>
      <w:lvlText w:val=""/>
      <w:lvlJc w:val="left"/>
      <w:pPr>
        <w:ind w:left="2520" w:hanging="360"/>
      </w:pPr>
      <w:rPr>
        <w:rFonts w:hint="default" w:ascii="Wingdings" w:hAnsi="Wingdings"/>
      </w:rPr>
    </w:lvl>
    <w:lvl w:ilvl="3" w:tplc="8F7C20C2">
      <w:start w:val="1"/>
      <w:numFmt w:val="bullet"/>
      <w:lvlText w:val=""/>
      <w:lvlJc w:val="left"/>
      <w:pPr>
        <w:ind w:left="3240" w:hanging="360"/>
      </w:pPr>
      <w:rPr>
        <w:rFonts w:hint="default" w:ascii="Symbol" w:hAnsi="Symbol"/>
      </w:rPr>
    </w:lvl>
    <w:lvl w:ilvl="4" w:tplc="052A7568">
      <w:start w:val="1"/>
      <w:numFmt w:val="bullet"/>
      <w:lvlText w:val="o"/>
      <w:lvlJc w:val="left"/>
      <w:pPr>
        <w:ind w:left="3960" w:hanging="360"/>
      </w:pPr>
      <w:rPr>
        <w:rFonts w:hint="default" w:ascii="Courier New" w:hAnsi="Courier New"/>
      </w:rPr>
    </w:lvl>
    <w:lvl w:ilvl="5" w:tplc="9C18B594">
      <w:start w:val="1"/>
      <w:numFmt w:val="bullet"/>
      <w:lvlText w:val=""/>
      <w:lvlJc w:val="left"/>
      <w:pPr>
        <w:ind w:left="4680" w:hanging="360"/>
      </w:pPr>
      <w:rPr>
        <w:rFonts w:hint="default" w:ascii="Wingdings" w:hAnsi="Wingdings"/>
      </w:rPr>
    </w:lvl>
    <w:lvl w:ilvl="6" w:tplc="69183FF0">
      <w:start w:val="1"/>
      <w:numFmt w:val="bullet"/>
      <w:lvlText w:val=""/>
      <w:lvlJc w:val="left"/>
      <w:pPr>
        <w:ind w:left="5400" w:hanging="360"/>
      </w:pPr>
      <w:rPr>
        <w:rFonts w:hint="default" w:ascii="Symbol" w:hAnsi="Symbol"/>
      </w:rPr>
    </w:lvl>
    <w:lvl w:ilvl="7" w:tplc="5F90B39A">
      <w:start w:val="1"/>
      <w:numFmt w:val="bullet"/>
      <w:lvlText w:val="o"/>
      <w:lvlJc w:val="left"/>
      <w:pPr>
        <w:ind w:left="6120" w:hanging="360"/>
      </w:pPr>
      <w:rPr>
        <w:rFonts w:hint="default" w:ascii="Courier New" w:hAnsi="Courier New"/>
      </w:rPr>
    </w:lvl>
    <w:lvl w:ilvl="8" w:tplc="CED2EF00">
      <w:start w:val="1"/>
      <w:numFmt w:val="bullet"/>
      <w:lvlText w:val=""/>
      <w:lvlJc w:val="left"/>
      <w:pPr>
        <w:ind w:left="6840" w:hanging="360"/>
      </w:pPr>
      <w:rPr>
        <w:rFonts w:hint="default" w:ascii="Wingdings" w:hAnsi="Wingdings"/>
      </w:rPr>
    </w:lvl>
  </w:abstractNum>
  <w:abstractNum w:abstractNumId="36" w15:restartNumberingAfterBreak="0">
    <w:nsid w:val="6CEAB041"/>
    <w:multiLevelType w:val="hybridMultilevel"/>
    <w:tmpl w:val="FFFFFFFF"/>
    <w:lvl w:ilvl="0" w:tplc="AAA4CCB2">
      <w:start w:val="1"/>
      <w:numFmt w:val="bullet"/>
      <w:lvlText w:val="-"/>
      <w:lvlJc w:val="left"/>
      <w:pPr>
        <w:ind w:left="720" w:hanging="360"/>
      </w:pPr>
      <w:rPr>
        <w:rFonts w:hint="default" w:ascii="Aptos" w:hAnsi="Aptos"/>
      </w:rPr>
    </w:lvl>
    <w:lvl w:ilvl="1" w:tplc="6880663C">
      <w:start w:val="1"/>
      <w:numFmt w:val="bullet"/>
      <w:lvlText w:val="o"/>
      <w:lvlJc w:val="left"/>
      <w:pPr>
        <w:ind w:left="1440" w:hanging="360"/>
      </w:pPr>
      <w:rPr>
        <w:rFonts w:hint="default" w:ascii="Courier New" w:hAnsi="Courier New"/>
      </w:rPr>
    </w:lvl>
    <w:lvl w:ilvl="2" w:tplc="6DAE2BFE">
      <w:start w:val="1"/>
      <w:numFmt w:val="bullet"/>
      <w:lvlText w:val=""/>
      <w:lvlJc w:val="left"/>
      <w:pPr>
        <w:ind w:left="2160" w:hanging="360"/>
      </w:pPr>
      <w:rPr>
        <w:rFonts w:hint="default" w:ascii="Wingdings" w:hAnsi="Wingdings"/>
      </w:rPr>
    </w:lvl>
    <w:lvl w:ilvl="3" w:tplc="39F6F65A">
      <w:start w:val="1"/>
      <w:numFmt w:val="bullet"/>
      <w:lvlText w:val=""/>
      <w:lvlJc w:val="left"/>
      <w:pPr>
        <w:ind w:left="2880" w:hanging="360"/>
      </w:pPr>
      <w:rPr>
        <w:rFonts w:hint="default" w:ascii="Symbol" w:hAnsi="Symbol"/>
      </w:rPr>
    </w:lvl>
    <w:lvl w:ilvl="4" w:tplc="8BE0727A">
      <w:start w:val="1"/>
      <w:numFmt w:val="bullet"/>
      <w:lvlText w:val="o"/>
      <w:lvlJc w:val="left"/>
      <w:pPr>
        <w:ind w:left="3600" w:hanging="360"/>
      </w:pPr>
      <w:rPr>
        <w:rFonts w:hint="default" w:ascii="Courier New" w:hAnsi="Courier New"/>
      </w:rPr>
    </w:lvl>
    <w:lvl w:ilvl="5" w:tplc="553C3078">
      <w:start w:val="1"/>
      <w:numFmt w:val="bullet"/>
      <w:lvlText w:val=""/>
      <w:lvlJc w:val="left"/>
      <w:pPr>
        <w:ind w:left="4320" w:hanging="360"/>
      </w:pPr>
      <w:rPr>
        <w:rFonts w:hint="default" w:ascii="Wingdings" w:hAnsi="Wingdings"/>
      </w:rPr>
    </w:lvl>
    <w:lvl w:ilvl="6" w:tplc="EAF0AFFE">
      <w:start w:val="1"/>
      <w:numFmt w:val="bullet"/>
      <w:lvlText w:val=""/>
      <w:lvlJc w:val="left"/>
      <w:pPr>
        <w:ind w:left="5040" w:hanging="360"/>
      </w:pPr>
      <w:rPr>
        <w:rFonts w:hint="default" w:ascii="Symbol" w:hAnsi="Symbol"/>
      </w:rPr>
    </w:lvl>
    <w:lvl w:ilvl="7" w:tplc="1D6297DA">
      <w:start w:val="1"/>
      <w:numFmt w:val="bullet"/>
      <w:lvlText w:val="o"/>
      <w:lvlJc w:val="left"/>
      <w:pPr>
        <w:ind w:left="5760" w:hanging="360"/>
      </w:pPr>
      <w:rPr>
        <w:rFonts w:hint="default" w:ascii="Courier New" w:hAnsi="Courier New"/>
      </w:rPr>
    </w:lvl>
    <w:lvl w:ilvl="8" w:tplc="012EBAA0">
      <w:start w:val="1"/>
      <w:numFmt w:val="bullet"/>
      <w:lvlText w:val=""/>
      <w:lvlJc w:val="left"/>
      <w:pPr>
        <w:ind w:left="6480" w:hanging="360"/>
      </w:pPr>
      <w:rPr>
        <w:rFonts w:hint="default" w:ascii="Wingdings" w:hAnsi="Wingdings"/>
      </w:rPr>
    </w:lvl>
  </w:abstractNum>
  <w:abstractNum w:abstractNumId="37" w15:restartNumberingAfterBreak="0">
    <w:nsid w:val="6E19E01F"/>
    <w:multiLevelType w:val="hybridMultilevel"/>
    <w:tmpl w:val="FFFFFFFF"/>
    <w:lvl w:ilvl="0" w:tplc="35C66730">
      <w:start w:val="1"/>
      <w:numFmt w:val="bullet"/>
      <w:lvlText w:val="-"/>
      <w:lvlJc w:val="left"/>
      <w:pPr>
        <w:ind w:left="720" w:hanging="360"/>
      </w:pPr>
      <w:rPr>
        <w:rFonts w:hint="default" w:ascii="Aptos" w:hAnsi="Aptos"/>
      </w:rPr>
    </w:lvl>
    <w:lvl w:ilvl="1" w:tplc="F20A1842">
      <w:start w:val="1"/>
      <w:numFmt w:val="bullet"/>
      <w:lvlText w:val="o"/>
      <w:lvlJc w:val="left"/>
      <w:pPr>
        <w:ind w:left="1440" w:hanging="360"/>
      </w:pPr>
      <w:rPr>
        <w:rFonts w:hint="default" w:ascii="Courier New" w:hAnsi="Courier New"/>
      </w:rPr>
    </w:lvl>
    <w:lvl w:ilvl="2" w:tplc="FD4C05FA">
      <w:start w:val="1"/>
      <w:numFmt w:val="bullet"/>
      <w:lvlText w:val=""/>
      <w:lvlJc w:val="left"/>
      <w:pPr>
        <w:ind w:left="2160" w:hanging="360"/>
      </w:pPr>
      <w:rPr>
        <w:rFonts w:hint="default" w:ascii="Wingdings" w:hAnsi="Wingdings"/>
      </w:rPr>
    </w:lvl>
    <w:lvl w:ilvl="3" w:tplc="C7186052">
      <w:start w:val="1"/>
      <w:numFmt w:val="bullet"/>
      <w:lvlText w:val=""/>
      <w:lvlJc w:val="left"/>
      <w:pPr>
        <w:ind w:left="2880" w:hanging="360"/>
      </w:pPr>
      <w:rPr>
        <w:rFonts w:hint="default" w:ascii="Symbol" w:hAnsi="Symbol"/>
      </w:rPr>
    </w:lvl>
    <w:lvl w:ilvl="4" w:tplc="C7D02808">
      <w:start w:val="1"/>
      <w:numFmt w:val="bullet"/>
      <w:lvlText w:val="o"/>
      <w:lvlJc w:val="left"/>
      <w:pPr>
        <w:ind w:left="3600" w:hanging="360"/>
      </w:pPr>
      <w:rPr>
        <w:rFonts w:hint="default" w:ascii="Courier New" w:hAnsi="Courier New"/>
      </w:rPr>
    </w:lvl>
    <w:lvl w:ilvl="5" w:tplc="3F7ABA12">
      <w:start w:val="1"/>
      <w:numFmt w:val="bullet"/>
      <w:lvlText w:val=""/>
      <w:lvlJc w:val="left"/>
      <w:pPr>
        <w:ind w:left="4320" w:hanging="360"/>
      </w:pPr>
      <w:rPr>
        <w:rFonts w:hint="default" w:ascii="Wingdings" w:hAnsi="Wingdings"/>
      </w:rPr>
    </w:lvl>
    <w:lvl w:ilvl="6" w:tplc="BB961532">
      <w:start w:val="1"/>
      <w:numFmt w:val="bullet"/>
      <w:lvlText w:val=""/>
      <w:lvlJc w:val="left"/>
      <w:pPr>
        <w:ind w:left="5040" w:hanging="360"/>
      </w:pPr>
      <w:rPr>
        <w:rFonts w:hint="default" w:ascii="Symbol" w:hAnsi="Symbol"/>
      </w:rPr>
    </w:lvl>
    <w:lvl w:ilvl="7" w:tplc="869C98CC">
      <w:start w:val="1"/>
      <w:numFmt w:val="bullet"/>
      <w:lvlText w:val="o"/>
      <w:lvlJc w:val="left"/>
      <w:pPr>
        <w:ind w:left="5760" w:hanging="360"/>
      </w:pPr>
      <w:rPr>
        <w:rFonts w:hint="default" w:ascii="Courier New" w:hAnsi="Courier New"/>
      </w:rPr>
    </w:lvl>
    <w:lvl w:ilvl="8" w:tplc="49F47BA2">
      <w:start w:val="1"/>
      <w:numFmt w:val="bullet"/>
      <w:lvlText w:val=""/>
      <w:lvlJc w:val="left"/>
      <w:pPr>
        <w:ind w:left="6480" w:hanging="360"/>
      </w:pPr>
      <w:rPr>
        <w:rFonts w:hint="default" w:ascii="Wingdings" w:hAnsi="Wingdings"/>
      </w:rPr>
    </w:lvl>
  </w:abstractNum>
  <w:abstractNum w:abstractNumId="38" w15:restartNumberingAfterBreak="0">
    <w:nsid w:val="6E6AC59F"/>
    <w:multiLevelType w:val="hybridMultilevel"/>
    <w:tmpl w:val="FFFFFFFF"/>
    <w:lvl w:ilvl="0" w:tplc="54140E64">
      <w:start w:val="1"/>
      <w:numFmt w:val="bullet"/>
      <w:lvlText w:val="-"/>
      <w:lvlJc w:val="left"/>
      <w:pPr>
        <w:ind w:left="720" w:hanging="360"/>
      </w:pPr>
      <w:rPr>
        <w:rFonts w:hint="default" w:ascii="Aptos" w:hAnsi="Aptos"/>
      </w:rPr>
    </w:lvl>
    <w:lvl w:ilvl="1" w:tplc="584E04B2">
      <w:start w:val="1"/>
      <w:numFmt w:val="bullet"/>
      <w:lvlText w:val="o"/>
      <w:lvlJc w:val="left"/>
      <w:pPr>
        <w:ind w:left="1440" w:hanging="360"/>
      </w:pPr>
      <w:rPr>
        <w:rFonts w:hint="default" w:ascii="Courier New" w:hAnsi="Courier New"/>
      </w:rPr>
    </w:lvl>
    <w:lvl w:ilvl="2" w:tplc="75D0198A">
      <w:start w:val="1"/>
      <w:numFmt w:val="bullet"/>
      <w:lvlText w:val=""/>
      <w:lvlJc w:val="left"/>
      <w:pPr>
        <w:ind w:left="2160" w:hanging="360"/>
      </w:pPr>
      <w:rPr>
        <w:rFonts w:hint="default" w:ascii="Wingdings" w:hAnsi="Wingdings"/>
      </w:rPr>
    </w:lvl>
    <w:lvl w:ilvl="3" w:tplc="3E20AEFE">
      <w:start w:val="1"/>
      <w:numFmt w:val="bullet"/>
      <w:lvlText w:val=""/>
      <w:lvlJc w:val="left"/>
      <w:pPr>
        <w:ind w:left="2880" w:hanging="360"/>
      </w:pPr>
      <w:rPr>
        <w:rFonts w:hint="default" w:ascii="Symbol" w:hAnsi="Symbol"/>
      </w:rPr>
    </w:lvl>
    <w:lvl w:ilvl="4" w:tplc="C1A2D96C">
      <w:start w:val="1"/>
      <w:numFmt w:val="bullet"/>
      <w:lvlText w:val="o"/>
      <w:lvlJc w:val="left"/>
      <w:pPr>
        <w:ind w:left="3600" w:hanging="360"/>
      </w:pPr>
      <w:rPr>
        <w:rFonts w:hint="default" w:ascii="Courier New" w:hAnsi="Courier New"/>
      </w:rPr>
    </w:lvl>
    <w:lvl w:ilvl="5" w:tplc="8604E13C">
      <w:start w:val="1"/>
      <w:numFmt w:val="bullet"/>
      <w:lvlText w:val=""/>
      <w:lvlJc w:val="left"/>
      <w:pPr>
        <w:ind w:left="4320" w:hanging="360"/>
      </w:pPr>
      <w:rPr>
        <w:rFonts w:hint="default" w:ascii="Wingdings" w:hAnsi="Wingdings"/>
      </w:rPr>
    </w:lvl>
    <w:lvl w:ilvl="6" w:tplc="4970B568">
      <w:start w:val="1"/>
      <w:numFmt w:val="bullet"/>
      <w:lvlText w:val=""/>
      <w:lvlJc w:val="left"/>
      <w:pPr>
        <w:ind w:left="5040" w:hanging="360"/>
      </w:pPr>
      <w:rPr>
        <w:rFonts w:hint="default" w:ascii="Symbol" w:hAnsi="Symbol"/>
      </w:rPr>
    </w:lvl>
    <w:lvl w:ilvl="7" w:tplc="F99A4E92">
      <w:start w:val="1"/>
      <w:numFmt w:val="bullet"/>
      <w:lvlText w:val="o"/>
      <w:lvlJc w:val="left"/>
      <w:pPr>
        <w:ind w:left="5760" w:hanging="360"/>
      </w:pPr>
      <w:rPr>
        <w:rFonts w:hint="default" w:ascii="Courier New" w:hAnsi="Courier New"/>
      </w:rPr>
    </w:lvl>
    <w:lvl w:ilvl="8" w:tplc="97FAB8FA">
      <w:start w:val="1"/>
      <w:numFmt w:val="bullet"/>
      <w:lvlText w:val=""/>
      <w:lvlJc w:val="left"/>
      <w:pPr>
        <w:ind w:left="6480" w:hanging="360"/>
      </w:pPr>
      <w:rPr>
        <w:rFonts w:hint="default" w:ascii="Wingdings" w:hAnsi="Wingdings"/>
      </w:rPr>
    </w:lvl>
  </w:abstractNum>
  <w:abstractNum w:abstractNumId="39" w15:restartNumberingAfterBreak="0">
    <w:nsid w:val="71A741E3"/>
    <w:multiLevelType w:val="hybridMultilevel"/>
    <w:tmpl w:val="47AAA8FC"/>
    <w:lvl w:ilvl="0" w:tplc="560A3BB2">
      <w:start w:val="1"/>
      <w:numFmt w:val="bullet"/>
      <w:lvlText w:val="-"/>
      <w:lvlJc w:val="left"/>
      <w:pPr>
        <w:ind w:left="720" w:hanging="360"/>
      </w:pPr>
      <w:rPr>
        <w:rFonts w:hint="default" w:ascii="Aptos" w:hAnsi="Aptos"/>
      </w:rPr>
    </w:lvl>
    <w:lvl w:ilvl="1" w:tplc="9828C3D0">
      <w:start w:val="1"/>
      <w:numFmt w:val="bullet"/>
      <w:lvlText w:val="o"/>
      <w:lvlJc w:val="left"/>
      <w:pPr>
        <w:ind w:left="1440" w:hanging="360"/>
      </w:pPr>
      <w:rPr>
        <w:rFonts w:hint="default" w:ascii="Courier New" w:hAnsi="Courier New"/>
      </w:rPr>
    </w:lvl>
    <w:lvl w:ilvl="2" w:tplc="9D123C3C">
      <w:start w:val="1"/>
      <w:numFmt w:val="bullet"/>
      <w:lvlText w:val=""/>
      <w:lvlJc w:val="left"/>
      <w:pPr>
        <w:ind w:left="2160" w:hanging="360"/>
      </w:pPr>
      <w:rPr>
        <w:rFonts w:hint="default" w:ascii="Wingdings" w:hAnsi="Wingdings"/>
      </w:rPr>
    </w:lvl>
    <w:lvl w:ilvl="3" w:tplc="51D49F14">
      <w:start w:val="1"/>
      <w:numFmt w:val="bullet"/>
      <w:lvlText w:val=""/>
      <w:lvlJc w:val="left"/>
      <w:pPr>
        <w:ind w:left="2880" w:hanging="360"/>
      </w:pPr>
      <w:rPr>
        <w:rFonts w:hint="default" w:ascii="Symbol" w:hAnsi="Symbol"/>
      </w:rPr>
    </w:lvl>
    <w:lvl w:ilvl="4" w:tplc="5762AE9A">
      <w:start w:val="1"/>
      <w:numFmt w:val="bullet"/>
      <w:lvlText w:val="o"/>
      <w:lvlJc w:val="left"/>
      <w:pPr>
        <w:ind w:left="3600" w:hanging="360"/>
      </w:pPr>
      <w:rPr>
        <w:rFonts w:hint="default" w:ascii="Courier New" w:hAnsi="Courier New"/>
      </w:rPr>
    </w:lvl>
    <w:lvl w:ilvl="5" w:tplc="D848F740">
      <w:start w:val="1"/>
      <w:numFmt w:val="bullet"/>
      <w:lvlText w:val=""/>
      <w:lvlJc w:val="left"/>
      <w:pPr>
        <w:ind w:left="4320" w:hanging="360"/>
      </w:pPr>
      <w:rPr>
        <w:rFonts w:hint="default" w:ascii="Wingdings" w:hAnsi="Wingdings"/>
      </w:rPr>
    </w:lvl>
    <w:lvl w:ilvl="6" w:tplc="E7788998">
      <w:start w:val="1"/>
      <w:numFmt w:val="bullet"/>
      <w:lvlText w:val=""/>
      <w:lvlJc w:val="left"/>
      <w:pPr>
        <w:ind w:left="5040" w:hanging="360"/>
      </w:pPr>
      <w:rPr>
        <w:rFonts w:hint="default" w:ascii="Symbol" w:hAnsi="Symbol"/>
      </w:rPr>
    </w:lvl>
    <w:lvl w:ilvl="7" w:tplc="F5BE3ACC">
      <w:start w:val="1"/>
      <w:numFmt w:val="bullet"/>
      <w:lvlText w:val="o"/>
      <w:lvlJc w:val="left"/>
      <w:pPr>
        <w:ind w:left="5760" w:hanging="360"/>
      </w:pPr>
      <w:rPr>
        <w:rFonts w:hint="default" w:ascii="Courier New" w:hAnsi="Courier New"/>
      </w:rPr>
    </w:lvl>
    <w:lvl w:ilvl="8" w:tplc="FFF6276A">
      <w:start w:val="1"/>
      <w:numFmt w:val="bullet"/>
      <w:lvlText w:val=""/>
      <w:lvlJc w:val="left"/>
      <w:pPr>
        <w:ind w:left="6480" w:hanging="360"/>
      </w:pPr>
      <w:rPr>
        <w:rFonts w:hint="default" w:ascii="Wingdings" w:hAnsi="Wingdings"/>
      </w:rPr>
    </w:lvl>
  </w:abstractNum>
  <w:abstractNum w:abstractNumId="40" w15:restartNumberingAfterBreak="0">
    <w:nsid w:val="73F378E9"/>
    <w:multiLevelType w:val="hybridMultilevel"/>
    <w:tmpl w:val="FFFFFFFF"/>
    <w:lvl w:ilvl="0" w:tplc="495476A4">
      <w:start w:val="1"/>
      <w:numFmt w:val="bullet"/>
      <w:lvlText w:val="-"/>
      <w:lvlJc w:val="left"/>
      <w:pPr>
        <w:ind w:left="1080" w:hanging="360"/>
      </w:pPr>
      <w:rPr>
        <w:rFonts w:hint="default" w:ascii="Aptos" w:hAnsi="Aptos"/>
      </w:rPr>
    </w:lvl>
    <w:lvl w:ilvl="1" w:tplc="09C89D1E">
      <w:start w:val="1"/>
      <w:numFmt w:val="bullet"/>
      <w:lvlText w:val="o"/>
      <w:lvlJc w:val="left"/>
      <w:pPr>
        <w:ind w:left="1800" w:hanging="360"/>
      </w:pPr>
      <w:rPr>
        <w:rFonts w:hint="default" w:ascii="Courier New" w:hAnsi="Courier New"/>
      </w:rPr>
    </w:lvl>
    <w:lvl w:ilvl="2" w:tplc="1318E804">
      <w:start w:val="1"/>
      <w:numFmt w:val="bullet"/>
      <w:lvlText w:val=""/>
      <w:lvlJc w:val="left"/>
      <w:pPr>
        <w:ind w:left="2520" w:hanging="360"/>
      </w:pPr>
      <w:rPr>
        <w:rFonts w:hint="default" w:ascii="Wingdings" w:hAnsi="Wingdings"/>
      </w:rPr>
    </w:lvl>
    <w:lvl w:ilvl="3" w:tplc="863ACD0A">
      <w:start w:val="1"/>
      <w:numFmt w:val="bullet"/>
      <w:lvlText w:val=""/>
      <w:lvlJc w:val="left"/>
      <w:pPr>
        <w:ind w:left="3240" w:hanging="360"/>
      </w:pPr>
      <w:rPr>
        <w:rFonts w:hint="default" w:ascii="Symbol" w:hAnsi="Symbol"/>
      </w:rPr>
    </w:lvl>
    <w:lvl w:ilvl="4" w:tplc="87787816">
      <w:start w:val="1"/>
      <w:numFmt w:val="bullet"/>
      <w:lvlText w:val="o"/>
      <w:lvlJc w:val="left"/>
      <w:pPr>
        <w:ind w:left="3960" w:hanging="360"/>
      </w:pPr>
      <w:rPr>
        <w:rFonts w:hint="default" w:ascii="Courier New" w:hAnsi="Courier New"/>
      </w:rPr>
    </w:lvl>
    <w:lvl w:ilvl="5" w:tplc="573C0636">
      <w:start w:val="1"/>
      <w:numFmt w:val="bullet"/>
      <w:lvlText w:val=""/>
      <w:lvlJc w:val="left"/>
      <w:pPr>
        <w:ind w:left="4680" w:hanging="360"/>
      </w:pPr>
      <w:rPr>
        <w:rFonts w:hint="default" w:ascii="Wingdings" w:hAnsi="Wingdings"/>
      </w:rPr>
    </w:lvl>
    <w:lvl w:ilvl="6" w:tplc="BD3E9092">
      <w:start w:val="1"/>
      <w:numFmt w:val="bullet"/>
      <w:lvlText w:val=""/>
      <w:lvlJc w:val="left"/>
      <w:pPr>
        <w:ind w:left="5400" w:hanging="360"/>
      </w:pPr>
      <w:rPr>
        <w:rFonts w:hint="default" w:ascii="Symbol" w:hAnsi="Symbol"/>
      </w:rPr>
    </w:lvl>
    <w:lvl w:ilvl="7" w:tplc="C6FAEFCE">
      <w:start w:val="1"/>
      <w:numFmt w:val="bullet"/>
      <w:lvlText w:val="o"/>
      <w:lvlJc w:val="left"/>
      <w:pPr>
        <w:ind w:left="6120" w:hanging="360"/>
      </w:pPr>
      <w:rPr>
        <w:rFonts w:hint="default" w:ascii="Courier New" w:hAnsi="Courier New"/>
      </w:rPr>
    </w:lvl>
    <w:lvl w:ilvl="8" w:tplc="419A0FD6">
      <w:start w:val="1"/>
      <w:numFmt w:val="bullet"/>
      <w:lvlText w:val=""/>
      <w:lvlJc w:val="left"/>
      <w:pPr>
        <w:ind w:left="6840" w:hanging="360"/>
      </w:pPr>
      <w:rPr>
        <w:rFonts w:hint="default" w:ascii="Wingdings" w:hAnsi="Wingdings"/>
      </w:rPr>
    </w:lvl>
  </w:abstractNum>
  <w:abstractNum w:abstractNumId="41" w15:restartNumberingAfterBreak="0">
    <w:nsid w:val="7A0BFBBD"/>
    <w:multiLevelType w:val="hybridMultilevel"/>
    <w:tmpl w:val="B7B40576"/>
    <w:lvl w:ilvl="0" w:tplc="8FE4B7E8">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6BD69098">
      <w:start w:val="1"/>
      <w:numFmt w:val="bullet"/>
      <w:lvlText w:val=""/>
      <w:lvlJc w:val="left"/>
      <w:pPr>
        <w:ind w:left="2160" w:hanging="360"/>
      </w:pPr>
      <w:rPr>
        <w:rFonts w:hint="default" w:ascii="Wingdings" w:hAnsi="Wingdings"/>
      </w:rPr>
    </w:lvl>
    <w:lvl w:ilvl="3" w:tplc="9A8C9766">
      <w:start w:val="1"/>
      <w:numFmt w:val="bullet"/>
      <w:lvlText w:val=""/>
      <w:lvlJc w:val="left"/>
      <w:pPr>
        <w:ind w:left="2880" w:hanging="360"/>
      </w:pPr>
      <w:rPr>
        <w:rFonts w:hint="default" w:ascii="Symbol" w:hAnsi="Symbol"/>
      </w:rPr>
    </w:lvl>
    <w:lvl w:ilvl="4" w:tplc="9F90F276">
      <w:start w:val="1"/>
      <w:numFmt w:val="bullet"/>
      <w:lvlText w:val="o"/>
      <w:lvlJc w:val="left"/>
      <w:pPr>
        <w:ind w:left="3600" w:hanging="360"/>
      </w:pPr>
      <w:rPr>
        <w:rFonts w:hint="default" w:ascii="Courier New" w:hAnsi="Courier New"/>
      </w:rPr>
    </w:lvl>
    <w:lvl w:ilvl="5" w:tplc="53183858">
      <w:start w:val="1"/>
      <w:numFmt w:val="bullet"/>
      <w:lvlText w:val=""/>
      <w:lvlJc w:val="left"/>
      <w:pPr>
        <w:ind w:left="4320" w:hanging="360"/>
      </w:pPr>
      <w:rPr>
        <w:rFonts w:hint="default" w:ascii="Wingdings" w:hAnsi="Wingdings"/>
      </w:rPr>
    </w:lvl>
    <w:lvl w:ilvl="6" w:tplc="079C2A18">
      <w:start w:val="1"/>
      <w:numFmt w:val="bullet"/>
      <w:lvlText w:val=""/>
      <w:lvlJc w:val="left"/>
      <w:pPr>
        <w:ind w:left="5040" w:hanging="360"/>
      </w:pPr>
      <w:rPr>
        <w:rFonts w:hint="default" w:ascii="Symbol" w:hAnsi="Symbol"/>
      </w:rPr>
    </w:lvl>
    <w:lvl w:ilvl="7" w:tplc="24844A6C">
      <w:start w:val="1"/>
      <w:numFmt w:val="bullet"/>
      <w:lvlText w:val="o"/>
      <w:lvlJc w:val="left"/>
      <w:pPr>
        <w:ind w:left="5760" w:hanging="360"/>
      </w:pPr>
      <w:rPr>
        <w:rFonts w:hint="default" w:ascii="Courier New" w:hAnsi="Courier New"/>
      </w:rPr>
    </w:lvl>
    <w:lvl w:ilvl="8" w:tplc="6C964A14">
      <w:start w:val="1"/>
      <w:numFmt w:val="bullet"/>
      <w:lvlText w:val=""/>
      <w:lvlJc w:val="left"/>
      <w:pPr>
        <w:ind w:left="6480" w:hanging="360"/>
      </w:pPr>
      <w:rPr>
        <w:rFonts w:hint="default" w:ascii="Wingdings" w:hAnsi="Wingdings"/>
      </w:rPr>
    </w:lvl>
  </w:abstractNum>
  <w:abstractNum w:abstractNumId="42" w15:restartNumberingAfterBreak="0">
    <w:nsid w:val="7B1CD1C6"/>
    <w:multiLevelType w:val="hybridMultilevel"/>
    <w:tmpl w:val="452C080A"/>
    <w:lvl w:ilvl="0" w:tplc="EA62588E">
      <w:start w:val="1"/>
      <w:numFmt w:val="bullet"/>
      <w:lvlText w:val="-"/>
      <w:lvlJc w:val="left"/>
      <w:pPr>
        <w:ind w:left="720" w:hanging="360"/>
      </w:pPr>
      <w:rPr>
        <w:rFonts w:hint="default" w:ascii="Aptos" w:hAnsi="Aptos"/>
      </w:rPr>
    </w:lvl>
    <w:lvl w:ilvl="1" w:tplc="D270BDB8">
      <w:start w:val="1"/>
      <w:numFmt w:val="bullet"/>
      <w:lvlText w:val="o"/>
      <w:lvlJc w:val="left"/>
      <w:pPr>
        <w:ind w:left="1440" w:hanging="360"/>
      </w:pPr>
      <w:rPr>
        <w:rFonts w:hint="default" w:ascii="Courier New" w:hAnsi="Courier New"/>
      </w:rPr>
    </w:lvl>
    <w:lvl w:ilvl="2" w:tplc="E26844B4">
      <w:start w:val="1"/>
      <w:numFmt w:val="bullet"/>
      <w:lvlText w:val=""/>
      <w:lvlJc w:val="left"/>
      <w:pPr>
        <w:ind w:left="2160" w:hanging="360"/>
      </w:pPr>
      <w:rPr>
        <w:rFonts w:hint="default" w:ascii="Wingdings" w:hAnsi="Wingdings"/>
      </w:rPr>
    </w:lvl>
    <w:lvl w:ilvl="3" w:tplc="324CDB7C">
      <w:start w:val="1"/>
      <w:numFmt w:val="bullet"/>
      <w:lvlText w:val=""/>
      <w:lvlJc w:val="left"/>
      <w:pPr>
        <w:ind w:left="2880" w:hanging="360"/>
      </w:pPr>
      <w:rPr>
        <w:rFonts w:hint="default" w:ascii="Symbol" w:hAnsi="Symbol"/>
      </w:rPr>
    </w:lvl>
    <w:lvl w:ilvl="4" w:tplc="A40AB2F8">
      <w:start w:val="1"/>
      <w:numFmt w:val="bullet"/>
      <w:lvlText w:val="o"/>
      <w:lvlJc w:val="left"/>
      <w:pPr>
        <w:ind w:left="3600" w:hanging="360"/>
      </w:pPr>
      <w:rPr>
        <w:rFonts w:hint="default" w:ascii="Courier New" w:hAnsi="Courier New"/>
      </w:rPr>
    </w:lvl>
    <w:lvl w:ilvl="5" w:tplc="7FBA8A24">
      <w:start w:val="1"/>
      <w:numFmt w:val="bullet"/>
      <w:lvlText w:val=""/>
      <w:lvlJc w:val="left"/>
      <w:pPr>
        <w:ind w:left="4320" w:hanging="360"/>
      </w:pPr>
      <w:rPr>
        <w:rFonts w:hint="default" w:ascii="Wingdings" w:hAnsi="Wingdings"/>
      </w:rPr>
    </w:lvl>
    <w:lvl w:ilvl="6" w:tplc="F9223D0A">
      <w:start w:val="1"/>
      <w:numFmt w:val="bullet"/>
      <w:lvlText w:val=""/>
      <w:lvlJc w:val="left"/>
      <w:pPr>
        <w:ind w:left="5040" w:hanging="360"/>
      </w:pPr>
      <w:rPr>
        <w:rFonts w:hint="default" w:ascii="Symbol" w:hAnsi="Symbol"/>
      </w:rPr>
    </w:lvl>
    <w:lvl w:ilvl="7" w:tplc="3BEAE446">
      <w:start w:val="1"/>
      <w:numFmt w:val="bullet"/>
      <w:lvlText w:val="o"/>
      <w:lvlJc w:val="left"/>
      <w:pPr>
        <w:ind w:left="5760" w:hanging="360"/>
      </w:pPr>
      <w:rPr>
        <w:rFonts w:hint="default" w:ascii="Courier New" w:hAnsi="Courier New"/>
      </w:rPr>
    </w:lvl>
    <w:lvl w:ilvl="8" w:tplc="179E589A">
      <w:start w:val="1"/>
      <w:numFmt w:val="bullet"/>
      <w:lvlText w:val=""/>
      <w:lvlJc w:val="left"/>
      <w:pPr>
        <w:ind w:left="6480" w:hanging="360"/>
      </w:pPr>
      <w:rPr>
        <w:rFonts w:hint="default" w:ascii="Wingdings" w:hAnsi="Wingdings"/>
      </w:rPr>
    </w:lvl>
  </w:abstractNum>
  <w:abstractNum w:abstractNumId="43" w15:restartNumberingAfterBreak="0">
    <w:nsid w:val="7BFC1171"/>
    <w:multiLevelType w:val="hybridMultilevel"/>
    <w:tmpl w:val="07105992"/>
    <w:lvl w:ilvl="0" w:tplc="CCE049BE">
      <w:start w:val="1"/>
      <w:numFmt w:val="bullet"/>
      <w:lvlText w:val="o"/>
      <w:lvlJc w:val="left"/>
      <w:pPr>
        <w:ind w:left="720" w:hanging="360"/>
      </w:pPr>
      <w:rPr>
        <w:rFonts w:hint="default" w:ascii="Courier New" w:hAnsi="Courier New"/>
      </w:rPr>
    </w:lvl>
    <w:lvl w:ilvl="1" w:tplc="7A30F3B0">
      <w:start w:val="1"/>
      <w:numFmt w:val="bullet"/>
      <w:lvlText w:val="o"/>
      <w:lvlJc w:val="left"/>
      <w:pPr>
        <w:ind w:left="1440" w:hanging="360"/>
      </w:pPr>
      <w:rPr>
        <w:rFonts w:hint="default" w:ascii="Courier New" w:hAnsi="Courier New"/>
      </w:rPr>
    </w:lvl>
    <w:lvl w:ilvl="2" w:tplc="3962D094">
      <w:start w:val="1"/>
      <w:numFmt w:val="bullet"/>
      <w:lvlText w:val=""/>
      <w:lvlJc w:val="left"/>
      <w:pPr>
        <w:ind w:left="2160" w:hanging="360"/>
      </w:pPr>
      <w:rPr>
        <w:rFonts w:hint="default" w:ascii="Wingdings" w:hAnsi="Wingdings"/>
      </w:rPr>
    </w:lvl>
    <w:lvl w:ilvl="3" w:tplc="67CC8316">
      <w:start w:val="1"/>
      <w:numFmt w:val="bullet"/>
      <w:lvlText w:val=""/>
      <w:lvlJc w:val="left"/>
      <w:pPr>
        <w:ind w:left="2880" w:hanging="360"/>
      </w:pPr>
      <w:rPr>
        <w:rFonts w:hint="default" w:ascii="Symbol" w:hAnsi="Symbol"/>
      </w:rPr>
    </w:lvl>
    <w:lvl w:ilvl="4" w:tplc="5DDE7C7C">
      <w:start w:val="1"/>
      <w:numFmt w:val="bullet"/>
      <w:lvlText w:val="o"/>
      <w:lvlJc w:val="left"/>
      <w:pPr>
        <w:ind w:left="3600" w:hanging="360"/>
      </w:pPr>
      <w:rPr>
        <w:rFonts w:hint="default" w:ascii="Courier New" w:hAnsi="Courier New"/>
      </w:rPr>
    </w:lvl>
    <w:lvl w:ilvl="5" w:tplc="38F2E406">
      <w:start w:val="1"/>
      <w:numFmt w:val="bullet"/>
      <w:lvlText w:val=""/>
      <w:lvlJc w:val="left"/>
      <w:pPr>
        <w:ind w:left="4320" w:hanging="360"/>
      </w:pPr>
      <w:rPr>
        <w:rFonts w:hint="default" w:ascii="Wingdings" w:hAnsi="Wingdings"/>
      </w:rPr>
    </w:lvl>
    <w:lvl w:ilvl="6" w:tplc="7C287DC6">
      <w:start w:val="1"/>
      <w:numFmt w:val="bullet"/>
      <w:lvlText w:val=""/>
      <w:lvlJc w:val="left"/>
      <w:pPr>
        <w:ind w:left="5040" w:hanging="360"/>
      </w:pPr>
      <w:rPr>
        <w:rFonts w:hint="default" w:ascii="Symbol" w:hAnsi="Symbol"/>
      </w:rPr>
    </w:lvl>
    <w:lvl w:ilvl="7" w:tplc="B5D65AFE">
      <w:start w:val="1"/>
      <w:numFmt w:val="bullet"/>
      <w:lvlText w:val="o"/>
      <w:lvlJc w:val="left"/>
      <w:pPr>
        <w:ind w:left="5760" w:hanging="360"/>
      </w:pPr>
      <w:rPr>
        <w:rFonts w:hint="default" w:ascii="Courier New" w:hAnsi="Courier New"/>
      </w:rPr>
    </w:lvl>
    <w:lvl w:ilvl="8" w:tplc="365A80F6">
      <w:start w:val="1"/>
      <w:numFmt w:val="bullet"/>
      <w:lvlText w:val=""/>
      <w:lvlJc w:val="left"/>
      <w:pPr>
        <w:ind w:left="6480" w:hanging="360"/>
      </w:pPr>
      <w:rPr>
        <w:rFonts w:hint="default" w:ascii="Wingdings" w:hAnsi="Wingdings"/>
      </w:rPr>
    </w:lvl>
  </w:abstractNum>
  <w:abstractNum w:abstractNumId="44" w15:restartNumberingAfterBreak="0">
    <w:nsid w:val="7C438FB0"/>
    <w:multiLevelType w:val="hybridMultilevel"/>
    <w:tmpl w:val="FFFFFFFF"/>
    <w:lvl w:ilvl="0" w:tplc="34DE8A54">
      <w:start w:val="1"/>
      <w:numFmt w:val="bullet"/>
      <w:lvlText w:val="-"/>
      <w:lvlJc w:val="left"/>
      <w:pPr>
        <w:ind w:left="720" w:hanging="360"/>
      </w:pPr>
      <w:rPr>
        <w:rFonts w:hint="default" w:ascii="Aptos" w:hAnsi="Aptos"/>
      </w:rPr>
    </w:lvl>
    <w:lvl w:ilvl="1" w:tplc="5FD03840">
      <w:start w:val="1"/>
      <w:numFmt w:val="bullet"/>
      <w:lvlText w:val="o"/>
      <w:lvlJc w:val="left"/>
      <w:pPr>
        <w:ind w:left="1440" w:hanging="360"/>
      </w:pPr>
      <w:rPr>
        <w:rFonts w:hint="default" w:ascii="Courier New" w:hAnsi="Courier New"/>
      </w:rPr>
    </w:lvl>
    <w:lvl w:ilvl="2" w:tplc="4E80EB90">
      <w:start w:val="1"/>
      <w:numFmt w:val="bullet"/>
      <w:lvlText w:val=""/>
      <w:lvlJc w:val="left"/>
      <w:pPr>
        <w:ind w:left="2160" w:hanging="360"/>
      </w:pPr>
      <w:rPr>
        <w:rFonts w:hint="default" w:ascii="Wingdings" w:hAnsi="Wingdings"/>
      </w:rPr>
    </w:lvl>
    <w:lvl w:ilvl="3" w:tplc="850462E0">
      <w:start w:val="1"/>
      <w:numFmt w:val="bullet"/>
      <w:lvlText w:val=""/>
      <w:lvlJc w:val="left"/>
      <w:pPr>
        <w:ind w:left="2880" w:hanging="360"/>
      </w:pPr>
      <w:rPr>
        <w:rFonts w:hint="default" w:ascii="Symbol" w:hAnsi="Symbol"/>
      </w:rPr>
    </w:lvl>
    <w:lvl w:ilvl="4" w:tplc="B406F5C6">
      <w:start w:val="1"/>
      <w:numFmt w:val="bullet"/>
      <w:lvlText w:val="o"/>
      <w:lvlJc w:val="left"/>
      <w:pPr>
        <w:ind w:left="3600" w:hanging="360"/>
      </w:pPr>
      <w:rPr>
        <w:rFonts w:hint="default" w:ascii="Courier New" w:hAnsi="Courier New"/>
      </w:rPr>
    </w:lvl>
    <w:lvl w:ilvl="5" w:tplc="546E9B32">
      <w:start w:val="1"/>
      <w:numFmt w:val="bullet"/>
      <w:lvlText w:val=""/>
      <w:lvlJc w:val="left"/>
      <w:pPr>
        <w:ind w:left="4320" w:hanging="360"/>
      </w:pPr>
      <w:rPr>
        <w:rFonts w:hint="default" w:ascii="Wingdings" w:hAnsi="Wingdings"/>
      </w:rPr>
    </w:lvl>
    <w:lvl w:ilvl="6" w:tplc="34783BCA">
      <w:start w:val="1"/>
      <w:numFmt w:val="bullet"/>
      <w:lvlText w:val=""/>
      <w:lvlJc w:val="left"/>
      <w:pPr>
        <w:ind w:left="5040" w:hanging="360"/>
      </w:pPr>
      <w:rPr>
        <w:rFonts w:hint="default" w:ascii="Symbol" w:hAnsi="Symbol"/>
      </w:rPr>
    </w:lvl>
    <w:lvl w:ilvl="7" w:tplc="3BFC94DA">
      <w:start w:val="1"/>
      <w:numFmt w:val="bullet"/>
      <w:lvlText w:val="o"/>
      <w:lvlJc w:val="left"/>
      <w:pPr>
        <w:ind w:left="5760" w:hanging="360"/>
      </w:pPr>
      <w:rPr>
        <w:rFonts w:hint="default" w:ascii="Courier New" w:hAnsi="Courier New"/>
      </w:rPr>
    </w:lvl>
    <w:lvl w:ilvl="8" w:tplc="117C44AE">
      <w:start w:val="1"/>
      <w:numFmt w:val="bullet"/>
      <w:lvlText w:val=""/>
      <w:lvlJc w:val="left"/>
      <w:pPr>
        <w:ind w:left="6480" w:hanging="360"/>
      </w:pPr>
      <w:rPr>
        <w:rFonts w:hint="default" w:ascii="Wingdings" w:hAnsi="Wingdings"/>
      </w:rPr>
    </w:lvl>
  </w:abstractNum>
  <w:abstractNum w:abstractNumId="45" w15:restartNumberingAfterBreak="0">
    <w:nsid w:val="7D142AA0"/>
    <w:multiLevelType w:val="hybridMultilevel"/>
    <w:tmpl w:val="F4867C3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34051134">
    <w:abstractNumId w:val="39"/>
  </w:num>
  <w:num w:numId="2" w16cid:durableId="706178694">
    <w:abstractNumId w:val="22"/>
  </w:num>
  <w:num w:numId="3" w16cid:durableId="1201474623">
    <w:abstractNumId w:val="9"/>
  </w:num>
  <w:num w:numId="4" w16cid:durableId="424419434">
    <w:abstractNumId w:val="26"/>
  </w:num>
  <w:num w:numId="5" w16cid:durableId="729235492">
    <w:abstractNumId w:val="20"/>
  </w:num>
  <w:num w:numId="6" w16cid:durableId="1056855086">
    <w:abstractNumId w:val="18"/>
  </w:num>
  <w:num w:numId="7" w16cid:durableId="914586292">
    <w:abstractNumId w:val="4"/>
  </w:num>
  <w:num w:numId="8" w16cid:durableId="1578901756">
    <w:abstractNumId w:val="0"/>
  </w:num>
  <w:num w:numId="9" w16cid:durableId="35199055">
    <w:abstractNumId w:val="12"/>
  </w:num>
  <w:num w:numId="10" w16cid:durableId="726993802">
    <w:abstractNumId w:val="15"/>
  </w:num>
  <w:num w:numId="11" w16cid:durableId="478881837">
    <w:abstractNumId w:val="42"/>
  </w:num>
  <w:num w:numId="12" w16cid:durableId="1785541028">
    <w:abstractNumId w:val="41"/>
  </w:num>
  <w:num w:numId="13" w16cid:durableId="1056244723">
    <w:abstractNumId w:val="13"/>
  </w:num>
  <w:num w:numId="14" w16cid:durableId="248000452">
    <w:abstractNumId w:val="29"/>
  </w:num>
  <w:num w:numId="15" w16cid:durableId="1616912033">
    <w:abstractNumId w:val="6"/>
  </w:num>
  <w:num w:numId="16" w16cid:durableId="1001079207">
    <w:abstractNumId w:val="38"/>
  </w:num>
  <w:num w:numId="17" w16cid:durableId="1707217572">
    <w:abstractNumId w:val="1"/>
  </w:num>
  <w:num w:numId="18" w16cid:durableId="1342322050">
    <w:abstractNumId w:val="32"/>
  </w:num>
  <w:num w:numId="19" w16cid:durableId="1834031449">
    <w:abstractNumId w:val="2"/>
  </w:num>
  <w:num w:numId="20" w16cid:durableId="241376226">
    <w:abstractNumId w:val="35"/>
  </w:num>
  <w:num w:numId="21" w16cid:durableId="1441879805">
    <w:abstractNumId w:val="17"/>
  </w:num>
  <w:num w:numId="22" w16cid:durableId="1916280827">
    <w:abstractNumId w:val="8"/>
  </w:num>
  <w:num w:numId="23" w16cid:durableId="618418034">
    <w:abstractNumId w:val="40"/>
  </w:num>
  <w:num w:numId="24" w16cid:durableId="1866290492">
    <w:abstractNumId w:val="21"/>
  </w:num>
  <w:num w:numId="25" w16cid:durableId="1908300775">
    <w:abstractNumId w:val="23"/>
  </w:num>
  <w:num w:numId="26" w16cid:durableId="120854678">
    <w:abstractNumId w:val="14"/>
  </w:num>
  <w:num w:numId="27" w16cid:durableId="1074669779">
    <w:abstractNumId w:val="36"/>
  </w:num>
  <w:num w:numId="28" w16cid:durableId="34306989">
    <w:abstractNumId w:val="31"/>
  </w:num>
  <w:num w:numId="29" w16cid:durableId="1418868749">
    <w:abstractNumId w:val="30"/>
  </w:num>
  <w:num w:numId="30" w16cid:durableId="1817985958">
    <w:abstractNumId w:val="44"/>
  </w:num>
  <w:num w:numId="31" w16cid:durableId="2120368389">
    <w:abstractNumId w:val="34"/>
  </w:num>
  <w:num w:numId="32" w16cid:durableId="472329115">
    <w:abstractNumId w:val="37"/>
  </w:num>
  <w:num w:numId="33" w16cid:durableId="1568298365">
    <w:abstractNumId w:val="28"/>
  </w:num>
  <w:num w:numId="34" w16cid:durableId="200486320">
    <w:abstractNumId w:val="11"/>
  </w:num>
  <w:num w:numId="35" w16cid:durableId="338166599">
    <w:abstractNumId w:val="43"/>
  </w:num>
  <w:num w:numId="36" w16cid:durableId="592738371">
    <w:abstractNumId w:val="7"/>
  </w:num>
  <w:num w:numId="37" w16cid:durableId="344600406">
    <w:abstractNumId w:val="10"/>
  </w:num>
  <w:num w:numId="38" w16cid:durableId="1826700782">
    <w:abstractNumId w:val="5"/>
  </w:num>
  <w:num w:numId="39" w16cid:durableId="1477137759">
    <w:abstractNumId w:val="3"/>
  </w:num>
  <w:num w:numId="40" w16cid:durableId="1589927134">
    <w:abstractNumId w:val="33"/>
  </w:num>
  <w:num w:numId="41" w16cid:durableId="755596222">
    <w:abstractNumId w:val="45"/>
  </w:num>
  <w:num w:numId="42" w16cid:durableId="2098745821">
    <w:abstractNumId w:val="25"/>
  </w:num>
  <w:num w:numId="43" w16cid:durableId="1545406546">
    <w:abstractNumId w:val="16"/>
  </w:num>
  <w:num w:numId="44" w16cid:durableId="1828669659">
    <w:abstractNumId w:val="19"/>
  </w:num>
  <w:num w:numId="45" w16cid:durableId="22707753">
    <w:abstractNumId w:val="24"/>
  </w:num>
  <w:num w:numId="46" w16cid:durableId="1867789140">
    <w:abstractNumId w:val="27"/>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zGxtLAwMDe3tDBT0lEKTi0uzszPAykwqgUAnaXtHiwAAAA="/>
  </w:docVars>
  <w:rsids>
    <w:rsidRoot w:val="004A35B8"/>
    <w:rsid w:val="00000143"/>
    <w:rsid w:val="000006AB"/>
    <w:rsid w:val="00001723"/>
    <w:rsid w:val="00002E41"/>
    <w:rsid w:val="00003164"/>
    <w:rsid w:val="00003685"/>
    <w:rsid w:val="0000394C"/>
    <w:rsid w:val="000039D9"/>
    <w:rsid w:val="00004EF3"/>
    <w:rsid w:val="0000654E"/>
    <w:rsid w:val="0000715E"/>
    <w:rsid w:val="00007221"/>
    <w:rsid w:val="00007318"/>
    <w:rsid w:val="00010007"/>
    <w:rsid w:val="000111F9"/>
    <w:rsid w:val="0001155C"/>
    <w:rsid w:val="00011642"/>
    <w:rsid w:val="00011CDE"/>
    <w:rsid w:val="00012047"/>
    <w:rsid w:val="00012B47"/>
    <w:rsid w:val="00012BCA"/>
    <w:rsid w:val="000132CB"/>
    <w:rsid w:val="00014216"/>
    <w:rsid w:val="0001474B"/>
    <w:rsid w:val="00014870"/>
    <w:rsid w:val="0001494B"/>
    <w:rsid w:val="00014CF7"/>
    <w:rsid w:val="000155E5"/>
    <w:rsid w:val="0001628A"/>
    <w:rsid w:val="00017268"/>
    <w:rsid w:val="000176D0"/>
    <w:rsid w:val="00017CE1"/>
    <w:rsid w:val="00020000"/>
    <w:rsid w:val="00020533"/>
    <w:rsid w:val="00022A2C"/>
    <w:rsid w:val="00022C33"/>
    <w:rsid w:val="00022EDC"/>
    <w:rsid w:val="000230FB"/>
    <w:rsid w:val="000239AF"/>
    <w:rsid w:val="000241C4"/>
    <w:rsid w:val="000241E0"/>
    <w:rsid w:val="0002425D"/>
    <w:rsid w:val="000242BF"/>
    <w:rsid w:val="0002431A"/>
    <w:rsid w:val="00025A66"/>
    <w:rsid w:val="00026A46"/>
    <w:rsid w:val="00026A53"/>
    <w:rsid w:val="00026C6D"/>
    <w:rsid w:val="00027943"/>
    <w:rsid w:val="00030EEF"/>
    <w:rsid w:val="000310BC"/>
    <w:rsid w:val="000311C9"/>
    <w:rsid w:val="000322D1"/>
    <w:rsid w:val="00032B52"/>
    <w:rsid w:val="00033008"/>
    <w:rsid w:val="0003374E"/>
    <w:rsid w:val="00033D10"/>
    <w:rsid w:val="00034238"/>
    <w:rsid w:val="000342A3"/>
    <w:rsid w:val="00034AB1"/>
    <w:rsid w:val="00035584"/>
    <w:rsid w:val="00035ADE"/>
    <w:rsid w:val="00036221"/>
    <w:rsid w:val="0003652B"/>
    <w:rsid w:val="000371C2"/>
    <w:rsid w:val="00037479"/>
    <w:rsid w:val="00037643"/>
    <w:rsid w:val="0004032E"/>
    <w:rsid w:val="000403CC"/>
    <w:rsid w:val="0004072B"/>
    <w:rsid w:val="00040767"/>
    <w:rsid w:val="000408FD"/>
    <w:rsid w:val="00040EA1"/>
    <w:rsid w:val="000410FF"/>
    <w:rsid w:val="000419CE"/>
    <w:rsid w:val="00041BE1"/>
    <w:rsid w:val="00043A21"/>
    <w:rsid w:val="00043B48"/>
    <w:rsid w:val="00045316"/>
    <w:rsid w:val="0004540B"/>
    <w:rsid w:val="0004638C"/>
    <w:rsid w:val="000466E6"/>
    <w:rsid w:val="00046879"/>
    <w:rsid w:val="0004706C"/>
    <w:rsid w:val="00047845"/>
    <w:rsid w:val="0004784C"/>
    <w:rsid w:val="00047A1A"/>
    <w:rsid w:val="00047F79"/>
    <w:rsid w:val="0005042C"/>
    <w:rsid w:val="0005246C"/>
    <w:rsid w:val="00052F71"/>
    <w:rsid w:val="00053CAC"/>
    <w:rsid w:val="00053D67"/>
    <w:rsid w:val="00053F62"/>
    <w:rsid w:val="000551AC"/>
    <w:rsid w:val="00055620"/>
    <w:rsid w:val="00055E10"/>
    <w:rsid w:val="00056170"/>
    <w:rsid w:val="00056489"/>
    <w:rsid w:val="00056592"/>
    <w:rsid w:val="00056771"/>
    <w:rsid w:val="00061A9E"/>
    <w:rsid w:val="00061D73"/>
    <w:rsid w:val="0006287C"/>
    <w:rsid w:val="00062D5B"/>
    <w:rsid w:val="00063101"/>
    <w:rsid w:val="000633EF"/>
    <w:rsid w:val="00064C6B"/>
    <w:rsid w:val="00064C6F"/>
    <w:rsid w:val="0006570F"/>
    <w:rsid w:val="00066446"/>
    <w:rsid w:val="000667D1"/>
    <w:rsid w:val="000709C0"/>
    <w:rsid w:val="00070C67"/>
    <w:rsid w:val="00070F83"/>
    <w:rsid w:val="00071B3F"/>
    <w:rsid w:val="00071D6B"/>
    <w:rsid w:val="00071EF9"/>
    <w:rsid w:val="0007239D"/>
    <w:rsid w:val="00073440"/>
    <w:rsid w:val="00074ED7"/>
    <w:rsid w:val="00075652"/>
    <w:rsid w:val="00075A83"/>
    <w:rsid w:val="000761D5"/>
    <w:rsid w:val="000773A5"/>
    <w:rsid w:val="00080EBA"/>
    <w:rsid w:val="0008132E"/>
    <w:rsid w:val="00082199"/>
    <w:rsid w:val="000823A2"/>
    <w:rsid w:val="00083643"/>
    <w:rsid w:val="00084F9F"/>
    <w:rsid w:val="00085AC8"/>
    <w:rsid w:val="00086D6F"/>
    <w:rsid w:val="000901BB"/>
    <w:rsid w:val="00090463"/>
    <w:rsid w:val="000906EA"/>
    <w:rsid w:val="0009093A"/>
    <w:rsid w:val="00090DB7"/>
    <w:rsid w:val="00091430"/>
    <w:rsid w:val="0009159B"/>
    <w:rsid w:val="00091C05"/>
    <w:rsid w:val="000920E9"/>
    <w:rsid w:val="00092397"/>
    <w:rsid w:val="00092D21"/>
    <w:rsid w:val="00093848"/>
    <w:rsid w:val="00093F31"/>
    <w:rsid w:val="00094CF8"/>
    <w:rsid w:val="00094DF7"/>
    <w:rsid w:val="00094E37"/>
    <w:rsid w:val="00096A9E"/>
    <w:rsid w:val="00096D2D"/>
    <w:rsid w:val="000970A1"/>
    <w:rsid w:val="000A0B03"/>
    <w:rsid w:val="000A0CF8"/>
    <w:rsid w:val="000A0E93"/>
    <w:rsid w:val="000A1375"/>
    <w:rsid w:val="000A254E"/>
    <w:rsid w:val="000A2556"/>
    <w:rsid w:val="000A265B"/>
    <w:rsid w:val="000A32E6"/>
    <w:rsid w:val="000A3611"/>
    <w:rsid w:val="000A50A9"/>
    <w:rsid w:val="000A5909"/>
    <w:rsid w:val="000A6497"/>
    <w:rsid w:val="000A64A8"/>
    <w:rsid w:val="000A707E"/>
    <w:rsid w:val="000B05D7"/>
    <w:rsid w:val="000B094F"/>
    <w:rsid w:val="000B0C50"/>
    <w:rsid w:val="000B12CD"/>
    <w:rsid w:val="000B145E"/>
    <w:rsid w:val="000B153A"/>
    <w:rsid w:val="000B17AA"/>
    <w:rsid w:val="000B1C32"/>
    <w:rsid w:val="000B2781"/>
    <w:rsid w:val="000B2C67"/>
    <w:rsid w:val="000B2FAF"/>
    <w:rsid w:val="000B31FD"/>
    <w:rsid w:val="000B36F3"/>
    <w:rsid w:val="000B3812"/>
    <w:rsid w:val="000B3FB5"/>
    <w:rsid w:val="000B4239"/>
    <w:rsid w:val="000B4694"/>
    <w:rsid w:val="000B4895"/>
    <w:rsid w:val="000B6084"/>
    <w:rsid w:val="000B61DB"/>
    <w:rsid w:val="000B63C0"/>
    <w:rsid w:val="000B67DE"/>
    <w:rsid w:val="000B7991"/>
    <w:rsid w:val="000B79C1"/>
    <w:rsid w:val="000B7D22"/>
    <w:rsid w:val="000C04D5"/>
    <w:rsid w:val="000C19D6"/>
    <w:rsid w:val="000C23ED"/>
    <w:rsid w:val="000C2447"/>
    <w:rsid w:val="000C2735"/>
    <w:rsid w:val="000C2B71"/>
    <w:rsid w:val="000C3046"/>
    <w:rsid w:val="000C4204"/>
    <w:rsid w:val="000C4736"/>
    <w:rsid w:val="000C4E67"/>
    <w:rsid w:val="000C6467"/>
    <w:rsid w:val="000C654E"/>
    <w:rsid w:val="000C6957"/>
    <w:rsid w:val="000C712C"/>
    <w:rsid w:val="000D0239"/>
    <w:rsid w:val="000D02C8"/>
    <w:rsid w:val="000D08B5"/>
    <w:rsid w:val="000D0A9D"/>
    <w:rsid w:val="000D1914"/>
    <w:rsid w:val="000D29B6"/>
    <w:rsid w:val="000D2F5A"/>
    <w:rsid w:val="000D3809"/>
    <w:rsid w:val="000D3C68"/>
    <w:rsid w:val="000D3D82"/>
    <w:rsid w:val="000D42CF"/>
    <w:rsid w:val="000D433D"/>
    <w:rsid w:val="000D6849"/>
    <w:rsid w:val="000D6B2A"/>
    <w:rsid w:val="000D7169"/>
    <w:rsid w:val="000D7543"/>
    <w:rsid w:val="000E04F1"/>
    <w:rsid w:val="000E0D1F"/>
    <w:rsid w:val="000E1708"/>
    <w:rsid w:val="000E21DB"/>
    <w:rsid w:val="000E22FC"/>
    <w:rsid w:val="000E2A29"/>
    <w:rsid w:val="000E2FE5"/>
    <w:rsid w:val="000E3314"/>
    <w:rsid w:val="000E336A"/>
    <w:rsid w:val="000E3541"/>
    <w:rsid w:val="000E4223"/>
    <w:rsid w:val="000E4A80"/>
    <w:rsid w:val="000E584D"/>
    <w:rsid w:val="000E5A01"/>
    <w:rsid w:val="000E5A15"/>
    <w:rsid w:val="000E6D0E"/>
    <w:rsid w:val="000E7590"/>
    <w:rsid w:val="000E76A0"/>
    <w:rsid w:val="000E7C44"/>
    <w:rsid w:val="000F0C0C"/>
    <w:rsid w:val="000F0E9D"/>
    <w:rsid w:val="000F0F04"/>
    <w:rsid w:val="000F1245"/>
    <w:rsid w:val="000F175E"/>
    <w:rsid w:val="000F2730"/>
    <w:rsid w:val="000F29F2"/>
    <w:rsid w:val="000F2B76"/>
    <w:rsid w:val="000F2D89"/>
    <w:rsid w:val="000F437C"/>
    <w:rsid w:val="000F44BE"/>
    <w:rsid w:val="000F47F9"/>
    <w:rsid w:val="000F5F3A"/>
    <w:rsid w:val="000F67BF"/>
    <w:rsid w:val="000F6ADD"/>
    <w:rsid w:val="000F76F6"/>
    <w:rsid w:val="000F783D"/>
    <w:rsid w:val="00100A87"/>
    <w:rsid w:val="001018DC"/>
    <w:rsid w:val="0010295E"/>
    <w:rsid w:val="0010330B"/>
    <w:rsid w:val="00103825"/>
    <w:rsid w:val="001043E6"/>
    <w:rsid w:val="001078CD"/>
    <w:rsid w:val="001107F7"/>
    <w:rsid w:val="00110B9E"/>
    <w:rsid w:val="00111EBD"/>
    <w:rsid w:val="001123DE"/>
    <w:rsid w:val="00112CD5"/>
    <w:rsid w:val="0011394E"/>
    <w:rsid w:val="00114052"/>
    <w:rsid w:val="0011473B"/>
    <w:rsid w:val="001150E1"/>
    <w:rsid w:val="00115179"/>
    <w:rsid w:val="00116AE9"/>
    <w:rsid w:val="00116FA5"/>
    <w:rsid w:val="0011701E"/>
    <w:rsid w:val="00117A43"/>
    <w:rsid w:val="00117D4F"/>
    <w:rsid w:val="00117E7F"/>
    <w:rsid w:val="00120BDC"/>
    <w:rsid w:val="0012133D"/>
    <w:rsid w:val="00122536"/>
    <w:rsid w:val="00122BAC"/>
    <w:rsid w:val="00123342"/>
    <w:rsid w:val="00123D09"/>
    <w:rsid w:val="0012418D"/>
    <w:rsid w:val="001246FE"/>
    <w:rsid w:val="00124930"/>
    <w:rsid w:val="00124ADD"/>
    <w:rsid w:val="00124D38"/>
    <w:rsid w:val="00125143"/>
    <w:rsid w:val="0012531C"/>
    <w:rsid w:val="00125EE6"/>
    <w:rsid w:val="001268A0"/>
    <w:rsid w:val="00127604"/>
    <w:rsid w:val="00127B44"/>
    <w:rsid w:val="00130B8A"/>
    <w:rsid w:val="001319E7"/>
    <w:rsid w:val="00131F93"/>
    <w:rsid w:val="00132DE4"/>
    <w:rsid w:val="00132E9F"/>
    <w:rsid w:val="001330C0"/>
    <w:rsid w:val="0013351D"/>
    <w:rsid w:val="00133CBF"/>
    <w:rsid w:val="001345EF"/>
    <w:rsid w:val="00134748"/>
    <w:rsid w:val="0013477D"/>
    <w:rsid w:val="00134C8F"/>
    <w:rsid w:val="00134F1B"/>
    <w:rsid w:val="001357A2"/>
    <w:rsid w:val="00136611"/>
    <w:rsid w:val="00136654"/>
    <w:rsid w:val="001367CD"/>
    <w:rsid w:val="00136C48"/>
    <w:rsid w:val="00136D62"/>
    <w:rsid w:val="00136FD1"/>
    <w:rsid w:val="00137281"/>
    <w:rsid w:val="00137367"/>
    <w:rsid w:val="0013788B"/>
    <w:rsid w:val="00137D3B"/>
    <w:rsid w:val="0013F66C"/>
    <w:rsid w:val="00140805"/>
    <w:rsid w:val="0014081E"/>
    <w:rsid w:val="00141684"/>
    <w:rsid w:val="00141733"/>
    <w:rsid w:val="00141DEC"/>
    <w:rsid w:val="00142207"/>
    <w:rsid w:val="001427A8"/>
    <w:rsid w:val="00142A16"/>
    <w:rsid w:val="0014336F"/>
    <w:rsid w:val="0014350C"/>
    <w:rsid w:val="0014531F"/>
    <w:rsid w:val="00145FD9"/>
    <w:rsid w:val="00146391"/>
    <w:rsid w:val="001466CD"/>
    <w:rsid w:val="00146EEA"/>
    <w:rsid w:val="001477BD"/>
    <w:rsid w:val="00150252"/>
    <w:rsid w:val="00151038"/>
    <w:rsid w:val="0015168C"/>
    <w:rsid w:val="00152355"/>
    <w:rsid w:val="00152600"/>
    <w:rsid w:val="0015384B"/>
    <w:rsid w:val="00155466"/>
    <w:rsid w:val="0015554D"/>
    <w:rsid w:val="0015558C"/>
    <w:rsid w:val="001555EF"/>
    <w:rsid w:val="001555F9"/>
    <w:rsid w:val="00155A04"/>
    <w:rsid w:val="00156870"/>
    <w:rsid w:val="001569FA"/>
    <w:rsid w:val="00156C06"/>
    <w:rsid w:val="00156DB2"/>
    <w:rsid w:val="00156FD8"/>
    <w:rsid w:val="001571A1"/>
    <w:rsid w:val="00157B83"/>
    <w:rsid w:val="0016058D"/>
    <w:rsid w:val="00160777"/>
    <w:rsid w:val="00160F30"/>
    <w:rsid w:val="00161021"/>
    <w:rsid w:val="001613B6"/>
    <w:rsid w:val="00161DC1"/>
    <w:rsid w:val="00162078"/>
    <w:rsid w:val="0016245A"/>
    <w:rsid w:val="00162C60"/>
    <w:rsid w:val="00165387"/>
    <w:rsid w:val="00165701"/>
    <w:rsid w:val="0016624E"/>
    <w:rsid w:val="00166A6D"/>
    <w:rsid w:val="0016770A"/>
    <w:rsid w:val="00167B0E"/>
    <w:rsid w:val="00167C79"/>
    <w:rsid w:val="001702C6"/>
    <w:rsid w:val="001711F7"/>
    <w:rsid w:val="00171403"/>
    <w:rsid w:val="00171738"/>
    <w:rsid w:val="001723C3"/>
    <w:rsid w:val="00172908"/>
    <w:rsid w:val="00172BA0"/>
    <w:rsid w:val="001748BC"/>
    <w:rsid w:val="00175B9E"/>
    <w:rsid w:val="00175BA7"/>
    <w:rsid w:val="00175BBC"/>
    <w:rsid w:val="0017627A"/>
    <w:rsid w:val="00176723"/>
    <w:rsid w:val="001769BC"/>
    <w:rsid w:val="00176E2F"/>
    <w:rsid w:val="001777B6"/>
    <w:rsid w:val="00177A96"/>
    <w:rsid w:val="00180CA3"/>
    <w:rsid w:val="00180FCE"/>
    <w:rsid w:val="0018263F"/>
    <w:rsid w:val="00182F14"/>
    <w:rsid w:val="00183814"/>
    <w:rsid w:val="00184988"/>
    <w:rsid w:val="00184A2A"/>
    <w:rsid w:val="001852F1"/>
    <w:rsid w:val="0018581D"/>
    <w:rsid w:val="00185F44"/>
    <w:rsid w:val="00186034"/>
    <w:rsid w:val="001868A6"/>
    <w:rsid w:val="00186F4F"/>
    <w:rsid w:val="001879FC"/>
    <w:rsid w:val="0019048F"/>
    <w:rsid w:val="00190F7C"/>
    <w:rsid w:val="0019147E"/>
    <w:rsid w:val="001914B9"/>
    <w:rsid w:val="001917A1"/>
    <w:rsid w:val="001933D2"/>
    <w:rsid w:val="001935CB"/>
    <w:rsid w:val="00193F53"/>
    <w:rsid w:val="00193F75"/>
    <w:rsid w:val="0019442A"/>
    <w:rsid w:val="00194B18"/>
    <w:rsid w:val="00194BEF"/>
    <w:rsid w:val="00195397"/>
    <w:rsid w:val="0019547E"/>
    <w:rsid w:val="00195ABB"/>
    <w:rsid w:val="00196860"/>
    <w:rsid w:val="00196E82"/>
    <w:rsid w:val="001970A6"/>
    <w:rsid w:val="001971C0"/>
    <w:rsid w:val="0019723A"/>
    <w:rsid w:val="00197C60"/>
    <w:rsid w:val="00197E48"/>
    <w:rsid w:val="001A037C"/>
    <w:rsid w:val="001A07B6"/>
    <w:rsid w:val="001A07BA"/>
    <w:rsid w:val="001A1001"/>
    <w:rsid w:val="001A138B"/>
    <w:rsid w:val="001A1481"/>
    <w:rsid w:val="001A1FAA"/>
    <w:rsid w:val="001A2355"/>
    <w:rsid w:val="001A32E1"/>
    <w:rsid w:val="001A3AED"/>
    <w:rsid w:val="001A4062"/>
    <w:rsid w:val="001A45DB"/>
    <w:rsid w:val="001A47EE"/>
    <w:rsid w:val="001A5939"/>
    <w:rsid w:val="001A5C22"/>
    <w:rsid w:val="001A5D4C"/>
    <w:rsid w:val="001A6187"/>
    <w:rsid w:val="001A619E"/>
    <w:rsid w:val="001A7CF8"/>
    <w:rsid w:val="001B0350"/>
    <w:rsid w:val="001B0351"/>
    <w:rsid w:val="001B0F20"/>
    <w:rsid w:val="001B1CE8"/>
    <w:rsid w:val="001B229F"/>
    <w:rsid w:val="001B24C7"/>
    <w:rsid w:val="001B2A33"/>
    <w:rsid w:val="001B3334"/>
    <w:rsid w:val="001B34F1"/>
    <w:rsid w:val="001B3856"/>
    <w:rsid w:val="001B3A99"/>
    <w:rsid w:val="001B454B"/>
    <w:rsid w:val="001B4D02"/>
    <w:rsid w:val="001B5650"/>
    <w:rsid w:val="001B5820"/>
    <w:rsid w:val="001B648F"/>
    <w:rsid w:val="001B6736"/>
    <w:rsid w:val="001B6DCB"/>
    <w:rsid w:val="001C0246"/>
    <w:rsid w:val="001C0B1C"/>
    <w:rsid w:val="001C0EAA"/>
    <w:rsid w:val="001C1359"/>
    <w:rsid w:val="001C1A5E"/>
    <w:rsid w:val="001C2077"/>
    <w:rsid w:val="001C255A"/>
    <w:rsid w:val="001C4970"/>
    <w:rsid w:val="001C5210"/>
    <w:rsid w:val="001C57E4"/>
    <w:rsid w:val="001C584D"/>
    <w:rsid w:val="001C59FE"/>
    <w:rsid w:val="001C74CF"/>
    <w:rsid w:val="001C7E6E"/>
    <w:rsid w:val="001D2249"/>
    <w:rsid w:val="001D28D2"/>
    <w:rsid w:val="001D3A68"/>
    <w:rsid w:val="001D4394"/>
    <w:rsid w:val="001D43D1"/>
    <w:rsid w:val="001D4623"/>
    <w:rsid w:val="001D54D1"/>
    <w:rsid w:val="001D552F"/>
    <w:rsid w:val="001D5A4D"/>
    <w:rsid w:val="001D6278"/>
    <w:rsid w:val="001D7A24"/>
    <w:rsid w:val="001D7BD1"/>
    <w:rsid w:val="001D7F1C"/>
    <w:rsid w:val="001DAC5D"/>
    <w:rsid w:val="001E047E"/>
    <w:rsid w:val="001E1588"/>
    <w:rsid w:val="001E17EF"/>
    <w:rsid w:val="001E1D3B"/>
    <w:rsid w:val="001E1E0E"/>
    <w:rsid w:val="001E2C63"/>
    <w:rsid w:val="001E3D77"/>
    <w:rsid w:val="001E55C5"/>
    <w:rsid w:val="001E6364"/>
    <w:rsid w:val="001E6FEE"/>
    <w:rsid w:val="001E6FF4"/>
    <w:rsid w:val="001E7119"/>
    <w:rsid w:val="001F03C2"/>
    <w:rsid w:val="001F0467"/>
    <w:rsid w:val="001F08CC"/>
    <w:rsid w:val="001F106E"/>
    <w:rsid w:val="001F110A"/>
    <w:rsid w:val="001F2099"/>
    <w:rsid w:val="001F2927"/>
    <w:rsid w:val="001F43EC"/>
    <w:rsid w:val="001F579F"/>
    <w:rsid w:val="001F615D"/>
    <w:rsid w:val="001F63DF"/>
    <w:rsid w:val="001F721D"/>
    <w:rsid w:val="001F76ED"/>
    <w:rsid w:val="00200576"/>
    <w:rsid w:val="00200753"/>
    <w:rsid w:val="00200A63"/>
    <w:rsid w:val="00200B65"/>
    <w:rsid w:val="00200E4B"/>
    <w:rsid w:val="00200EF0"/>
    <w:rsid w:val="00200F92"/>
    <w:rsid w:val="00201843"/>
    <w:rsid w:val="002023B7"/>
    <w:rsid w:val="0020259F"/>
    <w:rsid w:val="00202911"/>
    <w:rsid w:val="002029BA"/>
    <w:rsid w:val="00203517"/>
    <w:rsid w:val="00205125"/>
    <w:rsid w:val="00205429"/>
    <w:rsid w:val="00206F82"/>
    <w:rsid w:val="002074E5"/>
    <w:rsid w:val="0020783E"/>
    <w:rsid w:val="00207AFE"/>
    <w:rsid w:val="00207FEF"/>
    <w:rsid w:val="0021028E"/>
    <w:rsid w:val="00210321"/>
    <w:rsid w:val="00210ACB"/>
    <w:rsid w:val="00211074"/>
    <w:rsid w:val="00211B90"/>
    <w:rsid w:val="0021262D"/>
    <w:rsid w:val="002126DD"/>
    <w:rsid w:val="00212BEE"/>
    <w:rsid w:val="00213E99"/>
    <w:rsid w:val="0021403D"/>
    <w:rsid w:val="00215310"/>
    <w:rsid w:val="0021560A"/>
    <w:rsid w:val="002160FF"/>
    <w:rsid w:val="00216715"/>
    <w:rsid w:val="00216762"/>
    <w:rsid w:val="00216BD0"/>
    <w:rsid w:val="00217C1D"/>
    <w:rsid w:val="00220362"/>
    <w:rsid w:val="002203DA"/>
    <w:rsid w:val="00220D89"/>
    <w:rsid w:val="002212F8"/>
    <w:rsid w:val="00222771"/>
    <w:rsid w:val="002227E6"/>
    <w:rsid w:val="00222C32"/>
    <w:rsid w:val="002238AF"/>
    <w:rsid w:val="002252C6"/>
    <w:rsid w:val="0022531A"/>
    <w:rsid w:val="00225820"/>
    <w:rsid w:val="00225C46"/>
    <w:rsid w:val="00231766"/>
    <w:rsid w:val="0023200B"/>
    <w:rsid w:val="00232292"/>
    <w:rsid w:val="00232D7E"/>
    <w:rsid w:val="002337E3"/>
    <w:rsid w:val="002340A0"/>
    <w:rsid w:val="0023428F"/>
    <w:rsid w:val="00234638"/>
    <w:rsid w:val="002348CD"/>
    <w:rsid w:val="002352BA"/>
    <w:rsid w:val="00235970"/>
    <w:rsid w:val="00235B7D"/>
    <w:rsid w:val="00235F54"/>
    <w:rsid w:val="002364AA"/>
    <w:rsid w:val="00237854"/>
    <w:rsid w:val="00237A72"/>
    <w:rsid w:val="002408B2"/>
    <w:rsid w:val="002414CA"/>
    <w:rsid w:val="0024214A"/>
    <w:rsid w:val="00242722"/>
    <w:rsid w:val="00242824"/>
    <w:rsid w:val="00242B8A"/>
    <w:rsid w:val="00242FB5"/>
    <w:rsid w:val="00243088"/>
    <w:rsid w:val="0024370B"/>
    <w:rsid w:val="002438C4"/>
    <w:rsid w:val="00243C2A"/>
    <w:rsid w:val="00243D64"/>
    <w:rsid w:val="00244390"/>
    <w:rsid w:val="00244E74"/>
    <w:rsid w:val="0024527A"/>
    <w:rsid w:val="00245CC9"/>
    <w:rsid w:val="00245DA2"/>
    <w:rsid w:val="00245F4B"/>
    <w:rsid w:val="002463C2"/>
    <w:rsid w:val="002471A3"/>
    <w:rsid w:val="0024758E"/>
    <w:rsid w:val="0024776F"/>
    <w:rsid w:val="00247873"/>
    <w:rsid w:val="00247AD8"/>
    <w:rsid w:val="00250C36"/>
    <w:rsid w:val="00251769"/>
    <w:rsid w:val="0025181A"/>
    <w:rsid w:val="00251C15"/>
    <w:rsid w:val="00251D16"/>
    <w:rsid w:val="0025209C"/>
    <w:rsid w:val="00253B0E"/>
    <w:rsid w:val="00253C6A"/>
    <w:rsid w:val="002546FA"/>
    <w:rsid w:val="00254CFF"/>
    <w:rsid w:val="0025576A"/>
    <w:rsid w:val="00257498"/>
    <w:rsid w:val="00257885"/>
    <w:rsid w:val="00257A84"/>
    <w:rsid w:val="0026077F"/>
    <w:rsid w:val="0026162C"/>
    <w:rsid w:val="002618AD"/>
    <w:rsid w:val="002618BD"/>
    <w:rsid w:val="00262165"/>
    <w:rsid w:val="00262244"/>
    <w:rsid w:val="0026444A"/>
    <w:rsid w:val="0026503D"/>
    <w:rsid w:val="00265D62"/>
    <w:rsid w:val="00267586"/>
    <w:rsid w:val="00267B91"/>
    <w:rsid w:val="00268C8A"/>
    <w:rsid w:val="002700A6"/>
    <w:rsid w:val="00270770"/>
    <w:rsid w:val="00271D39"/>
    <w:rsid w:val="00271ED5"/>
    <w:rsid w:val="00271EE6"/>
    <w:rsid w:val="00272346"/>
    <w:rsid w:val="00273A76"/>
    <w:rsid w:val="00273CAA"/>
    <w:rsid w:val="00273CB5"/>
    <w:rsid w:val="00274E98"/>
    <w:rsid w:val="002752B5"/>
    <w:rsid w:val="0027566B"/>
    <w:rsid w:val="00275979"/>
    <w:rsid w:val="002772D4"/>
    <w:rsid w:val="00280539"/>
    <w:rsid w:val="00280740"/>
    <w:rsid w:val="00281227"/>
    <w:rsid w:val="002812D1"/>
    <w:rsid w:val="002814D5"/>
    <w:rsid w:val="00282941"/>
    <w:rsid w:val="00282FF8"/>
    <w:rsid w:val="00283712"/>
    <w:rsid w:val="00283FB0"/>
    <w:rsid w:val="00284147"/>
    <w:rsid w:val="00284177"/>
    <w:rsid w:val="00284895"/>
    <w:rsid w:val="00285382"/>
    <w:rsid w:val="002854A2"/>
    <w:rsid w:val="002858A4"/>
    <w:rsid w:val="002862C9"/>
    <w:rsid w:val="002863CC"/>
    <w:rsid w:val="00287AF0"/>
    <w:rsid w:val="00287BA5"/>
    <w:rsid w:val="002910F1"/>
    <w:rsid w:val="002917D1"/>
    <w:rsid w:val="00291BD0"/>
    <w:rsid w:val="00291E6C"/>
    <w:rsid w:val="0029229A"/>
    <w:rsid w:val="0029257D"/>
    <w:rsid w:val="00292BAD"/>
    <w:rsid w:val="00292F9C"/>
    <w:rsid w:val="00293954"/>
    <w:rsid w:val="00293E53"/>
    <w:rsid w:val="00294514"/>
    <w:rsid w:val="002946EC"/>
    <w:rsid w:val="00294924"/>
    <w:rsid w:val="00294B09"/>
    <w:rsid w:val="00294B20"/>
    <w:rsid w:val="0029526B"/>
    <w:rsid w:val="00295BCF"/>
    <w:rsid w:val="002965AF"/>
    <w:rsid w:val="002969E9"/>
    <w:rsid w:val="00296D1C"/>
    <w:rsid w:val="002970A9"/>
    <w:rsid w:val="002970C9"/>
    <w:rsid w:val="00297E33"/>
    <w:rsid w:val="00297F77"/>
    <w:rsid w:val="002A0422"/>
    <w:rsid w:val="002A12B0"/>
    <w:rsid w:val="002A1775"/>
    <w:rsid w:val="002A1B77"/>
    <w:rsid w:val="002A1BD0"/>
    <w:rsid w:val="002A25AF"/>
    <w:rsid w:val="002A2E82"/>
    <w:rsid w:val="002A306F"/>
    <w:rsid w:val="002A327D"/>
    <w:rsid w:val="002A4C03"/>
    <w:rsid w:val="002A5F8E"/>
    <w:rsid w:val="002A6791"/>
    <w:rsid w:val="002A760D"/>
    <w:rsid w:val="002A7966"/>
    <w:rsid w:val="002A7C82"/>
    <w:rsid w:val="002AA000"/>
    <w:rsid w:val="002B019C"/>
    <w:rsid w:val="002B01DE"/>
    <w:rsid w:val="002B0A81"/>
    <w:rsid w:val="002B0BC1"/>
    <w:rsid w:val="002B13C4"/>
    <w:rsid w:val="002B1FC5"/>
    <w:rsid w:val="002B2888"/>
    <w:rsid w:val="002B2F36"/>
    <w:rsid w:val="002B310D"/>
    <w:rsid w:val="002B3652"/>
    <w:rsid w:val="002B3A42"/>
    <w:rsid w:val="002B411C"/>
    <w:rsid w:val="002B5734"/>
    <w:rsid w:val="002B5745"/>
    <w:rsid w:val="002B6985"/>
    <w:rsid w:val="002B6A8E"/>
    <w:rsid w:val="002B6E78"/>
    <w:rsid w:val="002B7687"/>
    <w:rsid w:val="002B79A1"/>
    <w:rsid w:val="002C0772"/>
    <w:rsid w:val="002C0D7C"/>
    <w:rsid w:val="002C1016"/>
    <w:rsid w:val="002C1E6B"/>
    <w:rsid w:val="002C29FB"/>
    <w:rsid w:val="002C2EB9"/>
    <w:rsid w:val="002C3409"/>
    <w:rsid w:val="002C34A8"/>
    <w:rsid w:val="002C3716"/>
    <w:rsid w:val="002C3E85"/>
    <w:rsid w:val="002C3F85"/>
    <w:rsid w:val="002C472C"/>
    <w:rsid w:val="002C4BE0"/>
    <w:rsid w:val="002C5197"/>
    <w:rsid w:val="002C5256"/>
    <w:rsid w:val="002D037A"/>
    <w:rsid w:val="002D06AE"/>
    <w:rsid w:val="002D0A88"/>
    <w:rsid w:val="002D1244"/>
    <w:rsid w:val="002D2599"/>
    <w:rsid w:val="002D2A79"/>
    <w:rsid w:val="002D30CE"/>
    <w:rsid w:val="002D452B"/>
    <w:rsid w:val="002D5CA1"/>
    <w:rsid w:val="002D63D3"/>
    <w:rsid w:val="002D6813"/>
    <w:rsid w:val="002D704B"/>
    <w:rsid w:val="002D71DF"/>
    <w:rsid w:val="002D7F1F"/>
    <w:rsid w:val="002E0766"/>
    <w:rsid w:val="002E0BCD"/>
    <w:rsid w:val="002E1C1A"/>
    <w:rsid w:val="002E1DEB"/>
    <w:rsid w:val="002E26B8"/>
    <w:rsid w:val="002E3C64"/>
    <w:rsid w:val="002E4CB1"/>
    <w:rsid w:val="002E649D"/>
    <w:rsid w:val="002E7691"/>
    <w:rsid w:val="002E7A0D"/>
    <w:rsid w:val="002F0D39"/>
    <w:rsid w:val="002F18DA"/>
    <w:rsid w:val="002F2565"/>
    <w:rsid w:val="002F2944"/>
    <w:rsid w:val="002F2A78"/>
    <w:rsid w:val="002F302C"/>
    <w:rsid w:val="002F3B01"/>
    <w:rsid w:val="002F49F1"/>
    <w:rsid w:val="002F5323"/>
    <w:rsid w:val="002F58CA"/>
    <w:rsid w:val="002F59F9"/>
    <w:rsid w:val="002F672B"/>
    <w:rsid w:val="002F6AF2"/>
    <w:rsid w:val="002F6EEE"/>
    <w:rsid w:val="002F7354"/>
    <w:rsid w:val="002F74C4"/>
    <w:rsid w:val="002F76B2"/>
    <w:rsid w:val="00300583"/>
    <w:rsid w:val="0030160B"/>
    <w:rsid w:val="0030186E"/>
    <w:rsid w:val="00301AC7"/>
    <w:rsid w:val="003022AB"/>
    <w:rsid w:val="0030242A"/>
    <w:rsid w:val="003028AB"/>
    <w:rsid w:val="0030291C"/>
    <w:rsid w:val="0030296C"/>
    <w:rsid w:val="00302C44"/>
    <w:rsid w:val="00303808"/>
    <w:rsid w:val="003041AF"/>
    <w:rsid w:val="00304604"/>
    <w:rsid w:val="00304979"/>
    <w:rsid w:val="00305D59"/>
    <w:rsid w:val="0030671C"/>
    <w:rsid w:val="0030707B"/>
    <w:rsid w:val="003070D9"/>
    <w:rsid w:val="0031124C"/>
    <w:rsid w:val="00311C16"/>
    <w:rsid w:val="003125EE"/>
    <w:rsid w:val="003127D7"/>
    <w:rsid w:val="00312838"/>
    <w:rsid w:val="003129B3"/>
    <w:rsid w:val="003129D3"/>
    <w:rsid w:val="003132A1"/>
    <w:rsid w:val="00313E3F"/>
    <w:rsid w:val="003142AA"/>
    <w:rsid w:val="0031438E"/>
    <w:rsid w:val="003157D8"/>
    <w:rsid w:val="00315B30"/>
    <w:rsid w:val="003166EA"/>
    <w:rsid w:val="00316FD0"/>
    <w:rsid w:val="003172BE"/>
    <w:rsid w:val="00317450"/>
    <w:rsid w:val="00317560"/>
    <w:rsid w:val="00320DAB"/>
    <w:rsid w:val="003214D9"/>
    <w:rsid w:val="003215DE"/>
    <w:rsid w:val="0032407F"/>
    <w:rsid w:val="003247D5"/>
    <w:rsid w:val="00324E7F"/>
    <w:rsid w:val="003259C7"/>
    <w:rsid w:val="00325A2A"/>
    <w:rsid w:val="00326111"/>
    <w:rsid w:val="00327699"/>
    <w:rsid w:val="0033149C"/>
    <w:rsid w:val="00331FE1"/>
    <w:rsid w:val="003328DC"/>
    <w:rsid w:val="00333772"/>
    <w:rsid w:val="00334B23"/>
    <w:rsid w:val="003354A0"/>
    <w:rsid w:val="00335D08"/>
    <w:rsid w:val="00336893"/>
    <w:rsid w:val="003368AC"/>
    <w:rsid w:val="00336C9E"/>
    <w:rsid w:val="00337CA5"/>
    <w:rsid w:val="00337CC1"/>
    <w:rsid w:val="00337F0B"/>
    <w:rsid w:val="003401BD"/>
    <w:rsid w:val="003403F8"/>
    <w:rsid w:val="00340CC9"/>
    <w:rsid w:val="00340D71"/>
    <w:rsid w:val="00341BB9"/>
    <w:rsid w:val="00342461"/>
    <w:rsid w:val="00342657"/>
    <w:rsid w:val="00342AAD"/>
    <w:rsid w:val="00343171"/>
    <w:rsid w:val="00343D7B"/>
    <w:rsid w:val="00344BC4"/>
    <w:rsid w:val="00344D37"/>
    <w:rsid w:val="003451CB"/>
    <w:rsid w:val="00345222"/>
    <w:rsid w:val="00345374"/>
    <w:rsid w:val="00345621"/>
    <w:rsid w:val="0034578F"/>
    <w:rsid w:val="0034586A"/>
    <w:rsid w:val="003462D6"/>
    <w:rsid w:val="00346670"/>
    <w:rsid w:val="00346D45"/>
    <w:rsid w:val="00350131"/>
    <w:rsid w:val="00350CD7"/>
    <w:rsid w:val="003524FE"/>
    <w:rsid w:val="00352707"/>
    <w:rsid w:val="00352879"/>
    <w:rsid w:val="003550E3"/>
    <w:rsid w:val="0035543C"/>
    <w:rsid w:val="003555FD"/>
    <w:rsid w:val="00356249"/>
    <w:rsid w:val="0035677E"/>
    <w:rsid w:val="00356C7C"/>
    <w:rsid w:val="00356D40"/>
    <w:rsid w:val="00357AD8"/>
    <w:rsid w:val="00357DE6"/>
    <w:rsid w:val="003603EA"/>
    <w:rsid w:val="00361287"/>
    <w:rsid w:val="0036242A"/>
    <w:rsid w:val="00362462"/>
    <w:rsid w:val="00362594"/>
    <w:rsid w:val="00362B5A"/>
    <w:rsid w:val="0036456C"/>
    <w:rsid w:val="00365328"/>
    <w:rsid w:val="003655AE"/>
    <w:rsid w:val="00365DAF"/>
    <w:rsid w:val="00366531"/>
    <w:rsid w:val="0036740F"/>
    <w:rsid w:val="00367448"/>
    <w:rsid w:val="00367731"/>
    <w:rsid w:val="00371150"/>
    <w:rsid w:val="003715EA"/>
    <w:rsid w:val="00371706"/>
    <w:rsid w:val="00371B87"/>
    <w:rsid w:val="003724EA"/>
    <w:rsid w:val="00372FAB"/>
    <w:rsid w:val="00373C40"/>
    <w:rsid w:val="0037477C"/>
    <w:rsid w:val="003750C2"/>
    <w:rsid w:val="003751D0"/>
    <w:rsid w:val="0037683F"/>
    <w:rsid w:val="00376E6A"/>
    <w:rsid w:val="003776EF"/>
    <w:rsid w:val="00377CCF"/>
    <w:rsid w:val="003801DA"/>
    <w:rsid w:val="00380279"/>
    <w:rsid w:val="003806A3"/>
    <w:rsid w:val="0038075A"/>
    <w:rsid w:val="0038091B"/>
    <w:rsid w:val="00381EC2"/>
    <w:rsid w:val="003828AB"/>
    <w:rsid w:val="00382D47"/>
    <w:rsid w:val="00382DFB"/>
    <w:rsid w:val="00383735"/>
    <w:rsid w:val="00383FD2"/>
    <w:rsid w:val="00384818"/>
    <w:rsid w:val="00384957"/>
    <w:rsid w:val="0038619E"/>
    <w:rsid w:val="00386EB5"/>
    <w:rsid w:val="00387914"/>
    <w:rsid w:val="00387EA6"/>
    <w:rsid w:val="00387F66"/>
    <w:rsid w:val="00390960"/>
    <w:rsid w:val="00390D38"/>
    <w:rsid w:val="003917DC"/>
    <w:rsid w:val="0039195F"/>
    <w:rsid w:val="00391BFD"/>
    <w:rsid w:val="00391DE3"/>
    <w:rsid w:val="003922C2"/>
    <w:rsid w:val="0039237E"/>
    <w:rsid w:val="003926AB"/>
    <w:rsid w:val="003934B7"/>
    <w:rsid w:val="00393872"/>
    <w:rsid w:val="0039427C"/>
    <w:rsid w:val="00395327"/>
    <w:rsid w:val="00395766"/>
    <w:rsid w:val="003959B3"/>
    <w:rsid w:val="00395C43"/>
    <w:rsid w:val="0039630E"/>
    <w:rsid w:val="003963CB"/>
    <w:rsid w:val="003965EF"/>
    <w:rsid w:val="00397806"/>
    <w:rsid w:val="0039787A"/>
    <w:rsid w:val="00397A86"/>
    <w:rsid w:val="003A077F"/>
    <w:rsid w:val="003A1A21"/>
    <w:rsid w:val="003A1F17"/>
    <w:rsid w:val="003A307B"/>
    <w:rsid w:val="003A36C8"/>
    <w:rsid w:val="003A3847"/>
    <w:rsid w:val="003A3C27"/>
    <w:rsid w:val="003A42A3"/>
    <w:rsid w:val="003A455E"/>
    <w:rsid w:val="003A4CF8"/>
    <w:rsid w:val="003A5233"/>
    <w:rsid w:val="003A56A1"/>
    <w:rsid w:val="003A6239"/>
    <w:rsid w:val="003B056C"/>
    <w:rsid w:val="003B09D6"/>
    <w:rsid w:val="003B0ACF"/>
    <w:rsid w:val="003B2450"/>
    <w:rsid w:val="003B2797"/>
    <w:rsid w:val="003B437D"/>
    <w:rsid w:val="003B4971"/>
    <w:rsid w:val="003B4B33"/>
    <w:rsid w:val="003B4CC9"/>
    <w:rsid w:val="003B505D"/>
    <w:rsid w:val="003B5905"/>
    <w:rsid w:val="003B5C18"/>
    <w:rsid w:val="003B5FCA"/>
    <w:rsid w:val="003B6238"/>
    <w:rsid w:val="003B6A88"/>
    <w:rsid w:val="003B74F6"/>
    <w:rsid w:val="003B7657"/>
    <w:rsid w:val="003C0B29"/>
    <w:rsid w:val="003C16F5"/>
    <w:rsid w:val="003C17F1"/>
    <w:rsid w:val="003C1877"/>
    <w:rsid w:val="003C26DF"/>
    <w:rsid w:val="003C2A19"/>
    <w:rsid w:val="003C3083"/>
    <w:rsid w:val="003C338B"/>
    <w:rsid w:val="003C3B9B"/>
    <w:rsid w:val="003C3D11"/>
    <w:rsid w:val="003C4143"/>
    <w:rsid w:val="003C4629"/>
    <w:rsid w:val="003C4888"/>
    <w:rsid w:val="003C53E3"/>
    <w:rsid w:val="003C6626"/>
    <w:rsid w:val="003C6A31"/>
    <w:rsid w:val="003C6D28"/>
    <w:rsid w:val="003C725D"/>
    <w:rsid w:val="003C770C"/>
    <w:rsid w:val="003C7FB2"/>
    <w:rsid w:val="003C7FC7"/>
    <w:rsid w:val="003D1185"/>
    <w:rsid w:val="003D1C2F"/>
    <w:rsid w:val="003D214E"/>
    <w:rsid w:val="003D23BE"/>
    <w:rsid w:val="003D353C"/>
    <w:rsid w:val="003D3914"/>
    <w:rsid w:val="003D3A0F"/>
    <w:rsid w:val="003D4AF8"/>
    <w:rsid w:val="003D6063"/>
    <w:rsid w:val="003D62D6"/>
    <w:rsid w:val="003D688D"/>
    <w:rsid w:val="003D727D"/>
    <w:rsid w:val="003D7B29"/>
    <w:rsid w:val="003E0560"/>
    <w:rsid w:val="003E0594"/>
    <w:rsid w:val="003E0B4D"/>
    <w:rsid w:val="003E0CB0"/>
    <w:rsid w:val="003E0CB9"/>
    <w:rsid w:val="003E147E"/>
    <w:rsid w:val="003E1661"/>
    <w:rsid w:val="003E1855"/>
    <w:rsid w:val="003E21A4"/>
    <w:rsid w:val="003E2313"/>
    <w:rsid w:val="003E2BEB"/>
    <w:rsid w:val="003E2CF9"/>
    <w:rsid w:val="003E2FAF"/>
    <w:rsid w:val="003E30EE"/>
    <w:rsid w:val="003E3CE9"/>
    <w:rsid w:val="003E41FB"/>
    <w:rsid w:val="003E52E4"/>
    <w:rsid w:val="003E54FB"/>
    <w:rsid w:val="003E576A"/>
    <w:rsid w:val="003E5C06"/>
    <w:rsid w:val="003E6081"/>
    <w:rsid w:val="003E6460"/>
    <w:rsid w:val="003E6AAA"/>
    <w:rsid w:val="003E7227"/>
    <w:rsid w:val="003E7930"/>
    <w:rsid w:val="003E7CCB"/>
    <w:rsid w:val="003F0057"/>
    <w:rsid w:val="003F01C1"/>
    <w:rsid w:val="003F056F"/>
    <w:rsid w:val="003F0EE8"/>
    <w:rsid w:val="003F1459"/>
    <w:rsid w:val="003F163F"/>
    <w:rsid w:val="003F23CE"/>
    <w:rsid w:val="003F26C2"/>
    <w:rsid w:val="003F2886"/>
    <w:rsid w:val="003F3775"/>
    <w:rsid w:val="003F6152"/>
    <w:rsid w:val="003F710F"/>
    <w:rsid w:val="003F75FC"/>
    <w:rsid w:val="003F7AE1"/>
    <w:rsid w:val="00400293"/>
    <w:rsid w:val="00401361"/>
    <w:rsid w:val="00401435"/>
    <w:rsid w:val="00401496"/>
    <w:rsid w:val="004015E4"/>
    <w:rsid w:val="00402406"/>
    <w:rsid w:val="00402ED2"/>
    <w:rsid w:val="00403055"/>
    <w:rsid w:val="00403BF6"/>
    <w:rsid w:val="004045D2"/>
    <w:rsid w:val="00404653"/>
    <w:rsid w:val="00404760"/>
    <w:rsid w:val="00404C5C"/>
    <w:rsid w:val="00404CE6"/>
    <w:rsid w:val="00406A21"/>
    <w:rsid w:val="00406B51"/>
    <w:rsid w:val="00407382"/>
    <w:rsid w:val="00407393"/>
    <w:rsid w:val="00407C1A"/>
    <w:rsid w:val="00410053"/>
    <w:rsid w:val="004104F9"/>
    <w:rsid w:val="00410781"/>
    <w:rsid w:val="004111FF"/>
    <w:rsid w:val="004114A2"/>
    <w:rsid w:val="004118C3"/>
    <w:rsid w:val="00412CB3"/>
    <w:rsid w:val="00413F5C"/>
    <w:rsid w:val="00415001"/>
    <w:rsid w:val="00415A4A"/>
    <w:rsid w:val="00415B64"/>
    <w:rsid w:val="00416389"/>
    <w:rsid w:val="00416411"/>
    <w:rsid w:val="00416F7B"/>
    <w:rsid w:val="00417532"/>
    <w:rsid w:val="00420205"/>
    <w:rsid w:val="0042071C"/>
    <w:rsid w:val="0042082C"/>
    <w:rsid w:val="00420CBF"/>
    <w:rsid w:val="00421948"/>
    <w:rsid w:val="00421F1F"/>
    <w:rsid w:val="004224DA"/>
    <w:rsid w:val="004225E1"/>
    <w:rsid w:val="00422E51"/>
    <w:rsid w:val="004232B8"/>
    <w:rsid w:val="004234B5"/>
    <w:rsid w:val="00423BB5"/>
    <w:rsid w:val="00423C58"/>
    <w:rsid w:val="00423C5C"/>
    <w:rsid w:val="00424B27"/>
    <w:rsid w:val="00424E3C"/>
    <w:rsid w:val="00425E84"/>
    <w:rsid w:val="0042600C"/>
    <w:rsid w:val="00426175"/>
    <w:rsid w:val="00427D76"/>
    <w:rsid w:val="0043002F"/>
    <w:rsid w:val="004301BF"/>
    <w:rsid w:val="00430679"/>
    <w:rsid w:val="00430AD9"/>
    <w:rsid w:val="00430DED"/>
    <w:rsid w:val="00430E3B"/>
    <w:rsid w:val="00431375"/>
    <w:rsid w:val="00432711"/>
    <w:rsid w:val="00433068"/>
    <w:rsid w:val="004345F2"/>
    <w:rsid w:val="004356FE"/>
    <w:rsid w:val="00435CCE"/>
    <w:rsid w:val="00436583"/>
    <w:rsid w:val="004369D8"/>
    <w:rsid w:val="00436CEB"/>
    <w:rsid w:val="00436E12"/>
    <w:rsid w:val="0043701D"/>
    <w:rsid w:val="00437DFD"/>
    <w:rsid w:val="00440421"/>
    <w:rsid w:val="004406A2"/>
    <w:rsid w:val="00440A2F"/>
    <w:rsid w:val="004411FB"/>
    <w:rsid w:val="00441699"/>
    <w:rsid w:val="0044202E"/>
    <w:rsid w:val="00442203"/>
    <w:rsid w:val="00442AF0"/>
    <w:rsid w:val="00443641"/>
    <w:rsid w:val="00445508"/>
    <w:rsid w:val="004455F1"/>
    <w:rsid w:val="004468F0"/>
    <w:rsid w:val="00446973"/>
    <w:rsid w:val="0044697B"/>
    <w:rsid w:val="004470B3"/>
    <w:rsid w:val="0044730A"/>
    <w:rsid w:val="0044735D"/>
    <w:rsid w:val="004474CD"/>
    <w:rsid w:val="00447932"/>
    <w:rsid w:val="004503FD"/>
    <w:rsid w:val="00450B1E"/>
    <w:rsid w:val="00450CC2"/>
    <w:rsid w:val="00450EED"/>
    <w:rsid w:val="00451567"/>
    <w:rsid w:val="00452F23"/>
    <w:rsid w:val="00455105"/>
    <w:rsid w:val="0045545F"/>
    <w:rsid w:val="00455621"/>
    <w:rsid w:val="004556AD"/>
    <w:rsid w:val="00455A3F"/>
    <w:rsid w:val="0045618A"/>
    <w:rsid w:val="004561D2"/>
    <w:rsid w:val="004565D1"/>
    <w:rsid w:val="00456885"/>
    <w:rsid w:val="00456F83"/>
    <w:rsid w:val="00457AEE"/>
    <w:rsid w:val="00457B16"/>
    <w:rsid w:val="004610AC"/>
    <w:rsid w:val="00461169"/>
    <w:rsid w:val="00461692"/>
    <w:rsid w:val="004619C4"/>
    <w:rsid w:val="00461A82"/>
    <w:rsid w:val="00463721"/>
    <w:rsid w:val="00463C5B"/>
    <w:rsid w:val="004666B0"/>
    <w:rsid w:val="00466792"/>
    <w:rsid w:val="00466CAA"/>
    <w:rsid w:val="0046770E"/>
    <w:rsid w:val="00467924"/>
    <w:rsid w:val="00470AF8"/>
    <w:rsid w:val="00471AC8"/>
    <w:rsid w:val="0047226D"/>
    <w:rsid w:val="004729E2"/>
    <w:rsid w:val="0047364F"/>
    <w:rsid w:val="00473FEA"/>
    <w:rsid w:val="004748A5"/>
    <w:rsid w:val="00475972"/>
    <w:rsid w:val="00475AC5"/>
    <w:rsid w:val="00475B29"/>
    <w:rsid w:val="004760E0"/>
    <w:rsid w:val="004765CA"/>
    <w:rsid w:val="004772EE"/>
    <w:rsid w:val="004775F0"/>
    <w:rsid w:val="004777E5"/>
    <w:rsid w:val="0047DBCD"/>
    <w:rsid w:val="004806E9"/>
    <w:rsid w:val="0048093D"/>
    <w:rsid w:val="00480940"/>
    <w:rsid w:val="00481F51"/>
    <w:rsid w:val="00481FDA"/>
    <w:rsid w:val="00482444"/>
    <w:rsid w:val="00483ED7"/>
    <w:rsid w:val="00483EEC"/>
    <w:rsid w:val="00484280"/>
    <w:rsid w:val="0048474D"/>
    <w:rsid w:val="00484BB2"/>
    <w:rsid w:val="004859A2"/>
    <w:rsid w:val="0048636D"/>
    <w:rsid w:val="00486D65"/>
    <w:rsid w:val="00486E46"/>
    <w:rsid w:val="004877CC"/>
    <w:rsid w:val="00487EBC"/>
    <w:rsid w:val="00490A2A"/>
    <w:rsid w:val="00491062"/>
    <w:rsid w:val="0049138B"/>
    <w:rsid w:val="004921EF"/>
    <w:rsid w:val="004930D9"/>
    <w:rsid w:val="004930FB"/>
    <w:rsid w:val="004934DF"/>
    <w:rsid w:val="0049353C"/>
    <w:rsid w:val="00493A25"/>
    <w:rsid w:val="00494144"/>
    <w:rsid w:val="0049478A"/>
    <w:rsid w:val="00494BF3"/>
    <w:rsid w:val="00495E58"/>
    <w:rsid w:val="004960C2"/>
    <w:rsid w:val="00497363"/>
    <w:rsid w:val="00497944"/>
    <w:rsid w:val="004A050E"/>
    <w:rsid w:val="004A08FE"/>
    <w:rsid w:val="004A202E"/>
    <w:rsid w:val="004A2A5E"/>
    <w:rsid w:val="004A339F"/>
    <w:rsid w:val="004A35B8"/>
    <w:rsid w:val="004A49A6"/>
    <w:rsid w:val="004A49DE"/>
    <w:rsid w:val="004A4B13"/>
    <w:rsid w:val="004A4DFE"/>
    <w:rsid w:val="004A52A4"/>
    <w:rsid w:val="004A5E57"/>
    <w:rsid w:val="004A5EC1"/>
    <w:rsid w:val="004A616C"/>
    <w:rsid w:val="004A61B8"/>
    <w:rsid w:val="004A796D"/>
    <w:rsid w:val="004A7EFD"/>
    <w:rsid w:val="004B0273"/>
    <w:rsid w:val="004B057A"/>
    <w:rsid w:val="004B10A2"/>
    <w:rsid w:val="004B13E9"/>
    <w:rsid w:val="004B15FF"/>
    <w:rsid w:val="004B341B"/>
    <w:rsid w:val="004B3693"/>
    <w:rsid w:val="004B37D4"/>
    <w:rsid w:val="004B3ACB"/>
    <w:rsid w:val="004B3C29"/>
    <w:rsid w:val="004B42AF"/>
    <w:rsid w:val="004B4C37"/>
    <w:rsid w:val="004B5807"/>
    <w:rsid w:val="004B6555"/>
    <w:rsid w:val="004B6987"/>
    <w:rsid w:val="004B6F09"/>
    <w:rsid w:val="004B7175"/>
    <w:rsid w:val="004B7294"/>
    <w:rsid w:val="004B7314"/>
    <w:rsid w:val="004B7BC8"/>
    <w:rsid w:val="004C138F"/>
    <w:rsid w:val="004C1F4F"/>
    <w:rsid w:val="004C2C6B"/>
    <w:rsid w:val="004C2EC1"/>
    <w:rsid w:val="004C335B"/>
    <w:rsid w:val="004C3A61"/>
    <w:rsid w:val="004C3ECB"/>
    <w:rsid w:val="004C48F1"/>
    <w:rsid w:val="004C4FAE"/>
    <w:rsid w:val="004C51BF"/>
    <w:rsid w:val="004C5E81"/>
    <w:rsid w:val="004C6AAB"/>
    <w:rsid w:val="004C6B3E"/>
    <w:rsid w:val="004C786E"/>
    <w:rsid w:val="004C812C"/>
    <w:rsid w:val="004D0B15"/>
    <w:rsid w:val="004D11A3"/>
    <w:rsid w:val="004D27DB"/>
    <w:rsid w:val="004D2B14"/>
    <w:rsid w:val="004D33C1"/>
    <w:rsid w:val="004D3D02"/>
    <w:rsid w:val="004D4A6D"/>
    <w:rsid w:val="004D5010"/>
    <w:rsid w:val="004D56F2"/>
    <w:rsid w:val="004D708E"/>
    <w:rsid w:val="004D7A88"/>
    <w:rsid w:val="004E0031"/>
    <w:rsid w:val="004E003F"/>
    <w:rsid w:val="004E094C"/>
    <w:rsid w:val="004E0994"/>
    <w:rsid w:val="004E0BEC"/>
    <w:rsid w:val="004E14DF"/>
    <w:rsid w:val="004E2DF3"/>
    <w:rsid w:val="004E3761"/>
    <w:rsid w:val="004E3865"/>
    <w:rsid w:val="004E4103"/>
    <w:rsid w:val="004E46A3"/>
    <w:rsid w:val="004E60DF"/>
    <w:rsid w:val="004E66E5"/>
    <w:rsid w:val="004E67AC"/>
    <w:rsid w:val="004E67C6"/>
    <w:rsid w:val="004E684D"/>
    <w:rsid w:val="004F053F"/>
    <w:rsid w:val="004F072D"/>
    <w:rsid w:val="004F0807"/>
    <w:rsid w:val="004F0B53"/>
    <w:rsid w:val="004F13E4"/>
    <w:rsid w:val="004F1B0F"/>
    <w:rsid w:val="004F1DF3"/>
    <w:rsid w:val="004F2222"/>
    <w:rsid w:val="004F3239"/>
    <w:rsid w:val="004F345A"/>
    <w:rsid w:val="004F34E9"/>
    <w:rsid w:val="004F3B94"/>
    <w:rsid w:val="004F4692"/>
    <w:rsid w:val="004F4FC5"/>
    <w:rsid w:val="004F5DBE"/>
    <w:rsid w:val="004F6379"/>
    <w:rsid w:val="004F6515"/>
    <w:rsid w:val="004F66B2"/>
    <w:rsid w:val="004F7893"/>
    <w:rsid w:val="00500CA5"/>
    <w:rsid w:val="00500F68"/>
    <w:rsid w:val="00501D05"/>
    <w:rsid w:val="005020D5"/>
    <w:rsid w:val="00502D5A"/>
    <w:rsid w:val="00503B4C"/>
    <w:rsid w:val="00503D26"/>
    <w:rsid w:val="00504028"/>
    <w:rsid w:val="0050439A"/>
    <w:rsid w:val="00505BDC"/>
    <w:rsid w:val="005069C0"/>
    <w:rsid w:val="00506E3D"/>
    <w:rsid w:val="00506EEC"/>
    <w:rsid w:val="00507986"/>
    <w:rsid w:val="00507FC9"/>
    <w:rsid w:val="0051034A"/>
    <w:rsid w:val="00510B70"/>
    <w:rsid w:val="00511295"/>
    <w:rsid w:val="0051279B"/>
    <w:rsid w:val="00513133"/>
    <w:rsid w:val="00514100"/>
    <w:rsid w:val="005146EA"/>
    <w:rsid w:val="00514CC9"/>
    <w:rsid w:val="00514E5A"/>
    <w:rsid w:val="00514FB8"/>
    <w:rsid w:val="0051611B"/>
    <w:rsid w:val="00516DC3"/>
    <w:rsid w:val="00517C2D"/>
    <w:rsid w:val="00520586"/>
    <w:rsid w:val="00520B97"/>
    <w:rsid w:val="005215C8"/>
    <w:rsid w:val="0052248D"/>
    <w:rsid w:val="00522ECD"/>
    <w:rsid w:val="00523284"/>
    <w:rsid w:val="005238A2"/>
    <w:rsid w:val="005241E8"/>
    <w:rsid w:val="0052465E"/>
    <w:rsid w:val="00527C12"/>
    <w:rsid w:val="0053128F"/>
    <w:rsid w:val="00531880"/>
    <w:rsid w:val="00532231"/>
    <w:rsid w:val="00532C7D"/>
    <w:rsid w:val="00532CF5"/>
    <w:rsid w:val="0053407F"/>
    <w:rsid w:val="00536217"/>
    <w:rsid w:val="00536D00"/>
    <w:rsid w:val="005371E5"/>
    <w:rsid w:val="00537347"/>
    <w:rsid w:val="00537C75"/>
    <w:rsid w:val="005407EF"/>
    <w:rsid w:val="005409C9"/>
    <w:rsid w:val="00541421"/>
    <w:rsid w:val="00541C80"/>
    <w:rsid w:val="0054221E"/>
    <w:rsid w:val="00542F58"/>
    <w:rsid w:val="0054322B"/>
    <w:rsid w:val="00543C24"/>
    <w:rsid w:val="00544262"/>
    <w:rsid w:val="00544699"/>
    <w:rsid w:val="00544800"/>
    <w:rsid w:val="00544A65"/>
    <w:rsid w:val="00544C10"/>
    <w:rsid w:val="0054514E"/>
    <w:rsid w:val="00545415"/>
    <w:rsid w:val="005470BC"/>
    <w:rsid w:val="00547FA3"/>
    <w:rsid w:val="00550185"/>
    <w:rsid w:val="00550327"/>
    <w:rsid w:val="00550FDA"/>
    <w:rsid w:val="005516BA"/>
    <w:rsid w:val="0055258E"/>
    <w:rsid w:val="00552913"/>
    <w:rsid w:val="005538E4"/>
    <w:rsid w:val="005546CE"/>
    <w:rsid w:val="00554A1C"/>
    <w:rsid w:val="00555236"/>
    <w:rsid w:val="005557D4"/>
    <w:rsid w:val="00556D79"/>
    <w:rsid w:val="00557571"/>
    <w:rsid w:val="005577FE"/>
    <w:rsid w:val="0056014D"/>
    <w:rsid w:val="00560843"/>
    <w:rsid w:val="005608C2"/>
    <w:rsid w:val="00560A3B"/>
    <w:rsid w:val="00561150"/>
    <w:rsid w:val="005613A9"/>
    <w:rsid w:val="005615BC"/>
    <w:rsid w:val="005617DF"/>
    <w:rsid w:val="00562AC5"/>
    <w:rsid w:val="00562DB5"/>
    <w:rsid w:val="00563731"/>
    <w:rsid w:val="0056505E"/>
    <w:rsid w:val="005654D0"/>
    <w:rsid w:val="00566FA0"/>
    <w:rsid w:val="005673DB"/>
    <w:rsid w:val="0057052F"/>
    <w:rsid w:val="005710AB"/>
    <w:rsid w:val="0057114D"/>
    <w:rsid w:val="00571283"/>
    <w:rsid w:val="0057147F"/>
    <w:rsid w:val="00571FD0"/>
    <w:rsid w:val="00572E8E"/>
    <w:rsid w:val="00574EAC"/>
    <w:rsid w:val="005760E7"/>
    <w:rsid w:val="00576664"/>
    <w:rsid w:val="00576DBE"/>
    <w:rsid w:val="005773A8"/>
    <w:rsid w:val="005800A2"/>
    <w:rsid w:val="00581401"/>
    <w:rsid w:val="005816CA"/>
    <w:rsid w:val="00581881"/>
    <w:rsid w:val="00581B1C"/>
    <w:rsid w:val="00581B29"/>
    <w:rsid w:val="00581CF3"/>
    <w:rsid w:val="00582D7F"/>
    <w:rsid w:val="00583454"/>
    <w:rsid w:val="00584331"/>
    <w:rsid w:val="0058474F"/>
    <w:rsid w:val="00585054"/>
    <w:rsid w:val="00585119"/>
    <w:rsid w:val="0058561A"/>
    <w:rsid w:val="00585718"/>
    <w:rsid w:val="0058617F"/>
    <w:rsid w:val="00587774"/>
    <w:rsid w:val="00587F10"/>
    <w:rsid w:val="0059004B"/>
    <w:rsid w:val="00590E87"/>
    <w:rsid w:val="005916F1"/>
    <w:rsid w:val="005925CD"/>
    <w:rsid w:val="00592828"/>
    <w:rsid w:val="0059284C"/>
    <w:rsid w:val="005933D0"/>
    <w:rsid w:val="00593782"/>
    <w:rsid w:val="00593B19"/>
    <w:rsid w:val="00594E4F"/>
    <w:rsid w:val="00595300"/>
    <w:rsid w:val="0059575C"/>
    <w:rsid w:val="005957DA"/>
    <w:rsid w:val="00595A12"/>
    <w:rsid w:val="00595FE4"/>
    <w:rsid w:val="0059633C"/>
    <w:rsid w:val="0059681C"/>
    <w:rsid w:val="00596B0E"/>
    <w:rsid w:val="005977FB"/>
    <w:rsid w:val="00597A74"/>
    <w:rsid w:val="00597F2E"/>
    <w:rsid w:val="005A072D"/>
    <w:rsid w:val="005A08FF"/>
    <w:rsid w:val="005A2068"/>
    <w:rsid w:val="005A214C"/>
    <w:rsid w:val="005A268C"/>
    <w:rsid w:val="005A2E07"/>
    <w:rsid w:val="005A3901"/>
    <w:rsid w:val="005A3E4E"/>
    <w:rsid w:val="005A465F"/>
    <w:rsid w:val="005A4905"/>
    <w:rsid w:val="005A4B1A"/>
    <w:rsid w:val="005A517D"/>
    <w:rsid w:val="005A57EB"/>
    <w:rsid w:val="005A6894"/>
    <w:rsid w:val="005A68AF"/>
    <w:rsid w:val="005A769A"/>
    <w:rsid w:val="005A773E"/>
    <w:rsid w:val="005B02B9"/>
    <w:rsid w:val="005B2887"/>
    <w:rsid w:val="005B48CF"/>
    <w:rsid w:val="005B490C"/>
    <w:rsid w:val="005B4D19"/>
    <w:rsid w:val="005B4E51"/>
    <w:rsid w:val="005B57A0"/>
    <w:rsid w:val="005B5DD6"/>
    <w:rsid w:val="005B6589"/>
    <w:rsid w:val="005B6ECC"/>
    <w:rsid w:val="005B705C"/>
    <w:rsid w:val="005B7A07"/>
    <w:rsid w:val="005BFD0F"/>
    <w:rsid w:val="005C0A92"/>
    <w:rsid w:val="005C0D85"/>
    <w:rsid w:val="005C13B7"/>
    <w:rsid w:val="005C17AF"/>
    <w:rsid w:val="005C1C9B"/>
    <w:rsid w:val="005C284F"/>
    <w:rsid w:val="005C2FC2"/>
    <w:rsid w:val="005C4639"/>
    <w:rsid w:val="005C4F1E"/>
    <w:rsid w:val="005C4F46"/>
    <w:rsid w:val="005C5180"/>
    <w:rsid w:val="005C6166"/>
    <w:rsid w:val="005C63F6"/>
    <w:rsid w:val="005C667A"/>
    <w:rsid w:val="005C6D0D"/>
    <w:rsid w:val="005C6DEF"/>
    <w:rsid w:val="005C74AD"/>
    <w:rsid w:val="005D21DF"/>
    <w:rsid w:val="005D2311"/>
    <w:rsid w:val="005D24F4"/>
    <w:rsid w:val="005D3AB0"/>
    <w:rsid w:val="005D46F4"/>
    <w:rsid w:val="005D560B"/>
    <w:rsid w:val="005D5668"/>
    <w:rsid w:val="005D5C96"/>
    <w:rsid w:val="005D69A7"/>
    <w:rsid w:val="005D7292"/>
    <w:rsid w:val="005D73A6"/>
    <w:rsid w:val="005E1029"/>
    <w:rsid w:val="005E110F"/>
    <w:rsid w:val="005E149D"/>
    <w:rsid w:val="005E323A"/>
    <w:rsid w:val="005E351C"/>
    <w:rsid w:val="005E3A15"/>
    <w:rsid w:val="005E3E1E"/>
    <w:rsid w:val="005E458E"/>
    <w:rsid w:val="005E460B"/>
    <w:rsid w:val="005E58DD"/>
    <w:rsid w:val="005E5C52"/>
    <w:rsid w:val="005E6575"/>
    <w:rsid w:val="005E6A8B"/>
    <w:rsid w:val="005E76AC"/>
    <w:rsid w:val="005E7929"/>
    <w:rsid w:val="005E7FC1"/>
    <w:rsid w:val="005F0D2A"/>
    <w:rsid w:val="005F0D54"/>
    <w:rsid w:val="005F1444"/>
    <w:rsid w:val="005F15FB"/>
    <w:rsid w:val="005F1657"/>
    <w:rsid w:val="005F1791"/>
    <w:rsid w:val="005F1947"/>
    <w:rsid w:val="005F1B34"/>
    <w:rsid w:val="005F1CA1"/>
    <w:rsid w:val="005F25D9"/>
    <w:rsid w:val="005F26E6"/>
    <w:rsid w:val="005F3893"/>
    <w:rsid w:val="005F3B47"/>
    <w:rsid w:val="005F4EDB"/>
    <w:rsid w:val="005F4F11"/>
    <w:rsid w:val="005F52DB"/>
    <w:rsid w:val="005F5445"/>
    <w:rsid w:val="005F6448"/>
    <w:rsid w:val="005F6A23"/>
    <w:rsid w:val="005F78CF"/>
    <w:rsid w:val="00600013"/>
    <w:rsid w:val="006002E7"/>
    <w:rsid w:val="00600470"/>
    <w:rsid w:val="00600863"/>
    <w:rsid w:val="006016A4"/>
    <w:rsid w:val="00602B51"/>
    <w:rsid w:val="00603CDF"/>
    <w:rsid w:val="00603D9C"/>
    <w:rsid w:val="00604094"/>
    <w:rsid w:val="00604964"/>
    <w:rsid w:val="00605BA1"/>
    <w:rsid w:val="00606865"/>
    <w:rsid w:val="00606C47"/>
    <w:rsid w:val="006104C7"/>
    <w:rsid w:val="00610BB8"/>
    <w:rsid w:val="00611093"/>
    <w:rsid w:val="006118B9"/>
    <w:rsid w:val="00611964"/>
    <w:rsid w:val="00611C74"/>
    <w:rsid w:val="00611DC3"/>
    <w:rsid w:val="006131EA"/>
    <w:rsid w:val="00613ED8"/>
    <w:rsid w:val="00614619"/>
    <w:rsid w:val="00614C7C"/>
    <w:rsid w:val="00614DCC"/>
    <w:rsid w:val="00615E8B"/>
    <w:rsid w:val="00616343"/>
    <w:rsid w:val="00617565"/>
    <w:rsid w:val="006178FC"/>
    <w:rsid w:val="00617D3E"/>
    <w:rsid w:val="00617D9A"/>
    <w:rsid w:val="0062036A"/>
    <w:rsid w:val="00620C7A"/>
    <w:rsid w:val="006212D3"/>
    <w:rsid w:val="00621BAD"/>
    <w:rsid w:val="006223C9"/>
    <w:rsid w:val="006238B3"/>
    <w:rsid w:val="00623AB0"/>
    <w:rsid w:val="00623B15"/>
    <w:rsid w:val="006240FA"/>
    <w:rsid w:val="00624188"/>
    <w:rsid w:val="00624C44"/>
    <w:rsid w:val="00624F36"/>
    <w:rsid w:val="00624FEF"/>
    <w:rsid w:val="00625DE4"/>
    <w:rsid w:val="00626221"/>
    <w:rsid w:val="0062664F"/>
    <w:rsid w:val="00626DE6"/>
    <w:rsid w:val="00627804"/>
    <w:rsid w:val="0062792C"/>
    <w:rsid w:val="00627A87"/>
    <w:rsid w:val="00627B34"/>
    <w:rsid w:val="006302E1"/>
    <w:rsid w:val="006304DE"/>
    <w:rsid w:val="0063094E"/>
    <w:rsid w:val="0063234B"/>
    <w:rsid w:val="00632579"/>
    <w:rsid w:val="00632827"/>
    <w:rsid w:val="00632F4D"/>
    <w:rsid w:val="00633D7C"/>
    <w:rsid w:val="00633F0F"/>
    <w:rsid w:val="00634386"/>
    <w:rsid w:val="00634951"/>
    <w:rsid w:val="00635131"/>
    <w:rsid w:val="00635DCD"/>
    <w:rsid w:val="00635F42"/>
    <w:rsid w:val="006362CC"/>
    <w:rsid w:val="00636C2C"/>
    <w:rsid w:val="006371BB"/>
    <w:rsid w:val="006374A3"/>
    <w:rsid w:val="00637515"/>
    <w:rsid w:val="00637A4F"/>
    <w:rsid w:val="00637C08"/>
    <w:rsid w:val="00640273"/>
    <w:rsid w:val="00640BAE"/>
    <w:rsid w:val="00640E11"/>
    <w:rsid w:val="0064118C"/>
    <w:rsid w:val="00641A2C"/>
    <w:rsid w:val="00642841"/>
    <w:rsid w:val="00642BD1"/>
    <w:rsid w:val="0064328D"/>
    <w:rsid w:val="00643554"/>
    <w:rsid w:val="00643833"/>
    <w:rsid w:val="00645B2D"/>
    <w:rsid w:val="00645D55"/>
    <w:rsid w:val="00646405"/>
    <w:rsid w:val="006464F0"/>
    <w:rsid w:val="006464F1"/>
    <w:rsid w:val="006466C3"/>
    <w:rsid w:val="006466C7"/>
    <w:rsid w:val="00646793"/>
    <w:rsid w:val="00646ED5"/>
    <w:rsid w:val="00647419"/>
    <w:rsid w:val="00647551"/>
    <w:rsid w:val="006477EA"/>
    <w:rsid w:val="00650111"/>
    <w:rsid w:val="0065035F"/>
    <w:rsid w:val="00650F7B"/>
    <w:rsid w:val="00651005"/>
    <w:rsid w:val="0065127A"/>
    <w:rsid w:val="00651704"/>
    <w:rsid w:val="006525D6"/>
    <w:rsid w:val="00652AD1"/>
    <w:rsid w:val="00653131"/>
    <w:rsid w:val="00653244"/>
    <w:rsid w:val="00653521"/>
    <w:rsid w:val="00653676"/>
    <w:rsid w:val="00653692"/>
    <w:rsid w:val="00653882"/>
    <w:rsid w:val="00653D9A"/>
    <w:rsid w:val="00654307"/>
    <w:rsid w:val="00654545"/>
    <w:rsid w:val="00655BEB"/>
    <w:rsid w:val="00655DAC"/>
    <w:rsid w:val="006560E7"/>
    <w:rsid w:val="006561E5"/>
    <w:rsid w:val="00656903"/>
    <w:rsid w:val="00656C55"/>
    <w:rsid w:val="00657465"/>
    <w:rsid w:val="0065754B"/>
    <w:rsid w:val="006578ED"/>
    <w:rsid w:val="0066039D"/>
    <w:rsid w:val="00660B68"/>
    <w:rsid w:val="00660F10"/>
    <w:rsid w:val="00660FC0"/>
    <w:rsid w:val="0066186D"/>
    <w:rsid w:val="00661C7F"/>
    <w:rsid w:val="006626A1"/>
    <w:rsid w:val="00662707"/>
    <w:rsid w:val="00663299"/>
    <w:rsid w:val="00663349"/>
    <w:rsid w:val="006634E0"/>
    <w:rsid w:val="0066364A"/>
    <w:rsid w:val="00663CC6"/>
    <w:rsid w:val="00663EFE"/>
    <w:rsid w:val="006645ED"/>
    <w:rsid w:val="00664BF3"/>
    <w:rsid w:val="00664F67"/>
    <w:rsid w:val="006653FD"/>
    <w:rsid w:val="00666181"/>
    <w:rsid w:val="006667C6"/>
    <w:rsid w:val="00667373"/>
    <w:rsid w:val="00670306"/>
    <w:rsid w:val="0067128D"/>
    <w:rsid w:val="00671350"/>
    <w:rsid w:val="006717F8"/>
    <w:rsid w:val="00671C3D"/>
    <w:rsid w:val="00671D4C"/>
    <w:rsid w:val="00672372"/>
    <w:rsid w:val="006728A7"/>
    <w:rsid w:val="00672A0F"/>
    <w:rsid w:val="00672CE9"/>
    <w:rsid w:val="0067334D"/>
    <w:rsid w:val="0067351A"/>
    <w:rsid w:val="006738F9"/>
    <w:rsid w:val="00674489"/>
    <w:rsid w:val="006746E1"/>
    <w:rsid w:val="00674AB9"/>
    <w:rsid w:val="00674B37"/>
    <w:rsid w:val="00675BAD"/>
    <w:rsid w:val="00677B38"/>
    <w:rsid w:val="00677B5E"/>
    <w:rsid w:val="006806A2"/>
    <w:rsid w:val="00681889"/>
    <w:rsid w:val="00683105"/>
    <w:rsid w:val="0068350B"/>
    <w:rsid w:val="00683A5B"/>
    <w:rsid w:val="00683D64"/>
    <w:rsid w:val="00683FE7"/>
    <w:rsid w:val="00684BAF"/>
    <w:rsid w:val="00685933"/>
    <w:rsid w:val="0068631A"/>
    <w:rsid w:val="006864F9"/>
    <w:rsid w:val="00686C2B"/>
    <w:rsid w:val="00687001"/>
    <w:rsid w:val="00687044"/>
    <w:rsid w:val="0068745D"/>
    <w:rsid w:val="00687604"/>
    <w:rsid w:val="006878F9"/>
    <w:rsid w:val="006903C6"/>
    <w:rsid w:val="006904DA"/>
    <w:rsid w:val="00690A36"/>
    <w:rsid w:val="00690A80"/>
    <w:rsid w:val="00691E39"/>
    <w:rsid w:val="00692663"/>
    <w:rsid w:val="0069292A"/>
    <w:rsid w:val="00693461"/>
    <w:rsid w:val="0069457A"/>
    <w:rsid w:val="006947D1"/>
    <w:rsid w:val="00694B01"/>
    <w:rsid w:val="00695100"/>
    <w:rsid w:val="00695129"/>
    <w:rsid w:val="00695607"/>
    <w:rsid w:val="00695692"/>
    <w:rsid w:val="006957FF"/>
    <w:rsid w:val="006959AE"/>
    <w:rsid w:val="0069631B"/>
    <w:rsid w:val="0069642B"/>
    <w:rsid w:val="00696B33"/>
    <w:rsid w:val="0069757B"/>
    <w:rsid w:val="00697E08"/>
    <w:rsid w:val="006A0839"/>
    <w:rsid w:val="006A10D8"/>
    <w:rsid w:val="006A1489"/>
    <w:rsid w:val="006A14A3"/>
    <w:rsid w:val="006A173A"/>
    <w:rsid w:val="006A19E3"/>
    <w:rsid w:val="006A1EE7"/>
    <w:rsid w:val="006A20EF"/>
    <w:rsid w:val="006A227B"/>
    <w:rsid w:val="006A23EB"/>
    <w:rsid w:val="006A2C66"/>
    <w:rsid w:val="006A2F46"/>
    <w:rsid w:val="006A31D4"/>
    <w:rsid w:val="006A4133"/>
    <w:rsid w:val="006A4759"/>
    <w:rsid w:val="006A482D"/>
    <w:rsid w:val="006A4E21"/>
    <w:rsid w:val="006A506B"/>
    <w:rsid w:val="006A5834"/>
    <w:rsid w:val="006A5D8D"/>
    <w:rsid w:val="006A66C1"/>
    <w:rsid w:val="006A6B3D"/>
    <w:rsid w:val="006A703A"/>
    <w:rsid w:val="006A7485"/>
    <w:rsid w:val="006A7F84"/>
    <w:rsid w:val="006B17CD"/>
    <w:rsid w:val="006B23FA"/>
    <w:rsid w:val="006B28B8"/>
    <w:rsid w:val="006B3963"/>
    <w:rsid w:val="006B3A63"/>
    <w:rsid w:val="006B3B4B"/>
    <w:rsid w:val="006B42A4"/>
    <w:rsid w:val="006B43AD"/>
    <w:rsid w:val="006B49A5"/>
    <w:rsid w:val="006B4DC0"/>
    <w:rsid w:val="006B5268"/>
    <w:rsid w:val="006B5513"/>
    <w:rsid w:val="006B5A58"/>
    <w:rsid w:val="006B5EA3"/>
    <w:rsid w:val="006B6D12"/>
    <w:rsid w:val="006B7B4C"/>
    <w:rsid w:val="006B7E0B"/>
    <w:rsid w:val="006C015E"/>
    <w:rsid w:val="006C07A9"/>
    <w:rsid w:val="006C11B6"/>
    <w:rsid w:val="006C13C1"/>
    <w:rsid w:val="006C14D0"/>
    <w:rsid w:val="006C23E4"/>
    <w:rsid w:val="006C3EBC"/>
    <w:rsid w:val="006C55E8"/>
    <w:rsid w:val="006C56B9"/>
    <w:rsid w:val="006C5B0E"/>
    <w:rsid w:val="006C5D86"/>
    <w:rsid w:val="006C6B54"/>
    <w:rsid w:val="006C6C57"/>
    <w:rsid w:val="006C6FC4"/>
    <w:rsid w:val="006C73DE"/>
    <w:rsid w:val="006C74AE"/>
    <w:rsid w:val="006C768D"/>
    <w:rsid w:val="006C77F9"/>
    <w:rsid w:val="006C7AF4"/>
    <w:rsid w:val="006C7BFB"/>
    <w:rsid w:val="006D069E"/>
    <w:rsid w:val="006D0E6E"/>
    <w:rsid w:val="006D1B00"/>
    <w:rsid w:val="006D1F05"/>
    <w:rsid w:val="006D22FF"/>
    <w:rsid w:val="006D2ACF"/>
    <w:rsid w:val="006D2E88"/>
    <w:rsid w:val="006D4247"/>
    <w:rsid w:val="006D43AF"/>
    <w:rsid w:val="006D46F6"/>
    <w:rsid w:val="006D509A"/>
    <w:rsid w:val="006D56CA"/>
    <w:rsid w:val="006D664B"/>
    <w:rsid w:val="006D66D6"/>
    <w:rsid w:val="006D6F03"/>
    <w:rsid w:val="006D7737"/>
    <w:rsid w:val="006D7904"/>
    <w:rsid w:val="006E01CC"/>
    <w:rsid w:val="006E0E23"/>
    <w:rsid w:val="006E10EA"/>
    <w:rsid w:val="006E196B"/>
    <w:rsid w:val="006E1D33"/>
    <w:rsid w:val="006E2401"/>
    <w:rsid w:val="006E287A"/>
    <w:rsid w:val="006E2DCE"/>
    <w:rsid w:val="006E39BD"/>
    <w:rsid w:val="006E4439"/>
    <w:rsid w:val="006E4610"/>
    <w:rsid w:val="006E503A"/>
    <w:rsid w:val="006E5344"/>
    <w:rsid w:val="006E5733"/>
    <w:rsid w:val="006E5970"/>
    <w:rsid w:val="006E65F7"/>
    <w:rsid w:val="006E6938"/>
    <w:rsid w:val="006E7F25"/>
    <w:rsid w:val="006F082D"/>
    <w:rsid w:val="006F111D"/>
    <w:rsid w:val="006F11EF"/>
    <w:rsid w:val="006F1CBD"/>
    <w:rsid w:val="006F283C"/>
    <w:rsid w:val="006F2902"/>
    <w:rsid w:val="006F2FDD"/>
    <w:rsid w:val="006F45B7"/>
    <w:rsid w:val="006F50B0"/>
    <w:rsid w:val="006F56DD"/>
    <w:rsid w:val="006F5784"/>
    <w:rsid w:val="006F5BBD"/>
    <w:rsid w:val="006F5E99"/>
    <w:rsid w:val="006F621D"/>
    <w:rsid w:val="006F7092"/>
    <w:rsid w:val="006F78AC"/>
    <w:rsid w:val="006F7F82"/>
    <w:rsid w:val="00700A79"/>
    <w:rsid w:val="00701044"/>
    <w:rsid w:val="0070108F"/>
    <w:rsid w:val="007011EA"/>
    <w:rsid w:val="0070199E"/>
    <w:rsid w:val="00701EF5"/>
    <w:rsid w:val="00701F1F"/>
    <w:rsid w:val="007029D9"/>
    <w:rsid w:val="00702A7A"/>
    <w:rsid w:val="007041D5"/>
    <w:rsid w:val="00704B7D"/>
    <w:rsid w:val="00705223"/>
    <w:rsid w:val="007059B9"/>
    <w:rsid w:val="007066AB"/>
    <w:rsid w:val="0070672C"/>
    <w:rsid w:val="00706C6C"/>
    <w:rsid w:val="00706D8A"/>
    <w:rsid w:val="00707185"/>
    <w:rsid w:val="007072FD"/>
    <w:rsid w:val="007074DE"/>
    <w:rsid w:val="0070766A"/>
    <w:rsid w:val="0071083C"/>
    <w:rsid w:val="00710BA9"/>
    <w:rsid w:val="007110E2"/>
    <w:rsid w:val="00711851"/>
    <w:rsid w:val="007118C3"/>
    <w:rsid w:val="00712312"/>
    <w:rsid w:val="0071250F"/>
    <w:rsid w:val="007130FC"/>
    <w:rsid w:val="0071337D"/>
    <w:rsid w:val="007138CC"/>
    <w:rsid w:val="00713992"/>
    <w:rsid w:val="007144FF"/>
    <w:rsid w:val="00716354"/>
    <w:rsid w:val="00717113"/>
    <w:rsid w:val="007177CA"/>
    <w:rsid w:val="00718C0F"/>
    <w:rsid w:val="00720364"/>
    <w:rsid w:val="007203FC"/>
    <w:rsid w:val="0072190E"/>
    <w:rsid w:val="00721D34"/>
    <w:rsid w:val="0072214D"/>
    <w:rsid w:val="00722756"/>
    <w:rsid w:val="00722FC2"/>
    <w:rsid w:val="007235E8"/>
    <w:rsid w:val="0072365B"/>
    <w:rsid w:val="00723F5A"/>
    <w:rsid w:val="0072590C"/>
    <w:rsid w:val="00725ECE"/>
    <w:rsid w:val="0072696B"/>
    <w:rsid w:val="00726AB9"/>
    <w:rsid w:val="00727964"/>
    <w:rsid w:val="00727A31"/>
    <w:rsid w:val="00730621"/>
    <w:rsid w:val="00730BE5"/>
    <w:rsid w:val="00731708"/>
    <w:rsid w:val="00732354"/>
    <w:rsid w:val="00732931"/>
    <w:rsid w:val="007334C1"/>
    <w:rsid w:val="00733A6B"/>
    <w:rsid w:val="00733BD9"/>
    <w:rsid w:val="007344ED"/>
    <w:rsid w:val="0073479D"/>
    <w:rsid w:val="007348EA"/>
    <w:rsid w:val="00734E67"/>
    <w:rsid w:val="00735077"/>
    <w:rsid w:val="00735B5B"/>
    <w:rsid w:val="00736FC3"/>
    <w:rsid w:val="007377C1"/>
    <w:rsid w:val="0074000C"/>
    <w:rsid w:val="007402C6"/>
    <w:rsid w:val="00740C56"/>
    <w:rsid w:val="00741B62"/>
    <w:rsid w:val="00741D80"/>
    <w:rsid w:val="00742725"/>
    <w:rsid w:val="00742AEF"/>
    <w:rsid w:val="00743208"/>
    <w:rsid w:val="007433A5"/>
    <w:rsid w:val="00744265"/>
    <w:rsid w:val="00744377"/>
    <w:rsid w:val="0074479D"/>
    <w:rsid w:val="00745118"/>
    <w:rsid w:val="007452E8"/>
    <w:rsid w:val="00747513"/>
    <w:rsid w:val="00747D6B"/>
    <w:rsid w:val="007501B6"/>
    <w:rsid w:val="00750CA5"/>
    <w:rsid w:val="00751429"/>
    <w:rsid w:val="0075149F"/>
    <w:rsid w:val="0075161E"/>
    <w:rsid w:val="00751EA9"/>
    <w:rsid w:val="007523E4"/>
    <w:rsid w:val="00752726"/>
    <w:rsid w:val="007538C9"/>
    <w:rsid w:val="00753C42"/>
    <w:rsid w:val="00753CD2"/>
    <w:rsid w:val="00755135"/>
    <w:rsid w:val="00755715"/>
    <w:rsid w:val="00755BF4"/>
    <w:rsid w:val="00756425"/>
    <w:rsid w:val="007573A0"/>
    <w:rsid w:val="007576FC"/>
    <w:rsid w:val="00757804"/>
    <w:rsid w:val="0075787D"/>
    <w:rsid w:val="007611F5"/>
    <w:rsid w:val="007617BA"/>
    <w:rsid w:val="007618A6"/>
    <w:rsid w:val="00762327"/>
    <w:rsid w:val="0076373A"/>
    <w:rsid w:val="00764EEA"/>
    <w:rsid w:val="00765920"/>
    <w:rsid w:val="007660B1"/>
    <w:rsid w:val="0076663D"/>
    <w:rsid w:val="0076719C"/>
    <w:rsid w:val="007673FF"/>
    <w:rsid w:val="0076761C"/>
    <w:rsid w:val="00767FAB"/>
    <w:rsid w:val="0076E2D1"/>
    <w:rsid w:val="007706BD"/>
    <w:rsid w:val="00771C0B"/>
    <w:rsid w:val="0077236D"/>
    <w:rsid w:val="0077250F"/>
    <w:rsid w:val="007743C4"/>
    <w:rsid w:val="00774E6F"/>
    <w:rsid w:val="00774E91"/>
    <w:rsid w:val="00775664"/>
    <w:rsid w:val="00775934"/>
    <w:rsid w:val="00775C0B"/>
    <w:rsid w:val="00777323"/>
    <w:rsid w:val="00780C6C"/>
    <w:rsid w:val="007821F7"/>
    <w:rsid w:val="007829AD"/>
    <w:rsid w:val="00783120"/>
    <w:rsid w:val="007831C2"/>
    <w:rsid w:val="007834B5"/>
    <w:rsid w:val="00783770"/>
    <w:rsid w:val="00783F34"/>
    <w:rsid w:val="007842A0"/>
    <w:rsid w:val="00784330"/>
    <w:rsid w:val="0078438A"/>
    <w:rsid w:val="0078450F"/>
    <w:rsid w:val="0078454F"/>
    <w:rsid w:val="007851B2"/>
    <w:rsid w:val="007853B7"/>
    <w:rsid w:val="00785EE5"/>
    <w:rsid w:val="00786FC5"/>
    <w:rsid w:val="00786FF7"/>
    <w:rsid w:val="007872B1"/>
    <w:rsid w:val="00790796"/>
    <w:rsid w:val="00790B41"/>
    <w:rsid w:val="00790DCD"/>
    <w:rsid w:val="00791C46"/>
    <w:rsid w:val="00791D26"/>
    <w:rsid w:val="007920FB"/>
    <w:rsid w:val="0079225A"/>
    <w:rsid w:val="007937C4"/>
    <w:rsid w:val="00793C3C"/>
    <w:rsid w:val="00793C74"/>
    <w:rsid w:val="00794EA1"/>
    <w:rsid w:val="00795F62"/>
    <w:rsid w:val="007964ED"/>
    <w:rsid w:val="00796771"/>
    <w:rsid w:val="00797437"/>
    <w:rsid w:val="00797CA8"/>
    <w:rsid w:val="00797D1A"/>
    <w:rsid w:val="007A048D"/>
    <w:rsid w:val="007A0D86"/>
    <w:rsid w:val="007A159F"/>
    <w:rsid w:val="007A1CB9"/>
    <w:rsid w:val="007A3363"/>
    <w:rsid w:val="007A35FC"/>
    <w:rsid w:val="007A474D"/>
    <w:rsid w:val="007A50F7"/>
    <w:rsid w:val="007A51A1"/>
    <w:rsid w:val="007A6D0C"/>
    <w:rsid w:val="007A6DF8"/>
    <w:rsid w:val="007A7196"/>
    <w:rsid w:val="007A7635"/>
    <w:rsid w:val="007B00F5"/>
    <w:rsid w:val="007B073E"/>
    <w:rsid w:val="007B0CAD"/>
    <w:rsid w:val="007B0D51"/>
    <w:rsid w:val="007B0E4D"/>
    <w:rsid w:val="007B11B8"/>
    <w:rsid w:val="007B1B8C"/>
    <w:rsid w:val="007B1BAC"/>
    <w:rsid w:val="007B1F44"/>
    <w:rsid w:val="007B1F6E"/>
    <w:rsid w:val="007B220C"/>
    <w:rsid w:val="007B28EF"/>
    <w:rsid w:val="007B2E4A"/>
    <w:rsid w:val="007B37EA"/>
    <w:rsid w:val="007B3A73"/>
    <w:rsid w:val="007B3D07"/>
    <w:rsid w:val="007B4894"/>
    <w:rsid w:val="007B48D1"/>
    <w:rsid w:val="007B4AAD"/>
    <w:rsid w:val="007B4CC5"/>
    <w:rsid w:val="007B53BC"/>
    <w:rsid w:val="007B60B1"/>
    <w:rsid w:val="007B73CE"/>
    <w:rsid w:val="007C05B7"/>
    <w:rsid w:val="007C0795"/>
    <w:rsid w:val="007C07DD"/>
    <w:rsid w:val="007C0C45"/>
    <w:rsid w:val="007C10CA"/>
    <w:rsid w:val="007C33F9"/>
    <w:rsid w:val="007C340F"/>
    <w:rsid w:val="007C427F"/>
    <w:rsid w:val="007C542F"/>
    <w:rsid w:val="007C5EA5"/>
    <w:rsid w:val="007C6514"/>
    <w:rsid w:val="007C7BBE"/>
    <w:rsid w:val="007C7C91"/>
    <w:rsid w:val="007D02FD"/>
    <w:rsid w:val="007D139B"/>
    <w:rsid w:val="007D1A71"/>
    <w:rsid w:val="007D1F9C"/>
    <w:rsid w:val="007D22D0"/>
    <w:rsid w:val="007D2967"/>
    <w:rsid w:val="007D3233"/>
    <w:rsid w:val="007D34EE"/>
    <w:rsid w:val="007D4092"/>
    <w:rsid w:val="007D4229"/>
    <w:rsid w:val="007D478F"/>
    <w:rsid w:val="007D4831"/>
    <w:rsid w:val="007D58B0"/>
    <w:rsid w:val="007D58F3"/>
    <w:rsid w:val="007D5914"/>
    <w:rsid w:val="007D5D73"/>
    <w:rsid w:val="007D5DB5"/>
    <w:rsid w:val="007D5DB7"/>
    <w:rsid w:val="007D690C"/>
    <w:rsid w:val="007D6DAC"/>
    <w:rsid w:val="007D704D"/>
    <w:rsid w:val="007D7716"/>
    <w:rsid w:val="007D7CC3"/>
    <w:rsid w:val="007E10A3"/>
    <w:rsid w:val="007E12F9"/>
    <w:rsid w:val="007E22F5"/>
    <w:rsid w:val="007E243B"/>
    <w:rsid w:val="007E267D"/>
    <w:rsid w:val="007E37C7"/>
    <w:rsid w:val="007E3DC6"/>
    <w:rsid w:val="007E4ADD"/>
    <w:rsid w:val="007E51C8"/>
    <w:rsid w:val="007E57EB"/>
    <w:rsid w:val="007E59DD"/>
    <w:rsid w:val="007E5B0F"/>
    <w:rsid w:val="007E665E"/>
    <w:rsid w:val="007F03FA"/>
    <w:rsid w:val="007F1677"/>
    <w:rsid w:val="007F17B0"/>
    <w:rsid w:val="007F1BBE"/>
    <w:rsid w:val="007F1EC1"/>
    <w:rsid w:val="007F3544"/>
    <w:rsid w:val="007F3CC5"/>
    <w:rsid w:val="007F3DBA"/>
    <w:rsid w:val="007F45DD"/>
    <w:rsid w:val="007F6AFA"/>
    <w:rsid w:val="007F6DB2"/>
    <w:rsid w:val="007F73DF"/>
    <w:rsid w:val="007F7D14"/>
    <w:rsid w:val="00800720"/>
    <w:rsid w:val="0080077C"/>
    <w:rsid w:val="00801588"/>
    <w:rsid w:val="00802829"/>
    <w:rsid w:val="00802EAD"/>
    <w:rsid w:val="00803DA4"/>
    <w:rsid w:val="00805AE6"/>
    <w:rsid w:val="00805E35"/>
    <w:rsid w:val="00806118"/>
    <w:rsid w:val="0080647B"/>
    <w:rsid w:val="00806BA3"/>
    <w:rsid w:val="008071CB"/>
    <w:rsid w:val="00807466"/>
    <w:rsid w:val="00807C5F"/>
    <w:rsid w:val="008114CD"/>
    <w:rsid w:val="00812A00"/>
    <w:rsid w:val="0081328B"/>
    <w:rsid w:val="00813308"/>
    <w:rsid w:val="00814699"/>
    <w:rsid w:val="00814B0A"/>
    <w:rsid w:val="0081596E"/>
    <w:rsid w:val="00815981"/>
    <w:rsid w:val="00815987"/>
    <w:rsid w:val="00816001"/>
    <w:rsid w:val="00816033"/>
    <w:rsid w:val="00816A1E"/>
    <w:rsid w:val="0081715D"/>
    <w:rsid w:val="00817DF3"/>
    <w:rsid w:val="008204EF"/>
    <w:rsid w:val="00821328"/>
    <w:rsid w:val="008213D3"/>
    <w:rsid w:val="00821FE9"/>
    <w:rsid w:val="00822AB4"/>
    <w:rsid w:val="0082353B"/>
    <w:rsid w:val="0082394F"/>
    <w:rsid w:val="00823F78"/>
    <w:rsid w:val="008251F9"/>
    <w:rsid w:val="00825CE0"/>
    <w:rsid w:val="00826A48"/>
    <w:rsid w:val="00827C18"/>
    <w:rsid w:val="0083011B"/>
    <w:rsid w:val="00830291"/>
    <w:rsid w:val="008308DD"/>
    <w:rsid w:val="0083192B"/>
    <w:rsid w:val="00831AFE"/>
    <w:rsid w:val="00831ED2"/>
    <w:rsid w:val="00831EDE"/>
    <w:rsid w:val="0083252A"/>
    <w:rsid w:val="008328CF"/>
    <w:rsid w:val="008332EE"/>
    <w:rsid w:val="00834A6F"/>
    <w:rsid w:val="008350A4"/>
    <w:rsid w:val="0083588D"/>
    <w:rsid w:val="00835A33"/>
    <w:rsid w:val="00836C27"/>
    <w:rsid w:val="00836E96"/>
    <w:rsid w:val="008400B8"/>
    <w:rsid w:val="0084024E"/>
    <w:rsid w:val="0084055D"/>
    <w:rsid w:val="00840E58"/>
    <w:rsid w:val="00840EE3"/>
    <w:rsid w:val="00841460"/>
    <w:rsid w:val="00844DAC"/>
    <w:rsid w:val="00844ED4"/>
    <w:rsid w:val="00844FCB"/>
    <w:rsid w:val="0084511F"/>
    <w:rsid w:val="0084558E"/>
    <w:rsid w:val="00846DA0"/>
    <w:rsid w:val="008474DE"/>
    <w:rsid w:val="008476C6"/>
    <w:rsid w:val="008505C3"/>
    <w:rsid w:val="008506BF"/>
    <w:rsid w:val="00850935"/>
    <w:rsid w:val="008513F6"/>
    <w:rsid w:val="0085162D"/>
    <w:rsid w:val="00851677"/>
    <w:rsid w:val="00851E00"/>
    <w:rsid w:val="0085237D"/>
    <w:rsid w:val="00852FDF"/>
    <w:rsid w:val="00853108"/>
    <w:rsid w:val="008535B5"/>
    <w:rsid w:val="00853DDB"/>
    <w:rsid w:val="008542DE"/>
    <w:rsid w:val="0085530F"/>
    <w:rsid w:val="0085573B"/>
    <w:rsid w:val="0085667E"/>
    <w:rsid w:val="00856A82"/>
    <w:rsid w:val="00856D30"/>
    <w:rsid w:val="00857DD4"/>
    <w:rsid w:val="0086006C"/>
    <w:rsid w:val="00860F82"/>
    <w:rsid w:val="008612C0"/>
    <w:rsid w:val="00861B18"/>
    <w:rsid w:val="008623F1"/>
    <w:rsid w:val="0086353D"/>
    <w:rsid w:val="008635AF"/>
    <w:rsid w:val="00863988"/>
    <w:rsid w:val="0086405E"/>
    <w:rsid w:val="008647E7"/>
    <w:rsid w:val="00864B07"/>
    <w:rsid w:val="00864B40"/>
    <w:rsid w:val="00865083"/>
    <w:rsid w:val="00865090"/>
    <w:rsid w:val="0086574D"/>
    <w:rsid w:val="008669B6"/>
    <w:rsid w:val="00866ABE"/>
    <w:rsid w:val="00866AE7"/>
    <w:rsid w:val="00866ED4"/>
    <w:rsid w:val="00867A6F"/>
    <w:rsid w:val="00870758"/>
    <w:rsid w:val="00870850"/>
    <w:rsid w:val="00870EE1"/>
    <w:rsid w:val="00870FE1"/>
    <w:rsid w:val="00872470"/>
    <w:rsid w:val="00872756"/>
    <w:rsid w:val="00872BA1"/>
    <w:rsid w:val="00872D39"/>
    <w:rsid w:val="0087352F"/>
    <w:rsid w:val="0087412A"/>
    <w:rsid w:val="0087423E"/>
    <w:rsid w:val="00874936"/>
    <w:rsid w:val="008753B9"/>
    <w:rsid w:val="0087583F"/>
    <w:rsid w:val="00875B16"/>
    <w:rsid w:val="00875C63"/>
    <w:rsid w:val="0087696D"/>
    <w:rsid w:val="00876FA6"/>
    <w:rsid w:val="00877391"/>
    <w:rsid w:val="0088024D"/>
    <w:rsid w:val="00880460"/>
    <w:rsid w:val="0088091F"/>
    <w:rsid w:val="00880DFB"/>
    <w:rsid w:val="008811D7"/>
    <w:rsid w:val="00883DE5"/>
    <w:rsid w:val="00883F19"/>
    <w:rsid w:val="008849EF"/>
    <w:rsid w:val="00884D3C"/>
    <w:rsid w:val="008855ED"/>
    <w:rsid w:val="00885ADD"/>
    <w:rsid w:val="008870A7"/>
    <w:rsid w:val="00887F0B"/>
    <w:rsid w:val="008910F9"/>
    <w:rsid w:val="008913E8"/>
    <w:rsid w:val="00891C12"/>
    <w:rsid w:val="00893A49"/>
    <w:rsid w:val="00893CB8"/>
    <w:rsid w:val="00894225"/>
    <w:rsid w:val="008958F3"/>
    <w:rsid w:val="00896AFD"/>
    <w:rsid w:val="00896BE0"/>
    <w:rsid w:val="00896EBA"/>
    <w:rsid w:val="00897436"/>
    <w:rsid w:val="00897AD8"/>
    <w:rsid w:val="00897C2F"/>
    <w:rsid w:val="00897FC4"/>
    <w:rsid w:val="008A081F"/>
    <w:rsid w:val="008A1C64"/>
    <w:rsid w:val="008A248B"/>
    <w:rsid w:val="008A27AA"/>
    <w:rsid w:val="008A2B1A"/>
    <w:rsid w:val="008A3562"/>
    <w:rsid w:val="008A3D38"/>
    <w:rsid w:val="008A4EC3"/>
    <w:rsid w:val="008A5822"/>
    <w:rsid w:val="008A6090"/>
    <w:rsid w:val="008A63DF"/>
    <w:rsid w:val="008A68E0"/>
    <w:rsid w:val="008A6B3A"/>
    <w:rsid w:val="008A7292"/>
    <w:rsid w:val="008B2504"/>
    <w:rsid w:val="008B39C3"/>
    <w:rsid w:val="008B3D17"/>
    <w:rsid w:val="008B4001"/>
    <w:rsid w:val="008B4313"/>
    <w:rsid w:val="008B587C"/>
    <w:rsid w:val="008B5C7F"/>
    <w:rsid w:val="008B7E53"/>
    <w:rsid w:val="008C02D9"/>
    <w:rsid w:val="008C0360"/>
    <w:rsid w:val="008C0DE7"/>
    <w:rsid w:val="008C11E1"/>
    <w:rsid w:val="008C187E"/>
    <w:rsid w:val="008C2611"/>
    <w:rsid w:val="008C2A98"/>
    <w:rsid w:val="008C3772"/>
    <w:rsid w:val="008C3D9E"/>
    <w:rsid w:val="008C42DB"/>
    <w:rsid w:val="008C4D2C"/>
    <w:rsid w:val="008C4D55"/>
    <w:rsid w:val="008C5183"/>
    <w:rsid w:val="008C5BF4"/>
    <w:rsid w:val="008C6310"/>
    <w:rsid w:val="008C635A"/>
    <w:rsid w:val="008C75A5"/>
    <w:rsid w:val="008D0091"/>
    <w:rsid w:val="008D02A0"/>
    <w:rsid w:val="008D112D"/>
    <w:rsid w:val="008D1349"/>
    <w:rsid w:val="008D14FA"/>
    <w:rsid w:val="008D1A2B"/>
    <w:rsid w:val="008D1B74"/>
    <w:rsid w:val="008D24D5"/>
    <w:rsid w:val="008D2D51"/>
    <w:rsid w:val="008D2EC8"/>
    <w:rsid w:val="008D4B0D"/>
    <w:rsid w:val="008D4EBB"/>
    <w:rsid w:val="008D51E3"/>
    <w:rsid w:val="008D5402"/>
    <w:rsid w:val="008D5422"/>
    <w:rsid w:val="008D56EC"/>
    <w:rsid w:val="008D718E"/>
    <w:rsid w:val="008D72B4"/>
    <w:rsid w:val="008E07A8"/>
    <w:rsid w:val="008E0B97"/>
    <w:rsid w:val="008E188E"/>
    <w:rsid w:val="008E3441"/>
    <w:rsid w:val="008E5903"/>
    <w:rsid w:val="008E6295"/>
    <w:rsid w:val="008E6371"/>
    <w:rsid w:val="008E6A2D"/>
    <w:rsid w:val="008E6A60"/>
    <w:rsid w:val="008E6EB2"/>
    <w:rsid w:val="008F0028"/>
    <w:rsid w:val="008F1380"/>
    <w:rsid w:val="008F1497"/>
    <w:rsid w:val="008F295B"/>
    <w:rsid w:val="008F2D86"/>
    <w:rsid w:val="008F2F6B"/>
    <w:rsid w:val="008F45FB"/>
    <w:rsid w:val="008F51CC"/>
    <w:rsid w:val="008F5752"/>
    <w:rsid w:val="008F5B2B"/>
    <w:rsid w:val="008F5CB7"/>
    <w:rsid w:val="008F5E25"/>
    <w:rsid w:val="008F5E37"/>
    <w:rsid w:val="008F60C5"/>
    <w:rsid w:val="008F62E6"/>
    <w:rsid w:val="008F7B10"/>
    <w:rsid w:val="008F7EDA"/>
    <w:rsid w:val="009005B3"/>
    <w:rsid w:val="0090109E"/>
    <w:rsid w:val="009012E0"/>
    <w:rsid w:val="00901B33"/>
    <w:rsid w:val="0090243E"/>
    <w:rsid w:val="00902BBC"/>
    <w:rsid w:val="00902DEF"/>
    <w:rsid w:val="0090335A"/>
    <w:rsid w:val="009049F6"/>
    <w:rsid w:val="009057BF"/>
    <w:rsid w:val="00905C9D"/>
    <w:rsid w:val="00906104"/>
    <w:rsid w:val="00907B5E"/>
    <w:rsid w:val="00907BE4"/>
    <w:rsid w:val="00910B97"/>
    <w:rsid w:val="00910BEA"/>
    <w:rsid w:val="00910C05"/>
    <w:rsid w:val="00910D80"/>
    <w:rsid w:val="00910DF8"/>
    <w:rsid w:val="009119C9"/>
    <w:rsid w:val="0091223B"/>
    <w:rsid w:val="00912AAB"/>
    <w:rsid w:val="009136D6"/>
    <w:rsid w:val="00913962"/>
    <w:rsid w:val="00913A91"/>
    <w:rsid w:val="00913B12"/>
    <w:rsid w:val="00913C75"/>
    <w:rsid w:val="00914273"/>
    <w:rsid w:val="00914615"/>
    <w:rsid w:val="00915B40"/>
    <w:rsid w:val="00916DDE"/>
    <w:rsid w:val="00916FD5"/>
    <w:rsid w:val="0091E75E"/>
    <w:rsid w:val="00920865"/>
    <w:rsid w:val="00922112"/>
    <w:rsid w:val="00922347"/>
    <w:rsid w:val="00922530"/>
    <w:rsid w:val="009226A3"/>
    <w:rsid w:val="00922A41"/>
    <w:rsid w:val="0092307E"/>
    <w:rsid w:val="009233AC"/>
    <w:rsid w:val="00923D76"/>
    <w:rsid w:val="00924735"/>
    <w:rsid w:val="00925128"/>
    <w:rsid w:val="00925B1A"/>
    <w:rsid w:val="009274FE"/>
    <w:rsid w:val="009276B9"/>
    <w:rsid w:val="0092773D"/>
    <w:rsid w:val="009300F9"/>
    <w:rsid w:val="00930B7A"/>
    <w:rsid w:val="00930DA9"/>
    <w:rsid w:val="0093106E"/>
    <w:rsid w:val="009333C9"/>
    <w:rsid w:val="009336F9"/>
    <w:rsid w:val="00933FD2"/>
    <w:rsid w:val="00933FFF"/>
    <w:rsid w:val="00934289"/>
    <w:rsid w:val="00934999"/>
    <w:rsid w:val="009350A5"/>
    <w:rsid w:val="00935C6F"/>
    <w:rsid w:val="00936149"/>
    <w:rsid w:val="0093614E"/>
    <w:rsid w:val="00936590"/>
    <w:rsid w:val="0093780F"/>
    <w:rsid w:val="00937DA8"/>
    <w:rsid w:val="00940780"/>
    <w:rsid w:val="00941BA0"/>
    <w:rsid w:val="0094252E"/>
    <w:rsid w:val="009428C3"/>
    <w:rsid w:val="009440FB"/>
    <w:rsid w:val="00944422"/>
    <w:rsid w:val="009445FA"/>
    <w:rsid w:val="00944BC3"/>
    <w:rsid w:val="00945427"/>
    <w:rsid w:val="00945875"/>
    <w:rsid w:val="0094639B"/>
    <w:rsid w:val="009465D5"/>
    <w:rsid w:val="00946774"/>
    <w:rsid w:val="00946932"/>
    <w:rsid w:val="0094733C"/>
    <w:rsid w:val="00947E5C"/>
    <w:rsid w:val="00947FFB"/>
    <w:rsid w:val="00950BBF"/>
    <w:rsid w:val="00950BFB"/>
    <w:rsid w:val="00951919"/>
    <w:rsid w:val="00951E27"/>
    <w:rsid w:val="00952C32"/>
    <w:rsid w:val="00952E3A"/>
    <w:rsid w:val="009539F2"/>
    <w:rsid w:val="0095470B"/>
    <w:rsid w:val="0095532A"/>
    <w:rsid w:val="0095573E"/>
    <w:rsid w:val="00955A34"/>
    <w:rsid w:val="0095605F"/>
    <w:rsid w:val="009562E0"/>
    <w:rsid w:val="009566A8"/>
    <w:rsid w:val="00956BFA"/>
    <w:rsid w:val="00956DCA"/>
    <w:rsid w:val="009571D6"/>
    <w:rsid w:val="00957D1F"/>
    <w:rsid w:val="009607D0"/>
    <w:rsid w:val="00960A5E"/>
    <w:rsid w:val="00960E1C"/>
    <w:rsid w:val="009610B1"/>
    <w:rsid w:val="009610D4"/>
    <w:rsid w:val="0096214E"/>
    <w:rsid w:val="0096222B"/>
    <w:rsid w:val="00962251"/>
    <w:rsid w:val="009625F7"/>
    <w:rsid w:val="00963500"/>
    <w:rsid w:val="00963B7C"/>
    <w:rsid w:val="00963F56"/>
    <w:rsid w:val="00964221"/>
    <w:rsid w:val="009650F6"/>
    <w:rsid w:val="0096560D"/>
    <w:rsid w:val="00965AF1"/>
    <w:rsid w:val="00965B07"/>
    <w:rsid w:val="00965D7C"/>
    <w:rsid w:val="00965FC3"/>
    <w:rsid w:val="00966F8D"/>
    <w:rsid w:val="009671FB"/>
    <w:rsid w:val="0096742D"/>
    <w:rsid w:val="00967A9F"/>
    <w:rsid w:val="00970A63"/>
    <w:rsid w:val="00970DF1"/>
    <w:rsid w:val="00970F9C"/>
    <w:rsid w:val="00971541"/>
    <w:rsid w:val="009718F9"/>
    <w:rsid w:val="00971D56"/>
    <w:rsid w:val="009724A1"/>
    <w:rsid w:val="0097294A"/>
    <w:rsid w:val="00972AEA"/>
    <w:rsid w:val="00972ED1"/>
    <w:rsid w:val="009733EE"/>
    <w:rsid w:val="00973C6D"/>
    <w:rsid w:val="00973D6F"/>
    <w:rsid w:val="00974D7D"/>
    <w:rsid w:val="009752E9"/>
    <w:rsid w:val="00975341"/>
    <w:rsid w:val="00975E20"/>
    <w:rsid w:val="009763DC"/>
    <w:rsid w:val="00976628"/>
    <w:rsid w:val="0097730B"/>
    <w:rsid w:val="00977E3C"/>
    <w:rsid w:val="009802D4"/>
    <w:rsid w:val="0098058D"/>
    <w:rsid w:val="00980D76"/>
    <w:rsid w:val="00980EA0"/>
    <w:rsid w:val="00981E5C"/>
    <w:rsid w:val="00982CD5"/>
    <w:rsid w:val="00982EBE"/>
    <w:rsid w:val="00982FC3"/>
    <w:rsid w:val="00982FDA"/>
    <w:rsid w:val="009832BE"/>
    <w:rsid w:val="009836A7"/>
    <w:rsid w:val="00984A67"/>
    <w:rsid w:val="00984C3C"/>
    <w:rsid w:val="00984CAD"/>
    <w:rsid w:val="0098553B"/>
    <w:rsid w:val="00986B87"/>
    <w:rsid w:val="00986BEC"/>
    <w:rsid w:val="00987039"/>
    <w:rsid w:val="009871BE"/>
    <w:rsid w:val="0098784F"/>
    <w:rsid w:val="00987C1C"/>
    <w:rsid w:val="00990028"/>
    <w:rsid w:val="009908BF"/>
    <w:rsid w:val="00991355"/>
    <w:rsid w:val="00991B31"/>
    <w:rsid w:val="009924E6"/>
    <w:rsid w:val="00993E2A"/>
    <w:rsid w:val="00993FC8"/>
    <w:rsid w:val="00994A1D"/>
    <w:rsid w:val="0099521C"/>
    <w:rsid w:val="00995664"/>
    <w:rsid w:val="00995E08"/>
    <w:rsid w:val="00996062"/>
    <w:rsid w:val="00996214"/>
    <w:rsid w:val="00996852"/>
    <w:rsid w:val="00996908"/>
    <w:rsid w:val="009A060A"/>
    <w:rsid w:val="009A0955"/>
    <w:rsid w:val="009A09A7"/>
    <w:rsid w:val="009A146A"/>
    <w:rsid w:val="009A1717"/>
    <w:rsid w:val="009A26A3"/>
    <w:rsid w:val="009A30B5"/>
    <w:rsid w:val="009A3700"/>
    <w:rsid w:val="009A4193"/>
    <w:rsid w:val="009A467B"/>
    <w:rsid w:val="009A4B5A"/>
    <w:rsid w:val="009A4FAB"/>
    <w:rsid w:val="009A5606"/>
    <w:rsid w:val="009A5CDE"/>
    <w:rsid w:val="009A60B9"/>
    <w:rsid w:val="009A6611"/>
    <w:rsid w:val="009A6AC4"/>
    <w:rsid w:val="009A78DA"/>
    <w:rsid w:val="009B009F"/>
    <w:rsid w:val="009B0A62"/>
    <w:rsid w:val="009B288E"/>
    <w:rsid w:val="009B3152"/>
    <w:rsid w:val="009B3CA2"/>
    <w:rsid w:val="009B41C9"/>
    <w:rsid w:val="009B5027"/>
    <w:rsid w:val="009B534D"/>
    <w:rsid w:val="009B5877"/>
    <w:rsid w:val="009B59C8"/>
    <w:rsid w:val="009B65A9"/>
    <w:rsid w:val="009B72BD"/>
    <w:rsid w:val="009B7B75"/>
    <w:rsid w:val="009B7BFE"/>
    <w:rsid w:val="009C07B2"/>
    <w:rsid w:val="009C0D88"/>
    <w:rsid w:val="009C0F8F"/>
    <w:rsid w:val="009C1971"/>
    <w:rsid w:val="009C1C61"/>
    <w:rsid w:val="009C333D"/>
    <w:rsid w:val="009C3467"/>
    <w:rsid w:val="009C53B2"/>
    <w:rsid w:val="009C5B18"/>
    <w:rsid w:val="009C64D6"/>
    <w:rsid w:val="009C6F38"/>
    <w:rsid w:val="009C6FC0"/>
    <w:rsid w:val="009C755A"/>
    <w:rsid w:val="009D10DE"/>
    <w:rsid w:val="009D1DAA"/>
    <w:rsid w:val="009D24B7"/>
    <w:rsid w:val="009D2BC3"/>
    <w:rsid w:val="009D434B"/>
    <w:rsid w:val="009D50B1"/>
    <w:rsid w:val="009D51F0"/>
    <w:rsid w:val="009D55D9"/>
    <w:rsid w:val="009D63AA"/>
    <w:rsid w:val="009D6769"/>
    <w:rsid w:val="009D6CFD"/>
    <w:rsid w:val="009D6E3B"/>
    <w:rsid w:val="009D7491"/>
    <w:rsid w:val="009D7807"/>
    <w:rsid w:val="009D7833"/>
    <w:rsid w:val="009E051B"/>
    <w:rsid w:val="009E06DF"/>
    <w:rsid w:val="009E1709"/>
    <w:rsid w:val="009E1A38"/>
    <w:rsid w:val="009E1DF2"/>
    <w:rsid w:val="009E23A8"/>
    <w:rsid w:val="009E3281"/>
    <w:rsid w:val="009E3D2D"/>
    <w:rsid w:val="009E3F83"/>
    <w:rsid w:val="009E506A"/>
    <w:rsid w:val="009E51BD"/>
    <w:rsid w:val="009E6E82"/>
    <w:rsid w:val="009E6F0B"/>
    <w:rsid w:val="009E7093"/>
    <w:rsid w:val="009E70E4"/>
    <w:rsid w:val="009E722D"/>
    <w:rsid w:val="009E736B"/>
    <w:rsid w:val="009F00FC"/>
    <w:rsid w:val="009F03C7"/>
    <w:rsid w:val="009F07A9"/>
    <w:rsid w:val="009F13C2"/>
    <w:rsid w:val="009F1402"/>
    <w:rsid w:val="009F1555"/>
    <w:rsid w:val="009F221C"/>
    <w:rsid w:val="009F2801"/>
    <w:rsid w:val="009F3DE8"/>
    <w:rsid w:val="009F4AFE"/>
    <w:rsid w:val="009F4FFB"/>
    <w:rsid w:val="009F5017"/>
    <w:rsid w:val="009F56B6"/>
    <w:rsid w:val="009F5BBC"/>
    <w:rsid w:val="009F6232"/>
    <w:rsid w:val="009F690F"/>
    <w:rsid w:val="009F7D5A"/>
    <w:rsid w:val="00A00392"/>
    <w:rsid w:val="00A00749"/>
    <w:rsid w:val="00A00C5E"/>
    <w:rsid w:val="00A024A8"/>
    <w:rsid w:val="00A0285A"/>
    <w:rsid w:val="00A02964"/>
    <w:rsid w:val="00A035E3"/>
    <w:rsid w:val="00A04134"/>
    <w:rsid w:val="00A04A92"/>
    <w:rsid w:val="00A05F72"/>
    <w:rsid w:val="00A07B71"/>
    <w:rsid w:val="00A07ED8"/>
    <w:rsid w:val="00A106E3"/>
    <w:rsid w:val="00A10F01"/>
    <w:rsid w:val="00A110A6"/>
    <w:rsid w:val="00A110C0"/>
    <w:rsid w:val="00A110C5"/>
    <w:rsid w:val="00A1120F"/>
    <w:rsid w:val="00A124C3"/>
    <w:rsid w:val="00A12673"/>
    <w:rsid w:val="00A12BD3"/>
    <w:rsid w:val="00A13918"/>
    <w:rsid w:val="00A142D1"/>
    <w:rsid w:val="00A148A3"/>
    <w:rsid w:val="00A149C1"/>
    <w:rsid w:val="00A1518D"/>
    <w:rsid w:val="00A157DE"/>
    <w:rsid w:val="00A164DB"/>
    <w:rsid w:val="00A17DD4"/>
    <w:rsid w:val="00A20B9A"/>
    <w:rsid w:val="00A20D40"/>
    <w:rsid w:val="00A20FA6"/>
    <w:rsid w:val="00A21EF2"/>
    <w:rsid w:val="00A22273"/>
    <w:rsid w:val="00A237C1"/>
    <w:rsid w:val="00A245BC"/>
    <w:rsid w:val="00A24804"/>
    <w:rsid w:val="00A24B86"/>
    <w:rsid w:val="00A2593C"/>
    <w:rsid w:val="00A25F77"/>
    <w:rsid w:val="00A276B1"/>
    <w:rsid w:val="00A300E4"/>
    <w:rsid w:val="00A30982"/>
    <w:rsid w:val="00A3146A"/>
    <w:rsid w:val="00A316F4"/>
    <w:rsid w:val="00A31CC6"/>
    <w:rsid w:val="00A32BD0"/>
    <w:rsid w:val="00A348E0"/>
    <w:rsid w:val="00A34F32"/>
    <w:rsid w:val="00A35367"/>
    <w:rsid w:val="00A35BB3"/>
    <w:rsid w:val="00A36A66"/>
    <w:rsid w:val="00A3769F"/>
    <w:rsid w:val="00A379A2"/>
    <w:rsid w:val="00A37ECC"/>
    <w:rsid w:val="00A37F38"/>
    <w:rsid w:val="00A3E956"/>
    <w:rsid w:val="00A408F0"/>
    <w:rsid w:val="00A40946"/>
    <w:rsid w:val="00A40E0E"/>
    <w:rsid w:val="00A41897"/>
    <w:rsid w:val="00A41F83"/>
    <w:rsid w:val="00A42145"/>
    <w:rsid w:val="00A4252D"/>
    <w:rsid w:val="00A4258C"/>
    <w:rsid w:val="00A42C21"/>
    <w:rsid w:val="00A45905"/>
    <w:rsid w:val="00A46DA7"/>
    <w:rsid w:val="00A500D1"/>
    <w:rsid w:val="00A50451"/>
    <w:rsid w:val="00A5211E"/>
    <w:rsid w:val="00A524CF"/>
    <w:rsid w:val="00A5293B"/>
    <w:rsid w:val="00A534B2"/>
    <w:rsid w:val="00A5473D"/>
    <w:rsid w:val="00A5484F"/>
    <w:rsid w:val="00A5523C"/>
    <w:rsid w:val="00A55936"/>
    <w:rsid w:val="00A55D10"/>
    <w:rsid w:val="00A57598"/>
    <w:rsid w:val="00A57ED7"/>
    <w:rsid w:val="00A57F57"/>
    <w:rsid w:val="00A57FD1"/>
    <w:rsid w:val="00A60A4F"/>
    <w:rsid w:val="00A60A97"/>
    <w:rsid w:val="00A60CCB"/>
    <w:rsid w:val="00A613D3"/>
    <w:rsid w:val="00A62C7C"/>
    <w:rsid w:val="00A6305C"/>
    <w:rsid w:val="00A633B5"/>
    <w:rsid w:val="00A63533"/>
    <w:rsid w:val="00A639A9"/>
    <w:rsid w:val="00A6405A"/>
    <w:rsid w:val="00A64396"/>
    <w:rsid w:val="00A64E8B"/>
    <w:rsid w:val="00A6554E"/>
    <w:rsid w:val="00A6599A"/>
    <w:rsid w:val="00A6626A"/>
    <w:rsid w:val="00A66B93"/>
    <w:rsid w:val="00A67A07"/>
    <w:rsid w:val="00A67D88"/>
    <w:rsid w:val="00A67FAB"/>
    <w:rsid w:val="00A7086C"/>
    <w:rsid w:val="00A7118A"/>
    <w:rsid w:val="00A72217"/>
    <w:rsid w:val="00A729A9"/>
    <w:rsid w:val="00A729FD"/>
    <w:rsid w:val="00A739E6"/>
    <w:rsid w:val="00A73C7C"/>
    <w:rsid w:val="00A73FCC"/>
    <w:rsid w:val="00A74BF2"/>
    <w:rsid w:val="00A75F18"/>
    <w:rsid w:val="00A75F73"/>
    <w:rsid w:val="00A7637D"/>
    <w:rsid w:val="00A7675E"/>
    <w:rsid w:val="00A77623"/>
    <w:rsid w:val="00A77D1D"/>
    <w:rsid w:val="00A80208"/>
    <w:rsid w:val="00A8049F"/>
    <w:rsid w:val="00A805EB"/>
    <w:rsid w:val="00A80733"/>
    <w:rsid w:val="00A80814"/>
    <w:rsid w:val="00A81150"/>
    <w:rsid w:val="00A81270"/>
    <w:rsid w:val="00A81575"/>
    <w:rsid w:val="00A8184C"/>
    <w:rsid w:val="00A819F5"/>
    <w:rsid w:val="00A81E5C"/>
    <w:rsid w:val="00A83247"/>
    <w:rsid w:val="00A84729"/>
    <w:rsid w:val="00A84736"/>
    <w:rsid w:val="00A85374"/>
    <w:rsid w:val="00A855C8"/>
    <w:rsid w:val="00A85835"/>
    <w:rsid w:val="00A861D9"/>
    <w:rsid w:val="00A8719E"/>
    <w:rsid w:val="00A87411"/>
    <w:rsid w:val="00A90B1A"/>
    <w:rsid w:val="00A90EE1"/>
    <w:rsid w:val="00A91BD2"/>
    <w:rsid w:val="00A92A02"/>
    <w:rsid w:val="00A92C9A"/>
    <w:rsid w:val="00A936E6"/>
    <w:rsid w:val="00A9388C"/>
    <w:rsid w:val="00A953E6"/>
    <w:rsid w:val="00A955F8"/>
    <w:rsid w:val="00A9565C"/>
    <w:rsid w:val="00A9566C"/>
    <w:rsid w:val="00A95749"/>
    <w:rsid w:val="00A95A11"/>
    <w:rsid w:val="00A96941"/>
    <w:rsid w:val="00A96AE3"/>
    <w:rsid w:val="00A9789F"/>
    <w:rsid w:val="00A979DB"/>
    <w:rsid w:val="00A97E38"/>
    <w:rsid w:val="00A99041"/>
    <w:rsid w:val="00AA01BB"/>
    <w:rsid w:val="00AA06ED"/>
    <w:rsid w:val="00AA0853"/>
    <w:rsid w:val="00AA0C88"/>
    <w:rsid w:val="00AA14B7"/>
    <w:rsid w:val="00AA1AA7"/>
    <w:rsid w:val="00AA1C98"/>
    <w:rsid w:val="00AA27D6"/>
    <w:rsid w:val="00AA2FA1"/>
    <w:rsid w:val="00AA3988"/>
    <w:rsid w:val="00AA3F83"/>
    <w:rsid w:val="00AA3FBF"/>
    <w:rsid w:val="00AA4820"/>
    <w:rsid w:val="00AA4B56"/>
    <w:rsid w:val="00AA59E3"/>
    <w:rsid w:val="00AA5D02"/>
    <w:rsid w:val="00AA5E06"/>
    <w:rsid w:val="00AA7202"/>
    <w:rsid w:val="00AA795D"/>
    <w:rsid w:val="00AA7D74"/>
    <w:rsid w:val="00AA7DF7"/>
    <w:rsid w:val="00AA7FAF"/>
    <w:rsid w:val="00AB0A9E"/>
    <w:rsid w:val="00AB0D00"/>
    <w:rsid w:val="00AB0E33"/>
    <w:rsid w:val="00AB10F7"/>
    <w:rsid w:val="00AB15F0"/>
    <w:rsid w:val="00AB171D"/>
    <w:rsid w:val="00AB1C71"/>
    <w:rsid w:val="00AB1EB2"/>
    <w:rsid w:val="00AB2602"/>
    <w:rsid w:val="00AB369E"/>
    <w:rsid w:val="00AB4E50"/>
    <w:rsid w:val="00AB51A3"/>
    <w:rsid w:val="00AB5A84"/>
    <w:rsid w:val="00AB5ECB"/>
    <w:rsid w:val="00AB7066"/>
    <w:rsid w:val="00AB7374"/>
    <w:rsid w:val="00AB73C9"/>
    <w:rsid w:val="00AB771A"/>
    <w:rsid w:val="00AC00DA"/>
    <w:rsid w:val="00AC07EA"/>
    <w:rsid w:val="00AC177A"/>
    <w:rsid w:val="00AC244C"/>
    <w:rsid w:val="00AC248D"/>
    <w:rsid w:val="00AC2CA6"/>
    <w:rsid w:val="00AC3DF9"/>
    <w:rsid w:val="00AC4189"/>
    <w:rsid w:val="00AC491B"/>
    <w:rsid w:val="00AC513C"/>
    <w:rsid w:val="00AC6103"/>
    <w:rsid w:val="00AC69D8"/>
    <w:rsid w:val="00AC6E44"/>
    <w:rsid w:val="00AD0B46"/>
    <w:rsid w:val="00AD16B6"/>
    <w:rsid w:val="00AD1962"/>
    <w:rsid w:val="00AD19B4"/>
    <w:rsid w:val="00AD2E2C"/>
    <w:rsid w:val="00AD40F8"/>
    <w:rsid w:val="00AD5EF7"/>
    <w:rsid w:val="00AD64D3"/>
    <w:rsid w:val="00AD6D6E"/>
    <w:rsid w:val="00AD7985"/>
    <w:rsid w:val="00AE0152"/>
    <w:rsid w:val="00AE0268"/>
    <w:rsid w:val="00AE041B"/>
    <w:rsid w:val="00AE1F3C"/>
    <w:rsid w:val="00AE264D"/>
    <w:rsid w:val="00AE2B2A"/>
    <w:rsid w:val="00AE386E"/>
    <w:rsid w:val="00AE4076"/>
    <w:rsid w:val="00AE42D0"/>
    <w:rsid w:val="00AE609B"/>
    <w:rsid w:val="00AE6192"/>
    <w:rsid w:val="00AE63E6"/>
    <w:rsid w:val="00AE6A01"/>
    <w:rsid w:val="00AE6BAC"/>
    <w:rsid w:val="00AE6C28"/>
    <w:rsid w:val="00AF028B"/>
    <w:rsid w:val="00AF0D2D"/>
    <w:rsid w:val="00AF0DAF"/>
    <w:rsid w:val="00AF0FEF"/>
    <w:rsid w:val="00AF130F"/>
    <w:rsid w:val="00AF2CAD"/>
    <w:rsid w:val="00AF3493"/>
    <w:rsid w:val="00AF35E7"/>
    <w:rsid w:val="00AF3F56"/>
    <w:rsid w:val="00AF40E4"/>
    <w:rsid w:val="00AF4D77"/>
    <w:rsid w:val="00AF5706"/>
    <w:rsid w:val="00AF5BD8"/>
    <w:rsid w:val="00AF5D89"/>
    <w:rsid w:val="00AF6409"/>
    <w:rsid w:val="00AF6F7C"/>
    <w:rsid w:val="00AF7121"/>
    <w:rsid w:val="00AF7EA5"/>
    <w:rsid w:val="00AF7F21"/>
    <w:rsid w:val="00AFF4B5"/>
    <w:rsid w:val="00B00193"/>
    <w:rsid w:val="00B0078A"/>
    <w:rsid w:val="00B01C91"/>
    <w:rsid w:val="00B02F6A"/>
    <w:rsid w:val="00B0330A"/>
    <w:rsid w:val="00B0387C"/>
    <w:rsid w:val="00B03B53"/>
    <w:rsid w:val="00B046D6"/>
    <w:rsid w:val="00B048B3"/>
    <w:rsid w:val="00B0490C"/>
    <w:rsid w:val="00B04934"/>
    <w:rsid w:val="00B0579E"/>
    <w:rsid w:val="00B068C9"/>
    <w:rsid w:val="00B07063"/>
    <w:rsid w:val="00B07372"/>
    <w:rsid w:val="00B0796C"/>
    <w:rsid w:val="00B07F74"/>
    <w:rsid w:val="00B1013A"/>
    <w:rsid w:val="00B1220B"/>
    <w:rsid w:val="00B122F6"/>
    <w:rsid w:val="00B13BA1"/>
    <w:rsid w:val="00B13C74"/>
    <w:rsid w:val="00B1405C"/>
    <w:rsid w:val="00B14515"/>
    <w:rsid w:val="00B14D08"/>
    <w:rsid w:val="00B14D42"/>
    <w:rsid w:val="00B1506A"/>
    <w:rsid w:val="00B150BF"/>
    <w:rsid w:val="00B15315"/>
    <w:rsid w:val="00B156DD"/>
    <w:rsid w:val="00B15F57"/>
    <w:rsid w:val="00B16DC5"/>
    <w:rsid w:val="00B16DC8"/>
    <w:rsid w:val="00B209FA"/>
    <w:rsid w:val="00B227F7"/>
    <w:rsid w:val="00B244DB"/>
    <w:rsid w:val="00B24590"/>
    <w:rsid w:val="00B246E3"/>
    <w:rsid w:val="00B24861"/>
    <w:rsid w:val="00B26692"/>
    <w:rsid w:val="00B273AA"/>
    <w:rsid w:val="00B30732"/>
    <w:rsid w:val="00B30F3A"/>
    <w:rsid w:val="00B31C2F"/>
    <w:rsid w:val="00B32408"/>
    <w:rsid w:val="00B32B54"/>
    <w:rsid w:val="00B33070"/>
    <w:rsid w:val="00B333DC"/>
    <w:rsid w:val="00B338BF"/>
    <w:rsid w:val="00B35956"/>
    <w:rsid w:val="00B35AF1"/>
    <w:rsid w:val="00B36CD2"/>
    <w:rsid w:val="00B37843"/>
    <w:rsid w:val="00B37B0F"/>
    <w:rsid w:val="00B37B68"/>
    <w:rsid w:val="00B40635"/>
    <w:rsid w:val="00B40B8E"/>
    <w:rsid w:val="00B41B10"/>
    <w:rsid w:val="00B423BD"/>
    <w:rsid w:val="00B423CD"/>
    <w:rsid w:val="00B427AD"/>
    <w:rsid w:val="00B42B88"/>
    <w:rsid w:val="00B42E55"/>
    <w:rsid w:val="00B43041"/>
    <w:rsid w:val="00B43348"/>
    <w:rsid w:val="00B43AE9"/>
    <w:rsid w:val="00B43D7C"/>
    <w:rsid w:val="00B43E79"/>
    <w:rsid w:val="00B44BF1"/>
    <w:rsid w:val="00B44BFF"/>
    <w:rsid w:val="00B44E9E"/>
    <w:rsid w:val="00B46620"/>
    <w:rsid w:val="00B46B70"/>
    <w:rsid w:val="00B47184"/>
    <w:rsid w:val="00B4756B"/>
    <w:rsid w:val="00B47694"/>
    <w:rsid w:val="00B476E8"/>
    <w:rsid w:val="00B477F9"/>
    <w:rsid w:val="00B478B3"/>
    <w:rsid w:val="00B47B45"/>
    <w:rsid w:val="00B506E0"/>
    <w:rsid w:val="00B50784"/>
    <w:rsid w:val="00B508D7"/>
    <w:rsid w:val="00B510CF"/>
    <w:rsid w:val="00B51E6F"/>
    <w:rsid w:val="00B52ADE"/>
    <w:rsid w:val="00B53366"/>
    <w:rsid w:val="00B53672"/>
    <w:rsid w:val="00B53E88"/>
    <w:rsid w:val="00B53EB5"/>
    <w:rsid w:val="00B5442E"/>
    <w:rsid w:val="00B54BDA"/>
    <w:rsid w:val="00B55D90"/>
    <w:rsid w:val="00B56003"/>
    <w:rsid w:val="00B569EE"/>
    <w:rsid w:val="00B56B71"/>
    <w:rsid w:val="00B6017F"/>
    <w:rsid w:val="00B6040C"/>
    <w:rsid w:val="00B60E13"/>
    <w:rsid w:val="00B610B6"/>
    <w:rsid w:val="00B61C43"/>
    <w:rsid w:val="00B61E65"/>
    <w:rsid w:val="00B61E68"/>
    <w:rsid w:val="00B621D3"/>
    <w:rsid w:val="00B624C7"/>
    <w:rsid w:val="00B62A01"/>
    <w:rsid w:val="00B63245"/>
    <w:rsid w:val="00B63577"/>
    <w:rsid w:val="00B639F4"/>
    <w:rsid w:val="00B64580"/>
    <w:rsid w:val="00B65D14"/>
    <w:rsid w:val="00B65E4D"/>
    <w:rsid w:val="00B65FCC"/>
    <w:rsid w:val="00B663D9"/>
    <w:rsid w:val="00B66690"/>
    <w:rsid w:val="00B6676F"/>
    <w:rsid w:val="00B671B1"/>
    <w:rsid w:val="00B675F5"/>
    <w:rsid w:val="00B67736"/>
    <w:rsid w:val="00B67B88"/>
    <w:rsid w:val="00B67F45"/>
    <w:rsid w:val="00B70FDF"/>
    <w:rsid w:val="00B71716"/>
    <w:rsid w:val="00B7225B"/>
    <w:rsid w:val="00B72944"/>
    <w:rsid w:val="00B72AD1"/>
    <w:rsid w:val="00B72F09"/>
    <w:rsid w:val="00B74086"/>
    <w:rsid w:val="00B7448A"/>
    <w:rsid w:val="00B7481F"/>
    <w:rsid w:val="00B74827"/>
    <w:rsid w:val="00B75B84"/>
    <w:rsid w:val="00B7680A"/>
    <w:rsid w:val="00B772A9"/>
    <w:rsid w:val="00B773A6"/>
    <w:rsid w:val="00B808E1"/>
    <w:rsid w:val="00B81387"/>
    <w:rsid w:val="00B8307C"/>
    <w:rsid w:val="00B836EE"/>
    <w:rsid w:val="00B83C76"/>
    <w:rsid w:val="00B83DEA"/>
    <w:rsid w:val="00B844D6"/>
    <w:rsid w:val="00B84524"/>
    <w:rsid w:val="00B8485B"/>
    <w:rsid w:val="00B84BC9"/>
    <w:rsid w:val="00B85566"/>
    <w:rsid w:val="00B865BE"/>
    <w:rsid w:val="00B87279"/>
    <w:rsid w:val="00B90026"/>
    <w:rsid w:val="00B90159"/>
    <w:rsid w:val="00B90F24"/>
    <w:rsid w:val="00B91D07"/>
    <w:rsid w:val="00B928C2"/>
    <w:rsid w:val="00B92923"/>
    <w:rsid w:val="00B92AC6"/>
    <w:rsid w:val="00B92B8A"/>
    <w:rsid w:val="00B92F95"/>
    <w:rsid w:val="00B93529"/>
    <w:rsid w:val="00B9426F"/>
    <w:rsid w:val="00B949FF"/>
    <w:rsid w:val="00B95F22"/>
    <w:rsid w:val="00B95FA7"/>
    <w:rsid w:val="00B9688A"/>
    <w:rsid w:val="00B96B24"/>
    <w:rsid w:val="00B96B29"/>
    <w:rsid w:val="00B96BD2"/>
    <w:rsid w:val="00B972E5"/>
    <w:rsid w:val="00B974CF"/>
    <w:rsid w:val="00BA0748"/>
    <w:rsid w:val="00BA0A1D"/>
    <w:rsid w:val="00BA20C0"/>
    <w:rsid w:val="00BA21A7"/>
    <w:rsid w:val="00BA36D3"/>
    <w:rsid w:val="00BA3CF6"/>
    <w:rsid w:val="00BA3F77"/>
    <w:rsid w:val="00BA4028"/>
    <w:rsid w:val="00BA419F"/>
    <w:rsid w:val="00BA4AF6"/>
    <w:rsid w:val="00BA4C32"/>
    <w:rsid w:val="00BA55A3"/>
    <w:rsid w:val="00BA5FF6"/>
    <w:rsid w:val="00BA634C"/>
    <w:rsid w:val="00BA68BD"/>
    <w:rsid w:val="00BA771F"/>
    <w:rsid w:val="00BA7906"/>
    <w:rsid w:val="00BB10B0"/>
    <w:rsid w:val="00BB12F7"/>
    <w:rsid w:val="00BB26EA"/>
    <w:rsid w:val="00BB2838"/>
    <w:rsid w:val="00BB39BE"/>
    <w:rsid w:val="00BB54D8"/>
    <w:rsid w:val="00BB5878"/>
    <w:rsid w:val="00BB5CFA"/>
    <w:rsid w:val="00BB5F80"/>
    <w:rsid w:val="00BB641B"/>
    <w:rsid w:val="00BB78F8"/>
    <w:rsid w:val="00BB795F"/>
    <w:rsid w:val="00BC161B"/>
    <w:rsid w:val="00BC24B6"/>
    <w:rsid w:val="00BC2C07"/>
    <w:rsid w:val="00BC3302"/>
    <w:rsid w:val="00BC409A"/>
    <w:rsid w:val="00BC40F4"/>
    <w:rsid w:val="00BC46D0"/>
    <w:rsid w:val="00BC48FE"/>
    <w:rsid w:val="00BC4B9A"/>
    <w:rsid w:val="00BC4CFA"/>
    <w:rsid w:val="00BC5110"/>
    <w:rsid w:val="00BC5274"/>
    <w:rsid w:val="00BC67C9"/>
    <w:rsid w:val="00BC79E9"/>
    <w:rsid w:val="00BD023D"/>
    <w:rsid w:val="00BD05F0"/>
    <w:rsid w:val="00BD11FE"/>
    <w:rsid w:val="00BD127E"/>
    <w:rsid w:val="00BD1BE6"/>
    <w:rsid w:val="00BD1CAC"/>
    <w:rsid w:val="00BD1D37"/>
    <w:rsid w:val="00BD1F83"/>
    <w:rsid w:val="00BD2211"/>
    <w:rsid w:val="00BD22A0"/>
    <w:rsid w:val="00BD2FC8"/>
    <w:rsid w:val="00BD30E8"/>
    <w:rsid w:val="00BD3EEC"/>
    <w:rsid w:val="00BD46B2"/>
    <w:rsid w:val="00BD596F"/>
    <w:rsid w:val="00BD7120"/>
    <w:rsid w:val="00BD740A"/>
    <w:rsid w:val="00BD75ED"/>
    <w:rsid w:val="00BE008E"/>
    <w:rsid w:val="00BE174A"/>
    <w:rsid w:val="00BE184A"/>
    <w:rsid w:val="00BE2457"/>
    <w:rsid w:val="00BE2B02"/>
    <w:rsid w:val="00BE2D6B"/>
    <w:rsid w:val="00BE2E2B"/>
    <w:rsid w:val="00BE380F"/>
    <w:rsid w:val="00BE4BA2"/>
    <w:rsid w:val="00BE4FB8"/>
    <w:rsid w:val="00BE5069"/>
    <w:rsid w:val="00BE53F2"/>
    <w:rsid w:val="00BE61C9"/>
    <w:rsid w:val="00BE669E"/>
    <w:rsid w:val="00BE6AB7"/>
    <w:rsid w:val="00BE7188"/>
    <w:rsid w:val="00BE71F7"/>
    <w:rsid w:val="00BE7E34"/>
    <w:rsid w:val="00BF0843"/>
    <w:rsid w:val="00BF10B8"/>
    <w:rsid w:val="00BF12DE"/>
    <w:rsid w:val="00BF1827"/>
    <w:rsid w:val="00BF29FE"/>
    <w:rsid w:val="00BF2CE7"/>
    <w:rsid w:val="00BF3E8F"/>
    <w:rsid w:val="00BF3F91"/>
    <w:rsid w:val="00BF4142"/>
    <w:rsid w:val="00BF43BC"/>
    <w:rsid w:val="00BF449C"/>
    <w:rsid w:val="00BF44C0"/>
    <w:rsid w:val="00BF4AF4"/>
    <w:rsid w:val="00BF4DEB"/>
    <w:rsid w:val="00BF513A"/>
    <w:rsid w:val="00BF54A8"/>
    <w:rsid w:val="00BF55ED"/>
    <w:rsid w:val="00BF56E6"/>
    <w:rsid w:val="00BF58CA"/>
    <w:rsid w:val="00BF695D"/>
    <w:rsid w:val="00BF6B55"/>
    <w:rsid w:val="00BF708A"/>
    <w:rsid w:val="00BF718B"/>
    <w:rsid w:val="00BF748E"/>
    <w:rsid w:val="00BF7C7D"/>
    <w:rsid w:val="00C005DA"/>
    <w:rsid w:val="00C0062C"/>
    <w:rsid w:val="00C0128C"/>
    <w:rsid w:val="00C01EDD"/>
    <w:rsid w:val="00C02545"/>
    <w:rsid w:val="00C03142"/>
    <w:rsid w:val="00C032F0"/>
    <w:rsid w:val="00C0357B"/>
    <w:rsid w:val="00C03B6C"/>
    <w:rsid w:val="00C03D22"/>
    <w:rsid w:val="00C05A87"/>
    <w:rsid w:val="00C0612A"/>
    <w:rsid w:val="00C064E3"/>
    <w:rsid w:val="00C06612"/>
    <w:rsid w:val="00C06670"/>
    <w:rsid w:val="00C072A1"/>
    <w:rsid w:val="00C0A8CD"/>
    <w:rsid w:val="00C106BA"/>
    <w:rsid w:val="00C10960"/>
    <w:rsid w:val="00C112B6"/>
    <w:rsid w:val="00C11D89"/>
    <w:rsid w:val="00C12033"/>
    <w:rsid w:val="00C12080"/>
    <w:rsid w:val="00C12606"/>
    <w:rsid w:val="00C12A29"/>
    <w:rsid w:val="00C14389"/>
    <w:rsid w:val="00C1494C"/>
    <w:rsid w:val="00C158A0"/>
    <w:rsid w:val="00C15CD0"/>
    <w:rsid w:val="00C164C2"/>
    <w:rsid w:val="00C17230"/>
    <w:rsid w:val="00C20EF1"/>
    <w:rsid w:val="00C21043"/>
    <w:rsid w:val="00C21072"/>
    <w:rsid w:val="00C218AB"/>
    <w:rsid w:val="00C21B6C"/>
    <w:rsid w:val="00C21C48"/>
    <w:rsid w:val="00C21E1D"/>
    <w:rsid w:val="00C229EF"/>
    <w:rsid w:val="00C22A4E"/>
    <w:rsid w:val="00C22B61"/>
    <w:rsid w:val="00C24D1A"/>
    <w:rsid w:val="00C25197"/>
    <w:rsid w:val="00C2531E"/>
    <w:rsid w:val="00C2608D"/>
    <w:rsid w:val="00C26B18"/>
    <w:rsid w:val="00C30263"/>
    <w:rsid w:val="00C302ED"/>
    <w:rsid w:val="00C30471"/>
    <w:rsid w:val="00C30890"/>
    <w:rsid w:val="00C30D60"/>
    <w:rsid w:val="00C31368"/>
    <w:rsid w:val="00C318B1"/>
    <w:rsid w:val="00C32136"/>
    <w:rsid w:val="00C324A2"/>
    <w:rsid w:val="00C345CA"/>
    <w:rsid w:val="00C3471E"/>
    <w:rsid w:val="00C3553E"/>
    <w:rsid w:val="00C35604"/>
    <w:rsid w:val="00C356B9"/>
    <w:rsid w:val="00C35D00"/>
    <w:rsid w:val="00C3614A"/>
    <w:rsid w:val="00C3629D"/>
    <w:rsid w:val="00C367B1"/>
    <w:rsid w:val="00C36EC1"/>
    <w:rsid w:val="00C377B5"/>
    <w:rsid w:val="00C40287"/>
    <w:rsid w:val="00C4046F"/>
    <w:rsid w:val="00C406EF"/>
    <w:rsid w:val="00C40A3B"/>
    <w:rsid w:val="00C40E3C"/>
    <w:rsid w:val="00C41690"/>
    <w:rsid w:val="00C42013"/>
    <w:rsid w:val="00C42810"/>
    <w:rsid w:val="00C4326F"/>
    <w:rsid w:val="00C43657"/>
    <w:rsid w:val="00C4447B"/>
    <w:rsid w:val="00C44A7A"/>
    <w:rsid w:val="00C44B14"/>
    <w:rsid w:val="00C44CCA"/>
    <w:rsid w:val="00C47054"/>
    <w:rsid w:val="00C47696"/>
    <w:rsid w:val="00C476BB"/>
    <w:rsid w:val="00C47F50"/>
    <w:rsid w:val="00C50B42"/>
    <w:rsid w:val="00C516C1"/>
    <w:rsid w:val="00C5195B"/>
    <w:rsid w:val="00C523D9"/>
    <w:rsid w:val="00C53526"/>
    <w:rsid w:val="00C53859"/>
    <w:rsid w:val="00C54080"/>
    <w:rsid w:val="00C55CCD"/>
    <w:rsid w:val="00C56AF2"/>
    <w:rsid w:val="00C57AC6"/>
    <w:rsid w:val="00C57D9D"/>
    <w:rsid w:val="00C607C4"/>
    <w:rsid w:val="00C60B9E"/>
    <w:rsid w:val="00C611BC"/>
    <w:rsid w:val="00C6122A"/>
    <w:rsid w:val="00C6181F"/>
    <w:rsid w:val="00C61897"/>
    <w:rsid w:val="00C62439"/>
    <w:rsid w:val="00C629B9"/>
    <w:rsid w:val="00C63330"/>
    <w:rsid w:val="00C640D5"/>
    <w:rsid w:val="00C6410D"/>
    <w:rsid w:val="00C642BF"/>
    <w:rsid w:val="00C64D18"/>
    <w:rsid w:val="00C651C3"/>
    <w:rsid w:val="00C65E1A"/>
    <w:rsid w:val="00C66184"/>
    <w:rsid w:val="00C6626D"/>
    <w:rsid w:val="00C664A2"/>
    <w:rsid w:val="00C677E3"/>
    <w:rsid w:val="00C67A9F"/>
    <w:rsid w:val="00C700D3"/>
    <w:rsid w:val="00C70186"/>
    <w:rsid w:val="00C70524"/>
    <w:rsid w:val="00C710EA"/>
    <w:rsid w:val="00C717AD"/>
    <w:rsid w:val="00C71DBB"/>
    <w:rsid w:val="00C71FE8"/>
    <w:rsid w:val="00C7250F"/>
    <w:rsid w:val="00C72A96"/>
    <w:rsid w:val="00C730CB"/>
    <w:rsid w:val="00C73405"/>
    <w:rsid w:val="00C7441B"/>
    <w:rsid w:val="00C74C85"/>
    <w:rsid w:val="00C755CD"/>
    <w:rsid w:val="00C757FE"/>
    <w:rsid w:val="00C75A88"/>
    <w:rsid w:val="00C75FA4"/>
    <w:rsid w:val="00C7619E"/>
    <w:rsid w:val="00C763DA"/>
    <w:rsid w:val="00C76497"/>
    <w:rsid w:val="00C77C04"/>
    <w:rsid w:val="00C814FE"/>
    <w:rsid w:val="00C81909"/>
    <w:rsid w:val="00C82AF2"/>
    <w:rsid w:val="00C82E32"/>
    <w:rsid w:val="00C82FF6"/>
    <w:rsid w:val="00C84891"/>
    <w:rsid w:val="00C84CA5"/>
    <w:rsid w:val="00C86DAD"/>
    <w:rsid w:val="00C87106"/>
    <w:rsid w:val="00C877EB"/>
    <w:rsid w:val="00C87980"/>
    <w:rsid w:val="00C90A66"/>
    <w:rsid w:val="00C90E0E"/>
    <w:rsid w:val="00C91EDB"/>
    <w:rsid w:val="00C9241D"/>
    <w:rsid w:val="00C92AF5"/>
    <w:rsid w:val="00C9301F"/>
    <w:rsid w:val="00C93052"/>
    <w:rsid w:val="00C93AD6"/>
    <w:rsid w:val="00C93C5D"/>
    <w:rsid w:val="00C93EB9"/>
    <w:rsid w:val="00C945C8"/>
    <w:rsid w:val="00C967C2"/>
    <w:rsid w:val="00C96964"/>
    <w:rsid w:val="00C96E90"/>
    <w:rsid w:val="00C978DE"/>
    <w:rsid w:val="00CA0613"/>
    <w:rsid w:val="00CA1046"/>
    <w:rsid w:val="00CA1A63"/>
    <w:rsid w:val="00CA2A26"/>
    <w:rsid w:val="00CA377D"/>
    <w:rsid w:val="00CA3961"/>
    <w:rsid w:val="00CA3BF9"/>
    <w:rsid w:val="00CA47E5"/>
    <w:rsid w:val="00CA4C2E"/>
    <w:rsid w:val="00CA554A"/>
    <w:rsid w:val="00CA5D3D"/>
    <w:rsid w:val="00CA6AB3"/>
    <w:rsid w:val="00CA77BD"/>
    <w:rsid w:val="00CB0E88"/>
    <w:rsid w:val="00CB105D"/>
    <w:rsid w:val="00CB1F45"/>
    <w:rsid w:val="00CB39E7"/>
    <w:rsid w:val="00CB52EA"/>
    <w:rsid w:val="00CB560F"/>
    <w:rsid w:val="00CB5860"/>
    <w:rsid w:val="00CB7CBA"/>
    <w:rsid w:val="00CB7DE6"/>
    <w:rsid w:val="00CC0117"/>
    <w:rsid w:val="00CC07F7"/>
    <w:rsid w:val="00CC0CA0"/>
    <w:rsid w:val="00CC0F8D"/>
    <w:rsid w:val="00CC11B7"/>
    <w:rsid w:val="00CC11BC"/>
    <w:rsid w:val="00CC127C"/>
    <w:rsid w:val="00CC1E2A"/>
    <w:rsid w:val="00CC2323"/>
    <w:rsid w:val="00CC23CE"/>
    <w:rsid w:val="00CC2584"/>
    <w:rsid w:val="00CC2630"/>
    <w:rsid w:val="00CC286A"/>
    <w:rsid w:val="00CC2AFE"/>
    <w:rsid w:val="00CC2BBE"/>
    <w:rsid w:val="00CC2BFB"/>
    <w:rsid w:val="00CC2CAE"/>
    <w:rsid w:val="00CC33D0"/>
    <w:rsid w:val="00CC3842"/>
    <w:rsid w:val="00CC3DAA"/>
    <w:rsid w:val="00CC3F9E"/>
    <w:rsid w:val="00CC4630"/>
    <w:rsid w:val="00CC4ACF"/>
    <w:rsid w:val="00CC507D"/>
    <w:rsid w:val="00CC52BC"/>
    <w:rsid w:val="00CC5B3B"/>
    <w:rsid w:val="00CC5D63"/>
    <w:rsid w:val="00CC6647"/>
    <w:rsid w:val="00CC7010"/>
    <w:rsid w:val="00CC72C3"/>
    <w:rsid w:val="00CC79BF"/>
    <w:rsid w:val="00CD016B"/>
    <w:rsid w:val="00CD043A"/>
    <w:rsid w:val="00CD097F"/>
    <w:rsid w:val="00CD0BC7"/>
    <w:rsid w:val="00CD1750"/>
    <w:rsid w:val="00CD17BE"/>
    <w:rsid w:val="00CD1A3A"/>
    <w:rsid w:val="00CD212E"/>
    <w:rsid w:val="00CD3FF6"/>
    <w:rsid w:val="00CD4BC6"/>
    <w:rsid w:val="00CD5079"/>
    <w:rsid w:val="00CD679D"/>
    <w:rsid w:val="00CD7E37"/>
    <w:rsid w:val="00CE02B4"/>
    <w:rsid w:val="00CE0F3B"/>
    <w:rsid w:val="00CE1076"/>
    <w:rsid w:val="00CE1CBB"/>
    <w:rsid w:val="00CE2C15"/>
    <w:rsid w:val="00CE3912"/>
    <w:rsid w:val="00CE408A"/>
    <w:rsid w:val="00CE4746"/>
    <w:rsid w:val="00CE49B5"/>
    <w:rsid w:val="00CE50B4"/>
    <w:rsid w:val="00CE5282"/>
    <w:rsid w:val="00CE55A5"/>
    <w:rsid w:val="00CE5C26"/>
    <w:rsid w:val="00CE5F7C"/>
    <w:rsid w:val="00CE668E"/>
    <w:rsid w:val="00CE684A"/>
    <w:rsid w:val="00CE6ABB"/>
    <w:rsid w:val="00CE6C18"/>
    <w:rsid w:val="00CE7132"/>
    <w:rsid w:val="00CE7BD1"/>
    <w:rsid w:val="00CF0AC9"/>
    <w:rsid w:val="00CF0CC7"/>
    <w:rsid w:val="00CF1A0C"/>
    <w:rsid w:val="00CF1F91"/>
    <w:rsid w:val="00CF2406"/>
    <w:rsid w:val="00CF2924"/>
    <w:rsid w:val="00CF3420"/>
    <w:rsid w:val="00CF38CF"/>
    <w:rsid w:val="00CF4705"/>
    <w:rsid w:val="00CF54BA"/>
    <w:rsid w:val="00CF5D26"/>
    <w:rsid w:val="00CF67AC"/>
    <w:rsid w:val="00CF6823"/>
    <w:rsid w:val="00CF75AC"/>
    <w:rsid w:val="00CF79CB"/>
    <w:rsid w:val="00D00773"/>
    <w:rsid w:val="00D00E21"/>
    <w:rsid w:val="00D00F28"/>
    <w:rsid w:val="00D00F92"/>
    <w:rsid w:val="00D0149F"/>
    <w:rsid w:val="00D015BB"/>
    <w:rsid w:val="00D02DEA"/>
    <w:rsid w:val="00D049B7"/>
    <w:rsid w:val="00D05072"/>
    <w:rsid w:val="00D0657F"/>
    <w:rsid w:val="00D0668D"/>
    <w:rsid w:val="00D06B55"/>
    <w:rsid w:val="00D10212"/>
    <w:rsid w:val="00D1047F"/>
    <w:rsid w:val="00D10C99"/>
    <w:rsid w:val="00D1116E"/>
    <w:rsid w:val="00D1137A"/>
    <w:rsid w:val="00D117F7"/>
    <w:rsid w:val="00D12E05"/>
    <w:rsid w:val="00D12EB0"/>
    <w:rsid w:val="00D13B56"/>
    <w:rsid w:val="00D13CBA"/>
    <w:rsid w:val="00D1422F"/>
    <w:rsid w:val="00D149FF"/>
    <w:rsid w:val="00D14E60"/>
    <w:rsid w:val="00D15EDD"/>
    <w:rsid w:val="00D16243"/>
    <w:rsid w:val="00D16B76"/>
    <w:rsid w:val="00D178EA"/>
    <w:rsid w:val="00D201BE"/>
    <w:rsid w:val="00D20386"/>
    <w:rsid w:val="00D2070E"/>
    <w:rsid w:val="00D20C08"/>
    <w:rsid w:val="00D21633"/>
    <w:rsid w:val="00D21A28"/>
    <w:rsid w:val="00D21AFF"/>
    <w:rsid w:val="00D2211D"/>
    <w:rsid w:val="00D22C89"/>
    <w:rsid w:val="00D22DB0"/>
    <w:rsid w:val="00D24889"/>
    <w:rsid w:val="00D266E7"/>
    <w:rsid w:val="00D270B3"/>
    <w:rsid w:val="00D28910"/>
    <w:rsid w:val="00D3026D"/>
    <w:rsid w:val="00D30BBA"/>
    <w:rsid w:val="00D30DC6"/>
    <w:rsid w:val="00D32333"/>
    <w:rsid w:val="00D33D61"/>
    <w:rsid w:val="00D34EC7"/>
    <w:rsid w:val="00D350B2"/>
    <w:rsid w:val="00D36730"/>
    <w:rsid w:val="00D36B4F"/>
    <w:rsid w:val="00D36E03"/>
    <w:rsid w:val="00D406BA"/>
    <w:rsid w:val="00D409FE"/>
    <w:rsid w:val="00D40F43"/>
    <w:rsid w:val="00D4139D"/>
    <w:rsid w:val="00D41F6A"/>
    <w:rsid w:val="00D42158"/>
    <w:rsid w:val="00D4244B"/>
    <w:rsid w:val="00D42971"/>
    <w:rsid w:val="00D42D62"/>
    <w:rsid w:val="00D45711"/>
    <w:rsid w:val="00D45B43"/>
    <w:rsid w:val="00D4600D"/>
    <w:rsid w:val="00D460F2"/>
    <w:rsid w:val="00D461AA"/>
    <w:rsid w:val="00D461D5"/>
    <w:rsid w:val="00D47292"/>
    <w:rsid w:val="00D4765A"/>
    <w:rsid w:val="00D47D95"/>
    <w:rsid w:val="00D47EF0"/>
    <w:rsid w:val="00D50697"/>
    <w:rsid w:val="00D50797"/>
    <w:rsid w:val="00D50A94"/>
    <w:rsid w:val="00D51483"/>
    <w:rsid w:val="00D51555"/>
    <w:rsid w:val="00D519FA"/>
    <w:rsid w:val="00D5207C"/>
    <w:rsid w:val="00D5294F"/>
    <w:rsid w:val="00D529DE"/>
    <w:rsid w:val="00D52CFE"/>
    <w:rsid w:val="00D5436A"/>
    <w:rsid w:val="00D54671"/>
    <w:rsid w:val="00D5472E"/>
    <w:rsid w:val="00D54DD0"/>
    <w:rsid w:val="00D556D4"/>
    <w:rsid w:val="00D56FB4"/>
    <w:rsid w:val="00D57460"/>
    <w:rsid w:val="00D57BC7"/>
    <w:rsid w:val="00D5990F"/>
    <w:rsid w:val="00D5B14A"/>
    <w:rsid w:val="00D5D63C"/>
    <w:rsid w:val="00D602D8"/>
    <w:rsid w:val="00D604FF"/>
    <w:rsid w:val="00D60704"/>
    <w:rsid w:val="00D60F28"/>
    <w:rsid w:val="00D610C8"/>
    <w:rsid w:val="00D61715"/>
    <w:rsid w:val="00D6188D"/>
    <w:rsid w:val="00D6392F"/>
    <w:rsid w:val="00D64315"/>
    <w:rsid w:val="00D647C5"/>
    <w:rsid w:val="00D647C7"/>
    <w:rsid w:val="00D64B8E"/>
    <w:rsid w:val="00D64FC5"/>
    <w:rsid w:val="00D653AB"/>
    <w:rsid w:val="00D665B1"/>
    <w:rsid w:val="00D66A82"/>
    <w:rsid w:val="00D66DC5"/>
    <w:rsid w:val="00D6763E"/>
    <w:rsid w:val="00D67679"/>
    <w:rsid w:val="00D67B50"/>
    <w:rsid w:val="00D67F77"/>
    <w:rsid w:val="00D70514"/>
    <w:rsid w:val="00D70585"/>
    <w:rsid w:val="00D70589"/>
    <w:rsid w:val="00D70785"/>
    <w:rsid w:val="00D70EF3"/>
    <w:rsid w:val="00D70F20"/>
    <w:rsid w:val="00D723EA"/>
    <w:rsid w:val="00D72537"/>
    <w:rsid w:val="00D729E9"/>
    <w:rsid w:val="00D72BC1"/>
    <w:rsid w:val="00D73760"/>
    <w:rsid w:val="00D7399E"/>
    <w:rsid w:val="00D73B25"/>
    <w:rsid w:val="00D740C4"/>
    <w:rsid w:val="00D74A77"/>
    <w:rsid w:val="00D7574C"/>
    <w:rsid w:val="00D75913"/>
    <w:rsid w:val="00D76093"/>
    <w:rsid w:val="00D76122"/>
    <w:rsid w:val="00D7678C"/>
    <w:rsid w:val="00D7726D"/>
    <w:rsid w:val="00D77605"/>
    <w:rsid w:val="00D77AFE"/>
    <w:rsid w:val="00D77CEB"/>
    <w:rsid w:val="00D806AD"/>
    <w:rsid w:val="00D807D2"/>
    <w:rsid w:val="00D80BB3"/>
    <w:rsid w:val="00D80DCE"/>
    <w:rsid w:val="00D80DF6"/>
    <w:rsid w:val="00D8282E"/>
    <w:rsid w:val="00D829DB"/>
    <w:rsid w:val="00D82BAF"/>
    <w:rsid w:val="00D8340F"/>
    <w:rsid w:val="00D8346F"/>
    <w:rsid w:val="00D83D80"/>
    <w:rsid w:val="00D83E28"/>
    <w:rsid w:val="00D8447A"/>
    <w:rsid w:val="00D84656"/>
    <w:rsid w:val="00D84792"/>
    <w:rsid w:val="00D85218"/>
    <w:rsid w:val="00D85321"/>
    <w:rsid w:val="00D86A2C"/>
    <w:rsid w:val="00D9112B"/>
    <w:rsid w:val="00D91444"/>
    <w:rsid w:val="00D9306D"/>
    <w:rsid w:val="00D93088"/>
    <w:rsid w:val="00D93231"/>
    <w:rsid w:val="00D93AE4"/>
    <w:rsid w:val="00D946B4"/>
    <w:rsid w:val="00D949CE"/>
    <w:rsid w:val="00D94F42"/>
    <w:rsid w:val="00D953D8"/>
    <w:rsid w:val="00D95DA4"/>
    <w:rsid w:val="00D95E70"/>
    <w:rsid w:val="00D971BC"/>
    <w:rsid w:val="00D9721E"/>
    <w:rsid w:val="00D972A9"/>
    <w:rsid w:val="00D976A5"/>
    <w:rsid w:val="00D9D12A"/>
    <w:rsid w:val="00DA0AE1"/>
    <w:rsid w:val="00DA1E99"/>
    <w:rsid w:val="00DA209D"/>
    <w:rsid w:val="00DA22C7"/>
    <w:rsid w:val="00DA23CE"/>
    <w:rsid w:val="00DA2AE0"/>
    <w:rsid w:val="00DA36F1"/>
    <w:rsid w:val="00DA3766"/>
    <w:rsid w:val="00DA3CA8"/>
    <w:rsid w:val="00DA3E9D"/>
    <w:rsid w:val="00DA40F6"/>
    <w:rsid w:val="00DA5B78"/>
    <w:rsid w:val="00DA651F"/>
    <w:rsid w:val="00DA6867"/>
    <w:rsid w:val="00DAE685"/>
    <w:rsid w:val="00DB05B1"/>
    <w:rsid w:val="00DB1DBA"/>
    <w:rsid w:val="00DB220F"/>
    <w:rsid w:val="00DB2256"/>
    <w:rsid w:val="00DB2AB4"/>
    <w:rsid w:val="00DB3266"/>
    <w:rsid w:val="00DB3701"/>
    <w:rsid w:val="00DB3AF7"/>
    <w:rsid w:val="00DB4EA9"/>
    <w:rsid w:val="00DB5FDD"/>
    <w:rsid w:val="00DB65B0"/>
    <w:rsid w:val="00DB68DA"/>
    <w:rsid w:val="00DB6D3F"/>
    <w:rsid w:val="00DC04C0"/>
    <w:rsid w:val="00DC0E90"/>
    <w:rsid w:val="00DC2A6C"/>
    <w:rsid w:val="00DC2AC9"/>
    <w:rsid w:val="00DC2C3F"/>
    <w:rsid w:val="00DC2DFE"/>
    <w:rsid w:val="00DC3362"/>
    <w:rsid w:val="00DC33A7"/>
    <w:rsid w:val="00DC348B"/>
    <w:rsid w:val="00DC4106"/>
    <w:rsid w:val="00DC46B9"/>
    <w:rsid w:val="00DC4802"/>
    <w:rsid w:val="00DC4CBD"/>
    <w:rsid w:val="00DC4DDF"/>
    <w:rsid w:val="00DC5B8C"/>
    <w:rsid w:val="00DC5EF5"/>
    <w:rsid w:val="00DC6D84"/>
    <w:rsid w:val="00DC7042"/>
    <w:rsid w:val="00DC7420"/>
    <w:rsid w:val="00DD02DA"/>
    <w:rsid w:val="00DD0FD8"/>
    <w:rsid w:val="00DD11DC"/>
    <w:rsid w:val="00DD1AC0"/>
    <w:rsid w:val="00DD255D"/>
    <w:rsid w:val="00DD2DCB"/>
    <w:rsid w:val="00DD2F2D"/>
    <w:rsid w:val="00DD3108"/>
    <w:rsid w:val="00DD3227"/>
    <w:rsid w:val="00DD4B93"/>
    <w:rsid w:val="00DD4B99"/>
    <w:rsid w:val="00DD4C85"/>
    <w:rsid w:val="00DD4F48"/>
    <w:rsid w:val="00DD5315"/>
    <w:rsid w:val="00DD5555"/>
    <w:rsid w:val="00DD5E3C"/>
    <w:rsid w:val="00DD689F"/>
    <w:rsid w:val="00DD6A7C"/>
    <w:rsid w:val="00DE07A4"/>
    <w:rsid w:val="00DE0FE6"/>
    <w:rsid w:val="00DE1337"/>
    <w:rsid w:val="00DE175B"/>
    <w:rsid w:val="00DE19DA"/>
    <w:rsid w:val="00DE1C94"/>
    <w:rsid w:val="00DE20EB"/>
    <w:rsid w:val="00DE2506"/>
    <w:rsid w:val="00DE3B37"/>
    <w:rsid w:val="00DE467F"/>
    <w:rsid w:val="00DE4833"/>
    <w:rsid w:val="00DE4A0E"/>
    <w:rsid w:val="00DE651E"/>
    <w:rsid w:val="00DE7108"/>
    <w:rsid w:val="00DE7846"/>
    <w:rsid w:val="00DE785F"/>
    <w:rsid w:val="00DE7BE8"/>
    <w:rsid w:val="00DE7C5B"/>
    <w:rsid w:val="00DF0321"/>
    <w:rsid w:val="00DF11CF"/>
    <w:rsid w:val="00DF14F5"/>
    <w:rsid w:val="00DF2481"/>
    <w:rsid w:val="00DF29CD"/>
    <w:rsid w:val="00DF2B95"/>
    <w:rsid w:val="00DF3FEF"/>
    <w:rsid w:val="00DF5330"/>
    <w:rsid w:val="00DF67B9"/>
    <w:rsid w:val="00DF6930"/>
    <w:rsid w:val="00DF70C1"/>
    <w:rsid w:val="00DF71F1"/>
    <w:rsid w:val="00DF7966"/>
    <w:rsid w:val="00DF7AAE"/>
    <w:rsid w:val="00E014C3"/>
    <w:rsid w:val="00E02203"/>
    <w:rsid w:val="00E0290F"/>
    <w:rsid w:val="00E02AEA"/>
    <w:rsid w:val="00E031AC"/>
    <w:rsid w:val="00E03FAD"/>
    <w:rsid w:val="00E04B95"/>
    <w:rsid w:val="00E04C14"/>
    <w:rsid w:val="00E04DB2"/>
    <w:rsid w:val="00E05063"/>
    <w:rsid w:val="00E05411"/>
    <w:rsid w:val="00E0618E"/>
    <w:rsid w:val="00E06511"/>
    <w:rsid w:val="00E07453"/>
    <w:rsid w:val="00E117DE"/>
    <w:rsid w:val="00E1192A"/>
    <w:rsid w:val="00E12089"/>
    <w:rsid w:val="00E120D3"/>
    <w:rsid w:val="00E12B4C"/>
    <w:rsid w:val="00E134A6"/>
    <w:rsid w:val="00E13580"/>
    <w:rsid w:val="00E14190"/>
    <w:rsid w:val="00E14606"/>
    <w:rsid w:val="00E14987"/>
    <w:rsid w:val="00E14DC4"/>
    <w:rsid w:val="00E158D0"/>
    <w:rsid w:val="00E159F6"/>
    <w:rsid w:val="00E16095"/>
    <w:rsid w:val="00E16618"/>
    <w:rsid w:val="00E16922"/>
    <w:rsid w:val="00E1693D"/>
    <w:rsid w:val="00E16D90"/>
    <w:rsid w:val="00E17CA0"/>
    <w:rsid w:val="00E20B38"/>
    <w:rsid w:val="00E22D64"/>
    <w:rsid w:val="00E2366C"/>
    <w:rsid w:val="00E24050"/>
    <w:rsid w:val="00E24CCC"/>
    <w:rsid w:val="00E259A3"/>
    <w:rsid w:val="00E30B7A"/>
    <w:rsid w:val="00E32219"/>
    <w:rsid w:val="00E3270B"/>
    <w:rsid w:val="00E32CF2"/>
    <w:rsid w:val="00E331F2"/>
    <w:rsid w:val="00E3379E"/>
    <w:rsid w:val="00E3426B"/>
    <w:rsid w:val="00E349D8"/>
    <w:rsid w:val="00E35058"/>
    <w:rsid w:val="00E35297"/>
    <w:rsid w:val="00E3552C"/>
    <w:rsid w:val="00E3599B"/>
    <w:rsid w:val="00E36CF7"/>
    <w:rsid w:val="00E41424"/>
    <w:rsid w:val="00E418F5"/>
    <w:rsid w:val="00E41AD1"/>
    <w:rsid w:val="00E4210C"/>
    <w:rsid w:val="00E42F8F"/>
    <w:rsid w:val="00E431B4"/>
    <w:rsid w:val="00E438D9"/>
    <w:rsid w:val="00E43A8C"/>
    <w:rsid w:val="00E43E5B"/>
    <w:rsid w:val="00E44616"/>
    <w:rsid w:val="00E44E2F"/>
    <w:rsid w:val="00E450A2"/>
    <w:rsid w:val="00E4655D"/>
    <w:rsid w:val="00E46BBB"/>
    <w:rsid w:val="00E46F3F"/>
    <w:rsid w:val="00E47712"/>
    <w:rsid w:val="00E5228F"/>
    <w:rsid w:val="00E531DA"/>
    <w:rsid w:val="00E53933"/>
    <w:rsid w:val="00E53BD1"/>
    <w:rsid w:val="00E53CC4"/>
    <w:rsid w:val="00E53E97"/>
    <w:rsid w:val="00E53EE7"/>
    <w:rsid w:val="00E546E5"/>
    <w:rsid w:val="00E555EA"/>
    <w:rsid w:val="00E55BB5"/>
    <w:rsid w:val="00E570E0"/>
    <w:rsid w:val="00E570FB"/>
    <w:rsid w:val="00E571AE"/>
    <w:rsid w:val="00E5799B"/>
    <w:rsid w:val="00E57B76"/>
    <w:rsid w:val="00E57F44"/>
    <w:rsid w:val="00E6356F"/>
    <w:rsid w:val="00E64344"/>
    <w:rsid w:val="00E64A42"/>
    <w:rsid w:val="00E6532E"/>
    <w:rsid w:val="00E6534F"/>
    <w:rsid w:val="00E655A8"/>
    <w:rsid w:val="00E65854"/>
    <w:rsid w:val="00E65C10"/>
    <w:rsid w:val="00E66645"/>
    <w:rsid w:val="00E675C3"/>
    <w:rsid w:val="00E67DAF"/>
    <w:rsid w:val="00E67E0D"/>
    <w:rsid w:val="00E67EF7"/>
    <w:rsid w:val="00E7024D"/>
    <w:rsid w:val="00E70A5D"/>
    <w:rsid w:val="00E71DAC"/>
    <w:rsid w:val="00E71DBA"/>
    <w:rsid w:val="00E72A64"/>
    <w:rsid w:val="00E72ADF"/>
    <w:rsid w:val="00E7309B"/>
    <w:rsid w:val="00E73276"/>
    <w:rsid w:val="00E74B5A"/>
    <w:rsid w:val="00E74D41"/>
    <w:rsid w:val="00E75803"/>
    <w:rsid w:val="00E76016"/>
    <w:rsid w:val="00E760D8"/>
    <w:rsid w:val="00E76372"/>
    <w:rsid w:val="00E76803"/>
    <w:rsid w:val="00E76DAD"/>
    <w:rsid w:val="00E7785B"/>
    <w:rsid w:val="00E77C5A"/>
    <w:rsid w:val="00E77DB2"/>
    <w:rsid w:val="00E80211"/>
    <w:rsid w:val="00E80AB5"/>
    <w:rsid w:val="00E8153F"/>
    <w:rsid w:val="00E81631"/>
    <w:rsid w:val="00E81DC0"/>
    <w:rsid w:val="00E81DCF"/>
    <w:rsid w:val="00E8218C"/>
    <w:rsid w:val="00E82BA6"/>
    <w:rsid w:val="00E84500"/>
    <w:rsid w:val="00E85198"/>
    <w:rsid w:val="00E859DC"/>
    <w:rsid w:val="00E85C90"/>
    <w:rsid w:val="00E86790"/>
    <w:rsid w:val="00E8781A"/>
    <w:rsid w:val="00E907FB"/>
    <w:rsid w:val="00E917ED"/>
    <w:rsid w:val="00E91E30"/>
    <w:rsid w:val="00E9276C"/>
    <w:rsid w:val="00E929FE"/>
    <w:rsid w:val="00E92AE0"/>
    <w:rsid w:val="00E92F8D"/>
    <w:rsid w:val="00E93168"/>
    <w:rsid w:val="00E93362"/>
    <w:rsid w:val="00E93609"/>
    <w:rsid w:val="00E937FD"/>
    <w:rsid w:val="00E93B68"/>
    <w:rsid w:val="00E94C37"/>
    <w:rsid w:val="00E94CF8"/>
    <w:rsid w:val="00E94F05"/>
    <w:rsid w:val="00E94FA9"/>
    <w:rsid w:val="00E957DF"/>
    <w:rsid w:val="00E96E38"/>
    <w:rsid w:val="00E972B6"/>
    <w:rsid w:val="00E9793A"/>
    <w:rsid w:val="00EA09F6"/>
    <w:rsid w:val="00EA0BC6"/>
    <w:rsid w:val="00EA11F2"/>
    <w:rsid w:val="00EA1F53"/>
    <w:rsid w:val="00EA20BC"/>
    <w:rsid w:val="00EA296F"/>
    <w:rsid w:val="00EA32CB"/>
    <w:rsid w:val="00EA37DB"/>
    <w:rsid w:val="00EA3EDF"/>
    <w:rsid w:val="00EA3FB3"/>
    <w:rsid w:val="00EA41AB"/>
    <w:rsid w:val="00EA41DA"/>
    <w:rsid w:val="00EA437B"/>
    <w:rsid w:val="00EA466E"/>
    <w:rsid w:val="00EA6E96"/>
    <w:rsid w:val="00EA78A1"/>
    <w:rsid w:val="00EB0068"/>
    <w:rsid w:val="00EB043A"/>
    <w:rsid w:val="00EB0A17"/>
    <w:rsid w:val="00EB132C"/>
    <w:rsid w:val="00EB1F76"/>
    <w:rsid w:val="00EB2361"/>
    <w:rsid w:val="00EB26AC"/>
    <w:rsid w:val="00EB3106"/>
    <w:rsid w:val="00EB39AE"/>
    <w:rsid w:val="00EB3A8D"/>
    <w:rsid w:val="00EB4621"/>
    <w:rsid w:val="00EB5950"/>
    <w:rsid w:val="00EB6C27"/>
    <w:rsid w:val="00EB6CA9"/>
    <w:rsid w:val="00EB73F8"/>
    <w:rsid w:val="00EC0546"/>
    <w:rsid w:val="00EC0EBF"/>
    <w:rsid w:val="00EC1020"/>
    <w:rsid w:val="00EC153A"/>
    <w:rsid w:val="00EC160D"/>
    <w:rsid w:val="00EC1D57"/>
    <w:rsid w:val="00EC24C9"/>
    <w:rsid w:val="00EC304B"/>
    <w:rsid w:val="00EC3290"/>
    <w:rsid w:val="00EC3443"/>
    <w:rsid w:val="00EC353B"/>
    <w:rsid w:val="00EC360A"/>
    <w:rsid w:val="00EC39FC"/>
    <w:rsid w:val="00EC411A"/>
    <w:rsid w:val="00EC4713"/>
    <w:rsid w:val="00EC49E3"/>
    <w:rsid w:val="00EC52B2"/>
    <w:rsid w:val="00EC5BC7"/>
    <w:rsid w:val="00EC5F00"/>
    <w:rsid w:val="00EC6562"/>
    <w:rsid w:val="00EC6B67"/>
    <w:rsid w:val="00EC711F"/>
    <w:rsid w:val="00EC7927"/>
    <w:rsid w:val="00EC7A60"/>
    <w:rsid w:val="00ED0235"/>
    <w:rsid w:val="00ED18AA"/>
    <w:rsid w:val="00ED1C50"/>
    <w:rsid w:val="00ED2078"/>
    <w:rsid w:val="00ED2F14"/>
    <w:rsid w:val="00ED3209"/>
    <w:rsid w:val="00ED3373"/>
    <w:rsid w:val="00ED3A4C"/>
    <w:rsid w:val="00ED3B36"/>
    <w:rsid w:val="00ED3CCF"/>
    <w:rsid w:val="00ED40F3"/>
    <w:rsid w:val="00ED4CE8"/>
    <w:rsid w:val="00ED4EA2"/>
    <w:rsid w:val="00ED51F9"/>
    <w:rsid w:val="00ED5B79"/>
    <w:rsid w:val="00ED5C1E"/>
    <w:rsid w:val="00ED68E5"/>
    <w:rsid w:val="00ED6B2A"/>
    <w:rsid w:val="00ED6EA2"/>
    <w:rsid w:val="00ED71CF"/>
    <w:rsid w:val="00ED7DE0"/>
    <w:rsid w:val="00EE07F5"/>
    <w:rsid w:val="00EE1035"/>
    <w:rsid w:val="00EE1B3D"/>
    <w:rsid w:val="00EE2621"/>
    <w:rsid w:val="00EE29BF"/>
    <w:rsid w:val="00EE2EBE"/>
    <w:rsid w:val="00EE32BC"/>
    <w:rsid w:val="00EE45DA"/>
    <w:rsid w:val="00EE4936"/>
    <w:rsid w:val="00EE4EE7"/>
    <w:rsid w:val="00EE5241"/>
    <w:rsid w:val="00EE57B5"/>
    <w:rsid w:val="00EE5BA7"/>
    <w:rsid w:val="00EE6551"/>
    <w:rsid w:val="00EE6C0E"/>
    <w:rsid w:val="00EE716C"/>
    <w:rsid w:val="00EE7FCC"/>
    <w:rsid w:val="00EF0786"/>
    <w:rsid w:val="00EF0931"/>
    <w:rsid w:val="00EF0B85"/>
    <w:rsid w:val="00EF10F5"/>
    <w:rsid w:val="00EF12C8"/>
    <w:rsid w:val="00EF13CC"/>
    <w:rsid w:val="00EF1509"/>
    <w:rsid w:val="00EF2D27"/>
    <w:rsid w:val="00EF2EC0"/>
    <w:rsid w:val="00EF32FA"/>
    <w:rsid w:val="00EF3967"/>
    <w:rsid w:val="00EF41C7"/>
    <w:rsid w:val="00EF4907"/>
    <w:rsid w:val="00EF4C25"/>
    <w:rsid w:val="00EF5688"/>
    <w:rsid w:val="00EF5AF6"/>
    <w:rsid w:val="00EF5D6B"/>
    <w:rsid w:val="00EF60E9"/>
    <w:rsid w:val="00EF675C"/>
    <w:rsid w:val="00EF6975"/>
    <w:rsid w:val="00EF69EE"/>
    <w:rsid w:val="00EF6B7B"/>
    <w:rsid w:val="00EF6E2C"/>
    <w:rsid w:val="00EF6F97"/>
    <w:rsid w:val="00F0028F"/>
    <w:rsid w:val="00F0096A"/>
    <w:rsid w:val="00F01032"/>
    <w:rsid w:val="00F01979"/>
    <w:rsid w:val="00F01C24"/>
    <w:rsid w:val="00F02266"/>
    <w:rsid w:val="00F02435"/>
    <w:rsid w:val="00F02531"/>
    <w:rsid w:val="00F026D9"/>
    <w:rsid w:val="00F04E48"/>
    <w:rsid w:val="00F0527A"/>
    <w:rsid w:val="00F054DC"/>
    <w:rsid w:val="00F0561C"/>
    <w:rsid w:val="00F067C3"/>
    <w:rsid w:val="00F06962"/>
    <w:rsid w:val="00F07170"/>
    <w:rsid w:val="00F071B0"/>
    <w:rsid w:val="00F07695"/>
    <w:rsid w:val="00F07881"/>
    <w:rsid w:val="00F1010A"/>
    <w:rsid w:val="00F1017B"/>
    <w:rsid w:val="00F107A0"/>
    <w:rsid w:val="00F10A1A"/>
    <w:rsid w:val="00F1170E"/>
    <w:rsid w:val="00F13D12"/>
    <w:rsid w:val="00F15454"/>
    <w:rsid w:val="00F15567"/>
    <w:rsid w:val="00F16119"/>
    <w:rsid w:val="00F16E1B"/>
    <w:rsid w:val="00F1C6CD"/>
    <w:rsid w:val="00F20726"/>
    <w:rsid w:val="00F20DDC"/>
    <w:rsid w:val="00F213D2"/>
    <w:rsid w:val="00F21A46"/>
    <w:rsid w:val="00F22D58"/>
    <w:rsid w:val="00F231FC"/>
    <w:rsid w:val="00F234CD"/>
    <w:rsid w:val="00F2526E"/>
    <w:rsid w:val="00F25361"/>
    <w:rsid w:val="00F25C09"/>
    <w:rsid w:val="00F26256"/>
    <w:rsid w:val="00F26D56"/>
    <w:rsid w:val="00F2749C"/>
    <w:rsid w:val="00F275F0"/>
    <w:rsid w:val="00F279CE"/>
    <w:rsid w:val="00F3169F"/>
    <w:rsid w:val="00F3226D"/>
    <w:rsid w:val="00F322FF"/>
    <w:rsid w:val="00F328A9"/>
    <w:rsid w:val="00F32BAC"/>
    <w:rsid w:val="00F3337B"/>
    <w:rsid w:val="00F334D7"/>
    <w:rsid w:val="00F355CA"/>
    <w:rsid w:val="00F36112"/>
    <w:rsid w:val="00F36118"/>
    <w:rsid w:val="00F36877"/>
    <w:rsid w:val="00F36F6A"/>
    <w:rsid w:val="00F372E7"/>
    <w:rsid w:val="00F37E48"/>
    <w:rsid w:val="00F40111"/>
    <w:rsid w:val="00F409A3"/>
    <w:rsid w:val="00F40E9C"/>
    <w:rsid w:val="00F41ADE"/>
    <w:rsid w:val="00F41E66"/>
    <w:rsid w:val="00F41EF5"/>
    <w:rsid w:val="00F42043"/>
    <w:rsid w:val="00F421B8"/>
    <w:rsid w:val="00F42503"/>
    <w:rsid w:val="00F4283C"/>
    <w:rsid w:val="00F431AB"/>
    <w:rsid w:val="00F43A2D"/>
    <w:rsid w:val="00F43B21"/>
    <w:rsid w:val="00F43B61"/>
    <w:rsid w:val="00F43EFE"/>
    <w:rsid w:val="00F44536"/>
    <w:rsid w:val="00F453B7"/>
    <w:rsid w:val="00F4610D"/>
    <w:rsid w:val="00F461DF"/>
    <w:rsid w:val="00F461FE"/>
    <w:rsid w:val="00F46418"/>
    <w:rsid w:val="00F46E08"/>
    <w:rsid w:val="00F47282"/>
    <w:rsid w:val="00F4732A"/>
    <w:rsid w:val="00F47912"/>
    <w:rsid w:val="00F5182B"/>
    <w:rsid w:val="00F51F60"/>
    <w:rsid w:val="00F533D2"/>
    <w:rsid w:val="00F5377C"/>
    <w:rsid w:val="00F53803"/>
    <w:rsid w:val="00F53841"/>
    <w:rsid w:val="00F53D10"/>
    <w:rsid w:val="00F54C4F"/>
    <w:rsid w:val="00F54FEE"/>
    <w:rsid w:val="00F55C64"/>
    <w:rsid w:val="00F55E72"/>
    <w:rsid w:val="00F55FFF"/>
    <w:rsid w:val="00F56FAF"/>
    <w:rsid w:val="00F57B60"/>
    <w:rsid w:val="00F57F29"/>
    <w:rsid w:val="00F602A3"/>
    <w:rsid w:val="00F6032F"/>
    <w:rsid w:val="00F615DA"/>
    <w:rsid w:val="00F62DBC"/>
    <w:rsid w:val="00F64582"/>
    <w:rsid w:val="00F64865"/>
    <w:rsid w:val="00F64CBF"/>
    <w:rsid w:val="00F65335"/>
    <w:rsid w:val="00F6553B"/>
    <w:rsid w:val="00F657A8"/>
    <w:rsid w:val="00F65C4E"/>
    <w:rsid w:val="00F65F19"/>
    <w:rsid w:val="00F66144"/>
    <w:rsid w:val="00F661EA"/>
    <w:rsid w:val="00F66AD1"/>
    <w:rsid w:val="00F66DBA"/>
    <w:rsid w:val="00F67878"/>
    <w:rsid w:val="00F701D9"/>
    <w:rsid w:val="00F702AB"/>
    <w:rsid w:val="00F70B5D"/>
    <w:rsid w:val="00F70E48"/>
    <w:rsid w:val="00F720A8"/>
    <w:rsid w:val="00F725EA"/>
    <w:rsid w:val="00F727EC"/>
    <w:rsid w:val="00F7373E"/>
    <w:rsid w:val="00F73B0E"/>
    <w:rsid w:val="00F740DD"/>
    <w:rsid w:val="00F75C83"/>
    <w:rsid w:val="00F760EE"/>
    <w:rsid w:val="00F76B16"/>
    <w:rsid w:val="00F76B67"/>
    <w:rsid w:val="00F76D5D"/>
    <w:rsid w:val="00F77757"/>
    <w:rsid w:val="00F77A0F"/>
    <w:rsid w:val="00F77CEC"/>
    <w:rsid w:val="00F80666"/>
    <w:rsid w:val="00F8092F"/>
    <w:rsid w:val="00F8197C"/>
    <w:rsid w:val="00F81EB2"/>
    <w:rsid w:val="00F826CC"/>
    <w:rsid w:val="00F82C4E"/>
    <w:rsid w:val="00F83E2F"/>
    <w:rsid w:val="00F854EA"/>
    <w:rsid w:val="00F85760"/>
    <w:rsid w:val="00F85A7C"/>
    <w:rsid w:val="00F8634A"/>
    <w:rsid w:val="00F863DD"/>
    <w:rsid w:val="00F867EF"/>
    <w:rsid w:val="00F87A00"/>
    <w:rsid w:val="00F9118E"/>
    <w:rsid w:val="00F91F11"/>
    <w:rsid w:val="00F92190"/>
    <w:rsid w:val="00F9249A"/>
    <w:rsid w:val="00F925FC"/>
    <w:rsid w:val="00F92C65"/>
    <w:rsid w:val="00F92FB5"/>
    <w:rsid w:val="00F9301F"/>
    <w:rsid w:val="00F930C5"/>
    <w:rsid w:val="00F93813"/>
    <w:rsid w:val="00F93BD9"/>
    <w:rsid w:val="00F946B4"/>
    <w:rsid w:val="00F94C95"/>
    <w:rsid w:val="00F963BE"/>
    <w:rsid w:val="00F96B9A"/>
    <w:rsid w:val="00F977F3"/>
    <w:rsid w:val="00F97D8C"/>
    <w:rsid w:val="00FA170D"/>
    <w:rsid w:val="00FA1DD1"/>
    <w:rsid w:val="00FA2A21"/>
    <w:rsid w:val="00FA3009"/>
    <w:rsid w:val="00FA3188"/>
    <w:rsid w:val="00FA393C"/>
    <w:rsid w:val="00FA3C43"/>
    <w:rsid w:val="00FA4A25"/>
    <w:rsid w:val="00FA5469"/>
    <w:rsid w:val="00FA5675"/>
    <w:rsid w:val="00FA606F"/>
    <w:rsid w:val="00FA7287"/>
    <w:rsid w:val="00FA7EB4"/>
    <w:rsid w:val="00FB07E9"/>
    <w:rsid w:val="00FB2CB5"/>
    <w:rsid w:val="00FB3E9A"/>
    <w:rsid w:val="00FB4A71"/>
    <w:rsid w:val="00FB5495"/>
    <w:rsid w:val="00FB565E"/>
    <w:rsid w:val="00FB56B7"/>
    <w:rsid w:val="00FB5CAE"/>
    <w:rsid w:val="00FB64AA"/>
    <w:rsid w:val="00FB6BE0"/>
    <w:rsid w:val="00FB6E8E"/>
    <w:rsid w:val="00FB7474"/>
    <w:rsid w:val="00FC0731"/>
    <w:rsid w:val="00FC07A0"/>
    <w:rsid w:val="00FC10F4"/>
    <w:rsid w:val="00FC1348"/>
    <w:rsid w:val="00FC1471"/>
    <w:rsid w:val="00FC2604"/>
    <w:rsid w:val="00FC2E2C"/>
    <w:rsid w:val="00FC32AD"/>
    <w:rsid w:val="00FC3A99"/>
    <w:rsid w:val="00FC432A"/>
    <w:rsid w:val="00FC4961"/>
    <w:rsid w:val="00FC4A1A"/>
    <w:rsid w:val="00FC547A"/>
    <w:rsid w:val="00FC5B37"/>
    <w:rsid w:val="00FC5DD9"/>
    <w:rsid w:val="00FC6064"/>
    <w:rsid w:val="00FC7B7E"/>
    <w:rsid w:val="00FC7F1D"/>
    <w:rsid w:val="00FD17AB"/>
    <w:rsid w:val="00FD1919"/>
    <w:rsid w:val="00FD191F"/>
    <w:rsid w:val="00FD24A4"/>
    <w:rsid w:val="00FD2C9E"/>
    <w:rsid w:val="00FD36D8"/>
    <w:rsid w:val="00FD4278"/>
    <w:rsid w:val="00FD46CB"/>
    <w:rsid w:val="00FD4723"/>
    <w:rsid w:val="00FD4D14"/>
    <w:rsid w:val="00FD4F9B"/>
    <w:rsid w:val="00FD61B8"/>
    <w:rsid w:val="00FD6B02"/>
    <w:rsid w:val="00FD70B9"/>
    <w:rsid w:val="00FE01E5"/>
    <w:rsid w:val="00FE0824"/>
    <w:rsid w:val="00FE0C31"/>
    <w:rsid w:val="00FE3204"/>
    <w:rsid w:val="00FE347D"/>
    <w:rsid w:val="00FE3592"/>
    <w:rsid w:val="00FE410B"/>
    <w:rsid w:val="00FE48AB"/>
    <w:rsid w:val="00FE49F6"/>
    <w:rsid w:val="00FE4FFE"/>
    <w:rsid w:val="00FE53D1"/>
    <w:rsid w:val="00FE59DE"/>
    <w:rsid w:val="00FE5A9E"/>
    <w:rsid w:val="00FE6133"/>
    <w:rsid w:val="00FE62F3"/>
    <w:rsid w:val="00FE6356"/>
    <w:rsid w:val="00FE6B5B"/>
    <w:rsid w:val="00FE6B76"/>
    <w:rsid w:val="00FE7283"/>
    <w:rsid w:val="00FE79F6"/>
    <w:rsid w:val="00FE7A2E"/>
    <w:rsid w:val="00FF0E4D"/>
    <w:rsid w:val="00FF1A3E"/>
    <w:rsid w:val="00FF253E"/>
    <w:rsid w:val="00FF2642"/>
    <w:rsid w:val="00FF2900"/>
    <w:rsid w:val="00FF3300"/>
    <w:rsid w:val="00FF3330"/>
    <w:rsid w:val="00FF3623"/>
    <w:rsid w:val="00FF417D"/>
    <w:rsid w:val="00FF4639"/>
    <w:rsid w:val="00FF46B1"/>
    <w:rsid w:val="00FF4965"/>
    <w:rsid w:val="00FF5866"/>
    <w:rsid w:val="00FF6A54"/>
    <w:rsid w:val="00FF6F49"/>
    <w:rsid w:val="00FF73ED"/>
    <w:rsid w:val="00FF75E0"/>
    <w:rsid w:val="00FF77C4"/>
    <w:rsid w:val="010B0FA2"/>
    <w:rsid w:val="01196940"/>
    <w:rsid w:val="0120531D"/>
    <w:rsid w:val="01219BA1"/>
    <w:rsid w:val="012C15B6"/>
    <w:rsid w:val="01302974"/>
    <w:rsid w:val="0134B6E1"/>
    <w:rsid w:val="01373B54"/>
    <w:rsid w:val="013B7020"/>
    <w:rsid w:val="013FF799"/>
    <w:rsid w:val="01531935"/>
    <w:rsid w:val="0153CA56"/>
    <w:rsid w:val="01549239"/>
    <w:rsid w:val="015FF53C"/>
    <w:rsid w:val="01600A2F"/>
    <w:rsid w:val="016593E5"/>
    <w:rsid w:val="0177CE05"/>
    <w:rsid w:val="01866A04"/>
    <w:rsid w:val="0186DD27"/>
    <w:rsid w:val="0187B6E1"/>
    <w:rsid w:val="018B4D8F"/>
    <w:rsid w:val="019647CB"/>
    <w:rsid w:val="01A16E9E"/>
    <w:rsid w:val="01A2F98E"/>
    <w:rsid w:val="01A4D796"/>
    <w:rsid w:val="01C68996"/>
    <w:rsid w:val="01C96434"/>
    <w:rsid w:val="01D2A13E"/>
    <w:rsid w:val="01DE57E6"/>
    <w:rsid w:val="01E19380"/>
    <w:rsid w:val="01EE85E4"/>
    <w:rsid w:val="01F03013"/>
    <w:rsid w:val="01F9231A"/>
    <w:rsid w:val="0209ED41"/>
    <w:rsid w:val="021B951B"/>
    <w:rsid w:val="022C5492"/>
    <w:rsid w:val="0232C43F"/>
    <w:rsid w:val="02361655"/>
    <w:rsid w:val="023CA3F1"/>
    <w:rsid w:val="023E6F70"/>
    <w:rsid w:val="023F4BB5"/>
    <w:rsid w:val="02461020"/>
    <w:rsid w:val="024A8D7C"/>
    <w:rsid w:val="025A96C2"/>
    <w:rsid w:val="025AA87F"/>
    <w:rsid w:val="027A6687"/>
    <w:rsid w:val="027E2354"/>
    <w:rsid w:val="027FC634"/>
    <w:rsid w:val="028312B9"/>
    <w:rsid w:val="02834D9F"/>
    <w:rsid w:val="02921AFB"/>
    <w:rsid w:val="029365EF"/>
    <w:rsid w:val="02951170"/>
    <w:rsid w:val="02A00C41"/>
    <w:rsid w:val="02A8309E"/>
    <w:rsid w:val="02AF84D5"/>
    <w:rsid w:val="02BCA9F7"/>
    <w:rsid w:val="02BFEA73"/>
    <w:rsid w:val="02C740A2"/>
    <w:rsid w:val="02CCBE04"/>
    <w:rsid w:val="02D09C97"/>
    <w:rsid w:val="02D2D63B"/>
    <w:rsid w:val="02D9849B"/>
    <w:rsid w:val="02DE9AEB"/>
    <w:rsid w:val="02EDD3CC"/>
    <w:rsid w:val="02F104B2"/>
    <w:rsid w:val="02F24A3A"/>
    <w:rsid w:val="02F80B46"/>
    <w:rsid w:val="02F81169"/>
    <w:rsid w:val="0302D757"/>
    <w:rsid w:val="03054D62"/>
    <w:rsid w:val="030E06D4"/>
    <w:rsid w:val="03123114"/>
    <w:rsid w:val="031E0234"/>
    <w:rsid w:val="031E5D92"/>
    <w:rsid w:val="032068D3"/>
    <w:rsid w:val="0336CA9E"/>
    <w:rsid w:val="033C14B6"/>
    <w:rsid w:val="03401A37"/>
    <w:rsid w:val="034D9DA0"/>
    <w:rsid w:val="03631F1B"/>
    <w:rsid w:val="03705732"/>
    <w:rsid w:val="038AB068"/>
    <w:rsid w:val="038F23A4"/>
    <w:rsid w:val="038F7E44"/>
    <w:rsid w:val="03ABDD6F"/>
    <w:rsid w:val="03BC41E9"/>
    <w:rsid w:val="03CDD219"/>
    <w:rsid w:val="03CE18C4"/>
    <w:rsid w:val="03D1678A"/>
    <w:rsid w:val="03D5C205"/>
    <w:rsid w:val="03D6A353"/>
    <w:rsid w:val="03D81F3C"/>
    <w:rsid w:val="03EE2B3A"/>
    <w:rsid w:val="03FB9E1F"/>
    <w:rsid w:val="04081BF1"/>
    <w:rsid w:val="041150EB"/>
    <w:rsid w:val="041E1915"/>
    <w:rsid w:val="0422C01E"/>
    <w:rsid w:val="0423B2D6"/>
    <w:rsid w:val="0425FFEE"/>
    <w:rsid w:val="0428850C"/>
    <w:rsid w:val="04467538"/>
    <w:rsid w:val="044DC89F"/>
    <w:rsid w:val="04666356"/>
    <w:rsid w:val="04694473"/>
    <w:rsid w:val="046AF6DD"/>
    <w:rsid w:val="04720E87"/>
    <w:rsid w:val="0478FCBA"/>
    <w:rsid w:val="047E69D2"/>
    <w:rsid w:val="04843DE6"/>
    <w:rsid w:val="04893F6C"/>
    <w:rsid w:val="049D7B10"/>
    <w:rsid w:val="04A69838"/>
    <w:rsid w:val="04B3F4EB"/>
    <w:rsid w:val="04B919C1"/>
    <w:rsid w:val="04BD95DE"/>
    <w:rsid w:val="04C06ED2"/>
    <w:rsid w:val="04C3818E"/>
    <w:rsid w:val="04C8B087"/>
    <w:rsid w:val="04D31A7D"/>
    <w:rsid w:val="04D80415"/>
    <w:rsid w:val="04DB132C"/>
    <w:rsid w:val="04DD910F"/>
    <w:rsid w:val="04E0092C"/>
    <w:rsid w:val="04E6F850"/>
    <w:rsid w:val="04EC73A0"/>
    <w:rsid w:val="04EE79C8"/>
    <w:rsid w:val="04F07AD0"/>
    <w:rsid w:val="04F24A38"/>
    <w:rsid w:val="04FBFC65"/>
    <w:rsid w:val="050534DF"/>
    <w:rsid w:val="050EDFED"/>
    <w:rsid w:val="051754E8"/>
    <w:rsid w:val="05198E5D"/>
    <w:rsid w:val="05292339"/>
    <w:rsid w:val="052CE93A"/>
    <w:rsid w:val="05322948"/>
    <w:rsid w:val="053B660C"/>
    <w:rsid w:val="05443AD5"/>
    <w:rsid w:val="0552629B"/>
    <w:rsid w:val="0556F549"/>
    <w:rsid w:val="055C3E22"/>
    <w:rsid w:val="057B621B"/>
    <w:rsid w:val="05880493"/>
    <w:rsid w:val="058852BB"/>
    <w:rsid w:val="05943411"/>
    <w:rsid w:val="05987BB7"/>
    <w:rsid w:val="05B5D5C0"/>
    <w:rsid w:val="05BED05F"/>
    <w:rsid w:val="05D16DBD"/>
    <w:rsid w:val="05D6FC9D"/>
    <w:rsid w:val="05DFC1FC"/>
    <w:rsid w:val="05E24599"/>
    <w:rsid w:val="05E3170D"/>
    <w:rsid w:val="05E8302A"/>
    <w:rsid w:val="05E8BB62"/>
    <w:rsid w:val="05EF3AC8"/>
    <w:rsid w:val="05FC39ED"/>
    <w:rsid w:val="0600A020"/>
    <w:rsid w:val="0602AFD8"/>
    <w:rsid w:val="060D427F"/>
    <w:rsid w:val="06200F20"/>
    <w:rsid w:val="0621E54C"/>
    <w:rsid w:val="0631743A"/>
    <w:rsid w:val="06368364"/>
    <w:rsid w:val="063F5FA2"/>
    <w:rsid w:val="06441EC5"/>
    <w:rsid w:val="0648CE87"/>
    <w:rsid w:val="064D51C4"/>
    <w:rsid w:val="064D6843"/>
    <w:rsid w:val="065078F2"/>
    <w:rsid w:val="065CF6C7"/>
    <w:rsid w:val="066C5E46"/>
    <w:rsid w:val="066CBA7F"/>
    <w:rsid w:val="06702CDF"/>
    <w:rsid w:val="067057E9"/>
    <w:rsid w:val="06789E35"/>
    <w:rsid w:val="067E29EC"/>
    <w:rsid w:val="0689226B"/>
    <w:rsid w:val="068B6EC6"/>
    <w:rsid w:val="06956FE1"/>
    <w:rsid w:val="069B8DE1"/>
    <w:rsid w:val="06A8A472"/>
    <w:rsid w:val="06AB70DB"/>
    <w:rsid w:val="06AEF5BB"/>
    <w:rsid w:val="06B9B68F"/>
    <w:rsid w:val="06CC1138"/>
    <w:rsid w:val="06D9C4FE"/>
    <w:rsid w:val="06E2A685"/>
    <w:rsid w:val="06E7755F"/>
    <w:rsid w:val="06F124F4"/>
    <w:rsid w:val="06FCD7BF"/>
    <w:rsid w:val="070014FF"/>
    <w:rsid w:val="07015BEE"/>
    <w:rsid w:val="0720964C"/>
    <w:rsid w:val="0724C8E0"/>
    <w:rsid w:val="072556D4"/>
    <w:rsid w:val="073ECA8B"/>
    <w:rsid w:val="0740F79F"/>
    <w:rsid w:val="074CB8AF"/>
    <w:rsid w:val="0755B9D7"/>
    <w:rsid w:val="075ED929"/>
    <w:rsid w:val="0768B469"/>
    <w:rsid w:val="0777F983"/>
    <w:rsid w:val="07884012"/>
    <w:rsid w:val="078B0B29"/>
    <w:rsid w:val="0794468D"/>
    <w:rsid w:val="0797D8CF"/>
    <w:rsid w:val="07A25078"/>
    <w:rsid w:val="07A4860B"/>
    <w:rsid w:val="07A9FA9B"/>
    <w:rsid w:val="07ACA48C"/>
    <w:rsid w:val="07B5A81A"/>
    <w:rsid w:val="07B95C27"/>
    <w:rsid w:val="07C9991F"/>
    <w:rsid w:val="07CFB420"/>
    <w:rsid w:val="07E68C29"/>
    <w:rsid w:val="07FCECB2"/>
    <w:rsid w:val="080F4C87"/>
    <w:rsid w:val="08157D97"/>
    <w:rsid w:val="0827E91D"/>
    <w:rsid w:val="082DD5F6"/>
    <w:rsid w:val="083BEE05"/>
    <w:rsid w:val="083E25F0"/>
    <w:rsid w:val="08433D66"/>
    <w:rsid w:val="084A03C3"/>
    <w:rsid w:val="0853F8A6"/>
    <w:rsid w:val="0854ABB0"/>
    <w:rsid w:val="085CE7E8"/>
    <w:rsid w:val="08759CA0"/>
    <w:rsid w:val="087BDB97"/>
    <w:rsid w:val="0880F0DB"/>
    <w:rsid w:val="08837B44"/>
    <w:rsid w:val="088B6435"/>
    <w:rsid w:val="08A0F34C"/>
    <w:rsid w:val="08A7FEB3"/>
    <w:rsid w:val="08AA80EA"/>
    <w:rsid w:val="08B674B5"/>
    <w:rsid w:val="08BC613B"/>
    <w:rsid w:val="08BFD0FE"/>
    <w:rsid w:val="08D536A4"/>
    <w:rsid w:val="08E74602"/>
    <w:rsid w:val="08ECE72D"/>
    <w:rsid w:val="08EE571D"/>
    <w:rsid w:val="08F600BA"/>
    <w:rsid w:val="091078BD"/>
    <w:rsid w:val="092566B4"/>
    <w:rsid w:val="09289C8A"/>
    <w:rsid w:val="09301D99"/>
    <w:rsid w:val="09333E1C"/>
    <w:rsid w:val="0938D85A"/>
    <w:rsid w:val="09392D27"/>
    <w:rsid w:val="093AA612"/>
    <w:rsid w:val="093DF7C6"/>
    <w:rsid w:val="094282C5"/>
    <w:rsid w:val="09428B4D"/>
    <w:rsid w:val="094E12B3"/>
    <w:rsid w:val="094E41BA"/>
    <w:rsid w:val="094F33C4"/>
    <w:rsid w:val="095B2E3E"/>
    <w:rsid w:val="095E682C"/>
    <w:rsid w:val="096ED600"/>
    <w:rsid w:val="0972B523"/>
    <w:rsid w:val="097B49BB"/>
    <w:rsid w:val="097BF367"/>
    <w:rsid w:val="0985F454"/>
    <w:rsid w:val="098CB94E"/>
    <w:rsid w:val="098F0845"/>
    <w:rsid w:val="09972606"/>
    <w:rsid w:val="09979078"/>
    <w:rsid w:val="09A3D8EC"/>
    <w:rsid w:val="09A537C1"/>
    <w:rsid w:val="09A5DA4B"/>
    <w:rsid w:val="09AEC1FF"/>
    <w:rsid w:val="09B87FEB"/>
    <w:rsid w:val="09B8CB61"/>
    <w:rsid w:val="09B9ECA5"/>
    <w:rsid w:val="09C11727"/>
    <w:rsid w:val="09C51D52"/>
    <w:rsid w:val="09C7B2D3"/>
    <w:rsid w:val="09D69696"/>
    <w:rsid w:val="09DF98B6"/>
    <w:rsid w:val="09E4EDF4"/>
    <w:rsid w:val="09E9B823"/>
    <w:rsid w:val="09EBF845"/>
    <w:rsid w:val="09F1BB43"/>
    <w:rsid w:val="0A0880F0"/>
    <w:rsid w:val="0A1434AE"/>
    <w:rsid w:val="0A36F09D"/>
    <w:rsid w:val="0A400C31"/>
    <w:rsid w:val="0A57A192"/>
    <w:rsid w:val="0A666BDB"/>
    <w:rsid w:val="0A6BB46E"/>
    <w:rsid w:val="0A6E283B"/>
    <w:rsid w:val="0A72C031"/>
    <w:rsid w:val="0A783D48"/>
    <w:rsid w:val="0A827DC8"/>
    <w:rsid w:val="0A854F77"/>
    <w:rsid w:val="0AA09AB8"/>
    <w:rsid w:val="0AA104DC"/>
    <w:rsid w:val="0AA18522"/>
    <w:rsid w:val="0AA6FDEF"/>
    <w:rsid w:val="0AB00395"/>
    <w:rsid w:val="0ABA996F"/>
    <w:rsid w:val="0AC80B6E"/>
    <w:rsid w:val="0ACE60B1"/>
    <w:rsid w:val="0AD10737"/>
    <w:rsid w:val="0AD44414"/>
    <w:rsid w:val="0AE18AB3"/>
    <w:rsid w:val="0AE7C43D"/>
    <w:rsid w:val="0AEE81B8"/>
    <w:rsid w:val="0AEED1DA"/>
    <w:rsid w:val="0AFF0BEF"/>
    <w:rsid w:val="0B00A2DA"/>
    <w:rsid w:val="0B078FF2"/>
    <w:rsid w:val="0B0E14DD"/>
    <w:rsid w:val="0B187159"/>
    <w:rsid w:val="0B1A4DA1"/>
    <w:rsid w:val="0B1E7815"/>
    <w:rsid w:val="0B25B1F9"/>
    <w:rsid w:val="0B3E4B6B"/>
    <w:rsid w:val="0B3E6FFA"/>
    <w:rsid w:val="0B47A3E3"/>
    <w:rsid w:val="0B4A5E0A"/>
    <w:rsid w:val="0B4FC732"/>
    <w:rsid w:val="0B6538DD"/>
    <w:rsid w:val="0B6F4D69"/>
    <w:rsid w:val="0B702A93"/>
    <w:rsid w:val="0B7C035A"/>
    <w:rsid w:val="0B80DA55"/>
    <w:rsid w:val="0B8A61C8"/>
    <w:rsid w:val="0B8CD98A"/>
    <w:rsid w:val="0B9A7112"/>
    <w:rsid w:val="0BA4E1B4"/>
    <w:rsid w:val="0BA7192F"/>
    <w:rsid w:val="0BAFE4C4"/>
    <w:rsid w:val="0BB59273"/>
    <w:rsid w:val="0BB66B1C"/>
    <w:rsid w:val="0BB7C8F8"/>
    <w:rsid w:val="0BC678C3"/>
    <w:rsid w:val="0BC9317A"/>
    <w:rsid w:val="0BCA96BD"/>
    <w:rsid w:val="0BCC1DCF"/>
    <w:rsid w:val="0BCE87CA"/>
    <w:rsid w:val="0BE0EB0D"/>
    <w:rsid w:val="0BE2C927"/>
    <w:rsid w:val="0BE5F3C6"/>
    <w:rsid w:val="0BEB514C"/>
    <w:rsid w:val="0BED9F5D"/>
    <w:rsid w:val="0BF1873C"/>
    <w:rsid w:val="0C0A1C4D"/>
    <w:rsid w:val="0C0D5632"/>
    <w:rsid w:val="0C135F3A"/>
    <w:rsid w:val="0C1EFD35"/>
    <w:rsid w:val="0C236774"/>
    <w:rsid w:val="0C326D6D"/>
    <w:rsid w:val="0C349DA8"/>
    <w:rsid w:val="0C446634"/>
    <w:rsid w:val="0C48F6F0"/>
    <w:rsid w:val="0C56A80A"/>
    <w:rsid w:val="0C597DB1"/>
    <w:rsid w:val="0C5FE663"/>
    <w:rsid w:val="0C66CEF4"/>
    <w:rsid w:val="0C7274D6"/>
    <w:rsid w:val="0C82C175"/>
    <w:rsid w:val="0C8E9A5F"/>
    <w:rsid w:val="0C94B532"/>
    <w:rsid w:val="0C97110B"/>
    <w:rsid w:val="0C99A43A"/>
    <w:rsid w:val="0CA0763F"/>
    <w:rsid w:val="0CA4BB7B"/>
    <w:rsid w:val="0CA9E53E"/>
    <w:rsid w:val="0CAE3177"/>
    <w:rsid w:val="0CB22DB1"/>
    <w:rsid w:val="0CB5D4B2"/>
    <w:rsid w:val="0CB8FBE0"/>
    <w:rsid w:val="0CBD1BB5"/>
    <w:rsid w:val="0CBFA9B2"/>
    <w:rsid w:val="0CC5F300"/>
    <w:rsid w:val="0CC61730"/>
    <w:rsid w:val="0CC7BE7B"/>
    <w:rsid w:val="0CCE4A40"/>
    <w:rsid w:val="0CE082AA"/>
    <w:rsid w:val="0CE9ED27"/>
    <w:rsid w:val="0CECE4DB"/>
    <w:rsid w:val="0CEDB417"/>
    <w:rsid w:val="0CEE9E41"/>
    <w:rsid w:val="0CF75B75"/>
    <w:rsid w:val="0CF7E597"/>
    <w:rsid w:val="0D016DFE"/>
    <w:rsid w:val="0D15B7C7"/>
    <w:rsid w:val="0D21B090"/>
    <w:rsid w:val="0D27DE6C"/>
    <w:rsid w:val="0D319279"/>
    <w:rsid w:val="0D477D45"/>
    <w:rsid w:val="0D4FECF2"/>
    <w:rsid w:val="0D5F75A5"/>
    <w:rsid w:val="0D610166"/>
    <w:rsid w:val="0D61C217"/>
    <w:rsid w:val="0D6235A1"/>
    <w:rsid w:val="0D62FFF1"/>
    <w:rsid w:val="0D73D97D"/>
    <w:rsid w:val="0D7721F7"/>
    <w:rsid w:val="0D78A2B7"/>
    <w:rsid w:val="0D8D2D45"/>
    <w:rsid w:val="0D93EA99"/>
    <w:rsid w:val="0DCE4791"/>
    <w:rsid w:val="0DDDF578"/>
    <w:rsid w:val="0DE11168"/>
    <w:rsid w:val="0DE91E38"/>
    <w:rsid w:val="0DEEDD68"/>
    <w:rsid w:val="0DEF498D"/>
    <w:rsid w:val="0DEF7B9C"/>
    <w:rsid w:val="0DF7B856"/>
    <w:rsid w:val="0DF8D7D7"/>
    <w:rsid w:val="0DFB49C7"/>
    <w:rsid w:val="0DFFD9CE"/>
    <w:rsid w:val="0E0E39C9"/>
    <w:rsid w:val="0E1C4EA2"/>
    <w:rsid w:val="0E21172D"/>
    <w:rsid w:val="0E24E8BC"/>
    <w:rsid w:val="0E289DAB"/>
    <w:rsid w:val="0E2E2879"/>
    <w:rsid w:val="0E359FA0"/>
    <w:rsid w:val="0E361539"/>
    <w:rsid w:val="0E422F21"/>
    <w:rsid w:val="0E48522B"/>
    <w:rsid w:val="0E4AB4A7"/>
    <w:rsid w:val="0E5A7D5D"/>
    <w:rsid w:val="0E67A40A"/>
    <w:rsid w:val="0E683CBF"/>
    <w:rsid w:val="0E6A0678"/>
    <w:rsid w:val="0E6A9A9F"/>
    <w:rsid w:val="0E85E828"/>
    <w:rsid w:val="0E93258C"/>
    <w:rsid w:val="0E9F68FE"/>
    <w:rsid w:val="0EA6E632"/>
    <w:rsid w:val="0EAD228E"/>
    <w:rsid w:val="0EAD2A25"/>
    <w:rsid w:val="0EB62A1F"/>
    <w:rsid w:val="0EBCCB96"/>
    <w:rsid w:val="0EC235A4"/>
    <w:rsid w:val="0ECFAA57"/>
    <w:rsid w:val="0ED1041C"/>
    <w:rsid w:val="0ED4D355"/>
    <w:rsid w:val="0EE9F072"/>
    <w:rsid w:val="0F0E2694"/>
    <w:rsid w:val="0F0E42DF"/>
    <w:rsid w:val="0F0EB791"/>
    <w:rsid w:val="0F12564E"/>
    <w:rsid w:val="0F2ACEA9"/>
    <w:rsid w:val="0F2DAAF2"/>
    <w:rsid w:val="0F2E308B"/>
    <w:rsid w:val="0F36256D"/>
    <w:rsid w:val="0F394D61"/>
    <w:rsid w:val="0F62F01E"/>
    <w:rsid w:val="0F7FE1E3"/>
    <w:rsid w:val="0F86C78D"/>
    <w:rsid w:val="0F96A212"/>
    <w:rsid w:val="0F9E0244"/>
    <w:rsid w:val="0FA2EEDF"/>
    <w:rsid w:val="0FAC5F1A"/>
    <w:rsid w:val="0FBB6D2C"/>
    <w:rsid w:val="0FCA7B53"/>
    <w:rsid w:val="0FCAF0CF"/>
    <w:rsid w:val="0FD5EB5C"/>
    <w:rsid w:val="0FDFC672"/>
    <w:rsid w:val="0FEC9C7C"/>
    <w:rsid w:val="0FECB46C"/>
    <w:rsid w:val="0FF20C64"/>
    <w:rsid w:val="0FF52EB8"/>
    <w:rsid w:val="0FF64592"/>
    <w:rsid w:val="0FFD93C2"/>
    <w:rsid w:val="100B5C8D"/>
    <w:rsid w:val="1010FDF6"/>
    <w:rsid w:val="101693A4"/>
    <w:rsid w:val="1022607C"/>
    <w:rsid w:val="10378BA1"/>
    <w:rsid w:val="1039E901"/>
    <w:rsid w:val="1049DC7C"/>
    <w:rsid w:val="1053B878"/>
    <w:rsid w:val="1055D8EC"/>
    <w:rsid w:val="106273D6"/>
    <w:rsid w:val="10646A2C"/>
    <w:rsid w:val="106BF730"/>
    <w:rsid w:val="107043CB"/>
    <w:rsid w:val="1070710B"/>
    <w:rsid w:val="107160D4"/>
    <w:rsid w:val="10795B90"/>
    <w:rsid w:val="107C28AF"/>
    <w:rsid w:val="107C61C4"/>
    <w:rsid w:val="1083879D"/>
    <w:rsid w:val="1083968E"/>
    <w:rsid w:val="108448EF"/>
    <w:rsid w:val="108A31C0"/>
    <w:rsid w:val="109A1FD4"/>
    <w:rsid w:val="10C11F9E"/>
    <w:rsid w:val="10C2C1B2"/>
    <w:rsid w:val="10E7221C"/>
    <w:rsid w:val="10F01AFC"/>
    <w:rsid w:val="1106BB3E"/>
    <w:rsid w:val="1108EAAA"/>
    <w:rsid w:val="110AAFBA"/>
    <w:rsid w:val="1116B10C"/>
    <w:rsid w:val="111B8284"/>
    <w:rsid w:val="11227DE9"/>
    <w:rsid w:val="112AFBDE"/>
    <w:rsid w:val="112B9BD5"/>
    <w:rsid w:val="112F8059"/>
    <w:rsid w:val="11307899"/>
    <w:rsid w:val="1132DC12"/>
    <w:rsid w:val="113B40BD"/>
    <w:rsid w:val="113D5B4F"/>
    <w:rsid w:val="113E4022"/>
    <w:rsid w:val="1144865A"/>
    <w:rsid w:val="11577691"/>
    <w:rsid w:val="11581B34"/>
    <w:rsid w:val="11583DFC"/>
    <w:rsid w:val="115C2E4E"/>
    <w:rsid w:val="115DA919"/>
    <w:rsid w:val="11651093"/>
    <w:rsid w:val="11703E84"/>
    <w:rsid w:val="11736512"/>
    <w:rsid w:val="1174A5D4"/>
    <w:rsid w:val="1180A11E"/>
    <w:rsid w:val="1181F5F7"/>
    <w:rsid w:val="11849572"/>
    <w:rsid w:val="118E031D"/>
    <w:rsid w:val="118F129E"/>
    <w:rsid w:val="11950896"/>
    <w:rsid w:val="11996423"/>
    <w:rsid w:val="11AB870D"/>
    <w:rsid w:val="11AE2E7F"/>
    <w:rsid w:val="11B6B632"/>
    <w:rsid w:val="11BBD2FD"/>
    <w:rsid w:val="11C17F25"/>
    <w:rsid w:val="11C4374C"/>
    <w:rsid w:val="11CF7CC7"/>
    <w:rsid w:val="11D4A284"/>
    <w:rsid w:val="11D969DA"/>
    <w:rsid w:val="11DF5AF5"/>
    <w:rsid w:val="11E1FE53"/>
    <w:rsid w:val="11E7C3B6"/>
    <w:rsid w:val="11F4C341"/>
    <w:rsid w:val="11FEB82F"/>
    <w:rsid w:val="12097172"/>
    <w:rsid w:val="121658D3"/>
    <w:rsid w:val="1220801A"/>
    <w:rsid w:val="12291890"/>
    <w:rsid w:val="12375609"/>
    <w:rsid w:val="1237F682"/>
    <w:rsid w:val="124C928E"/>
    <w:rsid w:val="12513B56"/>
    <w:rsid w:val="12517BFD"/>
    <w:rsid w:val="1256AD8A"/>
    <w:rsid w:val="12689B30"/>
    <w:rsid w:val="1269C125"/>
    <w:rsid w:val="126D2EB7"/>
    <w:rsid w:val="1271459F"/>
    <w:rsid w:val="1279430D"/>
    <w:rsid w:val="127D0389"/>
    <w:rsid w:val="12847CDC"/>
    <w:rsid w:val="1284ADF9"/>
    <w:rsid w:val="1284DA15"/>
    <w:rsid w:val="12850CCD"/>
    <w:rsid w:val="12862437"/>
    <w:rsid w:val="128A4AA4"/>
    <w:rsid w:val="12982963"/>
    <w:rsid w:val="12A0B644"/>
    <w:rsid w:val="12AF129A"/>
    <w:rsid w:val="12B06820"/>
    <w:rsid w:val="12C16A8F"/>
    <w:rsid w:val="12D9E257"/>
    <w:rsid w:val="12EB7474"/>
    <w:rsid w:val="12EF6077"/>
    <w:rsid w:val="12F7AAC0"/>
    <w:rsid w:val="12F91599"/>
    <w:rsid w:val="12FC9762"/>
    <w:rsid w:val="130C6891"/>
    <w:rsid w:val="130F2E68"/>
    <w:rsid w:val="1313CBF8"/>
    <w:rsid w:val="1325D0B7"/>
    <w:rsid w:val="132D1A3B"/>
    <w:rsid w:val="1330D8F7"/>
    <w:rsid w:val="1337DA71"/>
    <w:rsid w:val="13397A99"/>
    <w:rsid w:val="133B2DE4"/>
    <w:rsid w:val="133F08A7"/>
    <w:rsid w:val="134ED707"/>
    <w:rsid w:val="1365AD8F"/>
    <w:rsid w:val="1369BF87"/>
    <w:rsid w:val="136C9B30"/>
    <w:rsid w:val="136CF4A5"/>
    <w:rsid w:val="137B7ACD"/>
    <w:rsid w:val="13867929"/>
    <w:rsid w:val="13889257"/>
    <w:rsid w:val="138E4E0B"/>
    <w:rsid w:val="138F1118"/>
    <w:rsid w:val="13909D23"/>
    <w:rsid w:val="1395A9E1"/>
    <w:rsid w:val="139C7270"/>
    <w:rsid w:val="139DDFBC"/>
    <w:rsid w:val="139EEEB5"/>
    <w:rsid w:val="13B0E42C"/>
    <w:rsid w:val="13B268B0"/>
    <w:rsid w:val="13B6294D"/>
    <w:rsid w:val="13BB6C3C"/>
    <w:rsid w:val="13BFEAD9"/>
    <w:rsid w:val="13C2BFB8"/>
    <w:rsid w:val="13DA62A3"/>
    <w:rsid w:val="13EF98FE"/>
    <w:rsid w:val="14020EAC"/>
    <w:rsid w:val="1402DD6A"/>
    <w:rsid w:val="140DAD27"/>
    <w:rsid w:val="1410A4A2"/>
    <w:rsid w:val="14157634"/>
    <w:rsid w:val="141B32F7"/>
    <w:rsid w:val="142ED95D"/>
    <w:rsid w:val="143A2DD8"/>
    <w:rsid w:val="14488FA9"/>
    <w:rsid w:val="144A2D8F"/>
    <w:rsid w:val="1450A43B"/>
    <w:rsid w:val="145537FB"/>
    <w:rsid w:val="145F21F7"/>
    <w:rsid w:val="1465449F"/>
    <w:rsid w:val="146C9AAA"/>
    <w:rsid w:val="1473D04C"/>
    <w:rsid w:val="1475B2B8"/>
    <w:rsid w:val="1480ABF8"/>
    <w:rsid w:val="1488C0E2"/>
    <w:rsid w:val="148EBCC7"/>
    <w:rsid w:val="148FA185"/>
    <w:rsid w:val="14A9DA12"/>
    <w:rsid w:val="14B26B63"/>
    <w:rsid w:val="14C169E9"/>
    <w:rsid w:val="14C3EEB7"/>
    <w:rsid w:val="14F065F1"/>
    <w:rsid w:val="14F4C9C0"/>
    <w:rsid w:val="15048862"/>
    <w:rsid w:val="150883D1"/>
    <w:rsid w:val="150DFCE2"/>
    <w:rsid w:val="1512C4F7"/>
    <w:rsid w:val="15185688"/>
    <w:rsid w:val="151F366A"/>
    <w:rsid w:val="15437821"/>
    <w:rsid w:val="15448F87"/>
    <w:rsid w:val="1556374E"/>
    <w:rsid w:val="15565AAD"/>
    <w:rsid w:val="155A9557"/>
    <w:rsid w:val="156C589C"/>
    <w:rsid w:val="1578A7DA"/>
    <w:rsid w:val="1578B509"/>
    <w:rsid w:val="1586B23F"/>
    <w:rsid w:val="159B785E"/>
    <w:rsid w:val="159EC4D4"/>
    <w:rsid w:val="159F7DC0"/>
    <w:rsid w:val="15A0C132"/>
    <w:rsid w:val="15A9AB1A"/>
    <w:rsid w:val="15ACDF95"/>
    <w:rsid w:val="15B18FD6"/>
    <w:rsid w:val="15DAE653"/>
    <w:rsid w:val="15F05EF9"/>
    <w:rsid w:val="16114BBE"/>
    <w:rsid w:val="161B6B11"/>
    <w:rsid w:val="161D941A"/>
    <w:rsid w:val="1622917C"/>
    <w:rsid w:val="1622D911"/>
    <w:rsid w:val="16307567"/>
    <w:rsid w:val="16311B02"/>
    <w:rsid w:val="16344CFD"/>
    <w:rsid w:val="16695DD3"/>
    <w:rsid w:val="166A27C7"/>
    <w:rsid w:val="167283F0"/>
    <w:rsid w:val="1676112B"/>
    <w:rsid w:val="167AD15C"/>
    <w:rsid w:val="16982D18"/>
    <w:rsid w:val="16BB8451"/>
    <w:rsid w:val="16C1007C"/>
    <w:rsid w:val="16C3A60B"/>
    <w:rsid w:val="16CFBF02"/>
    <w:rsid w:val="16D70344"/>
    <w:rsid w:val="16D98204"/>
    <w:rsid w:val="16E3C7C9"/>
    <w:rsid w:val="16E4AC98"/>
    <w:rsid w:val="16EE3B45"/>
    <w:rsid w:val="16F37496"/>
    <w:rsid w:val="16F71EE5"/>
    <w:rsid w:val="17079185"/>
    <w:rsid w:val="170D4534"/>
    <w:rsid w:val="1718A01D"/>
    <w:rsid w:val="172059DE"/>
    <w:rsid w:val="17267B5E"/>
    <w:rsid w:val="1729A28C"/>
    <w:rsid w:val="172BFB40"/>
    <w:rsid w:val="172D71FB"/>
    <w:rsid w:val="172E3B23"/>
    <w:rsid w:val="173EE63E"/>
    <w:rsid w:val="173FEAC3"/>
    <w:rsid w:val="17473B6A"/>
    <w:rsid w:val="174BA03B"/>
    <w:rsid w:val="17570084"/>
    <w:rsid w:val="17599C0F"/>
    <w:rsid w:val="176D23CF"/>
    <w:rsid w:val="176DC95D"/>
    <w:rsid w:val="1789BA16"/>
    <w:rsid w:val="1796CFCC"/>
    <w:rsid w:val="179C274A"/>
    <w:rsid w:val="17A78EEB"/>
    <w:rsid w:val="17AD537A"/>
    <w:rsid w:val="17B3B734"/>
    <w:rsid w:val="17B42C85"/>
    <w:rsid w:val="17B73D1B"/>
    <w:rsid w:val="17B7F120"/>
    <w:rsid w:val="17BEEB60"/>
    <w:rsid w:val="17DEABD6"/>
    <w:rsid w:val="17E42EC8"/>
    <w:rsid w:val="17E6198E"/>
    <w:rsid w:val="17E664DD"/>
    <w:rsid w:val="17E7E4EB"/>
    <w:rsid w:val="17F010C5"/>
    <w:rsid w:val="17F1EB07"/>
    <w:rsid w:val="17F776A8"/>
    <w:rsid w:val="17FE2127"/>
    <w:rsid w:val="180026B7"/>
    <w:rsid w:val="1805BFBF"/>
    <w:rsid w:val="180B5701"/>
    <w:rsid w:val="180F38A4"/>
    <w:rsid w:val="182455EB"/>
    <w:rsid w:val="1824936B"/>
    <w:rsid w:val="18255305"/>
    <w:rsid w:val="1836EE06"/>
    <w:rsid w:val="18490649"/>
    <w:rsid w:val="184C7035"/>
    <w:rsid w:val="18588769"/>
    <w:rsid w:val="18634C37"/>
    <w:rsid w:val="18639FAB"/>
    <w:rsid w:val="18693708"/>
    <w:rsid w:val="1871A866"/>
    <w:rsid w:val="18829969"/>
    <w:rsid w:val="188D250F"/>
    <w:rsid w:val="189ECF5A"/>
    <w:rsid w:val="18A8B5D6"/>
    <w:rsid w:val="18A98401"/>
    <w:rsid w:val="18AAA00A"/>
    <w:rsid w:val="18BE60BD"/>
    <w:rsid w:val="18C6DC19"/>
    <w:rsid w:val="18DAFB1F"/>
    <w:rsid w:val="18E07BE2"/>
    <w:rsid w:val="18E278C9"/>
    <w:rsid w:val="18E46AE4"/>
    <w:rsid w:val="18F61D20"/>
    <w:rsid w:val="18F8978D"/>
    <w:rsid w:val="1912EEDA"/>
    <w:rsid w:val="19167AF2"/>
    <w:rsid w:val="19174A86"/>
    <w:rsid w:val="1944ECDA"/>
    <w:rsid w:val="1948402C"/>
    <w:rsid w:val="194923DB"/>
    <w:rsid w:val="194C857E"/>
    <w:rsid w:val="195E5406"/>
    <w:rsid w:val="196ACC08"/>
    <w:rsid w:val="196B5052"/>
    <w:rsid w:val="197CF5C5"/>
    <w:rsid w:val="1999F188"/>
    <w:rsid w:val="19AB0A8B"/>
    <w:rsid w:val="19B19A8F"/>
    <w:rsid w:val="19CE39CE"/>
    <w:rsid w:val="19DD617E"/>
    <w:rsid w:val="19E219A5"/>
    <w:rsid w:val="19E481A9"/>
    <w:rsid w:val="19E63362"/>
    <w:rsid w:val="19E6FADA"/>
    <w:rsid w:val="19FDAA06"/>
    <w:rsid w:val="1A050769"/>
    <w:rsid w:val="1A0D1420"/>
    <w:rsid w:val="1A0DD079"/>
    <w:rsid w:val="1A0F479C"/>
    <w:rsid w:val="1A11C586"/>
    <w:rsid w:val="1A1AE9C3"/>
    <w:rsid w:val="1A1EEC1A"/>
    <w:rsid w:val="1A26168B"/>
    <w:rsid w:val="1A30C791"/>
    <w:rsid w:val="1A3196B5"/>
    <w:rsid w:val="1A3E2B90"/>
    <w:rsid w:val="1A63459B"/>
    <w:rsid w:val="1A6667C0"/>
    <w:rsid w:val="1A7BCC71"/>
    <w:rsid w:val="1A7E8BEA"/>
    <w:rsid w:val="1A90F2F7"/>
    <w:rsid w:val="1A91ED81"/>
    <w:rsid w:val="1A9C62AD"/>
    <w:rsid w:val="1A9FF6B1"/>
    <w:rsid w:val="1ABF8755"/>
    <w:rsid w:val="1AC0D7BC"/>
    <w:rsid w:val="1ACE6C3C"/>
    <w:rsid w:val="1ACF5A94"/>
    <w:rsid w:val="1ADAC541"/>
    <w:rsid w:val="1ADD5054"/>
    <w:rsid w:val="1ADF782C"/>
    <w:rsid w:val="1AECA5F6"/>
    <w:rsid w:val="1AF548C6"/>
    <w:rsid w:val="1AFCDEF8"/>
    <w:rsid w:val="1B019702"/>
    <w:rsid w:val="1B0A6296"/>
    <w:rsid w:val="1B107076"/>
    <w:rsid w:val="1B132B3F"/>
    <w:rsid w:val="1B13C86A"/>
    <w:rsid w:val="1B1D1C48"/>
    <w:rsid w:val="1B1F1DDD"/>
    <w:rsid w:val="1B242438"/>
    <w:rsid w:val="1B2C0545"/>
    <w:rsid w:val="1B35C1E9"/>
    <w:rsid w:val="1B397667"/>
    <w:rsid w:val="1B3C4E69"/>
    <w:rsid w:val="1B4D6AEC"/>
    <w:rsid w:val="1B57DAE2"/>
    <w:rsid w:val="1B5BA802"/>
    <w:rsid w:val="1B5C8209"/>
    <w:rsid w:val="1B6D51F0"/>
    <w:rsid w:val="1B73D700"/>
    <w:rsid w:val="1B89A673"/>
    <w:rsid w:val="1B8B66B3"/>
    <w:rsid w:val="1B8D5EB9"/>
    <w:rsid w:val="1B8D9B99"/>
    <w:rsid w:val="1B8F3FB4"/>
    <w:rsid w:val="1B936F32"/>
    <w:rsid w:val="1BA16077"/>
    <w:rsid w:val="1BA588D4"/>
    <w:rsid w:val="1BAF09BD"/>
    <w:rsid w:val="1BB43A00"/>
    <w:rsid w:val="1BBA85DB"/>
    <w:rsid w:val="1BD2AFEE"/>
    <w:rsid w:val="1BD38BA6"/>
    <w:rsid w:val="1BDB5313"/>
    <w:rsid w:val="1BE55BF6"/>
    <w:rsid w:val="1BED07C8"/>
    <w:rsid w:val="1C00A5A7"/>
    <w:rsid w:val="1C0153C5"/>
    <w:rsid w:val="1C0A5E0A"/>
    <w:rsid w:val="1C0BB5B5"/>
    <w:rsid w:val="1C115414"/>
    <w:rsid w:val="1C19577A"/>
    <w:rsid w:val="1C25961F"/>
    <w:rsid w:val="1C2CFF46"/>
    <w:rsid w:val="1C30F044"/>
    <w:rsid w:val="1C315D6D"/>
    <w:rsid w:val="1C324500"/>
    <w:rsid w:val="1C37E936"/>
    <w:rsid w:val="1C3E7854"/>
    <w:rsid w:val="1C408592"/>
    <w:rsid w:val="1C4587B1"/>
    <w:rsid w:val="1C4D0502"/>
    <w:rsid w:val="1C5EF70D"/>
    <w:rsid w:val="1C5EFB5F"/>
    <w:rsid w:val="1C6CDE0C"/>
    <w:rsid w:val="1C701F37"/>
    <w:rsid w:val="1C89C52B"/>
    <w:rsid w:val="1C8DB933"/>
    <w:rsid w:val="1C9D7E63"/>
    <w:rsid w:val="1C9FEA73"/>
    <w:rsid w:val="1CA81FB6"/>
    <w:rsid w:val="1CA86133"/>
    <w:rsid w:val="1CBA466D"/>
    <w:rsid w:val="1CBD5082"/>
    <w:rsid w:val="1CC24768"/>
    <w:rsid w:val="1CCA180F"/>
    <w:rsid w:val="1CCAB631"/>
    <w:rsid w:val="1CCCB8E6"/>
    <w:rsid w:val="1CDB6DE6"/>
    <w:rsid w:val="1CE03DC6"/>
    <w:rsid w:val="1CE71216"/>
    <w:rsid w:val="1CE8120B"/>
    <w:rsid w:val="1CF4D981"/>
    <w:rsid w:val="1D018594"/>
    <w:rsid w:val="1D102F1B"/>
    <w:rsid w:val="1D113C4C"/>
    <w:rsid w:val="1D126321"/>
    <w:rsid w:val="1D1A5D9D"/>
    <w:rsid w:val="1D1B563B"/>
    <w:rsid w:val="1D1BD14E"/>
    <w:rsid w:val="1D2705C7"/>
    <w:rsid w:val="1D289799"/>
    <w:rsid w:val="1D32E78F"/>
    <w:rsid w:val="1D35CBB6"/>
    <w:rsid w:val="1D40B49D"/>
    <w:rsid w:val="1D48BB46"/>
    <w:rsid w:val="1D4BE53F"/>
    <w:rsid w:val="1D59EC91"/>
    <w:rsid w:val="1D663C8C"/>
    <w:rsid w:val="1D6CFE31"/>
    <w:rsid w:val="1D6F0D41"/>
    <w:rsid w:val="1D75BCF2"/>
    <w:rsid w:val="1D7EF995"/>
    <w:rsid w:val="1D9015C5"/>
    <w:rsid w:val="1D9CE97E"/>
    <w:rsid w:val="1D9FC791"/>
    <w:rsid w:val="1DA659F8"/>
    <w:rsid w:val="1DAAC8EA"/>
    <w:rsid w:val="1DAD2475"/>
    <w:rsid w:val="1DB99EE9"/>
    <w:rsid w:val="1DD37951"/>
    <w:rsid w:val="1DD743C2"/>
    <w:rsid w:val="1DD8C70D"/>
    <w:rsid w:val="1DF3A95D"/>
    <w:rsid w:val="1DF699B7"/>
    <w:rsid w:val="1E034125"/>
    <w:rsid w:val="1E13F9AC"/>
    <w:rsid w:val="1E190184"/>
    <w:rsid w:val="1E2118F4"/>
    <w:rsid w:val="1E22EE74"/>
    <w:rsid w:val="1E3394D9"/>
    <w:rsid w:val="1E3874F1"/>
    <w:rsid w:val="1E38A04C"/>
    <w:rsid w:val="1E3B3632"/>
    <w:rsid w:val="1E4B873B"/>
    <w:rsid w:val="1E4BFC06"/>
    <w:rsid w:val="1E4D9B1D"/>
    <w:rsid w:val="1E4E14F4"/>
    <w:rsid w:val="1E529E31"/>
    <w:rsid w:val="1E59124D"/>
    <w:rsid w:val="1E5CCCFD"/>
    <w:rsid w:val="1E64A1E6"/>
    <w:rsid w:val="1E6CB739"/>
    <w:rsid w:val="1E79C70C"/>
    <w:rsid w:val="1E82F410"/>
    <w:rsid w:val="1E8D35A2"/>
    <w:rsid w:val="1E944661"/>
    <w:rsid w:val="1EA7EAA8"/>
    <w:rsid w:val="1EAEF497"/>
    <w:rsid w:val="1EB70CFF"/>
    <w:rsid w:val="1EBD5F24"/>
    <w:rsid w:val="1EC1E05A"/>
    <w:rsid w:val="1EC59D08"/>
    <w:rsid w:val="1EC6D6F6"/>
    <w:rsid w:val="1ECA160E"/>
    <w:rsid w:val="1EDBA817"/>
    <w:rsid w:val="1EF3D828"/>
    <w:rsid w:val="1EFE3A2C"/>
    <w:rsid w:val="1F00072C"/>
    <w:rsid w:val="1F13755B"/>
    <w:rsid w:val="1F2232BD"/>
    <w:rsid w:val="1F2BE087"/>
    <w:rsid w:val="1F2D77B7"/>
    <w:rsid w:val="1F30AB89"/>
    <w:rsid w:val="1F3466F8"/>
    <w:rsid w:val="1F351A8A"/>
    <w:rsid w:val="1F36580C"/>
    <w:rsid w:val="1F3ADB8F"/>
    <w:rsid w:val="1F3F7E5D"/>
    <w:rsid w:val="1F401A1A"/>
    <w:rsid w:val="1F47B5B0"/>
    <w:rsid w:val="1F49D962"/>
    <w:rsid w:val="1F6314FD"/>
    <w:rsid w:val="1F68972A"/>
    <w:rsid w:val="1F6B09B9"/>
    <w:rsid w:val="1F6BCA84"/>
    <w:rsid w:val="1F7AC2FD"/>
    <w:rsid w:val="1F829CD7"/>
    <w:rsid w:val="1F8A93E2"/>
    <w:rsid w:val="1F93F3AC"/>
    <w:rsid w:val="1FA28614"/>
    <w:rsid w:val="1FA66142"/>
    <w:rsid w:val="1FA70D9C"/>
    <w:rsid w:val="1FB5E48F"/>
    <w:rsid w:val="1FB8AEC8"/>
    <w:rsid w:val="1FBA1466"/>
    <w:rsid w:val="1FBC9F79"/>
    <w:rsid w:val="1FBCF096"/>
    <w:rsid w:val="1FC1DDF3"/>
    <w:rsid w:val="1FC4C3A5"/>
    <w:rsid w:val="1FC7DBAF"/>
    <w:rsid w:val="1FC956FF"/>
    <w:rsid w:val="1FCC513D"/>
    <w:rsid w:val="1FD306B2"/>
    <w:rsid w:val="1FD756B9"/>
    <w:rsid w:val="1FD992FD"/>
    <w:rsid w:val="1FDB87A4"/>
    <w:rsid w:val="1FDBDB7B"/>
    <w:rsid w:val="1FE42F67"/>
    <w:rsid w:val="1FE66359"/>
    <w:rsid w:val="1FED4125"/>
    <w:rsid w:val="1FEE26D7"/>
    <w:rsid w:val="1FF3A528"/>
    <w:rsid w:val="1FF726D7"/>
    <w:rsid w:val="1FF7D666"/>
    <w:rsid w:val="200A80CE"/>
    <w:rsid w:val="200D574D"/>
    <w:rsid w:val="2015106B"/>
    <w:rsid w:val="201F2EB6"/>
    <w:rsid w:val="201F8EBA"/>
    <w:rsid w:val="20279AB6"/>
    <w:rsid w:val="202BF28F"/>
    <w:rsid w:val="2033E0FA"/>
    <w:rsid w:val="203865F0"/>
    <w:rsid w:val="203A8ED9"/>
    <w:rsid w:val="203DD27A"/>
    <w:rsid w:val="20556522"/>
    <w:rsid w:val="205CD955"/>
    <w:rsid w:val="205EF603"/>
    <w:rsid w:val="205F0B78"/>
    <w:rsid w:val="2072BD79"/>
    <w:rsid w:val="2073FA18"/>
    <w:rsid w:val="207F4AFC"/>
    <w:rsid w:val="2082584E"/>
    <w:rsid w:val="2083C208"/>
    <w:rsid w:val="2096B0DE"/>
    <w:rsid w:val="20993121"/>
    <w:rsid w:val="20A95C98"/>
    <w:rsid w:val="20B586E5"/>
    <w:rsid w:val="20BDB4FD"/>
    <w:rsid w:val="20C36023"/>
    <w:rsid w:val="20CC56ED"/>
    <w:rsid w:val="20E1F27A"/>
    <w:rsid w:val="20E7226E"/>
    <w:rsid w:val="20F4E2FA"/>
    <w:rsid w:val="20FACB00"/>
    <w:rsid w:val="21009B96"/>
    <w:rsid w:val="210354EB"/>
    <w:rsid w:val="2105FB92"/>
    <w:rsid w:val="2108C9D9"/>
    <w:rsid w:val="210993ED"/>
    <w:rsid w:val="210BA431"/>
    <w:rsid w:val="210CF2D8"/>
    <w:rsid w:val="21298140"/>
    <w:rsid w:val="2133246C"/>
    <w:rsid w:val="214799B1"/>
    <w:rsid w:val="214F3C98"/>
    <w:rsid w:val="2155E4C7"/>
    <w:rsid w:val="215E05AE"/>
    <w:rsid w:val="216088A6"/>
    <w:rsid w:val="216DB604"/>
    <w:rsid w:val="217121F4"/>
    <w:rsid w:val="217C67F6"/>
    <w:rsid w:val="217DC937"/>
    <w:rsid w:val="218247C7"/>
    <w:rsid w:val="218914C2"/>
    <w:rsid w:val="219BF43E"/>
    <w:rsid w:val="21A09BE3"/>
    <w:rsid w:val="21AA36C0"/>
    <w:rsid w:val="21ACF8A0"/>
    <w:rsid w:val="21B3B4C9"/>
    <w:rsid w:val="21BB2C4A"/>
    <w:rsid w:val="21C1880D"/>
    <w:rsid w:val="21CD3607"/>
    <w:rsid w:val="21D574D0"/>
    <w:rsid w:val="21D77C9B"/>
    <w:rsid w:val="21D9A2DB"/>
    <w:rsid w:val="21D9B17C"/>
    <w:rsid w:val="21DF7344"/>
    <w:rsid w:val="21EA4A5B"/>
    <w:rsid w:val="21EEF45F"/>
    <w:rsid w:val="22034D05"/>
    <w:rsid w:val="220D4466"/>
    <w:rsid w:val="220FAD7E"/>
    <w:rsid w:val="22298953"/>
    <w:rsid w:val="2238CBEC"/>
    <w:rsid w:val="22394A63"/>
    <w:rsid w:val="223B3464"/>
    <w:rsid w:val="223E11B2"/>
    <w:rsid w:val="223EE14B"/>
    <w:rsid w:val="22468C5A"/>
    <w:rsid w:val="224A3A5A"/>
    <w:rsid w:val="2262A240"/>
    <w:rsid w:val="22750084"/>
    <w:rsid w:val="2285B868"/>
    <w:rsid w:val="229E731C"/>
    <w:rsid w:val="22A5BA43"/>
    <w:rsid w:val="22A91BD5"/>
    <w:rsid w:val="22AEB1D4"/>
    <w:rsid w:val="22BB3D45"/>
    <w:rsid w:val="22C2EBB7"/>
    <w:rsid w:val="22C408C0"/>
    <w:rsid w:val="22C59D81"/>
    <w:rsid w:val="22CEDF5D"/>
    <w:rsid w:val="22D38EAB"/>
    <w:rsid w:val="22D5A366"/>
    <w:rsid w:val="22E02D85"/>
    <w:rsid w:val="22E6D5F3"/>
    <w:rsid w:val="22F0178E"/>
    <w:rsid w:val="22F50925"/>
    <w:rsid w:val="22FC38A2"/>
    <w:rsid w:val="23087A07"/>
    <w:rsid w:val="230AA774"/>
    <w:rsid w:val="230CDAB7"/>
    <w:rsid w:val="230F6C34"/>
    <w:rsid w:val="230F7606"/>
    <w:rsid w:val="231F7ACB"/>
    <w:rsid w:val="232861C0"/>
    <w:rsid w:val="232ABE8A"/>
    <w:rsid w:val="233732F6"/>
    <w:rsid w:val="233CD23A"/>
    <w:rsid w:val="233DE6B5"/>
    <w:rsid w:val="233F9F59"/>
    <w:rsid w:val="233FD0FD"/>
    <w:rsid w:val="23433C46"/>
    <w:rsid w:val="2348B769"/>
    <w:rsid w:val="2350EF5A"/>
    <w:rsid w:val="2352809E"/>
    <w:rsid w:val="2352D95E"/>
    <w:rsid w:val="235BC98B"/>
    <w:rsid w:val="235D07BB"/>
    <w:rsid w:val="23660C73"/>
    <w:rsid w:val="23666B85"/>
    <w:rsid w:val="2370925D"/>
    <w:rsid w:val="23712229"/>
    <w:rsid w:val="237705E9"/>
    <w:rsid w:val="237EDE1B"/>
    <w:rsid w:val="238C3A65"/>
    <w:rsid w:val="239A4819"/>
    <w:rsid w:val="23B006DF"/>
    <w:rsid w:val="23B26FEF"/>
    <w:rsid w:val="23B5B33A"/>
    <w:rsid w:val="23B5E545"/>
    <w:rsid w:val="23B98EA2"/>
    <w:rsid w:val="23BBBF9E"/>
    <w:rsid w:val="23BD075A"/>
    <w:rsid w:val="23BEEF6D"/>
    <w:rsid w:val="23C98894"/>
    <w:rsid w:val="23CFCCA1"/>
    <w:rsid w:val="23D38F1C"/>
    <w:rsid w:val="23DD6F2D"/>
    <w:rsid w:val="23DF9140"/>
    <w:rsid w:val="23EACF52"/>
    <w:rsid w:val="23EC57F2"/>
    <w:rsid w:val="23F7AFDA"/>
    <w:rsid w:val="240044C7"/>
    <w:rsid w:val="2400ECE2"/>
    <w:rsid w:val="2402C07D"/>
    <w:rsid w:val="2406E837"/>
    <w:rsid w:val="2408C2AA"/>
    <w:rsid w:val="240D5093"/>
    <w:rsid w:val="24102F45"/>
    <w:rsid w:val="24360E3B"/>
    <w:rsid w:val="24367160"/>
    <w:rsid w:val="243894C7"/>
    <w:rsid w:val="243A5ED4"/>
    <w:rsid w:val="243B1038"/>
    <w:rsid w:val="243B95D1"/>
    <w:rsid w:val="245ABC61"/>
    <w:rsid w:val="247F3A6C"/>
    <w:rsid w:val="2486CCE8"/>
    <w:rsid w:val="248E6B7B"/>
    <w:rsid w:val="2491AECB"/>
    <w:rsid w:val="249257AF"/>
    <w:rsid w:val="2494E091"/>
    <w:rsid w:val="24A6630D"/>
    <w:rsid w:val="24A89028"/>
    <w:rsid w:val="24BB95DE"/>
    <w:rsid w:val="24CFF37D"/>
    <w:rsid w:val="24D067B2"/>
    <w:rsid w:val="24D4B3F7"/>
    <w:rsid w:val="24D9777C"/>
    <w:rsid w:val="24F50771"/>
    <w:rsid w:val="24FC646D"/>
    <w:rsid w:val="250EE269"/>
    <w:rsid w:val="25123306"/>
    <w:rsid w:val="251868FA"/>
    <w:rsid w:val="251C6A9A"/>
    <w:rsid w:val="251CF01D"/>
    <w:rsid w:val="2520A557"/>
    <w:rsid w:val="25269521"/>
    <w:rsid w:val="252772AC"/>
    <w:rsid w:val="253440FF"/>
    <w:rsid w:val="25389403"/>
    <w:rsid w:val="25448836"/>
    <w:rsid w:val="2545402C"/>
    <w:rsid w:val="25509D1E"/>
    <w:rsid w:val="2558D7BB"/>
    <w:rsid w:val="2562C93F"/>
    <w:rsid w:val="2564DB84"/>
    <w:rsid w:val="25670890"/>
    <w:rsid w:val="256767CB"/>
    <w:rsid w:val="2571929B"/>
    <w:rsid w:val="257EB5C6"/>
    <w:rsid w:val="257EB679"/>
    <w:rsid w:val="258184EA"/>
    <w:rsid w:val="2582BD20"/>
    <w:rsid w:val="259E3F11"/>
    <w:rsid w:val="25B04B94"/>
    <w:rsid w:val="25B66E94"/>
    <w:rsid w:val="25BD4689"/>
    <w:rsid w:val="25C0A92B"/>
    <w:rsid w:val="25C9AE84"/>
    <w:rsid w:val="25D52D99"/>
    <w:rsid w:val="25E32289"/>
    <w:rsid w:val="25EBBA03"/>
    <w:rsid w:val="25F2EEAC"/>
    <w:rsid w:val="26017E8F"/>
    <w:rsid w:val="26018861"/>
    <w:rsid w:val="2604DA06"/>
    <w:rsid w:val="260F2B3E"/>
    <w:rsid w:val="261090E5"/>
    <w:rsid w:val="26151F10"/>
    <w:rsid w:val="261ED40B"/>
    <w:rsid w:val="262506D4"/>
    <w:rsid w:val="26294E8D"/>
    <w:rsid w:val="262E2810"/>
    <w:rsid w:val="26335AB1"/>
    <w:rsid w:val="26375FE6"/>
    <w:rsid w:val="263B1FA1"/>
    <w:rsid w:val="26431AB9"/>
    <w:rsid w:val="265A2D7B"/>
    <w:rsid w:val="265B46F7"/>
    <w:rsid w:val="265D58EB"/>
    <w:rsid w:val="26628C44"/>
    <w:rsid w:val="266A2171"/>
    <w:rsid w:val="2671B765"/>
    <w:rsid w:val="26735D07"/>
    <w:rsid w:val="2673A1DF"/>
    <w:rsid w:val="267FF6EF"/>
    <w:rsid w:val="26823B62"/>
    <w:rsid w:val="26A65969"/>
    <w:rsid w:val="26B61470"/>
    <w:rsid w:val="26B6B6E1"/>
    <w:rsid w:val="26C226B4"/>
    <w:rsid w:val="26C29358"/>
    <w:rsid w:val="26DBD5D9"/>
    <w:rsid w:val="26E5D650"/>
    <w:rsid w:val="26F7D4D2"/>
    <w:rsid w:val="26FF0D70"/>
    <w:rsid w:val="2705B14A"/>
    <w:rsid w:val="270CD40B"/>
    <w:rsid w:val="27120DA7"/>
    <w:rsid w:val="2712F44A"/>
    <w:rsid w:val="2719BA3B"/>
    <w:rsid w:val="272AC848"/>
    <w:rsid w:val="2730380D"/>
    <w:rsid w:val="27315C02"/>
    <w:rsid w:val="2736D7F9"/>
    <w:rsid w:val="273E1EE1"/>
    <w:rsid w:val="27529ABB"/>
    <w:rsid w:val="275F1DED"/>
    <w:rsid w:val="27601F29"/>
    <w:rsid w:val="2768BB72"/>
    <w:rsid w:val="2773BB8D"/>
    <w:rsid w:val="2779EFAD"/>
    <w:rsid w:val="277AE5B5"/>
    <w:rsid w:val="278099F8"/>
    <w:rsid w:val="27842B6B"/>
    <w:rsid w:val="278AB2F0"/>
    <w:rsid w:val="279B9F3C"/>
    <w:rsid w:val="279D3BF3"/>
    <w:rsid w:val="279DE3EB"/>
    <w:rsid w:val="27C8B815"/>
    <w:rsid w:val="27DB5573"/>
    <w:rsid w:val="27DC0056"/>
    <w:rsid w:val="27DCF77F"/>
    <w:rsid w:val="27DE1897"/>
    <w:rsid w:val="27E04713"/>
    <w:rsid w:val="27E07C1C"/>
    <w:rsid w:val="27E8DA5C"/>
    <w:rsid w:val="27F24286"/>
    <w:rsid w:val="27F5B4CE"/>
    <w:rsid w:val="27F67A6C"/>
    <w:rsid w:val="27FE8293"/>
    <w:rsid w:val="280490C2"/>
    <w:rsid w:val="2805029A"/>
    <w:rsid w:val="280C355B"/>
    <w:rsid w:val="28161FDC"/>
    <w:rsid w:val="2817D5C6"/>
    <w:rsid w:val="281FC4A9"/>
    <w:rsid w:val="282691A9"/>
    <w:rsid w:val="28375287"/>
    <w:rsid w:val="2845766E"/>
    <w:rsid w:val="28691B04"/>
    <w:rsid w:val="2869D868"/>
    <w:rsid w:val="286A3B84"/>
    <w:rsid w:val="288A534D"/>
    <w:rsid w:val="288EE60E"/>
    <w:rsid w:val="28A2AF8D"/>
    <w:rsid w:val="28A684CE"/>
    <w:rsid w:val="28A748F2"/>
    <w:rsid w:val="28A90B50"/>
    <w:rsid w:val="28B09794"/>
    <w:rsid w:val="28BAC775"/>
    <w:rsid w:val="28BADE0A"/>
    <w:rsid w:val="28C5D9B4"/>
    <w:rsid w:val="28D3EC38"/>
    <w:rsid w:val="28DEB122"/>
    <w:rsid w:val="28DEE8DA"/>
    <w:rsid w:val="28DFB6F6"/>
    <w:rsid w:val="28F2CA5A"/>
    <w:rsid w:val="2915721D"/>
    <w:rsid w:val="2916352A"/>
    <w:rsid w:val="29185EC3"/>
    <w:rsid w:val="291FD54B"/>
    <w:rsid w:val="29221C43"/>
    <w:rsid w:val="2922725A"/>
    <w:rsid w:val="29306C61"/>
    <w:rsid w:val="293FF952"/>
    <w:rsid w:val="294547D3"/>
    <w:rsid w:val="294C3EF5"/>
    <w:rsid w:val="294DE383"/>
    <w:rsid w:val="294E8631"/>
    <w:rsid w:val="2958858C"/>
    <w:rsid w:val="29589D5E"/>
    <w:rsid w:val="296340C1"/>
    <w:rsid w:val="2982BDC1"/>
    <w:rsid w:val="2985DEB0"/>
    <w:rsid w:val="298602CB"/>
    <w:rsid w:val="299010DC"/>
    <w:rsid w:val="299234EA"/>
    <w:rsid w:val="29987DF9"/>
    <w:rsid w:val="29A72185"/>
    <w:rsid w:val="29B049AB"/>
    <w:rsid w:val="29B3CBA8"/>
    <w:rsid w:val="29B8C5C2"/>
    <w:rsid w:val="29CC4637"/>
    <w:rsid w:val="29EB1D46"/>
    <w:rsid w:val="29F8423A"/>
    <w:rsid w:val="29F95459"/>
    <w:rsid w:val="29F9E887"/>
    <w:rsid w:val="29FFBA87"/>
    <w:rsid w:val="2A089FF4"/>
    <w:rsid w:val="2A0F656C"/>
    <w:rsid w:val="2A101506"/>
    <w:rsid w:val="2A218B46"/>
    <w:rsid w:val="2A2EBACE"/>
    <w:rsid w:val="2A458AA3"/>
    <w:rsid w:val="2A50D3E8"/>
    <w:rsid w:val="2A56205A"/>
    <w:rsid w:val="2A598BC5"/>
    <w:rsid w:val="2A5A94C4"/>
    <w:rsid w:val="2A6CB037"/>
    <w:rsid w:val="2A75A530"/>
    <w:rsid w:val="2A776804"/>
    <w:rsid w:val="2A7B7BAB"/>
    <w:rsid w:val="2A7F6C18"/>
    <w:rsid w:val="2A83ED6B"/>
    <w:rsid w:val="2A84221B"/>
    <w:rsid w:val="2A90A7A9"/>
    <w:rsid w:val="2AA1148B"/>
    <w:rsid w:val="2AA86756"/>
    <w:rsid w:val="2AB9B131"/>
    <w:rsid w:val="2AC321DF"/>
    <w:rsid w:val="2AC87F3B"/>
    <w:rsid w:val="2ACCE70A"/>
    <w:rsid w:val="2ACD67CE"/>
    <w:rsid w:val="2AD00801"/>
    <w:rsid w:val="2AD2C3DD"/>
    <w:rsid w:val="2ADCDF20"/>
    <w:rsid w:val="2AE2490B"/>
    <w:rsid w:val="2AF18E9A"/>
    <w:rsid w:val="2AFA48C2"/>
    <w:rsid w:val="2AFA494C"/>
    <w:rsid w:val="2B07C69F"/>
    <w:rsid w:val="2B12A63C"/>
    <w:rsid w:val="2B12C0E0"/>
    <w:rsid w:val="2B17BACC"/>
    <w:rsid w:val="2B1858F8"/>
    <w:rsid w:val="2B1BA899"/>
    <w:rsid w:val="2B257909"/>
    <w:rsid w:val="2B2A96E3"/>
    <w:rsid w:val="2B2BE13D"/>
    <w:rsid w:val="2B3689E1"/>
    <w:rsid w:val="2B4691E1"/>
    <w:rsid w:val="2B46C958"/>
    <w:rsid w:val="2B4B754B"/>
    <w:rsid w:val="2B4C58FE"/>
    <w:rsid w:val="2B4F02B9"/>
    <w:rsid w:val="2B54ADC3"/>
    <w:rsid w:val="2B5E40A7"/>
    <w:rsid w:val="2B65FC8D"/>
    <w:rsid w:val="2B69F937"/>
    <w:rsid w:val="2B6D031F"/>
    <w:rsid w:val="2B7062F3"/>
    <w:rsid w:val="2B7183FA"/>
    <w:rsid w:val="2B77BAED"/>
    <w:rsid w:val="2B796D58"/>
    <w:rsid w:val="2B7CAE48"/>
    <w:rsid w:val="2B84570B"/>
    <w:rsid w:val="2B8ED3F8"/>
    <w:rsid w:val="2B901FAB"/>
    <w:rsid w:val="2BA21FF2"/>
    <w:rsid w:val="2BA6496A"/>
    <w:rsid w:val="2BABB16B"/>
    <w:rsid w:val="2BC3E1E8"/>
    <w:rsid w:val="2BC8508C"/>
    <w:rsid w:val="2BCD9175"/>
    <w:rsid w:val="2BD306E2"/>
    <w:rsid w:val="2BD62E10"/>
    <w:rsid w:val="2BD7D39B"/>
    <w:rsid w:val="2BD92827"/>
    <w:rsid w:val="2BD931E2"/>
    <w:rsid w:val="2BDADF3C"/>
    <w:rsid w:val="2BE736D0"/>
    <w:rsid w:val="2BE8A8BD"/>
    <w:rsid w:val="2C04F38B"/>
    <w:rsid w:val="2C146D57"/>
    <w:rsid w:val="2C16065F"/>
    <w:rsid w:val="2C18920F"/>
    <w:rsid w:val="2C297B3D"/>
    <w:rsid w:val="2C2A213D"/>
    <w:rsid w:val="2C36ADBF"/>
    <w:rsid w:val="2C3891D9"/>
    <w:rsid w:val="2C399766"/>
    <w:rsid w:val="2C468452"/>
    <w:rsid w:val="2C4ED42A"/>
    <w:rsid w:val="2C57651A"/>
    <w:rsid w:val="2C65565F"/>
    <w:rsid w:val="2C7D54AB"/>
    <w:rsid w:val="2C856B87"/>
    <w:rsid w:val="2C88AC36"/>
    <w:rsid w:val="2C8F57F0"/>
    <w:rsid w:val="2C900DCD"/>
    <w:rsid w:val="2C94A154"/>
    <w:rsid w:val="2CABB0D5"/>
    <w:rsid w:val="2CB26AC8"/>
    <w:rsid w:val="2CC10C91"/>
    <w:rsid w:val="2CC7B19E"/>
    <w:rsid w:val="2CCDE413"/>
    <w:rsid w:val="2CD4106E"/>
    <w:rsid w:val="2CD49657"/>
    <w:rsid w:val="2CDA0DD6"/>
    <w:rsid w:val="2CE4E6E5"/>
    <w:rsid w:val="2CE976F7"/>
    <w:rsid w:val="2CF0C23B"/>
    <w:rsid w:val="2D01EDBD"/>
    <w:rsid w:val="2D06BF29"/>
    <w:rsid w:val="2D0C74F6"/>
    <w:rsid w:val="2D0E1DA9"/>
    <w:rsid w:val="2D26CD71"/>
    <w:rsid w:val="2D36C381"/>
    <w:rsid w:val="2D3C712C"/>
    <w:rsid w:val="2D40EA49"/>
    <w:rsid w:val="2D4DB7C3"/>
    <w:rsid w:val="2D53A1F3"/>
    <w:rsid w:val="2D7A2A33"/>
    <w:rsid w:val="2D82611A"/>
    <w:rsid w:val="2D86899C"/>
    <w:rsid w:val="2D8B41AC"/>
    <w:rsid w:val="2D8D568F"/>
    <w:rsid w:val="2D94E459"/>
    <w:rsid w:val="2D964971"/>
    <w:rsid w:val="2D967C93"/>
    <w:rsid w:val="2DA51C70"/>
    <w:rsid w:val="2DAB52CD"/>
    <w:rsid w:val="2DB77181"/>
    <w:rsid w:val="2DB94B44"/>
    <w:rsid w:val="2DBF7A29"/>
    <w:rsid w:val="2DC250AA"/>
    <w:rsid w:val="2DC4EDB2"/>
    <w:rsid w:val="2DC7408C"/>
    <w:rsid w:val="2DCCD52A"/>
    <w:rsid w:val="2DD386F7"/>
    <w:rsid w:val="2DD981EB"/>
    <w:rsid w:val="2DDE578E"/>
    <w:rsid w:val="2DE1C2A7"/>
    <w:rsid w:val="2DE67934"/>
    <w:rsid w:val="2DE89ADD"/>
    <w:rsid w:val="2DE96BED"/>
    <w:rsid w:val="2DEA05AC"/>
    <w:rsid w:val="2DEA7352"/>
    <w:rsid w:val="2DF9B021"/>
    <w:rsid w:val="2E000702"/>
    <w:rsid w:val="2E06E2F2"/>
    <w:rsid w:val="2E092940"/>
    <w:rsid w:val="2E0FC2F7"/>
    <w:rsid w:val="2E1D330D"/>
    <w:rsid w:val="2E2D668B"/>
    <w:rsid w:val="2E3463F2"/>
    <w:rsid w:val="2E389CCE"/>
    <w:rsid w:val="2E3B51B9"/>
    <w:rsid w:val="2E40625E"/>
    <w:rsid w:val="2E47CDF5"/>
    <w:rsid w:val="2E64C545"/>
    <w:rsid w:val="2E65F33A"/>
    <w:rsid w:val="2E6B510A"/>
    <w:rsid w:val="2E73AA4D"/>
    <w:rsid w:val="2E7A2369"/>
    <w:rsid w:val="2E81784A"/>
    <w:rsid w:val="2E9D1834"/>
    <w:rsid w:val="2EA094F9"/>
    <w:rsid w:val="2EA11BDF"/>
    <w:rsid w:val="2EAD1FD0"/>
    <w:rsid w:val="2EAEDBA0"/>
    <w:rsid w:val="2EB98E7E"/>
    <w:rsid w:val="2EDCFD4A"/>
    <w:rsid w:val="2EDE275A"/>
    <w:rsid w:val="2EE010F8"/>
    <w:rsid w:val="2EE32D07"/>
    <w:rsid w:val="2EE7A665"/>
    <w:rsid w:val="2EEA0E27"/>
    <w:rsid w:val="2EEC18A0"/>
    <w:rsid w:val="2EEC632C"/>
    <w:rsid w:val="2EECB495"/>
    <w:rsid w:val="2F19C4A5"/>
    <w:rsid w:val="2F1E9D14"/>
    <w:rsid w:val="2F20497F"/>
    <w:rsid w:val="2F20A2AC"/>
    <w:rsid w:val="2F2145A4"/>
    <w:rsid w:val="2F3896AD"/>
    <w:rsid w:val="2F3B2832"/>
    <w:rsid w:val="2F3D0AD4"/>
    <w:rsid w:val="2F487348"/>
    <w:rsid w:val="2F534888"/>
    <w:rsid w:val="2F5F76B3"/>
    <w:rsid w:val="2F6A3F87"/>
    <w:rsid w:val="2F8A854F"/>
    <w:rsid w:val="2F91FB7E"/>
    <w:rsid w:val="2FA828B9"/>
    <w:rsid w:val="2FB75818"/>
    <w:rsid w:val="2FBE45E7"/>
    <w:rsid w:val="2FBF0150"/>
    <w:rsid w:val="2FC35A1E"/>
    <w:rsid w:val="2FC59182"/>
    <w:rsid w:val="2FE36860"/>
    <w:rsid w:val="2FF81EDC"/>
    <w:rsid w:val="2FF844B2"/>
    <w:rsid w:val="3002210C"/>
    <w:rsid w:val="3007EAB9"/>
    <w:rsid w:val="300B26A8"/>
    <w:rsid w:val="301042E4"/>
    <w:rsid w:val="301617C1"/>
    <w:rsid w:val="301F1991"/>
    <w:rsid w:val="3024FD27"/>
    <w:rsid w:val="3031097A"/>
    <w:rsid w:val="30337DA3"/>
    <w:rsid w:val="303DDB3F"/>
    <w:rsid w:val="30426981"/>
    <w:rsid w:val="30455DC7"/>
    <w:rsid w:val="304F923A"/>
    <w:rsid w:val="305D3E95"/>
    <w:rsid w:val="30812FF1"/>
    <w:rsid w:val="3086F6B4"/>
    <w:rsid w:val="309E3D71"/>
    <w:rsid w:val="30A439DA"/>
    <w:rsid w:val="30A59E65"/>
    <w:rsid w:val="30B9AB1A"/>
    <w:rsid w:val="30BC677D"/>
    <w:rsid w:val="30C8082C"/>
    <w:rsid w:val="30CBD8CA"/>
    <w:rsid w:val="30D8450C"/>
    <w:rsid w:val="30D8C455"/>
    <w:rsid w:val="30E01758"/>
    <w:rsid w:val="30EE7ACB"/>
    <w:rsid w:val="30F233A8"/>
    <w:rsid w:val="30FB4714"/>
    <w:rsid w:val="30FFB97F"/>
    <w:rsid w:val="31067209"/>
    <w:rsid w:val="3109A514"/>
    <w:rsid w:val="3121DE0E"/>
    <w:rsid w:val="3126764D"/>
    <w:rsid w:val="3133276F"/>
    <w:rsid w:val="313EDABC"/>
    <w:rsid w:val="313FB44D"/>
    <w:rsid w:val="315F3EE6"/>
    <w:rsid w:val="3160D796"/>
    <w:rsid w:val="3164948B"/>
    <w:rsid w:val="3168426D"/>
    <w:rsid w:val="31842E8E"/>
    <w:rsid w:val="318B7D29"/>
    <w:rsid w:val="319B2C8D"/>
    <w:rsid w:val="319D1295"/>
    <w:rsid w:val="319D2045"/>
    <w:rsid w:val="31A0EDFB"/>
    <w:rsid w:val="31A70632"/>
    <w:rsid w:val="31AA226D"/>
    <w:rsid w:val="31AA902F"/>
    <w:rsid w:val="31BB719C"/>
    <w:rsid w:val="31C36268"/>
    <w:rsid w:val="31C4E54E"/>
    <w:rsid w:val="31C57955"/>
    <w:rsid w:val="31C5D7EC"/>
    <w:rsid w:val="31E1C19D"/>
    <w:rsid w:val="31F79F30"/>
    <w:rsid w:val="32032D8F"/>
    <w:rsid w:val="3207A4EB"/>
    <w:rsid w:val="320ADA0C"/>
    <w:rsid w:val="320AE3D3"/>
    <w:rsid w:val="32127DC5"/>
    <w:rsid w:val="321EFDD7"/>
    <w:rsid w:val="32441007"/>
    <w:rsid w:val="32679152"/>
    <w:rsid w:val="326AB082"/>
    <w:rsid w:val="32709FA7"/>
    <w:rsid w:val="3270EEC1"/>
    <w:rsid w:val="327C2649"/>
    <w:rsid w:val="327F8DFF"/>
    <w:rsid w:val="3282C263"/>
    <w:rsid w:val="3287F197"/>
    <w:rsid w:val="328C96B8"/>
    <w:rsid w:val="32971775"/>
    <w:rsid w:val="329B8E4C"/>
    <w:rsid w:val="329D1D39"/>
    <w:rsid w:val="329FE7D5"/>
    <w:rsid w:val="32A40A53"/>
    <w:rsid w:val="32A58872"/>
    <w:rsid w:val="32A6AA4E"/>
    <w:rsid w:val="32AE188D"/>
    <w:rsid w:val="32AE20EF"/>
    <w:rsid w:val="32AFAA12"/>
    <w:rsid w:val="32B03891"/>
    <w:rsid w:val="32B50625"/>
    <w:rsid w:val="32B50A19"/>
    <w:rsid w:val="32BB10B6"/>
    <w:rsid w:val="32C0A978"/>
    <w:rsid w:val="32C27E5C"/>
    <w:rsid w:val="32DB6CEA"/>
    <w:rsid w:val="32E66481"/>
    <w:rsid w:val="32E6972E"/>
    <w:rsid w:val="32EAC5D4"/>
    <w:rsid w:val="33187A20"/>
    <w:rsid w:val="33258FFE"/>
    <w:rsid w:val="3329374B"/>
    <w:rsid w:val="332B8E1D"/>
    <w:rsid w:val="33398096"/>
    <w:rsid w:val="333AE222"/>
    <w:rsid w:val="333FE19A"/>
    <w:rsid w:val="33483BFC"/>
    <w:rsid w:val="3357161D"/>
    <w:rsid w:val="335BEC19"/>
    <w:rsid w:val="33616366"/>
    <w:rsid w:val="3362115F"/>
    <w:rsid w:val="33791646"/>
    <w:rsid w:val="337AD8D6"/>
    <w:rsid w:val="3384C138"/>
    <w:rsid w:val="3388504B"/>
    <w:rsid w:val="338BD9AF"/>
    <w:rsid w:val="338D50B8"/>
    <w:rsid w:val="338ECD9B"/>
    <w:rsid w:val="33956865"/>
    <w:rsid w:val="33A6C805"/>
    <w:rsid w:val="33B37008"/>
    <w:rsid w:val="33B7EB5F"/>
    <w:rsid w:val="33D1100A"/>
    <w:rsid w:val="33D83C4B"/>
    <w:rsid w:val="33E1C1C1"/>
    <w:rsid w:val="33E40B15"/>
    <w:rsid w:val="33E74D0E"/>
    <w:rsid w:val="33EF2D4D"/>
    <w:rsid w:val="34106886"/>
    <w:rsid w:val="34155EC9"/>
    <w:rsid w:val="34165369"/>
    <w:rsid w:val="34178C89"/>
    <w:rsid w:val="341D0277"/>
    <w:rsid w:val="34249396"/>
    <w:rsid w:val="34269BBB"/>
    <w:rsid w:val="3430A07F"/>
    <w:rsid w:val="3432670F"/>
    <w:rsid w:val="34385A50"/>
    <w:rsid w:val="3449AE10"/>
    <w:rsid w:val="344ED2C1"/>
    <w:rsid w:val="34529CEE"/>
    <w:rsid w:val="3458DF90"/>
    <w:rsid w:val="345AD3C4"/>
    <w:rsid w:val="34608465"/>
    <w:rsid w:val="34618578"/>
    <w:rsid w:val="34619FF7"/>
    <w:rsid w:val="3469A8C7"/>
    <w:rsid w:val="3474B95A"/>
    <w:rsid w:val="34798035"/>
    <w:rsid w:val="347CF8C5"/>
    <w:rsid w:val="347E7D02"/>
    <w:rsid w:val="3485CED7"/>
    <w:rsid w:val="348B0F22"/>
    <w:rsid w:val="3495469B"/>
    <w:rsid w:val="349F25E9"/>
    <w:rsid w:val="34A22E0E"/>
    <w:rsid w:val="34A24DF8"/>
    <w:rsid w:val="34AC2B93"/>
    <w:rsid w:val="34AC661C"/>
    <w:rsid w:val="34AFA3E2"/>
    <w:rsid w:val="34BF15E5"/>
    <w:rsid w:val="34C40FFA"/>
    <w:rsid w:val="34C976B8"/>
    <w:rsid w:val="34D0D07E"/>
    <w:rsid w:val="34EDAB9E"/>
    <w:rsid w:val="34F165F8"/>
    <w:rsid w:val="34F9DADB"/>
    <w:rsid w:val="3503F96E"/>
    <w:rsid w:val="3507EA1F"/>
    <w:rsid w:val="35111032"/>
    <w:rsid w:val="351399FE"/>
    <w:rsid w:val="351D8CA0"/>
    <w:rsid w:val="35284E69"/>
    <w:rsid w:val="354816CB"/>
    <w:rsid w:val="3549870F"/>
    <w:rsid w:val="354DCC6E"/>
    <w:rsid w:val="3550A4AE"/>
    <w:rsid w:val="355CC80D"/>
    <w:rsid w:val="356360CF"/>
    <w:rsid w:val="356E008E"/>
    <w:rsid w:val="3572D09D"/>
    <w:rsid w:val="35751331"/>
    <w:rsid w:val="357EA741"/>
    <w:rsid w:val="358A845B"/>
    <w:rsid w:val="359C3E6C"/>
    <w:rsid w:val="35A4F9E6"/>
    <w:rsid w:val="35AD0D6C"/>
    <w:rsid w:val="35ADD189"/>
    <w:rsid w:val="35AEC9C3"/>
    <w:rsid w:val="35B1124A"/>
    <w:rsid w:val="35B8CA54"/>
    <w:rsid w:val="35BE15CE"/>
    <w:rsid w:val="35BF44BE"/>
    <w:rsid w:val="35C4377A"/>
    <w:rsid w:val="35C68D37"/>
    <w:rsid w:val="35DA304D"/>
    <w:rsid w:val="35F67ED3"/>
    <w:rsid w:val="360C3DF3"/>
    <w:rsid w:val="360E061A"/>
    <w:rsid w:val="361CAC5D"/>
    <w:rsid w:val="3627CF22"/>
    <w:rsid w:val="36311B0D"/>
    <w:rsid w:val="363BE907"/>
    <w:rsid w:val="3647F06F"/>
    <w:rsid w:val="364FA848"/>
    <w:rsid w:val="366089CA"/>
    <w:rsid w:val="36651D4B"/>
    <w:rsid w:val="366688DE"/>
    <w:rsid w:val="36676060"/>
    <w:rsid w:val="367007D8"/>
    <w:rsid w:val="367D1D41"/>
    <w:rsid w:val="367E84A1"/>
    <w:rsid w:val="367EFED2"/>
    <w:rsid w:val="3680C4EE"/>
    <w:rsid w:val="36863C05"/>
    <w:rsid w:val="36911EAE"/>
    <w:rsid w:val="3692844C"/>
    <w:rsid w:val="36950924"/>
    <w:rsid w:val="369A44F6"/>
    <w:rsid w:val="36A57029"/>
    <w:rsid w:val="36A93727"/>
    <w:rsid w:val="36B23BE1"/>
    <w:rsid w:val="36B30685"/>
    <w:rsid w:val="36B4408C"/>
    <w:rsid w:val="36B66201"/>
    <w:rsid w:val="36B6739B"/>
    <w:rsid w:val="36B82A1D"/>
    <w:rsid w:val="36C52BD0"/>
    <w:rsid w:val="36CD90D4"/>
    <w:rsid w:val="36D0DB80"/>
    <w:rsid w:val="36D614D7"/>
    <w:rsid w:val="36DAA85E"/>
    <w:rsid w:val="36DFE19F"/>
    <w:rsid w:val="36E6C99E"/>
    <w:rsid w:val="36E7BFE8"/>
    <w:rsid w:val="36E966F0"/>
    <w:rsid w:val="36EB5000"/>
    <w:rsid w:val="36FDA456"/>
    <w:rsid w:val="36FEC522"/>
    <w:rsid w:val="370F5D01"/>
    <w:rsid w:val="371039BA"/>
    <w:rsid w:val="3718ADD7"/>
    <w:rsid w:val="3732AD51"/>
    <w:rsid w:val="37354502"/>
    <w:rsid w:val="37355FBA"/>
    <w:rsid w:val="37485EAA"/>
    <w:rsid w:val="37542447"/>
    <w:rsid w:val="37669860"/>
    <w:rsid w:val="37687414"/>
    <w:rsid w:val="377233F0"/>
    <w:rsid w:val="37747186"/>
    <w:rsid w:val="377E59B9"/>
    <w:rsid w:val="378DE8E5"/>
    <w:rsid w:val="378E79C9"/>
    <w:rsid w:val="37969038"/>
    <w:rsid w:val="37991BA2"/>
    <w:rsid w:val="379C4396"/>
    <w:rsid w:val="379EE943"/>
    <w:rsid w:val="37A36280"/>
    <w:rsid w:val="37B50AF7"/>
    <w:rsid w:val="37B9ED4F"/>
    <w:rsid w:val="37C163B6"/>
    <w:rsid w:val="37CA3B71"/>
    <w:rsid w:val="37D57F83"/>
    <w:rsid w:val="37DB8540"/>
    <w:rsid w:val="37EC39C8"/>
    <w:rsid w:val="37FBDAFD"/>
    <w:rsid w:val="38023EAD"/>
    <w:rsid w:val="3803228D"/>
    <w:rsid w:val="38039E2B"/>
    <w:rsid w:val="3804A79C"/>
    <w:rsid w:val="380921E8"/>
    <w:rsid w:val="3813D6AB"/>
    <w:rsid w:val="3817F4CC"/>
    <w:rsid w:val="38227AE1"/>
    <w:rsid w:val="38233EA7"/>
    <w:rsid w:val="3829C9BC"/>
    <w:rsid w:val="383FB6CC"/>
    <w:rsid w:val="3843C02E"/>
    <w:rsid w:val="3853289E"/>
    <w:rsid w:val="3855CDBF"/>
    <w:rsid w:val="3856BFEE"/>
    <w:rsid w:val="385F8648"/>
    <w:rsid w:val="3862A20F"/>
    <w:rsid w:val="3866F66E"/>
    <w:rsid w:val="3868139D"/>
    <w:rsid w:val="386939FA"/>
    <w:rsid w:val="38718ACB"/>
    <w:rsid w:val="387E92C0"/>
    <w:rsid w:val="387FFE07"/>
    <w:rsid w:val="38809059"/>
    <w:rsid w:val="38845997"/>
    <w:rsid w:val="388D7BC1"/>
    <w:rsid w:val="38933585"/>
    <w:rsid w:val="38AE0368"/>
    <w:rsid w:val="38BAB6D1"/>
    <w:rsid w:val="38BC38FC"/>
    <w:rsid w:val="38C80BC4"/>
    <w:rsid w:val="38CF656A"/>
    <w:rsid w:val="38DB5A41"/>
    <w:rsid w:val="38EB592F"/>
    <w:rsid w:val="38EC720A"/>
    <w:rsid w:val="38F6CE57"/>
    <w:rsid w:val="39040ACA"/>
    <w:rsid w:val="39067E39"/>
    <w:rsid w:val="3909B4B4"/>
    <w:rsid w:val="390E90C5"/>
    <w:rsid w:val="39149D69"/>
    <w:rsid w:val="391878EB"/>
    <w:rsid w:val="39191D96"/>
    <w:rsid w:val="3922EEEC"/>
    <w:rsid w:val="3922FEDE"/>
    <w:rsid w:val="392968D6"/>
    <w:rsid w:val="392A4A2A"/>
    <w:rsid w:val="392BC6ED"/>
    <w:rsid w:val="392D7F9D"/>
    <w:rsid w:val="392DDBB5"/>
    <w:rsid w:val="394E1612"/>
    <w:rsid w:val="394F9372"/>
    <w:rsid w:val="3950F0E7"/>
    <w:rsid w:val="395B4F61"/>
    <w:rsid w:val="395E779C"/>
    <w:rsid w:val="3964ACD2"/>
    <w:rsid w:val="396642F7"/>
    <w:rsid w:val="39681CA0"/>
    <w:rsid w:val="396D68DC"/>
    <w:rsid w:val="396DB6C0"/>
    <w:rsid w:val="39797A48"/>
    <w:rsid w:val="39833109"/>
    <w:rsid w:val="39912990"/>
    <w:rsid w:val="3997211E"/>
    <w:rsid w:val="399B959A"/>
    <w:rsid w:val="39AA7019"/>
    <w:rsid w:val="39AD5A44"/>
    <w:rsid w:val="39B5D326"/>
    <w:rsid w:val="39BFA32F"/>
    <w:rsid w:val="39CFD3D3"/>
    <w:rsid w:val="39D52A69"/>
    <w:rsid w:val="39DE5279"/>
    <w:rsid w:val="39EBF4E6"/>
    <w:rsid w:val="39ED837E"/>
    <w:rsid w:val="39F03406"/>
    <w:rsid w:val="3A0DA4EA"/>
    <w:rsid w:val="3A34A361"/>
    <w:rsid w:val="3A36BCD0"/>
    <w:rsid w:val="3A391F84"/>
    <w:rsid w:val="3A5C5861"/>
    <w:rsid w:val="3A5DDC37"/>
    <w:rsid w:val="3A5F791F"/>
    <w:rsid w:val="3A6949D4"/>
    <w:rsid w:val="3A71D556"/>
    <w:rsid w:val="3A739BC0"/>
    <w:rsid w:val="3A848AF2"/>
    <w:rsid w:val="3A8E55F1"/>
    <w:rsid w:val="3A908AD2"/>
    <w:rsid w:val="3A9A6F1B"/>
    <w:rsid w:val="3A9E2F3C"/>
    <w:rsid w:val="3AA717E6"/>
    <w:rsid w:val="3AB6830F"/>
    <w:rsid w:val="3AC3409D"/>
    <w:rsid w:val="3ACE2E6B"/>
    <w:rsid w:val="3AD6E980"/>
    <w:rsid w:val="3AED3781"/>
    <w:rsid w:val="3AF93C8D"/>
    <w:rsid w:val="3B087BD3"/>
    <w:rsid w:val="3B14E90A"/>
    <w:rsid w:val="3B1673B3"/>
    <w:rsid w:val="3B186014"/>
    <w:rsid w:val="3B27903A"/>
    <w:rsid w:val="3B2820D6"/>
    <w:rsid w:val="3B3B672C"/>
    <w:rsid w:val="3B4F9BDC"/>
    <w:rsid w:val="3B6D14BC"/>
    <w:rsid w:val="3B6DE90D"/>
    <w:rsid w:val="3B79B46B"/>
    <w:rsid w:val="3B8C7F35"/>
    <w:rsid w:val="3B932133"/>
    <w:rsid w:val="3B964794"/>
    <w:rsid w:val="3BAA1057"/>
    <w:rsid w:val="3BAABA42"/>
    <w:rsid w:val="3BB13139"/>
    <w:rsid w:val="3BB520DA"/>
    <w:rsid w:val="3BB72307"/>
    <w:rsid w:val="3BBC738A"/>
    <w:rsid w:val="3BBF16F0"/>
    <w:rsid w:val="3BC56CB2"/>
    <w:rsid w:val="3BC8E2AA"/>
    <w:rsid w:val="3BCF5521"/>
    <w:rsid w:val="3BD25269"/>
    <w:rsid w:val="3BF3F138"/>
    <w:rsid w:val="3BF561E0"/>
    <w:rsid w:val="3C2FFE9B"/>
    <w:rsid w:val="3C32ACDE"/>
    <w:rsid w:val="3C3DAFDD"/>
    <w:rsid w:val="3C4F9429"/>
    <w:rsid w:val="3C50B015"/>
    <w:rsid w:val="3C576FB9"/>
    <w:rsid w:val="3C5772D3"/>
    <w:rsid w:val="3C5FA3AD"/>
    <w:rsid w:val="3C7F3FF2"/>
    <w:rsid w:val="3C8541A8"/>
    <w:rsid w:val="3C869505"/>
    <w:rsid w:val="3C916119"/>
    <w:rsid w:val="3CAD2E58"/>
    <w:rsid w:val="3CB2F9BD"/>
    <w:rsid w:val="3CB9C70E"/>
    <w:rsid w:val="3CC794C3"/>
    <w:rsid w:val="3CD71123"/>
    <w:rsid w:val="3CDAE012"/>
    <w:rsid w:val="3CE0FD91"/>
    <w:rsid w:val="3CF000E0"/>
    <w:rsid w:val="3CF2170F"/>
    <w:rsid w:val="3CF47BA2"/>
    <w:rsid w:val="3CFF0D0E"/>
    <w:rsid w:val="3D0860D1"/>
    <w:rsid w:val="3D098576"/>
    <w:rsid w:val="3D0F6F34"/>
    <w:rsid w:val="3D19912E"/>
    <w:rsid w:val="3D28E9E7"/>
    <w:rsid w:val="3D2B31DF"/>
    <w:rsid w:val="3D3BD0C2"/>
    <w:rsid w:val="3D4102DE"/>
    <w:rsid w:val="3D425C38"/>
    <w:rsid w:val="3D461352"/>
    <w:rsid w:val="3D4E3FB5"/>
    <w:rsid w:val="3D4E5E65"/>
    <w:rsid w:val="3D5CBF33"/>
    <w:rsid w:val="3D6249AC"/>
    <w:rsid w:val="3D6AB0BB"/>
    <w:rsid w:val="3D6D2AA2"/>
    <w:rsid w:val="3D6E8591"/>
    <w:rsid w:val="3D720206"/>
    <w:rsid w:val="3D801650"/>
    <w:rsid w:val="3D80948B"/>
    <w:rsid w:val="3D826671"/>
    <w:rsid w:val="3D8458FD"/>
    <w:rsid w:val="3D877739"/>
    <w:rsid w:val="3D90A0C5"/>
    <w:rsid w:val="3D950778"/>
    <w:rsid w:val="3D96BCEF"/>
    <w:rsid w:val="3DA12E2E"/>
    <w:rsid w:val="3DAFA898"/>
    <w:rsid w:val="3DB11F23"/>
    <w:rsid w:val="3DBD3F19"/>
    <w:rsid w:val="3DBDE7FA"/>
    <w:rsid w:val="3DC5F648"/>
    <w:rsid w:val="3DC70A4E"/>
    <w:rsid w:val="3DCF4ED1"/>
    <w:rsid w:val="3DD631F4"/>
    <w:rsid w:val="3DDC8F8E"/>
    <w:rsid w:val="3DE40791"/>
    <w:rsid w:val="3DE5135D"/>
    <w:rsid w:val="3DEA6F6C"/>
    <w:rsid w:val="3E04F201"/>
    <w:rsid w:val="3E0EFF6A"/>
    <w:rsid w:val="3E1ED97B"/>
    <w:rsid w:val="3E1F27A3"/>
    <w:rsid w:val="3E24CDC8"/>
    <w:rsid w:val="3E2624DB"/>
    <w:rsid w:val="3E2E25AC"/>
    <w:rsid w:val="3E3CB76F"/>
    <w:rsid w:val="3E3DD615"/>
    <w:rsid w:val="3E436CFC"/>
    <w:rsid w:val="3E4C67A5"/>
    <w:rsid w:val="3E5719F0"/>
    <w:rsid w:val="3E579D85"/>
    <w:rsid w:val="3E591767"/>
    <w:rsid w:val="3E680E6E"/>
    <w:rsid w:val="3E6B6B6B"/>
    <w:rsid w:val="3E70E01C"/>
    <w:rsid w:val="3E7345D4"/>
    <w:rsid w:val="3E7398A8"/>
    <w:rsid w:val="3E7C3CAC"/>
    <w:rsid w:val="3E7D66A8"/>
    <w:rsid w:val="3E8648E2"/>
    <w:rsid w:val="3E8B8C6E"/>
    <w:rsid w:val="3EA0CCA1"/>
    <w:rsid w:val="3EAE3FBC"/>
    <w:rsid w:val="3EB3C559"/>
    <w:rsid w:val="3EBDDF9A"/>
    <w:rsid w:val="3EC57D48"/>
    <w:rsid w:val="3ECCBAE5"/>
    <w:rsid w:val="3ED5C43C"/>
    <w:rsid w:val="3ED77667"/>
    <w:rsid w:val="3EDAFA60"/>
    <w:rsid w:val="3EE00C38"/>
    <w:rsid w:val="3EE06EEA"/>
    <w:rsid w:val="3EE1DD4F"/>
    <w:rsid w:val="3EEF1664"/>
    <w:rsid w:val="3F0390FA"/>
    <w:rsid w:val="3F049E18"/>
    <w:rsid w:val="3F0D8D8C"/>
    <w:rsid w:val="3F187068"/>
    <w:rsid w:val="3F2179E7"/>
    <w:rsid w:val="3F22DB26"/>
    <w:rsid w:val="3F262EBE"/>
    <w:rsid w:val="3F27EEAB"/>
    <w:rsid w:val="3F2B209C"/>
    <w:rsid w:val="3F2D41AE"/>
    <w:rsid w:val="3F3DDD06"/>
    <w:rsid w:val="3F3ECC76"/>
    <w:rsid w:val="3F400E90"/>
    <w:rsid w:val="3F40E85E"/>
    <w:rsid w:val="3F494CE3"/>
    <w:rsid w:val="3F5C7411"/>
    <w:rsid w:val="3F665B0E"/>
    <w:rsid w:val="3F69FC80"/>
    <w:rsid w:val="3F6E8FB0"/>
    <w:rsid w:val="3F76A300"/>
    <w:rsid w:val="3F81C8CD"/>
    <w:rsid w:val="3F890247"/>
    <w:rsid w:val="3F9B49D1"/>
    <w:rsid w:val="3FAC10D2"/>
    <w:rsid w:val="3FAE6AF9"/>
    <w:rsid w:val="3FBED4F6"/>
    <w:rsid w:val="3FC451DF"/>
    <w:rsid w:val="3FD000BC"/>
    <w:rsid w:val="3FD1C9C2"/>
    <w:rsid w:val="3FE1D093"/>
    <w:rsid w:val="3FE8BED4"/>
    <w:rsid w:val="3FFC6706"/>
    <w:rsid w:val="3FFEEAAE"/>
    <w:rsid w:val="40016B72"/>
    <w:rsid w:val="400C6D14"/>
    <w:rsid w:val="400D0B20"/>
    <w:rsid w:val="400FC2D1"/>
    <w:rsid w:val="40179453"/>
    <w:rsid w:val="401AE755"/>
    <w:rsid w:val="402FE426"/>
    <w:rsid w:val="40312843"/>
    <w:rsid w:val="4032295F"/>
    <w:rsid w:val="4032F2B3"/>
    <w:rsid w:val="403E7A69"/>
    <w:rsid w:val="40595074"/>
    <w:rsid w:val="405963EB"/>
    <w:rsid w:val="406798F9"/>
    <w:rsid w:val="40766B58"/>
    <w:rsid w:val="40777654"/>
    <w:rsid w:val="408B7033"/>
    <w:rsid w:val="409A55D9"/>
    <w:rsid w:val="409FF47F"/>
    <w:rsid w:val="40A4A796"/>
    <w:rsid w:val="40CBA5CF"/>
    <w:rsid w:val="40D4CA63"/>
    <w:rsid w:val="40DD581F"/>
    <w:rsid w:val="40E2F235"/>
    <w:rsid w:val="40EFE7AD"/>
    <w:rsid w:val="40F5F4B6"/>
    <w:rsid w:val="410059FC"/>
    <w:rsid w:val="4101399E"/>
    <w:rsid w:val="4104EBC2"/>
    <w:rsid w:val="41095EDF"/>
    <w:rsid w:val="411089BF"/>
    <w:rsid w:val="411696D3"/>
    <w:rsid w:val="4118F4B3"/>
    <w:rsid w:val="413907B4"/>
    <w:rsid w:val="413C0EFF"/>
    <w:rsid w:val="413CB830"/>
    <w:rsid w:val="413ECBD5"/>
    <w:rsid w:val="4144D9DD"/>
    <w:rsid w:val="4145A40D"/>
    <w:rsid w:val="41462A32"/>
    <w:rsid w:val="414CD809"/>
    <w:rsid w:val="414EF32B"/>
    <w:rsid w:val="4153B2A3"/>
    <w:rsid w:val="4158C0A3"/>
    <w:rsid w:val="415A0628"/>
    <w:rsid w:val="415B8DC2"/>
    <w:rsid w:val="415C6F1F"/>
    <w:rsid w:val="415DC59D"/>
    <w:rsid w:val="41647387"/>
    <w:rsid w:val="417B41E4"/>
    <w:rsid w:val="417C88CF"/>
    <w:rsid w:val="417D9EC9"/>
    <w:rsid w:val="4183189D"/>
    <w:rsid w:val="419952D3"/>
    <w:rsid w:val="41A28D52"/>
    <w:rsid w:val="41ACA52E"/>
    <w:rsid w:val="41AD7BA7"/>
    <w:rsid w:val="41C295B8"/>
    <w:rsid w:val="41C97DD2"/>
    <w:rsid w:val="41D50A17"/>
    <w:rsid w:val="41D73526"/>
    <w:rsid w:val="41DFEBFA"/>
    <w:rsid w:val="41E6EDFE"/>
    <w:rsid w:val="41E70A54"/>
    <w:rsid w:val="41E74602"/>
    <w:rsid w:val="41EB422C"/>
    <w:rsid w:val="41EC393B"/>
    <w:rsid w:val="41F24E64"/>
    <w:rsid w:val="41F9C672"/>
    <w:rsid w:val="42200A7C"/>
    <w:rsid w:val="422E1858"/>
    <w:rsid w:val="423C120D"/>
    <w:rsid w:val="4247FDB2"/>
    <w:rsid w:val="424BFA08"/>
    <w:rsid w:val="424E866C"/>
    <w:rsid w:val="4250423C"/>
    <w:rsid w:val="425811BF"/>
    <w:rsid w:val="4274D3F8"/>
    <w:rsid w:val="427AC319"/>
    <w:rsid w:val="427F44B8"/>
    <w:rsid w:val="4280E68F"/>
    <w:rsid w:val="42873513"/>
    <w:rsid w:val="4292ACC9"/>
    <w:rsid w:val="4294AC4B"/>
    <w:rsid w:val="4299CBB7"/>
    <w:rsid w:val="42A08710"/>
    <w:rsid w:val="42A08F4B"/>
    <w:rsid w:val="42B3317D"/>
    <w:rsid w:val="42B58E62"/>
    <w:rsid w:val="42B5A04C"/>
    <w:rsid w:val="42BE59F9"/>
    <w:rsid w:val="42C07FA6"/>
    <w:rsid w:val="42C58430"/>
    <w:rsid w:val="42CEAA9B"/>
    <w:rsid w:val="42DE43AF"/>
    <w:rsid w:val="42E06DA1"/>
    <w:rsid w:val="42F397BE"/>
    <w:rsid w:val="42F41B89"/>
    <w:rsid w:val="42F995FE"/>
    <w:rsid w:val="42FF2FF8"/>
    <w:rsid w:val="43060201"/>
    <w:rsid w:val="430753B2"/>
    <w:rsid w:val="430CF9B0"/>
    <w:rsid w:val="431152C2"/>
    <w:rsid w:val="431B97BD"/>
    <w:rsid w:val="432541FB"/>
    <w:rsid w:val="43329787"/>
    <w:rsid w:val="4337EEF5"/>
    <w:rsid w:val="433C9A5B"/>
    <w:rsid w:val="4348A8A1"/>
    <w:rsid w:val="435FCC7D"/>
    <w:rsid w:val="43605C7C"/>
    <w:rsid w:val="436DA72F"/>
    <w:rsid w:val="4377579C"/>
    <w:rsid w:val="438C0BCB"/>
    <w:rsid w:val="439B5526"/>
    <w:rsid w:val="439E6B77"/>
    <w:rsid w:val="43ADF1DD"/>
    <w:rsid w:val="43B7B888"/>
    <w:rsid w:val="43B94008"/>
    <w:rsid w:val="43CB1275"/>
    <w:rsid w:val="43E0E9FE"/>
    <w:rsid w:val="43E17971"/>
    <w:rsid w:val="43E56B6B"/>
    <w:rsid w:val="43E72FA4"/>
    <w:rsid w:val="43EC2556"/>
    <w:rsid w:val="43EEFA24"/>
    <w:rsid w:val="43F602F9"/>
    <w:rsid w:val="43F9365C"/>
    <w:rsid w:val="43FDF222"/>
    <w:rsid w:val="440D24CB"/>
    <w:rsid w:val="440DAB0F"/>
    <w:rsid w:val="4410586C"/>
    <w:rsid w:val="4413ED22"/>
    <w:rsid w:val="441928C2"/>
    <w:rsid w:val="44212015"/>
    <w:rsid w:val="44298C40"/>
    <w:rsid w:val="4441AEC2"/>
    <w:rsid w:val="44444C78"/>
    <w:rsid w:val="44488E35"/>
    <w:rsid w:val="444FA37E"/>
    <w:rsid w:val="44507836"/>
    <w:rsid w:val="445BA9F4"/>
    <w:rsid w:val="445D0133"/>
    <w:rsid w:val="446E9B00"/>
    <w:rsid w:val="4475BB99"/>
    <w:rsid w:val="4485696B"/>
    <w:rsid w:val="4485DA79"/>
    <w:rsid w:val="448B5365"/>
    <w:rsid w:val="449521DC"/>
    <w:rsid w:val="44B35486"/>
    <w:rsid w:val="44B77BC6"/>
    <w:rsid w:val="44C2492E"/>
    <w:rsid w:val="44C7EA50"/>
    <w:rsid w:val="44C94781"/>
    <w:rsid w:val="44CC097F"/>
    <w:rsid w:val="44CE454D"/>
    <w:rsid w:val="44E53C30"/>
    <w:rsid w:val="44E84AD0"/>
    <w:rsid w:val="44E88368"/>
    <w:rsid w:val="44E8C708"/>
    <w:rsid w:val="44F3CC90"/>
    <w:rsid w:val="44F73D10"/>
    <w:rsid w:val="45035221"/>
    <w:rsid w:val="450A2B72"/>
    <w:rsid w:val="4512110D"/>
    <w:rsid w:val="451A026D"/>
    <w:rsid w:val="451A2AD8"/>
    <w:rsid w:val="45217BA7"/>
    <w:rsid w:val="452975CC"/>
    <w:rsid w:val="452C7D76"/>
    <w:rsid w:val="452CF058"/>
    <w:rsid w:val="45359DDD"/>
    <w:rsid w:val="45377DF6"/>
    <w:rsid w:val="453C818C"/>
    <w:rsid w:val="453FDDD4"/>
    <w:rsid w:val="454FA85D"/>
    <w:rsid w:val="455BD72E"/>
    <w:rsid w:val="456AA36E"/>
    <w:rsid w:val="456F20DD"/>
    <w:rsid w:val="4572CE2A"/>
    <w:rsid w:val="4574C3A5"/>
    <w:rsid w:val="45854D78"/>
    <w:rsid w:val="458619F8"/>
    <w:rsid w:val="458AE1F3"/>
    <w:rsid w:val="45960A25"/>
    <w:rsid w:val="45A7A0BD"/>
    <w:rsid w:val="45B025BB"/>
    <w:rsid w:val="45BD73FF"/>
    <w:rsid w:val="45C394F0"/>
    <w:rsid w:val="45D45D82"/>
    <w:rsid w:val="45D99EAE"/>
    <w:rsid w:val="45DFA15F"/>
    <w:rsid w:val="45F08923"/>
    <w:rsid w:val="4601C0B5"/>
    <w:rsid w:val="460EB52E"/>
    <w:rsid w:val="4612A736"/>
    <w:rsid w:val="461C0E3C"/>
    <w:rsid w:val="46383643"/>
    <w:rsid w:val="4647E20C"/>
    <w:rsid w:val="464A5156"/>
    <w:rsid w:val="4661823B"/>
    <w:rsid w:val="46618C0D"/>
    <w:rsid w:val="46693D4B"/>
    <w:rsid w:val="46731335"/>
    <w:rsid w:val="46740F3D"/>
    <w:rsid w:val="46765522"/>
    <w:rsid w:val="4680E41E"/>
    <w:rsid w:val="4690084D"/>
    <w:rsid w:val="46911419"/>
    <w:rsid w:val="4691AB27"/>
    <w:rsid w:val="46AC4D62"/>
    <w:rsid w:val="46AC8131"/>
    <w:rsid w:val="46D0CC2B"/>
    <w:rsid w:val="46D2FE4D"/>
    <w:rsid w:val="46D47E75"/>
    <w:rsid w:val="46F0BD25"/>
    <w:rsid w:val="471456C1"/>
    <w:rsid w:val="471E12FA"/>
    <w:rsid w:val="472AF1C1"/>
    <w:rsid w:val="472EE2F5"/>
    <w:rsid w:val="473718A9"/>
    <w:rsid w:val="475428E9"/>
    <w:rsid w:val="4755763E"/>
    <w:rsid w:val="4756D16A"/>
    <w:rsid w:val="47740602"/>
    <w:rsid w:val="477459D8"/>
    <w:rsid w:val="4774BBD1"/>
    <w:rsid w:val="478FB10D"/>
    <w:rsid w:val="47AF3F6C"/>
    <w:rsid w:val="47D314D6"/>
    <w:rsid w:val="47DF2FEA"/>
    <w:rsid w:val="47E58DD8"/>
    <w:rsid w:val="48022A5A"/>
    <w:rsid w:val="48029A55"/>
    <w:rsid w:val="48034977"/>
    <w:rsid w:val="4803BB2D"/>
    <w:rsid w:val="480C2F93"/>
    <w:rsid w:val="480FBB94"/>
    <w:rsid w:val="482028D7"/>
    <w:rsid w:val="4828BBC1"/>
    <w:rsid w:val="482BD8AE"/>
    <w:rsid w:val="482C92E8"/>
    <w:rsid w:val="4832DDF3"/>
    <w:rsid w:val="48333D1A"/>
    <w:rsid w:val="4837A512"/>
    <w:rsid w:val="483D315F"/>
    <w:rsid w:val="484DC492"/>
    <w:rsid w:val="4851D5B5"/>
    <w:rsid w:val="485449CB"/>
    <w:rsid w:val="4860BB51"/>
    <w:rsid w:val="4870DAA4"/>
    <w:rsid w:val="487FA212"/>
    <w:rsid w:val="48884076"/>
    <w:rsid w:val="48892106"/>
    <w:rsid w:val="488CAE11"/>
    <w:rsid w:val="488EF7ED"/>
    <w:rsid w:val="4891F95E"/>
    <w:rsid w:val="48975633"/>
    <w:rsid w:val="489AF03C"/>
    <w:rsid w:val="489B78A0"/>
    <w:rsid w:val="48A30CF7"/>
    <w:rsid w:val="48A9D774"/>
    <w:rsid w:val="48AB853A"/>
    <w:rsid w:val="48C233B7"/>
    <w:rsid w:val="48C898EA"/>
    <w:rsid w:val="48D4D327"/>
    <w:rsid w:val="48D85BF5"/>
    <w:rsid w:val="48DE5CDA"/>
    <w:rsid w:val="48E95AE7"/>
    <w:rsid w:val="48EC7B70"/>
    <w:rsid w:val="48F62376"/>
    <w:rsid w:val="490CEDF3"/>
    <w:rsid w:val="4914EED4"/>
    <w:rsid w:val="49157217"/>
    <w:rsid w:val="49160AC0"/>
    <w:rsid w:val="491B9A66"/>
    <w:rsid w:val="491FAFEF"/>
    <w:rsid w:val="49261650"/>
    <w:rsid w:val="492BC052"/>
    <w:rsid w:val="492DE1AB"/>
    <w:rsid w:val="492E5F63"/>
    <w:rsid w:val="492FE661"/>
    <w:rsid w:val="493DD00A"/>
    <w:rsid w:val="49441E66"/>
    <w:rsid w:val="49539496"/>
    <w:rsid w:val="495B9062"/>
    <w:rsid w:val="495BB2AE"/>
    <w:rsid w:val="496C8A22"/>
    <w:rsid w:val="4970EA12"/>
    <w:rsid w:val="4972D409"/>
    <w:rsid w:val="497B6E25"/>
    <w:rsid w:val="497C82D0"/>
    <w:rsid w:val="4983CFE4"/>
    <w:rsid w:val="498491E5"/>
    <w:rsid w:val="4986CED1"/>
    <w:rsid w:val="4991A854"/>
    <w:rsid w:val="4997FA5F"/>
    <w:rsid w:val="499DE794"/>
    <w:rsid w:val="499E6AB6"/>
    <w:rsid w:val="49A04DA1"/>
    <w:rsid w:val="49A2D13C"/>
    <w:rsid w:val="49B2B9D3"/>
    <w:rsid w:val="49B5388F"/>
    <w:rsid w:val="49B5688C"/>
    <w:rsid w:val="49B99D85"/>
    <w:rsid w:val="49C0364F"/>
    <w:rsid w:val="49C4DAAB"/>
    <w:rsid w:val="49C9ED9A"/>
    <w:rsid w:val="49D8E592"/>
    <w:rsid w:val="49D8ED0D"/>
    <w:rsid w:val="49DDBBCC"/>
    <w:rsid w:val="49E7E033"/>
    <w:rsid w:val="49E96726"/>
    <w:rsid w:val="49FB6C5F"/>
    <w:rsid w:val="4A00196E"/>
    <w:rsid w:val="4A047197"/>
    <w:rsid w:val="4A143CBB"/>
    <w:rsid w:val="4A212821"/>
    <w:rsid w:val="4A2432C1"/>
    <w:rsid w:val="4A362E1C"/>
    <w:rsid w:val="4A3D8879"/>
    <w:rsid w:val="4A482E8E"/>
    <w:rsid w:val="4A491925"/>
    <w:rsid w:val="4A4FDDA4"/>
    <w:rsid w:val="4A53CB3B"/>
    <w:rsid w:val="4A5AA78D"/>
    <w:rsid w:val="4A5C9DF6"/>
    <w:rsid w:val="4A6109F9"/>
    <w:rsid w:val="4A64FFCC"/>
    <w:rsid w:val="4A6612F4"/>
    <w:rsid w:val="4A674BC4"/>
    <w:rsid w:val="4A7E2F31"/>
    <w:rsid w:val="4A88A58B"/>
    <w:rsid w:val="4A900AC9"/>
    <w:rsid w:val="4A925880"/>
    <w:rsid w:val="4A9AE206"/>
    <w:rsid w:val="4A9BC2E7"/>
    <w:rsid w:val="4AAA4E92"/>
    <w:rsid w:val="4AABF6FD"/>
    <w:rsid w:val="4AAD9F08"/>
    <w:rsid w:val="4AADC9ED"/>
    <w:rsid w:val="4AAF185C"/>
    <w:rsid w:val="4AB968AB"/>
    <w:rsid w:val="4AC574ED"/>
    <w:rsid w:val="4ACA4187"/>
    <w:rsid w:val="4ACE7FBC"/>
    <w:rsid w:val="4ACE9899"/>
    <w:rsid w:val="4ACFCC48"/>
    <w:rsid w:val="4AD8F678"/>
    <w:rsid w:val="4ADEED63"/>
    <w:rsid w:val="4ADF3CF3"/>
    <w:rsid w:val="4AE2E79A"/>
    <w:rsid w:val="4AED4369"/>
    <w:rsid w:val="4AEF82AF"/>
    <w:rsid w:val="4AF5E71D"/>
    <w:rsid w:val="4AF832D6"/>
    <w:rsid w:val="4B066CDA"/>
    <w:rsid w:val="4B0A3773"/>
    <w:rsid w:val="4B0BB294"/>
    <w:rsid w:val="4B284E74"/>
    <w:rsid w:val="4B285196"/>
    <w:rsid w:val="4B38431A"/>
    <w:rsid w:val="4B41D48F"/>
    <w:rsid w:val="4B45A707"/>
    <w:rsid w:val="4B53BA86"/>
    <w:rsid w:val="4B550C8B"/>
    <w:rsid w:val="4B58F471"/>
    <w:rsid w:val="4B60F220"/>
    <w:rsid w:val="4B6AFFA9"/>
    <w:rsid w:val="4B7003D3"/>
    <w:rsid w:val="4B8733AD"/>
    <w:rsid w:val="4B89688E"/>
    <w:rsid w:val="4B9208E0"/>
    <w:rsid w:val="4B99F541"/>
    <w:rsid w:val="4BA93B15"/>
    <w:rsid w:val="4BB18291"/>
    <w:rsid w:val="4BB576D3"/>
    <w:rsid w:val="4BB65C44"/>
    <w:rsid w:val="4BB968A1"/>
    <w:rsid w:val="4BC9A8AB"/>
    <w:rsid w:val="4BD2CD15"/>
    <w:rsid w:val="4BDC688E"/>
    <w:rsid w:val="4BDC6954"/>
    <w:rsid w:val="4BE5F167"/>
    <w:rsid w:val="4BF3FD54"/>
    <w:rsid w:val="4BFE561F"/>
    <w:rsid w:val="4C090F9B"/>
    <w:rsid w:val="4C0E1263"/>
    <w:rsid w:val="4C0E72ED"/>
    <w:rsid w:val="4C0FA3C6"/>
    <w:rsid w:val="4C11569F"/>
    <w:rsid w:val="4C1651E5"/>
    <w:rsid w:val="4C2C7EC9"/>
    <w:rsid w:val="4C2E7883"/>
    <w:rsid w:val="4C3EBAB3"/>
    <w:rsid w:val="4C45A6F1"/>
    <w:rsid w:val="4C4CD678"/>
    <w:rsid w:val="4C4DAB82"/>
    <w:rsid w:val="4C5917A4"/>
    <w:rsid w:val="4C5C0325"/>
    <w:rsid w:val="4C5E2864"/>
    <w:rsid w:val="4C600B0B"/>
    <w:rsid w:val="4C696CE3"/>
    <w:rsid w:val="4C7875FF"/>
    <w:rsid w:val="4C7A63A2"/>
    <w:rsid w:val="4C831090"/>
    <w:rsid w:val="4C9405C8"/>
    <w:rsid w:val="4CA48DF3"/>
    <w:rsid w:val="4CBB61A1"/>
    <w:rsid w:val="4CC9B83D"/>
    <w:rsid w:val="4CCB9F69"/>
    <w:rsid w:val="4CD3FD8C"/>
    <w:rsid w:val="4CD7E759"/>
    <w:rsid w:val="4CD8180C"/>
    <w:rsid w:val="4CD818D2"/>
    <w:rsid w:val="4CDC0CA5"/>
    <w:rsid w:val="4CDFD2C1"/>
    <w:rsid w:val="4CEC5712"/>
    <w:rsid w:val="4D063E45"/>
    <w:rsid w:val="4D0EC02C"/>
    <w:rsid w:val="4D113A69"/>
    <w:rsid w:val="4D13D9AE"/>
    <w:rsid w:val="4D152900"/>
    <w:rsid w:val="4D158130"/>
    <w:rsid w:val="4D1967CF"/>
    <w:rsid w:val="4D29202C"/>
    <w:rsid w:val="4D29F724"/>
    <w:rsid w:val="4D33AC1E"/>
    <w:rsid w:val="4D48511B"/>
    <w:rsid w:val="4D553902"/>
    <w:rsid w:val="4D5B74E7"/>
    <w:rsid w:val="4D5BDB1F"/>
    <w:rsid w:val="4D5DE696"/>
    <w:rsid w:val="4D5DFA45"/>
    <w:rsid w:val="4D61CA40"/>
    <w:rsid w:val="4D6AC578"/>
    <w:rsid w:val="4D75293B"/>
    <w:rsid w:val="4D757CB8"/>
    <w:rsid w:val="4D798060"/>
    <w:rsid w:val="4D83D37A"/>
    <w:rsid w:val="4D8A283D"/>
    <w:rsid w:val="4D953FF6"/>
    <w:rsid w:val="4D9B9209"/>
    <w:rsid w:val="4D9C1E47"/>
    <w:rsid w:val="4DAE84BD"/>
    <w:rsid w:val="4DB00282"/>
    <w:rsid w:val="4DC5C0E9"/>
    <w:rsid w:val="4DC6A0D8"/>
    <w:rsid w:val="4DC81AA6"/>
    <w:rsid w:val="4DCAC389"/>
    <w:rsid w:val="4DDF7838"/>
    <w:rsid w:val="4DE7A2BD"/>
    <w:rsid w:val="4DE9D112"/>
    <w:rsid w:val="4DED20B1"/>
    <w:rsid w:val="4DFDBCD4"/>
    <w:rsid w:val="4E040AE1"/>
    <w:rsid w:val="4E0F26A3"/>
    <w:rsid w:val="4E1A223A"/>
    <w:rsid w:val="4E1A4BDD"/>
    <w:rsid w:val="4E449819"/>
    <w:rsid w:val="4E4A8DF6"/>
    <w:rsid w:val="4E4D43DF"/>
    <w:rsid w:val="4E514756"/>
    <w:rsid w:val="4E5B262A"/>
    <w:rsid w:val="4E60F079"/>
    <w:rsid w:val="4E6474C4"/>
    <w:rsid w:val="4E7D36B9"/>
    <w:rsid w:val="4E811141"/>
    <w:rsid w:val="4E8ACAAF"/>
    <w:rsid w:val="4E9DA2D2"/>
    <w:rsid w:val="4EAFDB5B"/>
    <w:rsid w:val="4EB87CBA"/>
    <w:rsid w:val="4EBD7FA9"/>
    <w:rsid w:val="4EBE8273"/>
    <w:rsid w:val="4EBE9216"/>
    <w:rsid w:val="4EBEDDAF"/>
    <w:rsid w:val="4ED2F319"/>
    <w:rsid w:val="4ED31D55"/>
    <w:rsid w:val="4EDB699C"/>
    <w:rsid w:val="4EDD9989"/>
    <w:rsid w:val="4EE6CCA6"/>
    <w:rsid w:val="4EE84934"/>
    <w:rsid w:val="4EEC801D"/>
    <w:rsid w:val="4EFFFE61"/>
    <w:rsid w:val="4F037131"/>
    <w:rsid w:val="4F0AE375"/>
    <w:rsid w:val="4F0D1CB3"/>
    <w:rsid w:val="4F0FFAC3"/>
    <w:rsid w:val="4F14996B"/>
    <w:rsid w:val="4F284417"/>
    <w:rsid w:val="4F28601B"/>
    <w:rsid w:val="4F2EA8E8"/>
    <w:rsid w:val="4F36A82D"/>
    <w:rsid w:val="4F371B14"/>
    <w:rsid w:val="4F3C6968"/>
    <w:rsid w:val="4F4C1C4C"/>
    <w:rsid w:val="4F59A1E5"/>
    <w:rsid w:val="4F60D189"/>
    <w:rsid w:val="4F798847"/>
    <w:rsid w:val="4F7CC5F9"/>
    <w:rsid w:val="4F803204"/>
    <w:rsid w:val="4F8E6B3B"/>
    <w:rsid w:val="4F98EE41"/>
    <w:rsid w:val="4FBDB31B"/>
    <w:rsid w:val="4FC41336"/>
    <w:rsid w:val="4FC493BD"/>
    <w:rsid w:val="4FDD6734"/>
    <w:rsid w:val="4FDE43BB"/>
    <w:rsid w:val="4FF5A3F9"/>
    <w:rsid w:val="5006E5D5"/>
    <w:rsid w:val="500ABC37"/>
    <w:rsid w:val="50172AE6"/>
    <w:rsid w:val="5026428E"/>
    <w:rsid w:val="502BEE7A"/>
    <w:rsid w:val="503AB092"/>
    <w:rsid w:val="503AB4DF"/>
    <w:rsid w:val="5041AF44"/>
    <w:rsid w:val="504A2DB4"/>
    <w:rsid w:val="50521463"/>
    <w:rsid w:val="505C89A1"/>
    <w:rsid w:val="5062E980"/>
    <w:rsid w:val="5064C6B8"/>
    <w:rsid w:val="5069F4AF"/>
    <w:rsid w:val="506E74FE"/>
    <w:rsid w:val="5083359C"/>
    <w:rsid w:val="50842C92"/>
    <w:rsid w:val="508CE7E3"/>
    <w:rsid w:val="5092D1E6"/>
    <w:rsid w:val="50973F9F"/>
    <w:rsid w:val="509D5A15"/>
    <w:rsid w:val="50ABCB24"/>
    <w:rsid w:val="50B2EC2C"/>
    <w:rsid w:val="50BB743C"/>
    <w:rsid w:val="50C1C8FF"/>
    <w:rsid w:val="50C65ACA"/>
    <w:rsid w:val="50DD3301"/>
    <w:rsid w:val="50E0106F"/>
    <w:rsid w:val="50E4FC5A"/>
    <w:rsid w:val="50E90158"/>
    <w:rsid w:val="50ED4982"/>
    <w:rsid w:val="50F12A2B"/>
    <w:rsid w:val="50F1977F"/>
    <w:rsid w:val="5117944C"/>
    <w:rsid w:val="512752AF"/>
    <w:rsid w:val="5135273C"/>
    <w:rsid w:val="513E5B16"/>
    <w:rsid w:val="5140A937"/>
    <w:rsid w:val="51599595"/>
    <w:rsid w:val="515F0A5C"/>
    <w:rsid w:val="516064C0"/>
    <w:rsid w:val="5162805F"/>
    <w:rsid w:val="51793795"/>
    <w:rsid w:val="517C1371"/>
    <w:rsid w:val="517C45A6"/>
    <w:rsid w:val="5188C559"/>
    <w:rsid w:val="5198561A"/>
    <w:rsid w:val="519F5350"/>
    <w:rsid w:val="51A0E8A8"/>
    <w:rsid w:val="51A475D2"/>
    <w:rsid w:val="51ADE2C0"/>
    <w:rsid w:val="51B22685"/>
    <w:rsid w:val="51B387E1"/>
    <w:rsid w:val="51CB95AA"/>
    <w:rsid w:val="51CDABE8"/>
    <w:rsid w:val="51D00374"/>
    <w:rsid w:val="51D03A22"/>
    <w:rsid w:val="51DA1FE6"/>
    <w:rsid w:val="51DBE153"/>
    <w:rsid w:val="51E341D1"/>
    <w:rsid w:val="51EDA70D"/>
    <w:rsid w:val="51FD7E49"/>
    <w:rsid w:val="520F1C28"/>
    <w:rsid w:val="52121144"/>
    <w:rsid w:val="52211109"/>
    <w:rsid w:val="5228AA25"/>
    <w:rsid w:val="523957C5"/>
    <w:rsid w:val="523A3CAC"/>
    <w:rsid w:val="523E2EA7"/>
    <w:rsid w:val="524157A1"/>
    <w:rsid w:val="52463459"/>
    <w:rsid w:val="524F4763"/>
    <w:rsid w:val="52533562"/>
    <w:rsid w:val="52546B7E"/>
    <w:rsid w:val="52681969"/>
    <w:rsid w:val="527BE0D0"/>
    <w:rsid w:val="529F64DC"/>
    <w:rsid w:val="52A3C452"/>
    <w:rsid w:val="52A810E2"/>
    <w:rsid w:val="52A83CB7"/>
    <w:rsid w:val="52B39E63"/>
    <w:rsid w:val="52B7A1F0"/>
    <w:rsid w:val="52BABC01"/>
    <w:rsid w:val="52CA05DC"/>
    <w:rsid w:val="52CDE7D3"/>
    <w:rsid w:val="52DECADA"/>
    <w:rsid w:val="52ED9BF5"/>
    <w:rsid w:val="52F09AC8"/>
    <w:rsid w:val="52F13873"/>
    <w:rsid w:val="52FD75AA"/>
    <w:rsid w:val="52FEEE46"/>
    <w:rsid w:val="52FF8DB8"/>
    <w:rsid w:val="530D3CB7"/>
    <w:rsid w:val="530D3ED8"/>
    <w:rsid w:val="530FADD1"/>
    <w:rsid w:val="53254BDD"/>
    <w:rsid w:val="532D0F3E"/>
    <w:rsid w:val="532D360F"/>
    <w:rsid w:val="533171DD"/>
    <w:rsid w:val="53320C52"/>
    <w:rsid w:val="53420753"/>
    <w:rsid w:val="534451A1"/>
    <w:rsid w:val="534D293A"/>
    <w:rsid w:val="53525777"/>
    <w:rsid w:val="5358FF75"/>
    <w:rsid w:val="536463F7"/>
    <w:rsid w:val="536597B7"/>
    <w:rsid w:val="536D9977"/>
    <w:rsid w:val="537ADB57"/>
    <w:rsid w:val="5383A5CA"/>
    <w:rsid w:val="5386FE42"/>
    <w:rsid w:val="538EBA30"/>
    <w:rsid w:val="53A71EDE"/>
    <w:rsid w:val="53A81813"/>
    <w:rsid w:val="53A9E42A"/>
    <w:rsid w:val="53ADA5E8"/>
    <w:rsid w:val="53B0A792"/>
    <w:rsid w:val="53B29FA1"/>
    <w:rsid w:val="53B8B099"/>
    <w:rsid w:val="53D50BA4"/>
    <w:rsid w:val="53D7A062"/>
    <w:rsid w:val="53DCB563"/>
    <w:rsid w:val="53E50913"/>
    <w:rsid w:val="53EBA953"/>
    <w:rsid w:val="53FBE80A"/>
    <w:rsid w:val="54005C75"/>
    <w:rsid w:val="54098AFF"/>
    <w:rsid w:val="541C855D"/>
    <w:rsid w:val="54214223"/>
    <w:rsid w:val="54239B81"/>
    <w:rsid w:val="54255BD3"/>
    <w:rsid w:val="542F9AEE"/>
    <w:rsid w:val="5432FF8E"/>
    <w:rsid w:val="543F3EF6"/>
    <w:rsid w:val="54437B98"/>
    <w:rsid w:val="54447C35"/>
    <w:rsid w:val="5448C31D"/>
    <w:rsid w:val="545724DE"/>
    <w:rsid w:val="545819FF"/>
    <w:rsid w:val="54617050"/>
    <w:rsid w:val="5465EEF2"/>
    <w:rsid w:val="54739EB8"/>
    <w:rsid w:val="5473C228"/>
    <w:rsid w:val="547D5267"/>
    <w:rsid w:val="54853D76"/>
    <w:rsid w:val="5491987C"/>
    <w:rsid w:val="54972F0C"/>
    <w:rsid w:val="549F45DA"/>
    <w:rsid w:val="549FAAEE"/>
    <w:rsid w:val="54A1AF06"/>
    <w:rsid w:val="54A2F0EB"/>
    <w:rsid w:val="54AAE883"/>
    <w:rsid w:val="54AE5211"/>
    <w:rsid w:val="54B2A09A"/>
    <w:rsid w:val="54BEEDDB"/>
    <w:rsid w:val="54C215CF"/>
    <w:rsid w:val="54CB40BA"/>
    <w:rsid w:val="54CB81F5"/>
    <w:rsid w:val="54D47A09"/>
    <w:rsid w:val="54E118A8"/>
    <w:rsid w:val="54EB6A98"/>
    <w:rsid w:val="54F4E0FF"/>
    <w:rsid w:val="54FB072B"/>
    <w:rsid w:val="54FC2A15"/>
    <w:rsid w:val="54FF94D3"/>
    <w:rsid w:val="5502CA3F"/>
    <w:rsid w:val="550E993D"/>
    <w:rsid w:val="5514D428"/>
    <w:rsid w:val="5516B1F3"/>
    <w:rsid w:val="551BDE37"/>
    <w:rsid w:val="551ECDAA"/>
    <w:rsid w:val="5522C564"/>
    <w:rsid w:val="5523E23C"/>
    <w:rsid w:val="554F1010"/>
    <w:rsid w:val="555487B0"/>
    <w:rsid w:val="55578523"/>
    <w:rsid w:val="555D121B"/>
    <w:rsid w:val="555DB820"/>
    <w:rsid w:val="555E6382"/>
    <w:rsid w:val="5560D526"/>
    <w:rsid w:val="556631FB"/>
    <w:rsid w:val="5578B670"/>
    <w:rsid w:val="5578BABB"/>
    <w:rsid w:val="55A07B6F"/>
    <w:rsid w:val="55A51946"/>
    <w:rsid w:val="55AB1DBD"/>
    <w:rsid w:val="55AB28EA"/>
    <w:rsid w:val="55AF59F6"/>
    <w:rsid w:val="55B092DD"/>
    <w:rsid w:val="55B17746"/>
    <w:rsid w:val="55B949CC"/>
    <w:rsid w:val="55BD3B43"/>
    <w:rsid w:val="55BF8452"/>
    <w:rsid w:val="55C0D9E4"/>
    <w:rsid w:val="55CB8B03"/>
    <w:rsid w:val="55D20C22"/>
    <w:rsid w:val="55D44018"/>
    <w:rsid w:val="55D4ADA3"/>
    <w:rsid w:val="55D88611"/>
    <w:rsid w:val="55DD8B42"/>
    <w:rsid w:val="55DFAE50"/>
    <w:rsid w:val="560EE6D0"/>
    <w:rsid w:val="560FB7A9"/>
    <w:rsid w:val="562700AB"/>
    <w:rsid w:val="562FAFC7"/>
    <w:rsid w:val="56463282"/>
    <w:rsid w:val="56499229"/>
    <w:rsid w:val="564DD023"/>
    <w:rsid w:val="564E2425"/>
    <w:rsid w:val="565B440A"/>
    <w:rsid w:val="56638471"/>
    <w:rsid w:val="56694492"/>
    <w:rsid w:val="567CCF43"/>
    <w:rsid w:val="5680A3B7"/>
    <w:rsid w:val="56870059"/>
    <w:rsid w:val="568D8FA1"/>
    <w:rsid w:val="56BB6712"/>
    <w:rsid w:val="56CF1C03"/>
    <w:rsid w:val="56D38ED6"/>
    <w:rsid w:val="56D5FDD3"/>
    <w:rsid w:val="56D830AB"/>
    <w:rsid w:val="56DEE47C"/>
    <w:rsid w:val="56EAA5BA"/>
    <w:rsid w:val="56EBF380"/>
    <w:rsid w:val="56F1225A"/>
    <w:rsid w:val="56FCE64D"/>
    <w:rsid w:val="570E4102"/>
    <w:rsid w:val="570F8C76"/>
    <w:rsid w:val="571E89E7"/>
    <w:rsid w:val="57299889"/>
    <w:rsid w:val="572C2298"/>
    <w:rsid w:val="573B4081"/>
    <w:rsid w:val="573EA3BA"/>
    <w:rsid w:val="573F841C"/>
    <w:rsid w:val="57416FA0"/>
    <w:rsid w:val="57419044"/>
    <w:rsid w:val="574265C4"/>
    <w:rsid w:val="574AE9C7"/>
    <w:rsid w:val="575B5C16"/>
    <w:rsid w:val="575C020D"/>
    <w:rsid w:val="5760C121"/>
    <w:rsid w:val="57657888"/>
    <w:rsid w:val="576594FC"/>
    <w:rsid w:val="57693FC1"/>
    <w:rsid w:val="576C27FC"/>
    <w:rsid w:val="57710511"/>
    <w:rsid w:val="577C0ABB"/>
    <w:rsid w:val="577E7409"/>
    <w:rsid w:val="5782120A"/>
    <w:rsid w:val="5787A5AC"/>
    <w:rsid w:val="5799634C"/>
    <w:rsid w:val="579DE73E"/>
    <w:rsid w:val="57A4B2F5"/>
    <w:rsid w:val="57A9F20D"/>
    <w:rsid w:val="57B08C8B"/>
    <w:rsid w:val="57C37983"/>
    <w:rsid w:val="57E5F212"/>
    <w:rsid w:val="57E90D2A"/>
    <w:rsid w:val="57EF82DA"/>
    <w:rsid w:val="57F0DC5C"/>
    <w:rsid w:val="5800D908"/>
    <w:rsid w:val="580DF092"/>
    <w:rsid w:val="581DF296"/>
    <w:rsid w:val="5824E4BE"/>
    <w:rsid w:val="5825E9FF"/>
    <w:rsid w:val="582653FE"/>
    <w:rsid w:val="58281A10"/>
    <w:rsid w:val="5832A961"/>
    <w:rsid w:val="5832C420"/>
    <w:rsid w:val="5834F410"/>
    <w:rsid w:val="5837D51A"/>
    <w:rsid w:val="5839BAAD"/>
    <w:rsid w:val="583AC8E5"/>
    <w:rsid w:val="583E2966"/>
    <w:rsid w:val="5845CFF7"/>
    <w:rsid w:val="5855D3C4"/>
    <w:rsid w:val="585A0026"/>
    <w:rsid w:val="5863656D"/>
    <w:rsid w:val="586BD804"/>
    <w:rsid w:val="58727029"/>
    <w:rsid w:val="58786CBC"/>
    <w:rsid w:val="587C91B1"/>
    <w:rsid w:val="588544FF"/>
    <w:rsid w:val="588CB580"/>
    <w:rsid w:val="58AEDE14"/>
    <w:rsid w:val="58D89F7E"/>
    <w:rsid w:val="58E0ABED"/>
    <w:rsid w:val="58EE737E"/>
    <w:rsid w:val="58F01893"/>
    <w:rsid w:val="5900488A"/>
    <w:rsid w:val="5900D390"/>
    <w:rsid w:val="59102BD5"/>
    <w:rsid w:val="592DC7D4"/>
    <w:rsid w:val="593F2290"/>
    <w:rsid w:val="595C3398"/>
    <w:rsid w:val="595F49E4"/>
    <w:rsid w:val="59613397"/>
    <w:rsid w:val="5967A386"/>
    <w:rsid w:val="5968FCD3"/>
    <w:rsid w:val="5969B860"/>
    <w:rsid w:val="596DC075"/>
    <w:rsid w:val="59730E85"/>
    <w:rsid w:val="597896EF"/>
    <w:rsid w:val="597914F0"/>
    <w:rsid w:val="59802C38"/>
    <w:rsid w:val="59896C82"/>
    <w:rsid w:val="5991BB20"/>
    <w:rsid w:val="5995F235"/>
    <w:rsid w:val="59977AD3"/>
    <w:rsid w:val="59A34CA8"/>
    <w:rsid w:val="59A3B0E1"/>
    <w:rsid w:val="59B347B2"/>
    <w:rsid w:val="59CA55DD"/>
    <w:rsid w:val="59CFCE09"/>
    <w:rsid w:val="59D8520C"/>
    <w:rsid w:val="59F0364E"/>
    <w:rsid w:val="59F37DDE"/>
    <w:rsid w:val="59FE8239"/>
    <w:rsid w:val="59FF4FF6"/>
    <w:rsid w:val="5A08F007"/>
    <w:rsid w:val="5A0AA122"/>
    <w:rsid w:val="5A342AF2"/>
    <w:rsid w:val="5A373ACE"/>
    <w:rsid w:val="5A3BA990"/>
    <w:rsid w:val="5A4E7695"/>
    <w:rsid w:val="5A547025"/>
    <w:rsid w:val="5A66F5A1"/>
    <w:rsid w:val="5A8DC464"/>
    <w:rsid w:val="5A8F0F9D"/>
    <w:rsid w:val="5AA7146A"/>
    <w:rsid w:val="5ACD2AE8"/>
    <w:rsid w:val="5ACFEC71"/>
    <w:rsid w:val="5AD4436C"/>
    <w:rsid w:val="5ADCEBF5"/>
    <w:rsid w:val="5AE0D937"/>
    <w:rsid w:val="5AE12748"/>
    <w:rsid w:val="5AE1E450"/>
    <w:rsid w:val="5AED1176"/>
    <w:rsid w:val="5AF269E3"/>
    <w:rsid w:val="5AF7C61E"/>
    <w:rsid w:val="5B002FB8"/>
    <w:rsid w:val="5B0A5780"/>
    <w:rsid w:val="5B43B993"/>
    <w:rsid w:val="5B44F9DC"/>
    <w:rsid w:val="5B4D2FB9"/>
    <w:rsid w:val="5B588318"/>
    <w:rsid w:val="5B6709E3"/>
    <w:rsid w:val="5B67D9CF"/>
    <w:rsid w:val="5B67FB40"/>
    <w:rsid w:val="5B689EB0"/>
    <w:rsid w:val="5B7B0CC6"/>
    <w:rsid w:val="5B8B1C87"/>
    <w:rsid w:val="5B8F4E3F"/>
    <w:rsid w:val="5B915D58"/>
    <w:rsid w:val="5BB32309"/>
    <w:rsid w:val="5BBDC447"/>
    <w:rsid w:val="5BBE5194"/>
    <w:rsid w:val="5BCC0503"/>
    <w:rsid w:val="5BDA40AB"/>
    <w:rsid w:val="5BE8A437"/>
    <w:rsid w:val="5BF04086"/>
    <w:rsid w:val="5BF3C67C"/>
    <w:rsid w:val="5BF41AE9"/>
    <w:rsid w:val="5BF94BB4"/>
    <w:rsid w:val="5BFF831F"/>
    <w:rsid w:val="5C0201C2"/>
    <w:rsid w:val="5C0268F8"/>
    <w:rsid w:val="5C0EE9B7"/>
    <w:rsid w:val="5C134DED"/>
    <w:rsid w:val="5C41AC01"/>
    <w:rsid w:val="5C49C709"/>
    <w:rsid w:val="5C52CE73"/>
    <w:rsid w:val="5C60D48A"/>
    <w:rsid w:val="5C65FE67"/>
    <w:rsid w:val="5C6B4025"/>
    <w:rsid w:val="5C6B8B44"/>
    <w:rsid w:val="5C6CC99C"/>
    <w:rsid w:val="5C735EBB"/>
    <w:rsid w:val="5C7CE5F3"/>
    <w:rsid w:val="5C8895A1"/>
    <w:rsid w:val="5C912D62"/>
    <w:rsid w:val="5CA534CD"/>
    <w:rsid w:val="5CA796F0"/>
    <w:rsid w:val="5CB26BF5"/>
    <w:rsid w:val="5CB83052"/>
    <w:rsid w:val="5CCDB4E9"/>
    <w:rsid w:val="5CD14C6B"/>
    <w:rsid w:val="5CD49476"/>
    <w:rsid w:val="5CD54710"/>
    <w:rsid w:val="5CD6564C"/>
    <w:rsid w:val="5CDC3DC0"/>
    <w:rsid w:val="5CE4724B"/>
    <w:rsid w:val="5CEFA82F"/>
    <w:rsid w:val="5CF0B096"/>
    <w:rsid w:val="5CF351A0"/>
    <w:rsid w:val="5CF4FB32"/>
    <w:rsid w:val="5CF687A5"/>
    <w:rsid w:val="5CF89920"/>
    <w:rsid w:val="5D08504F"/>
    <w:rsid w:val="5D2C17FC"/>
    <w:rsid w:val="5D2DB873"/>
    <w:rsid w:val="5D454720"/>
    <w:rsid w:val="5D4E9C98"/>
    <w:rsid w:val="5D519CB6"/>
    <w:rsid w:val="5D5565DE"/>
    <w:rsid w:val="5D56B025"/>
    <w:rsid w:val="5D5A21F5"/>
    <w:rsid w:val="5D6284F2"/>
    <w:rsid w:val="5D740667"/>
    <w:rsid w:val="5D7CA1E4"/>
    <w:rsid w:val="5D839EAC"/>
    <w:rsid w:val="5D884F17"/>
    <w:rsid w:val="5D8C1757"/>
    <w:rsid w:val="5D8DFA96"/>
    <w:rsid w:val="5D9136A4"/>
    <w:rsid w:val="5D9FA476"/>
    <w:rsid w:val="5DAC10A1"/>
    <w:rsid w:val="5DACAFE0"/>
    <w:rsid w:val="5DAFEDD8"/>
    <w:rsid w:val="5DC4B81B"/>
    <w:rsid w:val="5DC629A0"/>
    <w:rsid w:val="5DC98577"/>
    <w:rsid w:val="5DCF47D5"/>
    <w:rsid w:val="5DCF9BCD"/>
    <w:rsid w:val="5DE06BF8"/>
    <w:rsid w:val="5DE1D78B"/>
    <w:rsid w:val="5DE2A0D9"/>
    <w:rsid w:val="5DE56DF8"/>
    <w:rsid w:val="5DED82BC"/>
    <w:rsid w:val="5DF04543"/>
    <w:rsid w:val="5E06883A"/>
    <w:rsid w:val="5E148C82"/>
    <w:rsid w:val="5E252EF1"/>
    <w:rsid w:val="5E26CE7A"/>
    <w:rsid w:val="5E27488C"/>
    <w:rsid w:val="5E3EC5B1"/>
    <w:rsid w:val="5E45DA22"/>
    <w:rsid w:val="5E47EA72"/>
    <w:rsid w:val="5E49ABA8"/>
    <w:rsid w:val="5E545B72"/>
    <w:rsid w:val="5E641CC3"/>
    <w:rsid w:val="5E6C8EB7"/>
    <w:rsid w:val="5E727C1D"/>
    <w:rsid w:val="5E72958D"/>
    <w:rsid w:val="5E732105"/>
    <w:rsid w:val="5E8543C7"/>
    <w:rsid w:val="5E8B2D2C"/>
    <w:rsid w:val="5E98CFF6"/>
    <w:rsid w:val="5E9B4909"/>
    <w:rsid w:val="5E9BB748"/>
    <w:rsid w:val="5EA29470"/>
    <w:rsid w:val="5EA29476"/>
    <w:rsid w:val="5EA96C98"/>
    <w:rsid w:val="5EBB45D9"/>
    <w:rsid w:val="5EBE9D30"/>
    <w:rsid w:val="5EC980C8"/>
    <w:rsid w:val="5ECB6DFA"/>
    <w:rsid w:val="5ECF8B53"/>
    <w:rsid w:val="5ED261CC"/>
    <w:rsid w:val="5ED2B218"/>
    <w:rsid w:val="5ED8442B"/>
    <w:rsid w:val="5EDC7D6F"/>
    <w:rsid w:val="5EDE4D34"/>
    <w:rsid w:val="5EE2C1F2"/>
    <w:rsid w:val="5EEEDDF0"/>
    <w:rsid w:val="5EF189DB"/>
    <w:rsid w:val="5EF64498"/>
    <w:rsid w:val="5F053B83"/>
    <w:rsid w:val="5F13DEA8"/>
    <w:rsid w:val="5F2055E7"/>
    <w:rsid w:val="5F31511D"/>
    <w:rsid w:val="5F31D445"/>
    <w:rsid w:val="5F478DF4"/>
    <w:rsid w:val="5F48ACAA"/>
    <w:rsid w:val="5F4AE22B"/>
    <w:rsid w:val="5F557A34"/>
    <w:rsid w:val="5F558CA1"/>
    <w:rsid w:val="5F620796"/>
    <w:rsid w:val="5F7BB23D"/>
    <w:rsid w:val="5F806978"/>
    <w:rsid w:val="5F86F53D"/>
    <w:rsid w:val="5F88CD37"/>
    <w:rsid w:val="5F8904F5"/>
    <w:rsid w:val="5F8DD734"/>
    <w:rsid w:val="5F91764A"/>
    <w:rsid w:val="5FA35D94"/>
    <w:rsid w:val="5FA71E6D"/>
    <w:rsid w:val="5FAA035E"/>
    <w:rsid w:val="5FB7C267"/>
    <w:rsid w:val="5FBBB896"/>
    <w:rsid w:val="5FBD3089"/>
    <w:rsid w:val="5FC157F2"/>
    <w:rsid w:val="5FC3D99C"/>
    <w:rsid w:val="5FC6341E"/>
    <w:rsid w:val="5FD77E7A"/>
    <w:rsid w:val="5FFF39CB"/>
    <w:rsid w:val="60016EAC"/>
    <w:rsid w:val="6003855B"/>
    <w:rsid w:val="60176EE0"/>
    <w:rsid w:val="6018DC72"/>
    <w:rsid w:val="601AB683"/>
    <w:rsid w:val="601B2463"/>
    <w:rsid w:val="601E8028"/>
    <w:rsid w:val="602030BE"/>
    <w:rsid w:val="60370CAA"/>
    <w:rsid w:val="603DD16E"/>
    <w:rsid w:val="60543238"/>
    <w:rsid w:val="605AD865"/>
    <w:rsid w:val="6061853B"/>
    <w:rsid w:val="6062BF62"/>
    <w:rsid w:val="606DF0F9"/>
    <w:rsid w:val="60726F66"/>
    <w:rsid w:val="607C3C4F"/>
    <w:rsid w:val="60888DF8"/>
    <w:rsid w:val="60940D37"/>
    <w:rsid w:val="60A61AF9"/>
    <w:rsid w:val="60B52623"/>
    <w:rsid w:val="60B6B2A8"/>
    <w:rsid w:val="60B6FCEE"/>
    <w:rsid w:val="60C0DF46"/>
    <w:rsid w:val="60C85DCD"/>
    <w:rsid w:val="60D2C3CF"/>
    <w:rsid w:val="60D66F04"/>
    <w:rsid w:val="60E2B818"/>
    <w:rsid w:val="60EB73DF"/>
    <w:rsid w:val="60FA2FA8"/>
    <w:rsid w:val="60FEBEFA"/>
    <w:rsid w:val="610542C6"/>
    <w:rsid w:val="61120167"/>
    <w:rsid w:val="611E1A0B"/>
    <w:rsid w:val="611F2F31"/>
    <w:rsid w:val="612756D3"/>
    <w:rsid w:val="612C82C1"/>
    <w:rsid w:val="61306746"/>
    <w:rsid w:val="6131A882"/>
    <w:rsid w:val="6132B554"/>
    <w:rsid w:val="6135799A"/>
    <w:rsid w:val="613912C7"/>
    <w:rsid w:val="61494ED5"/>
    <w:rsid w:val="61547EE0"/>
    <w:rsid w:val="6162447A"/>
    <w:rsid w:val="61719E86"/>
    <w:rsid w:val="617926C9"/>
    <w:rsid w:val="6180E76A"/>
    <w:rsid w:val="618F2830"/>
    <w:rsid w:val="61AAC927"/>
    <w:rsid w:val="61B8C44F"/>
    <w:rsid w:val="61BCB077"/>
    <w:rsid w:val="61C7E4FD"/>
    <w:rsid w:val="61CFE343"/>
    <w:rsid w:val="61D2C092"/>
    <w:rsid w:val="61DB66D7"/>
    <w:rsid w:val="61E0B1B9"/>
    <w:rsid w:val="61E52367"/>
    <w:rsid w:val="61E62678"/>
    <w:rsid w:val="61E6273E"/>
    <w:rsid w:val="61EDCFBC"/>
    <w:rsid w:val="61FE8FC3"/>
    <w:rsid w:val="61FFBB4C"/>
    <w:rsid w:val="6202009D"/>
    <w:rsid w:val="621504C3"/>
    <w:rsid w:val="6215B9D1"/>
    <w:rsid w:val="6218B843"/>
    <w:rsid w:val="62203A8E"/>
    <w:rsid w:val="6235EE8B"/>
    <w:rsid w:val="6236F6A2"/>
    <w:rsid w:val="624655D1"/>
    <w:rsid w:val="624E68BC"/>
    <w:rsid w:val="6254C0EA"/>
    <w:rsid w:val="6258F0A4"/>
    <w:rsid w:val="625A94CD"/>
    <w:rsid w:val="6261D4AE"/>
    <w:rsid w:val="626DF4B7"/>
    <w:rsid w:val="626E9430"/>
    <w:rsid w:val="62883C0D"/>
    <w:rsid w:val="6289E9C2"/>
    <w:rsid w:val="6294659C"/>
    <w:rsid w:val="62A92D43"/>
    <w:rsid w:val="62BED57D"/>
    <w:rsid w:val="62C26163"/>
    <w:rsid w:val="62C65E26"/>
    <w:rsid w:val="62D14940"/>
    <w:rsid w:val="62D956EA"/>
    <w:rsid w:val="62E059D9"/>
    <w:rsid w:val="62E6FCBD"/>
    <w:rsid w:val="62EA8AA1"/>
    <w:rsid w:val="62F5DDEC"/>
    <w:rsid w:val="62F9F525"/>
    <w:rsid w:val="62FBACE7"/>
    <w:rsid w:val="6313288A"/>
    <w:rsid w:val="631C095C"/>
    <w:rsid w:val="63331946"/>
    <w:rsid w:val="63435D2D"/>
    <w:rsid w:val="6344493A"/>
    <w:rsid w:val="6351982D"/>
    <w:rsid w:val="6351BFFF"/>
    <w:rsid w:val="636ADF2F"/>
    <w:rsid w:val="636F0A6E"/>
    <w:rsid w:val="63737448"/>
    <w:rsid w:val="6376EF6D"/>
    <w:rsid w:val="637E3D68"/>
    <w:rsid w:val="63830048"/>
    <w:rsid w:val="63868485"/>
    <w:rsid w:val="638F8A84"/>
    <w:rsid w:val="638FBE2F"/>
    <w:rsid w:val="639D26AB"/>
    <w:rsid w:val="639D421F"/>
    <w:rsid w:val="63A803EF"/>
    <w:rsid w:val="63AA6C0B"/>
    <w:rsid w:val="63B3309B"/>
    <w:rsid w:val="63B91979"/>
    <w:rsid w:val="63C168BA"/>
    <w:rsid w:val="63C6D3C3"/>
    <w:rsid w:val="63D0B0F1"/>
    <w:rsid w:val="63D7E32F"/>
    <w:rsid w:val="63E07ACC"/>
    <w:rsid w:val="63E28BD6"/>
    <w:rsid w:val="63E29185"/>
    <w:rsid w:val="63EF2B34"/>
    <w:rsid w:val="63F20067"/>
    <w:rsid w:val="63F46E53"/>
    <w:rsid w:val="63F48ABC"/>
    <w:rsid w:val="63F63E14"/>
    <w:rsid w:val="63FD3FFD"/>
    <w:rsid w:val="6404F511"/>
    <w:rsid w:val="640A6491"/>
    <w:rsid w:val="640F54A4"/>
    <w:rsid w:val="64144D4A"/>
    <w:rsid w:val="641BA7D1"/>
    <w:rsid w:val="6427D693"/>
    <w:rsid w:val="6428B403"/>
    <w:rsid w:val="642A4CA1"/>
    <w:rsid w:val="642C19CC"/>
    <w:rsid w:val="642D7769"/>
    <w:rsid w:val="642E9A6C"/>
    <w:rsid w:val="642FC19A"/>
    <w:rsid w:val="64390BA4"/>
    <w:rsid w:val="643D75D0"/>
    <w:rsid w:val="645648CB"/>
    <w:rsid w:val="645F6F4D"/>
    <w:rsid w:val="646F7188"/>
    <w:rsid w:val="64705E5A"/>
    <w:rsid w:val="647456C8"/>
    <w:rsid w:val="647A9599"/>
    <w:rsid w:val="648318FC"/>
    <w:rsid w:val="6484A92A"/>
    <w:rsid w:val="6492468B"/>
    <w:rsid w:val="649E1648"/>
    <w:rsid w:val="64A52839"/>
    <w:rsid w:val="64AE902A"/>
    <w:rsid w:val="64B33C02"/>
    <w:rsid w:val="64B3BF54"/>
    <w:rsid w:val="64B5405C"/>
    <w:rsid w:val="64B9F76D"/>
    <w:rsid w:val="64CFB4D0"/>
    <w:rsid w:val="64D1EA77"/>
    <w:rsid w:val="64F9E468"/>
    <w:rsid w:val="64FFFEFF"/>
    <w:rsid w:val="651DED50"/>
    <w:rsid w:val="65252C83"/>
    <w:rsid w:val="653821AF"/>
    <w:rsid w:val="65398873"/>
    <w:rsid w:val="653D5D4B"/>
    <w:rsid w:val="6547E1CB"/>
    <w:rsid w:val="6559E5AD"/>
    <w:rsid w:val="655A315E"/>
    <w:rsid w:val="65622A05"/>
    <w:rsid w:val="65668C52"/>
    <w:rsid w:val="656BA6A6"/>
    <w:rsid w:val="656CA29E"/>
    <w:rsid w:val="65779309"/>
    <w:rsid w:val="6578371B"/>
    <w:rsid w:val="6579F884"/>
    <w:rsid w:val="657B2539"/>
    <w:rsid w:val="657F07C1"/>
    <w:rsid w:val="65834631"/>
    <w:rsid w:val="6585E2E5"/>
    <w:rsid w:val="658B2516"/>
    <w:rsid w:val="659EDCB8"/>
    <w:rsid w:val="659F477D"/>
    <w:rsid w:val="65A1CB63"/>
    <w:rsid w:val="65A37A38"/>
    <w:rsid w:val="65A7FE24"/>
    <w:rsid w:val="65B18F8F"/>
    <w:rsid w:val="65B5C7CF"/>
    <w:rsid w:val="65B7041D"/>
    <w:rsid w:val="65B9282C"/>
    <w:rsid w:val="65BD432B"/>
    <w:rsid w:val="65C19B89"/>
    <w:rsid w:val="65CEE324"/>
    <w:rsid w:val="65D054AD"/>
    <w:rsid w:val="65D3CDF5"/>
    <w:rsid w:val="65E05913"/>
    <w:rsid w:val="65E1B7BF"/>
    <w:rsid w:val="65E6C252"/>
    <w:rsid w:val="65F85ACF"/>
    <w:rsid w:val="660D1155"/>
    <w:rsid w:val="66129F18"/>
    <w:rsid w:val="661643E6"/>
    <w:rsid w:val="661F4F8D"/>
    <w:rsid w:val="6630D150"/>
    <w:rsid w:val="6632F328"/>
    <w:rsid w:val="664C9B58"/>
    <w:rsid w:val="664E2660"/>
    <w:rsid w:val="665623C4"/>
    <w:rsid w:val="6659B2E2"/>
    <w:rsid w:val="665CF18A"/>
    <w:rsid w:val="6660CB87"/>
    <w:rsid w:val="66671D7A"/>
    <w:rsid w:val="6668435B"/>
    <w:rsid w:val="666A31A4"/>
    <w:rsid w:val="666ABD54"/>
    <w:rsid w:val="666DFF46"/>
    <w:rsid w:val="666E60DB"/>
    <w:rsid w:val="666F0983"/>
    <w:rsid w:val="66708461"/>
    <w:rsid w:val="667AFDEF"/>
    <w:rsid w:val="6684AD8E"/>
    <w:rsid w:val="66881833"/>
    <w:rsid w:val="668938EF"/>
    <w:rsid w:val="668ACBF5"/>
    <w:rsid w:val="668EFD53"/>
    <w:rsid w:val="6699F7E5"/>
    <w:rsid w:val="66A7FC09"/>
    <w:rsid w:val="66BE2D81"/>
    <w:rsid w:val="66D273D2"/>
    <w:rsid w:val="66D31B81"/>
    <w:rsid w:val="66D5520C"/>
    <w:rsid w:val="66E3D5E7"/>
    <w:rsid w:val="66F0B84A"/>
    <w:rsid w:val="67016ECD"/>
    <w:rsid w:val="670353E7"/>
    <w:rsid w:val="670744AA"/>
    <w:rsid w:val="671B57EC"/>
    <w:rsid w:val="672B9C15"/>
    <w:rsid w:val="67329A8A"/>
    <w:rsid w:val="6738C4B9"/>
    <w:rsid w:val="673AB853"/>
    <w:rsid w:val="6744825E"/>
    <w:rsid w:val="675E25E3"/>
    <w:rsid w:val="67706B1F"/>
    <w:rsid w:val="6771C781"/>
    <w:rsid w:val="6778CB86"/>
    <w:rsid w:val="677ABDF9"/>
    <w:rsid w:val="677BEDB5"/>
    <w:rsid w:val="678A70CF"/>
    <w:rsid w:val="678B3AA0"/>
    <w:rsid w:val="679CF9C4"/>
    <w:rsid w:val="67A43B4A"/>
    <w:rsid w:val="67A71E48"/>
    <w:rsid w:val="67AAF149"/>
    <w:rsid w:val="67AB64EE"/>
    <w:rsid w:val="67B21447"/>
    <w:rsid w:val="67C06D3E"/>
    <w:rsid w:val="67C28717"/>
    <w:rsid w:val="67C4F2A8"/>
    <w:rsid w:val="67CB25AD"/>
    <w:rsid w:val="67CBECD8"/>
    <w:rsid w:val="67CD9E88"/>
    <w:rsid w:val="67DB200F"/>
    <w:rsid w:val="6808F3C1"/>
    <w:rsid w:val="681476A0"/>
    <w:rsid w:val="681B6352"/>
    <w:rsid w:val="681C31F9"/>
    <w:rsid w:val="681FCC27"/>
    <w:rsid w:val="68203CF5"/>
    <w:rsid w:val="6820B5E6"/>
    <w:rsid w:val="6821E73F"/>
    <w:rsid w:val="68222A45"/>
    <w:rsid w:val="68346A8E"/>
    <w:rsid w:val="6834FEB3"/>
    <w:rsid w:val="6835C846"/>
    <w:rsid w:val="6838502A"/>
    <w:rsid w:val="68485B0A"/>
    <w:rsid w:val="6849792A"/>
    <w:rsid w:val="68497DE9"/>
    <w:rsid w:val="684A5252"/>
    <w:rsid w:val="684A9771"/>
    <w:rsid w:val="685F019A"/>
    <w:rsid w:val="6865AA0B"/>
    <w:rsid w:val="6871AAAA"/>
    <w:rsid w:val="68820B17"/>
    <w:rsid w:val="6893AEE8"/>
    <w:rsid w:val="6893DDBE"/>
    <w:rsid w:val="68A1A65C"/>
    <w:rsid w:val="68A5C58B"/>
    <w:rsid w:val="68AD651F"/>
    <w:rsid w:val="68BD8A0E"/>
    <w:rsid w:val="68CDB412"/>
    <w:rsid w:val="68D3C39B"/>
    <w:rsid w:val="68DCF8C0"/>
    <w:rsid w:val="68DDF419"/>
    <w:rsid w:val="68DEA79D"/>
    <w:rsid w:val="68E79AB5"/>
    <w:rsid w:val="68F9B6C4"/>
    <w:rsid w:val="6908B588"/>
    <w:rsid w:val="69175EE6"/>
    <w:rsid w:val="69210A44"/>
    <w:rsid w:val="6930B184"/>
    <w:rsid w:val="69314130"/>
    <w:rsid w:val="6938DFE7"/>
    <w:rsid w:val="6939CF2C"/>
    <w:rsid w:val="693F9BE6"/>
    <w:rsid w:val="69423B53"/>
    <w:rsid w:val="694E151C"/>
    <w:rsid w:val="69545314"/>
    <w:rsid w:val="695A10A1"/>
    <w:rsid w:val="695E5B6A"/>
    <w:rsid w:val="6966F422"/>
    <w:rsid w:val="69673DA2"/>
    <w:rsid w:val="69775761"/>
    <w:rsid w:val="69777AE9"/>
    <w:rsid w:val="6979E634"/>
    <w:rsid w:val="6988AA09"/>
    <w:rsid w:val="698A5B97"/>
    <w:rsid w:val="698AEEF0"/>
    <w:rsid w:val="699420D3"/>
    <w:rsid w:val="6996719A"/>
    <w:rsid w:val="69971EB4"/>
    <w:rsid w:val="69983F8C"/>
    <w:rsid w:val="699B9E0F"/>
    <w:rsid w:val="69AEE15A"/>
    <w:rsid w:val="69C65BE2"/>
    <w:rsid w:val="69CC8DCE"/>
    <w:rsid w:val="69DC43D8"/>
    <w:rsid w:val="69F13B8A"/>
    <w:rsid w:val="69FC9F3A"/>
    <w:rsid w:val="69FD3EF4"/>
    <w:rsid w:val="6A0A6547"/>
    <w:rsid w:val="6A0CACE9"/>
    <w:rsid w:val="6A2B5D49"/>
    <w:rsid w:val="6A2E464F"/>
    <w:rsid w:val="6A325D31"/>
    <w:rsid w:val="6A337E6F"/>
    <w:rsid w:val="6A360872"/>
    <w:rsid w:val="6A3ED2AC"/>
    <w:rsid w:val="6A45B8F6"/>
    <w:rsid w:val="6A4DCB22"/>
    <w:rsid w:val="6A566038"/>
    <w:rsid w:val="6A59A4CB"/>
    <w:rsid w:val="6A719211"/>
    <w:rsid w:val="6A720B86"/>
    <w:rsid w:val="6A84E327"/>
    <w:rsid w:val="6A9AE78E"/>
    <w:rsid w:val="6A9B144D"/>
    <w:rsid w:val="6A9CD0A2"/>
    <w:rsid w:val="6AAD2DAE"/>
    <w:rsid w:val="6AB103DA"/>
    <w:rsid w:val="6AB67A81"/>
    <w:rsid w:val="6ABC5E84"/>
    <w:rsid w:val="6AD35744"/>
    <w:rsid w:val="6ADB3F81"/>
    <w:rsid w:val="6ADBAD30"/>
    <w:rsid w:val="6ADC1271"/>
    <w:rsid w:val="6AEA9FB8"/>
    <w:rsid w:val="6AED3848"/>
    <w:rsid w:val="6AFA7181"/>
    <w:rsid w:val="6B0C67FD"/>
    <w:rsid w:val="6B0CF802"/>
    <w:rsid w:val="6B0E912D"/>
    <w:rsid w:val="6B12C0D1"/>
    <w:rsid w:val="6B1A3DAD"/>
    <w:rsid w:val="6B2481E0"/>
    <w:rsid w:val="6B2504ED"/>
    <w:rsid w:val="6B33158B"/>
    <w:rsid w:val="6B351B53"/>
    <w:rsid w:val="6B390C9F"/>
    <w:rsid w:val="6B57DBF9"/>
    <w:rsid w:val="6B5CAA12"/>
    <w:rsid w:val="6B667C81"/>
    <w:rsid w:val="6B6B06D1"/>
    <w:rsid w:val="6B6C3CCF"/>
    <w:rsid w:val="6B714BC5"/>
    <w:rsid w:val="6B7DAC54"/>
    <w:rsid w:val="6B803F7B"/>
    <w:rsid w:val="6B8157C5"/>
    <w:rsid w:val="6B887AB5"/>
    <w:rsid w:val="6B98D813"/>
    <w:rsid w:val="6BB73324"/>
    <w:rsid w:val="6BBD3AA7"/>
    <w:rsid w:val="6BC2E638"/>
    <w:rsid w:val="6BC62940"/>
    <w:rsid w:val="6BD1AB7B"/>
    <w:rsid w:val="6BD3C20C"/>
    <w:rsid w:val="6BDC3959"/>
    <w:rsid w:val="6BE40F65"/>
    <w:rsid w:val="6BE50E4D"/>
    <w:rsid w:val="6BE5CB99"/>
    <w:rsid w:val="6BEBE3E6"/>
    <w:rsid w:val="6BEE386B"/>
    <w:rsid w:val="6C04B1EF"/>
    <w:rsid w:val="6C06F54D"/>
    <w:rsid w:val="6C10DA16"/>
    <w:rsid w:val="6C133552"/>
    <w:rsid w:val="6C473D5E"/>
    <w:rsid w:val="6C4E2F1C"/>
    <w:rsid w:val="6C556145"/>
    <w:rsid w:val="6C57D4B5"/>
    <w:rsid w:val="6C6A556C"/>
    <w:rsid w:val="6C76813B"/>
    <w:rsid w:val="6C7765EB"/>
    <w:rsid w:val="6C7D7278"/>
    <w:rsid w:val="6C7DD659"/>
    <w:rsid w:val="6C8FE611"/>
    <w:rsid w:val="6C92255B"/>
    <w:rsid w:val="6CA0C707"/>
    <w:rsid w:val="6CB33B6B"/>
    <w:rsid w:val="6CC28FB2"/>
    <w:rsid w:val="6CD04A74"/>
    <w:rsid w:val="6CD7E961"/>
    <w:rsid w:val="6D07CCAD"/>
    <w:rsid w:val="6D0A262F"/>
    <w:rsid w:val="6D144D97"/>
    <w:rsid w:val="6D17B0F0"/>
    <w:rsid w:val="6D1E10B6"/>
    <w:rsid w:val="6D2264FE"/>
    <w:rsid w:val="6D24ECB2"/>
    <w:rsid w:val="6D28B5F8"/>
    <w:rsid w:val="6D2D8B1C"/>
    <w:rsid w:val="6D33DD14"/>
    <w:rsid w:val="6D373432"/>
    <w:rsid w:val="6D3D7B2B"/>
    <w:rsid w:val="6D3F6884"/>
    <w:rsid w:val="6D4CEDF7"/>
    <w:rsid w:val="6D5CB785"/>
    <w:rsid w:val="6D5E6ADA"/>
    <w:rsid w:val="6D6652C2"/>
    <w:rsid w:val="6D6DBE19"/>
    <w:rsid w:val="6D7D0E9E"/>
    <w:rsid w:val="6D9D0A4C"/>
    <w:rsid w:val="6DA59C3C"/>
    <w:rsid w:val="6DAB9FE9"/>
    <w:rsid w:val="6DC0A98F"/>
    <w:rsid w:val="6DC64EF5"/>
    <w:rsid w:val="6DC8FF47"/>
    <w:rsid w:val="6DD4F81F"/>
    <w:rsid w:val="6DDA9A34"/>
    <w:rsid w:val="6DE664C8"/>
    <w:rsid w:val="6DE7E3DB"/>
    <w:rsid w:val="6DF0664C"/>
    <w:rsid w:val="6DF2875F"/>
    <w:rsid w:val="6DF416C0"/>
    <w:rsid w:val="6DFF87CD"/>
    <w:rsid w:val="6E044B81"/>
    <w:rsid w:val="6E0A4D6A"/>
    <w:rsid w:val="6E0BC3FB"/>
    <w:rsid w:val="6E127ABD"/>
    <w:rsid w:val="6E147467"/>
    <w:rsid w:val="6E189E61"/>
    <w:rsid w:val="6E18C215"/>
    <w:rsid w:val="6E200BDD"/>
    <w:rsid w:val="6E2D0992"/>
    <w:rsid w:val="6E320CA9"/>
    <w:rsid w:val="6E33014F"/>
    <w:rsid w:val="6E34E8C0"/>
    <w:rsid w:val="6E34FD2E"/>
    <w:rsid w:val="6E3D1439"/>
    <w:rsid w:val="6E4A8D25"/>
    <w:rsid w:val="6E54BCE4"/>
    <w:rsid w:val="6E57F1B3"/>
    <w:rsid w:val="6E5E6013"/>
    <w:rsid w:val="6E633130"/>
    <w:rsid w:val="6E678244"/>
    <w:rsid w:val="6E6F0383"/>
    <w:rsid w:val="6E713582"/>
    <w:rsid w:val="6E805839"/>
    <w:rsid w:val="6E8C4055"/>
    <w:rsid w:val="6E8D44ED"/>
    <w:rsid w:val="6E8ED1EA"/>
    <w:rsid w:val="6E953677"/>
    <w:rsid w:val="6E97FD1B"/>
    <w:rsid w:val="6EA17D55"/>
    <w:rsid w:val="6EA8E100"/>
    <w:rsid w:val="6EBB60D2"/>
    <w:rsid w:val="6EC6DF27"/>
    <w:rsid w:val="6ED949B4"/>
    <w:rsid w:val="6EDBCCB8"/>
    <w:rsid w:val="6EEDCD05"/>
    <w:rsid w:val="6EF1BF83"/>
    <w:rsid w:val="6EFA34CA"/>
    <w:rsid w:val="6F0153E0"/>
    <w:rsid w:val="6F151FB7"/>
    <w:rsid w:val="6F168528"/>
    <w:rsid w:val="6F25FA92"/>
    <w:rsid w:val="6F295666"/>
    <w:rsid w:val="6F2D833C"/>
    <w:rsid w:val="6F302D27"/>
    <w:rsid w:val="6F30ECE4"/>
    <w:rsid w:val="6F438818"/>
    <w:rsid w:val="6F4A652A"/>
    <w:rsid w:val="6F526F27"/>
    <w:rsid w:val="6F5F2580"/>
    <w:rsid w:val="6F612337"/>
    <w:rsid w:val="6F66A4C2"/>
    <w:rsid w:val="6F6929A3"/>
    <w:rsid w:val="6F83275C"/>
    <w:rsid w:val="6F8847C3"/>
    <w:rsid w:val="6F930AFE"/>
    <w:rsid w:val="6F9332EE"/>
    <w:rsid w:val="6F9AA3B3"/>
    <w:rsid w:val="6F9BE2E6"/>
    <w:rsid w:val="6FA17F05"/>
    <w:rsid w:val="6FA6FF91"/>
    <w:rsid w:val="6FAB2DAB"/>
    <w:rsid w:val="6FB0FFCD"/>
    <w:rsid w:val="6FB85392"/>
    <w:rsid w:val="6FBE5A90"/>
    <w:rsid w:val="6FD09573"/>
    <w:rsid w:val="6FD83872"/>
    <w:rsid w:val="6FE76B62"/>
    <w:rsid w:val="6FED22FA"/>
    <w:rsid w:val="6FEDAED0"/>
    <w:rsid w:val="6FF76E02"/>
    <w:rsid w:val="6FF8A371"/>
    <w:rsid w:val="7008B859"/>
    <w:rsid w:val="700D6F49"/>
    <w:rsid w:val="700F331F"/>
    <w:rsid w:val="702A2ED9"/>
    <w:rsid w:val="702B0B44"/>
    <w:rsid w:val="703106E1"/>
    <w:rsid w:val="7035CAD2"/>
    <w:rsid w:val="70431865"/>
    <w:rsid w:val="70461D80"/>
    <w:rsid w:val="70468E7B"/>
    <w:rsid w:val="704F079E"/>
    <w:rsid w:val="70510631"/>
    <w:rsid w:val="706E11E2"/>
    <w:rsid w:val="707BB577"/>
    <w:rsid w:val="70842A64"/>
    <w:rsid w:val="708E19AA"/>
    <w:rsid w:val="709FF11E"/>
    <w:rsid w:val="70A1B2F0"/>
    <w:rsid w:val="70A1C46F"/>
    <w:rsid w:val="70AB7C28"/>
    <w:rsid w:val="70B73ED9"/>
    <w:rsid w:val="70B8268B"/>
    <w:rsid w:val="70B98F5D"/>
    <w:rsid w:val="70C78BA6"/>
    <w:rsid w:val="70C9CC32"/>
    <w:rsid w:val="70CAA013"/>
    <w:rsid w:val="70D32445"/>
    <w:rsid w:val="70D6D56D"/>
    <w:rsid w:val="70DD87EA"/>
    <w:rsid w:val="70DEA137"/>
    <w:rsid w:val="70E528AB"/>
    <w:rsid w:val="70ECF4FE"/>
    <w:rsid w:val="70EE344E"/>
    <w:rsid w:val="70F4EF93"/>
    <w:rsid w:val="7104C3DC"/>
    <w:rsid w:val="710A78F6"/>
    <w:rsid w:val="7114ED05"/>
    <w:rsid w:val="711D7770"/>
    <w:rsid w:val="7139BC65"/>
    <w:rsid w:val="7144CD06"/>
    <w:rsid w:val="714D4D2E"/>
    <w:rsid w:val="714DCC7E"/>
    <w:rsid w:val="7154D7A0"/>
    <w:rsid w:val="7156B0B3"/>
    <w:rsid w:val="715B59E1"/>
    <w:rsid w:val="71719DAE"/>
    <w:rsid w:val="717E930A"/>
    <w:rsid w:val="71818F22"/>
    <w:rsid w:val="71828117"/>
    <w:rsid w:val="7184ACA4"/>
    <w:rsid w:val="7191602B"/>
    <w:rsid w:val="71927FC5"/>
    <w:rsid w:val="719E9098"/>
    <w:rsid w:val="71A9EBE2"/>
    <w:rsid w:val="71BAB13A"/>
    <w:rsid w:val="71C0AC37"/>
    <w:rsid w:val="71C1D37D"/>
    <w:rsid w:val="71D19B33"/>
    <w:rsid w:val="71D270E0"/>
    <w:rsid w:val="71D4E8AF"/>
    <w:rsid w:val="71E02D88"/>
    <w:rsid w:val="71EAF5AC"/>
    <w:rsid w:val="72037D88"/>
    <w:rsid w:val="72049B7E"/>
    <w:rsid w:val="720B9D11"/>
    <w:rsid w:val="7216D45B"/>
    <w:rsid w:val="72195E2D"/>
    <w:rsid w:val="721F3BD9"/>
    <w:rsid w:val="72235775"/>
    <w:rsid w:val="7224E41D"/>
    <w:rsid w:val="7238BDD0"/>
    <w:rsid w:val="724D3B3C"/>
    <w:rsid w:val="7250F309"/>
    <w:rsid w:val="725824FB"/>
    <w:rsid w:val="7274A95A"/>
    <w:rsid w:val="727732F0"/>
    <w:rsid w:val="727A5A1E"/>
    <w:rsid w:val="728A0FE9"/>
    <w:rsid w:val="7292F364"/>
    <w:rsid w:val="729911EC"/>
    <w:rsid w:val="729CA59A"/>
    <w:rsid w:val="72A07411"/>
    <w:rsid w:val="72B1BB96"/>
    <w:rsid w:val="72B8A256"/>
    <w:rsid w:val="72BB7E69"/>
    <w:rsid w:val="72CA9429"/>
    <w:rsid w:val="72CD6EDE"/>
    <w:rsid w:val="72CE7FBC"/>
    <w:rsid w:val="72D2BC5F"/>
    <w:rsid w:val="72DE7F23"/>
    <w:rsid w:val="73007AB5"/>
    <w:rsid w:val="73075D6B"/>
    <w:rsid w:val="73143257"/>
    <w:rsid w:val="7321BDB8"/>
    <w:rsid w:val="732DEB7F"/>
    <w:rsid w:val="73570958"/>
    <w:rsid w:val="73683927"/>
    <w:rsid w:val="736A01D1"/>
    <w:rsid w:val="736E4141"/>
    <w:rsid w:val="736F391C"/>
    <w:rsid w:val="73797678"/>
    <w:rsid w:val="7387A0A2"/>
    <w:rsid w:val="7390E393"/>
    <w:rsid w:val="7393C54B"/>
    <w:rsid w:val="73A349D2"/>
    <w:rsid w:val="73A90CD7"/>
    <w:rsid w:val="73AAEA2D"/>
    <w:rsid w:val="73AE71E4"/>
    <w:rsid w:val="73B1F40D"/>
    <w:rsid w:val="73B9999E"/>
    <w:rsid w:val="73C565E4"/>
    <w:rsid w:val="73CB4661"/>
    <w:rsid w:val="73D0C2AB"/>
    <w:rsid w:val="73D70C86"/>
    <w:rsid w:val="73E9135A"/>
    <w:rsid w:val="73EB3571"/>
    <w:rsid w:val="73F6CBAA"/>
    <w:rsid w:val="73FA67D4"/>
    <w:rsid w:val="73FBAE95"/>
    <w:rsid w:val="73FED5B1"/>
    <w:rsid w:val="7402EBD7"/>
    <w:rsid w:val="7403A0B0"/>
    <w:rsid w:val="740A176C"/>
    <w:rsid w:val="7416614F"/>
    <w:rsid w:val="74206AA9"/>
    <w:rsid w:val="7421F761"/>
    <w:rsid w:val="74257A30"/>
    <w:rsid w:val="74373593"/>
    <w:rsid w:val="743F5F89"/>
    <w:rsid w:val="74540E94"/>
    <w:rsid w:val="74553D84"/>
    <w:rsid w:val="745CFEE3"/>
    <w:rsid w:val="746DDCEF"/>
    <w:rsid w:val="74700A2D"/>
    <w:rsid w:val="7481EB99"/>
    <w:rsid w:val="7494DD8E"/>
    <w:rsid w:val="749CCFCA"/>
    <w:rsid w:val="74A3FBDE"/>
    <w:rsid w:val="74A47D79"/>
    <w:rsid w:val="74A57532"/>
    <w:rsid w:val="74A7F796"/>
    <w:rsid w:val="74B19C9A"/>
    <w:rsid w:val="74B20448"/>
    <w:rsid w:val="74B8C4CE"/>
    <w:rsid w:val="74BF7ECE"/>
    <w:rsid w:val="74C9977B"/>
    <w:rsid w:val="74CB5CB0"/>
    <w:rsid w:val="74D23FE3"/>
    <w:rsid w:val="74DEA98F"/>
    <w:rsid w:val="74F94E26"/>
    <w:rsid w:val="75042BE4"/>
    <w:rsid w:val="75093495"/>
    <w:rsid w:val="750A1F48"/>
    <w:rsid w:val="750DA80A"/>
    <w:rsid w:val="750F7D18"/>
    <w:rsid w:val="751035A8"/>
    <w:rsid w:val="751179F9"/>
    <w:rsid w:val="75124F8A"/>
    <w:rsid w:val="751E140B"/>
    <w:rsid w:val="75286949"/>
    <w:rsid w:val="7539E85B"/>
    <w:rsid w:val="75474BDD"/>
    <w:rsid w:val="754FC1C3"/>
    <w:rsid w:val="755AF3B8"/>
    <w:rsid w:val="7563E876"/>
    <w:rsid w:val="757314E1"/>
    <w:rsid w:val="75774F22"/>
    <w:rsid w:val="758351CE"/>
    <w:rsid w:val="758F5261"/>
    <w:rsid w:val="75A1317C"/>
    <w:rsid w:val="75A68185"/>
    <w:rsid w:val="75AC6FDD"/>
    <w:rsid w:val="75B0E7FE"/>
    <w:rsid w:val="75B90A8A"/>
    <w:rsid w:val="75BC4000"/>
    <w:rsid w:val="75BFBC7E"/>
    <w:rsid w:val="75D36F1C"/>
    <w:rsid w:val="75D44950"/>
    <w:rsid w:val="75D8D064"/>
    <w:rsid w:val="75ED350A"/>
    <w:rsid w:val="75EDF4A0"/>
    <w:rsid w:val="75F54099"/>
    <w:rsid w:val="75F5F676"/>
    <w:rsid w:val="75FB7E8A"/>
    <w:rsid w:val="75FC334D"/>
    <w:rsid w:val="7605BBAC"/>
    <w:rsid w:val="7606E207"/>
    <w:rsid w:val="76261DB4"/>
    <w:rsid w:val="762ADFBD"/>
    <w:rsid w:val="7638A02B"/>
    <w:rsid w:val="763B8A10"/>
    <w:rsid w:val="76451D9A"/>
    <w:rsid w:val="765248CC"/>
    <w:rsid w:val="765E91F9"/>
    <w:rsid w:val="7670D407"/>
    <w:rsid w:val="767323A8"/>
    <w:rsid w:val="7675C687"/>
    <w:rsid w:val="767AB337"/>
    <w:rsid w:val="767FB155"/>
    <w:rsid w:val="7681C466"/>
    <w:rsid w:val="76860117"/>
    <w:rsid w:val="768705D0"/>
    <w:rsid w:val="769008B7"/>
    <w:rsid w:val="769B2EFE"/>
    <w:rsid w:val="769DEAA2"/>
    <w:rsid w:val="76AB157C"/>
    <w:rsid w:val="76AC16C7"/>
    <w:rsid w:val="76B259E9"/>
    <w:rsid w:val="76B8DDCD"/>
    <w:rsid w:val="76BFAF7E"/>
    <w:rsid w:val="76C9B12C"/>
    <w:rsid w:val="76D9F511"/>
    <w:rsid w:val="76E47373"/>
    <w:rsid w:val="76E6BB30"/>
    <w:rsid w:val="76E7BBD2"/>
    <w:rsid w:val="76EC645D"/>
    <w:rsid w:val="76F1FD15"/>
    <w:rsid w:val="76F4FE32"/>
    <w:rsid w:val="76F950FC"/>
    <w:rsid w:val="76FA7EB2"/>
    <w:rsid w:val="76FDB055"/>
    <w:rsid w:val="76FFF04B"/>
    <w:rsid w:val="7704815B"/>
    <w:rsid w:val="770CBCF1"/>
    <w:rsid w:val="77114A17"/>
    <w:rsid w:val="7711BDB7"/>
    <w:rsid w:val="77155B18"/>
    <w:rsid w:val="77159845"/>
    <w:rsid w:val="772A48C9"/>
    <w:rsid w:val="772D6531"/>
    <w:rsid w:val="773171E4"/>
    <w:rsid w:val="7740F120"/>
    <w:rsid w:val="7749151F"/>
    <w:rsid w:val="775563F4"/>
    <w:rsid w:val="7760FD94"/>
    <w:rsid w:val="776D85A3"/>
    <w:rsid w:val="7779B14D"/>
    <w:rsid w:val="7780E2E6"/>
    <w:rsid w:val="7789D42C"/>
    <w:rsid w:val="77989D9B"/>
    <w:rsid w:val="77AD7DA0"/>
    <w:rsid w:val="77ADE704"/>
    <w:rsid w:val="77B0C034"/>
    <w:rsid w:val="77B6915A"/>
    <w:rsid w:val="77BA1252"/>
    <w:rsid w:val="77BC9884"/>
    <w:rsid w:val="77C6C752"/>
    <w:rsid w:val="77CF31D8"/>
    <w:rsid w:val="77D8141D"/>
    <w:rsid w:val="77DF9858"/>
    <w:rsid w:val="77E6AD90"/>
    <w:rsid w:val="77E93D5C"/>
    <w:rsid w:val="77EF1957"/>
    <w:rsid w:val="77F1C29B"/>
    <w:rsid w:val="77FA5ED8"/>
    <w:rsid w:val="780B6F10"/>
    <w:rsid w:val="78308931"/>
    <w:rsid w:val="783A249C"/>
    <w:rsid w:val="783C74B1"/>
    <w:rsid w:val="783F5C5A"/>
    <w:rsid w:val="7841018F"/>
    <w:rsid w:val="784241B0"/>
    <w:rsid w:val="78429D60"/>
    <w:rsid w:val="78483FD5"/>
    <w:rsid w:val="784C67E0"/>
    <w:rsid w:val="7856381E"/>
    <w:rsid w:val="78581C8C"/>
    <w:rsid w:val="785A448E"/>
    <w:rsid w:val="78779923"/>
    <w:rsid w:val="787A400B"/>
    <w:rsid w:val="7882B047"/>
    <w:rsid w:val="78846B80"/>
    <w:rsid w:val="7885EDAB"/>
    <w:rsid w:val="78B05AFF"/>
    <w:rsid w:val="78B84802"/>
    <w:rsid w:val="78BB84ED"/>
    <w:rsid w:val="78C4C6F3"/>
    <w:rsid w:val="78D88F76"/>
    <w:rsid w:val="78DF4765"/>
    <w:rsid w:val="78E72466"/>
    <w:rsid w:val="78F529BD"/>
    <w:rsid w:val="78FAEEFA"/>
    <w:rsid w:val="79082D0B"/>
    <w:rsid w:val="79158958"/>
    <w:rsid w:val="79381691"/>
    <w:rsid w:val="793828B3"/>
    <w:rsid w:val="7938912D"/>
    <w:rsid w:val="79451C51"/>
    <w:rsid w:val="794A0714"/>
    <w:rsid w:val="794C8744"/>
    <w:rsid w:val="794CF439"/>
    <w:rsid w:val="79548450"/>
    <w:rsid w:val="79748946"/>
    <w:rsid w:val="797D09A2"/>
    <w:rsid w:val="797DC247"/>
    <w:rsid w:val="798957DE"/>
    <w:rsid w:val="798A113F"/>
    <w:rsid w:val="798CEEA7"/>
    <w:rsid w:val="79985794"/>
    <w:rsid w:val="79993E2A"/>
    <w:rsid w:val="799BE3B3"/>
    <w:rsid w:val="799CDC29"/>
    <w:rsid w:val="79AD3251"/>
    <w:rsid w:val="79AD3430"/>
    <w:rsid w:val="79B1C1D9"/>
    <w:rsid w:val="79B3094A"/>
    <w:rsid w:val="79B6F680"/>
    <w:rsid w:val="79C515F5"/>
    <w:rsid w:val="79CC23BE"/>
    <w:rsid w:val="79CCC915"/>
    <w:rsid w:val="79CEE54A"/>
    <w:rsid w:val="79D6E235"/>
    <w:rsid w:val="79DEE8B1"/>
    <w:rsid w:val="79E21C3E"/>
    <w:rsid w:val="79E3496C"/>
    <w:rsid w:val="79E78C9E"/>
    <w:rsid w:val="7A06F780"/>
    <w:rsid w:val="7A14D3F5"/>
    <w:rsid w:val="7A185A49"/>
    <w:rsid w:val="7A190871"/>
    <w:rsid w:val="7A1E77C1"/>
    <w:rsid w:val="7A30CED9"/>
    <w:rsid w:val="7A3419B7"/>
    <w:rsid w:val="7A3855B8"/>
    <w:rsid w:val="7A3C2F3B"/>
    <w:rsid w:val="7A4B73A0"/>
    <w:rsid w:val="7A4BBB9E"/>
    <w:rsid w:val="7A5B7A42"/>
    <w:rsid w:val="7A5BD654"/>
    <w:rsid w:val="7A7E88BD"/>
    <w:rsid w:val="7A882E8A"/>
    <w:rsid w:val="7AA2F691"/>
    <w:rsid w:val="7AA597B4"/>
    <w:rsid w:val="7AA88BD8"/>
    <w:rsid w:val="7AAD8FD5"/>
    <w:rsid w:val="7AAE1A9A"/>
    <w:rsid w:val="7AD08A10"/>
    <w:rsid w:val="7ADF3D5B"/>
    <w:rsid w:val="7AEC02B6"/>
    <w:rsid w:val="7AEC988B"/>
    <w:rsid w:val="7AF255D3"/>
    <w:rsid w:val="7AF3A1CE"/>
    <w:rsid w:val="7AF97133"/>
    <w:rsid w:val="7AFB4F38"/>
    <w:rsid w:val="7AFD396A"/>
    <w:rsid w:val="7AFF44B8"/>
    <w:rsid w:val="7B00679D"/>
    <w:rsid w:val="7B07B5C1"/>
    <w:rsid w:val="7B0B8C40"/>
    <w:rsid w:val="7B135F4F"/>
    <w:rsid w:val="7B29635D"/>
    <w:rsid w:val="7B2D3218"/>
    <w:rsid w:val="7B38D209"/>
    <w:rsid w:val="7B50922A"/>
    <w:rsid w:val="7B5B7EC9"/>
    <w:rsid w:val="7B5EE784"/>
    <w:rsid w:val="7B60780C"/>
    <w:rsid w:val="7B648A36"/>
    <w:rsid w:val="7B6E5DF4"/>
    <w:rsid w:val="7B7B27FA"/>
    <w:rsid w:val="7B7BEF41"/>
    <w:rsid w:val="7B7E3DDC"/>
    <w:rsid w:val="7B7ED42D"/>
    <w:rsid w:val="7B85CB0C"/>
    <w:rsid w:val="7B95E4EC"/>
    <w:rsid w:val="7BA6C9A3"/>
    <w:rsid w:val="7BAC162D"/>
    <w:rsid w:val="7BAF98E8"/>
    <w:rsid w:val="7BB200E2"/>
    <w:rsid w:val="7BB74706"/>
    <w:rsid w:val="7BBD1B25"/>
    <w:rsid w:val="7BBFD580"/>
    <w:rsid w:val="7BD1DB5B"/>
    <w:rsid w:val="7BDAACF8"/>
    <w:rsid w:val="7BE8C587"/>
    <w:rsid w:val="7BFFE62E"/>
    <w:rsid w:val="7C14AB2F"/>
    <w:rsid w:val="7C34DFBE"/>
    <w:rsid w:val="7C41E3F5"/>
    <w:rsid w:val="7C483E71"/>
    <w:rsid w:val="7C49ED9C"/>
    <w:rsid w:val="7C4CC054"/>
    <w:rsid w:val="7C53C460"/>
    <w:rsid w:val="7C569A9E"/>
    <w:rsid w:val="7C5BD645"/>
    <w:rsid w:val="7C5BE8E8"/>
    <w:rsid w:val="7C5C4189"/>
    <w:rsid w:val="7C613370"/>
    <w:rsid w:val="7C6274E0"/>
    <w:rsid w:val="7C6370CC"/>
    <w:rsid w:val="7C64313B"/>
    <w:rsid w:val="7C695588"/>
    <w:rsid w:val="7C6F1BFD"/>
    <w:rsid w:val="7C77D207"/>
    <w:rsid w:val="7C786A05"/>
    <w:rsid w:val="7C8B2639"/>
    <w:rsid w:val="7C939B29"/>
    <w:rsid w:val="7C9F50E3"/>
    <w:rsid w:val="7CA75684"/>
    <w:rsid w:val="7CA8E676"/>
    <w:rsid w:val="7CB33254"/>
    <w:rsid w:val="7CCE7727"/>
    <w:rsid w:val="7CD61F15"/>
    <w:rsid w:val="7CE4D0C6"/>
    <w:rsid w:val="7CEE9C25"/>
    <w:rsid w:val="7CFE332D"/>
    <w:rsid w:val="7CFF446E"/>
    <w:rsid w:val="7D0E225C"/>
    <w:rsid w:val="7D0FB41A"/>
    <w:rsid w:val="7D126FA1"/>
    <w:rsid w:val="7D219B6D"/>
    <w:rsid w:val="7D21E410"/>
    <w:rsid w:val="7D242E8A"/>
    <w:rsid w:val="7D243309"/>
    <w:rsid w:val="7D2F482A"/>
    <w:rsid w:val="7D3A23BF"/>
    <w:rsid w:val="7D3DE6C5"/>
    <w:rsid w:val="7D3FFDBD"/>
    <w:rsid w:val="7D40743F"/>
    <w:rsid w:val="7D44D420"/>
    <w:rsid w:val="7D49CE0D"/>
    <w:rsid w:val="7D553DA8"/>
    <w:rsid w:val="7D5F8042"/>
    <w:rsid w:val="7D65A6E3"/>
    <w:rsid w:val="7D7643CA"/>
    <w:rsid w:val="7D82C4E8"/>
    <w:rsid w:val="7D854D75"/>
    <w:rsid w:val="7D8576B0"/>
    <w:rsid w:val="7D85BFF2"/>
    <w:rsid w:val="7D8F496D"/>
    <w:rsid w:val="7D912B62"/>
    <w:rsid w:val="7D97C860"/>
    <w:rsid w:val="7DA148CB"/>
    <w:rsid w:val="7DADA430"/>
    <w:rsid w:val="7DB13539"/>
    <w:rsid w:val="7DB2ADA4"/>
    <w:rsid w:val="7DC81883"/>
    <w:rsid w:val="7DCD50A3"/>
    <w:rsid w:val="7DD0F964"/>
    <w:rsid w:val="7DD458F2"/>
    <w:rsid w:val="7DE01BAA"/>
    <w:rsid w:val="7DE938D3"/>
    <w:rsid w:val="7DF3BE00"/>
    <w:rsid w:val="7DFB8593"/>
    <w:rsid w:val="7E04740E"/>
    <w:rsid w:val="7E07935A"/>
    <w:rsid w:val="7E0CB38C"/>
    <w:rsid w:val="7E14C4C0"/>
    <w:rsid w:val="7E1C9927"/>
    <w:rsid w:val="7E251B72"/>
    <w:rsid w:val="7E406FA4"/>
    <w:rsid w:val="7E440F73"/>
    <w:rsid w:val="7E49B8EB"/>
    <w:rsid w:val="7E5218F4"/>
    <w:rsid w:val="7E6BBD72"/>
    <w:rsid w:val="7E75305E"/>
    <w:rsid w:val="7E76A15A"/>
    <w:rsid w:val="7E77CFAF"/>
    <w:rsid w:val="7E7987D4"/>
    <w:rsid w:val="7E7CB74B"/>
    <w:rsid w:val="7E7DBFD8"/>
    <w:rsid w:val="7E7E6DF5"/>
    <w:rsid w:val="7E824937"/>
    <w:rsid w:val="7EAE5E17"/>
    <w:rsid w:val="7EB23D3A"/>
    <w:rsid w:val="7EB265A7"/>
    <w:rsid w:val="7EB6BFC6"/>
    <w:rsid w:val="7EC07654"/>
    <w:rsid w:val="7EC0A8CE"/>
    <w:rsid w:val="7EC9DF48"/>
    <w:rsid w:val="7ED2E0BF"/>
    <w:rsid w:val="7ED5789B"/>
    <w:rsid w:val="7ED6022E"/>
    <w:rsid w:val="7ED9525A"/>
    <w:rsid w:val="7EE7B203"/>
    <w:rsid w:val="7EF7C50C"/>
    <w:rsid w:val="7EFBBAF4"/>
    <w:rsid w:val="7F09D0F3"/>
    <w:rsid w:val="7F0A5DF9"/>
    <w:rsid w:val="7F0CF91E"/>
    <w:rsid w:val="7F109B3A"/>
    <w:rsid w:val="7F1863EC"/>
    <w:rsid w:val="7F1D5BE9"/>
    <w:rsid w:val="7F284E4A"/>
    <w:rsid w:val="7F327A60"/>
    <w:rsid w:val="7F39E0E8"/>
    <w:rsid w:val="7F3D2AB1"/>
    <w:rsid w:val="7F5C20BE"/>
    <w:rsid w:val="7F6846D0"/>
    <w:rsid w:val="7F6D124C"/>
    <w:rsid w:val="7F6DE313"/>
    <w:rsid w:val="7F70B507"/>
    <w:rsid w:val="7F72C91C"/>
    <w:rsid w:val="7F840566"/>
    <w:rsid w:val="7F868857"/>
    <w:rsid w:val="7F883A71"/>
    <w:rsid w:val="7F97C578"/>
    <w:rsid w:val="7F9C4B16"/>
    <w:rsid w:val="7FADE0C2"/>
    <w:rsid w:val="7FB45DD5"/>
    <w:rsid w:val="7FBC6EBA"/>
    <w:rsid w:val="7FC8FC1F"/>
    <w:rsid w:val="7FCBAAAB"/>
    <w:rsid w:val="7FCDB8FA"/>
    <w:rsid w:val="7FD31A00"/>
    <w:rsid w:val="7FD7D2ED"/>
    <w:rsid w:val="7FDAABA8"/>
    <w:rsid w:val="7FF9728A"/>
    <w:rsid w:val="7FFAAEB3"/>
    <w:rsid w:val="7FFCE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97855"/>
  <w15:chartTrackingRefBased/>
  <w15:docId w15:val="{D3820819-D383-4047-8172-00ED7DC0B20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rsid w:val="263B1FA1"/>
    <w:pPr>
      <w:keepNext/>
      <w:keepLines/>
      <w:spacing w:before="360" w:after="80"/>
      <w:outlineLvl w:val="0"/>
    </w:pPr>
    <w:rPr>
      <w:rFonts w:asciiTheme="majorHAnsi" w:hAnsiTheme="majorHAnsi" w:eastAsiaTheme="majorEastAsia" w:cstheme="majorBidi"/>
      <w:color w:val="2F5496" w:themeColor="accent1" w:themeShade="BF"/>
      <w:sz w:val="40"/>
      <w:szCs w:val="40"/>
    </w:rPr>
  </w:style>
  <w:style w:type="paragraph" w:styleId="Heading2">
    <w:name w:val="heading 2"/>
    <w:basedOn w:val="Normal"/>
    <w:next w:val="Normal"/>
    <w:uiPriority w:val="9"/>
    <w:unhideWhenUsed/>
    <w:qFormat/>
    <w:rsid w:val="263B1FA1"/>
    <w:pPr>
      <w:keepNext/>
      <w:keepLines/>
      <w:spacing w:before="160" w:after="80"/>
      <w:outlineLvl w:val="1"/>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A35B8"/>
    <w:pPr>
      <w:spacing w:after="240" w:line="240" w:lineRule="auto"/>
      <w:ind w:left="720"/>
      <w:contextualSpacing/>
    </w:pPr>
    <w:rPr>
      <w:sz w:val="24"/>
    </w:rPr>
  </w:style>
  <w:style w:type="character" w:styleId="Hyperlink">
    <w:name w:val="Hyperlink"/>
    <w:basedOn w:val="DefaultParagraphFont"/>
    <w:uiPriority w:val="99"/>
    <w:unhideWhenUsed/>
    <w:rsid w:val="004A35B8"/>
    <w:rPr>
      <w:color w:val="0563C1"/>
      <w:u w:val="single"/>
    </w:rPr>
  </w:style>
  <w:style w:type="character" w:styleId="FollowedHyperlink">
    <w:name w:val="FollowedHyperlink"/>
    <w:basedOn w:val="DefaultParagraphFont"/>
    <w:uiPriority w:val="99"/>
    <w:semiHidden/>
    <w:unhideWhenUsed/>
    <w:rsid w:val="004A35B8"/>
    <w:rPr>
      <w:color w:val="954F72" w:themeColor="followedHyperlink"/>
      <w:u w:val="single"/>
    </w:rPr>
  </w:style>
  <w:style w:type="table" w:styleId="TableGrid">
    <w:name w:val="Table Grid"/>
    <w:basedOn w:val="TableNormal"/>
    <w:uiPriority w:val="59"/>
    <w:rsid w:val="00FB4123"/>
    <w:pPr>
      <w:spacing w:after="0" w:line="240" w:lineRule="auto"/>
    </w:pPr>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rsid w:val="00DB3266"/>
    <w:pPr>
      <w:spacing w:line="240" w:lineRule="auto"/>
    </w:pPr>
    <w:rPr>
      <w:sz w:val="20"/>
      <w:szCs w:val="20"/>
    </w:rPr>
  </w:style>
  <w:style w:type="character" w:styleId="CommentTextChar" w:customStyle="1">
    <w:name w:val="Comment Text Char"/>
    <w:basedOn w:val="DefaultParagraphFont"/>
    <w:link w:val="CommentText"/>
    <w:uiPriority w:val="99"/>
    <w:semiHidden/>
    <w:rsid w:val="00DB3266"/>
    <w:rPr>
      <w:sz w:val="20"/>
      <w:szCs w:val="20"/>
    </w:rPr>
  </w:style>
  <w:style w:type="character" w:styleId="CommentReference">
    <w:name w:val="annotation reference"/>
    <w:basedOn w:val="DefaultParagraphFont"/>
    <w:uiPriority w:val="99"/>
    <w:semiHidden/>
    <w:unhideWhenUsed/>
    <w:rsid w:val="00DB3266"/>
    <w:rPr>
      <w:sz w:val="16"/>
      <w:szCs w:val="16"/>
    </w:rPr>
  </w:style>
  <w:style w:type="paragraph" w:styleId="BalloonText">
    <w:name w:val="Balloon Text"/>
    <w:basedOn w:val="Normal"/>
    <w:link w:val="BalloonTextChar"/>
    <w:uiPriority w:val="99"/>
    <w:semiHidden/>
    <w:unhideWhenUsed/>
    <w:rsid w:val="003132A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132A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B4A71"/>
    <w:rPr>
      <w:b/>
      <w:bCs/>
    </w:rPr>
  </w:style>
  <w:style w:type="character" w:styleId="CommentSubjectChar" w:customStyle="1">
    <w:name w:val="Comment Subject Char"/>
    <w:basedOn w:val="CommentTextChar"/>
    <w:link w:val="CommentSubject"/>
    <w:uiPriority w:val="99"/>
    <w:semiHidden/>
    <w:rsid w:val="00FB4A71"/>
    <w:rPr>
      <w:b/>
      <w:bCs/>
      <w:sz w:val="20"/>
      <w:szCs w:val="20"/>
    </w:rPr>
  </w:style>
  <w:style w:type="character" w:styleId="UnresolvedMention">
    <w:name w:val="Unresolved Mention"/>
    <w:basedOn w:val="DefaultParagraphFont"/>
    <w:uiPriority w:val="99"/>
    <w:semiHidden/>
    <w:unhideWhenUsed/>
    <w:rsid w:val="001D2249"/>
    <w:rPr>
      <w:color w:val="605E5C"/>
      <w:shd w:val="clear" w:color="auto" w:fill="E1DFDD"/>
    </w:rPr>
  </w:style>
  <w:style w:type="paragraph" w:styleId="paragraph" w:customStyle="1">
    <w:name w:val="paragraph"/>
    <w:basedOn w:val="Normal"/>
    <w:rsid w:val="00663EF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663EFE"/>
  </w:style>
  <w:style w:type="character" w:styleId="eop" w:customStyle="1">
    <w:name w:val="eop"/>
    <w:basedOn w:val="DefaultParagraphFont"/>
    <w:rsid w:val="00663EFE"/>
  </w:style>
  <w:style w:type="character" w:styleId="scxw207798382" w:customStyle="1">
    <w:name w:val="scxw207798382"/>
    <w:basedOn w:val="DefaultParagraphFont"/>
    <w:rsid w:val="008114CD"/>
  </w:style>
  <w:style w:type="character" w:styleId="ui-provider" w:customStyle="1">
    <w:name w:val="ui-provider"/>
    <w:basedOn w:val="DefaultParagraphFont"/>
    <w:rsid w:val="004806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837025">
      <w:bodyDiv w:val="1"/>
      <w:marLeft w:val="0"/>
      <w:marRight w:val="0"/>
      <w:marTop w:val="0"/>
      <w:marBottom w:val="0"/>
      <w:divBdr>
        <w:top w:val="none" w:sz="0" w:space="0" w:color="auto"/>
        <w:left w:val="none" w:sz="0" w:space="0" w:color="auto"/>
        <w:bottom w:val="none" w:sz="0" w:space="0" w:color="auto"/>
        <w:right w:val="none" w:sz="0" w:space="0" w:color="auto"/>
      </w:divBdr>
    </w:div>
    <w:div w:id="1136027666">
      <w:bodyDiv w:val="1"/>
      <w:marLeft w:val="0"/>
      <w:marRight w:val="0"/>
      <w:marTop w:val="0"/>
      <w:marBottom w:val="0"/>
      <w:divBdr>
        <w:top w:val="none" w:sz="0" w:space="0" w:color="auto"/>
        <w:left w:val="none" w:sz="0" w:space="0" w:color="auto"/>
        <w:bottom w:val="none" w:sz="0" w:space="0" w:color="auto"/>
        <w:right w:val="none" w:sz="0" w:space="0" w:color="auto"/>
      </w:divBdr>
      <w:divsChild>
        <w:div w:id="1158307828">
          <w:marLeft w:val="0"/>
          <w:marRight w:val="0"/>
          <w:marTop w:val="0"/>
          <w:marBottom w:val="0"/>
          <w:divBdr>
            <w:top w:val="none" w:sz="0" w:space="0" w:color="auto"/>
            <w:left w:val="none" w:sz="0" w:space="0" w:color="auto"/>
            <w:bottom w:val="none" w:sz="0" w:space="0" w:color="auto"/>
            <w:right w:val="none" w:sz="0" w:space="0" w:color="auto"/>
          </w:divBdr>
          <w:divsChild>
            <w:div w:id="1054541866">
              <w:marLeft w:val="0"/>
              <w:marRight w:val="0"/>
              <w:marTop w:val="0"/>
              <w:marBottom w:val="0"/>
              <w:divBdr>
                <w:top w:val="none" w:sz="0" w:space="0" w:color="auto"/>
                <w:left w:val="none" w:sz="0" w:space="0" w:color="auto"/>
                <w:bottom w:val="none" w:sz="0" w:space="0" w:color="auto"/>
                <w:right w:val="none" w:sz="0" w:space="0" w:color="auto"/>
              </w:divBdr>
              <w:divsChild>
                <w:div w:id="428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447820">
      <w:bodyDiv w:val="1"/>
      <w:marLeft w:val="0"/>
      <w:marRight w:val="0"/>
      <w:marTop w:val="0"/>
      <w:marBottom w:val="0"/>
      <w:divBdr>
        <w:top w:val="none" w:sz="0" w:space="0" w:color="auto"/>
        <w:left w:val="none" w:sz="0" w:space="0" w:color="auto"/>
        <w:bottom w:val="none" w:sz="0" w:space="0" w:color="auto"/>
        <w:right w:val="none" w:sz="0" w:space="0" w:color="auto"/>
      </w:divBdr>
      <w:divsChild>
        <w:div w:id="1221792414">
          <w:marLeft w:val="0"/>
          <w:marRight w:val="0"/>
          <w:marTop w:val="0"/>
          <w:marBottom w:val="0"/>
          <w:divBdr>
            <w:top w:val="none" w:sz="0" w:space="0" w:color="auto"/>
            <w:left w:val="none" w:sz="0" w:space="0" w:color="auto"/>
            <w:bottom w:val="none" w:sz="0" w:space="0" w:color="auto"/>
            <w:right w:val="none" w:sz="0" w:space="0" w:color="auto"/>
          </w:divBdr>
          <w:divsChild>
            <w:div w:id="259922624">
              <w:marLeft w:val="0"/>
              <w:marRight w:val="0"/>
              <w:marTop w:val="0"/>
              <w:marBottom w:val="0"/>
              <w:divBdr>
                <w:top w:val="none" w:sz="0" w:space="0" w:color="auto"/>
                <w:left w:val="none" w:sz="0" w:space="0" w:color="auto"/>
                <w:bottom w:val="none" w:sz="0" w:space="0" w:color="auto"/>
                <w:right w:val="none" w:sz="0" w:space="0" w:color="auto"/>
              </w:divBdr>
              <w:divsChild>
                <w:div w:id="910042178">
                  <w:marLeft w:val="0"/>
                  <w:marRight w:val="0"/>
                  <w:marTop w:val="0"/>
                  <w:marBottom w:val="0"/>
                  <w:divBdr>
                    <w:top w:val="none" w:sz="0" w:space="0" w:color="auto"/>
                    <w:left w:val="none" w:sz="0" w:space="0" w:color="auto"/>
                    <w:bottom w:val="none" w:sz="0" w:space="0" w:color="auto"/>
                    <w:right w:val="none" w:sz="0" w:space="0" w:color="auto"/>
                  </w:divBdr>
                </w:div>
              </w:divsChild>
            </w:div>
            <w:div w:id="769667711">
              <w:marLeft w:val="0"/>
              <w:marRight w:val="0"/>
              <w:marTop w:val="0"/>
              <w:marBottom w:val="0"/>
              <w:divBdr>
                <w:top w:val="none" w:sz="0" w:space="0" w:color="auto"/>
                <w:left w:val="none" w:sz="0" w:space="0" w:color="auto"/>
                <w:bottom w:val="none" w:sz="0" w:space="0" w:color="auto"/>
                <w:right w:val="none" w:sz="0" w:space="0" w:color="auto"/>
              </w:divBdr>
              <w:divsChild>
                <w:div w:id="345405283">
                  <w:marLeft w:val="0"/>
                  <w:marRight w:val="0"/>
                  <w:marTop w:val="0"/>
                  <w:marBottom w:val="0"/>
                  <w:divBdr>
                    <w:top w:val="none" w:sz="0" w:space="0" w:color="auto"/>
                    <w:left w:val="none" w:sz="0" w:space="0" w:color="auto"/>
                    <w:bottom w:val="none" w:sz="0" w:space="0" w:color="auto"/>
                    <w:right w:val="none" w:sz="0" w:space="0" w:color="auto"/>
                  </w:divBdr>
                </w:div>
                <w:div w:id="1078481131">
                  <w:marLeft w:val="0"/>
                  <w:marRight w:val="0"/>
                  <w:marTop w:val="0"/>
                  <w:marBottom w:val="0"/>
                  <w:divBdr>
                    <w:top w:val="none" w:sz="0" w:space="0" w:color="auto"/>
                    <w:left w:val="none" w:sz="0" w:space="0" w:color="auto"/>
                    <w:bottom w:val="none" w:sz="0" w:space="0" w:color="auto"/>
                    <w:right w:val="none" w:sz="0" w:space="0" w:color="auto"/>
                  </w:divBdr>
                </w:div>
                <w:div w:id="1186939749">
                  <w:marLeft w:val="0"/>
                  <w:marRight w:val="0"/>
                  <w:marTop w:val="0"/>
                  <w:marBottom w:val="0"/>
                  <w:divBdr>
                    <w:top w:val="none" w:sz="0" w:space="0" w:color="auto"/>
                    <w:left w:val="none" w:sz="0" w:space="0" w:color="auto"/>
                    <w:bottom w:val="none" w:sz="0" w:space="0" w:color="auto"/>
                    <w:right w:val="none" w:sz="0" w:space="0" w:color="auto"/>
                  </w:divBdr>
                </w:div>
                <w:div w:id="1459378903">
                  <w:marLeft w:val="0"/>
                  <w:marRight w:val="0"/>
                  <w:marTop w:val="0"/>
                  <w:marBottom w:val="0"/>
                  <w:divBdr>
                    <w:top w:val="none" w:sz="0" w:space="0" w:color="auto"/>
                    <w:left w:val="none" w:sz="0" w:space="0" w:color="auto"/>
                    <w:bottom w:val="none" w:sz="0" w:space="0" w:color="auto"/>
                    <w:right w:val="none" w:sz="0" w:space="0" w:color="auto"/>
                  </w:divBdr>
                </w:div>
              </w:divsChild>
            </w:div>
            <w:div w:id="1600790209">
              <w:marLeft w:val="0"/>
              <w:marRight w:val="0"/>
              <w:marTop w:val="0"/>
              <w:marBottom w:val="0"/>
              <w:divBdr>
                <w:top w:val="none" w:sz="0" w:space="0" w:color="auto"/>
                <w:left w:val="none" w:sz="0" w:space="0" w:color="auto"/>
                <w:bottom w:val="none" w:sz="0" w:space="0" w:color="auto"/>
                <w:right w:val="none" w:sz="0" w:space="0" w:color="auto"/>
              </w:divBdr>
              <w:divsChild>
                <w:div w:id="230579736">
                  <w:marLeft w:val="0"/>
                  <w:marRight w:val="0"/>
                  <w:marTop w:val="0"/>
                  <w:marBottom w:val="0"/>
                  <w:divBdr>
                    <w:top w:val="none" w:sz="0" w:space="0" w:color="auto"/>
                    <w:left w:val="none" w:sz="0" w:space="0" w:color="auto"/>
                    <w:bottom w:val="none" w:sz="0" w:space="0" w:color="auto"/>
                    <w:right w:val="none" w:sz="0" w:space="0" w:color="auto"/>
                  </w:divBdr>
                </w:div>
                <w:div w:id="40522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62810">
      <w:bodyDiv w:val="1"/>
      <w:marLeft w:val="0"/>
      <w:marRight w:val="0"/>
      <w:marTop w:val="0"/>
      <w:marBottom w:val="0"/>
      <w:divBdr>
        <w:top w:val="none" w:sz="0" w:space="0" w:color="auto"/>
        <w:left w:val="none" w:sz="0" w:space="0" w:color="auto"/>
        <w:bottom w:val="none" w:sz="0" w:space="0" w:color="auto"/>
        <w:right w:val="none" w:sz="0" w:space="0" w:color="auto"/>
      </w:divBdr>
    </w:div>
    <w:div w:id="1530028414">
      <w:bodyDiv w:val="1"/>
      <w:marLeft w:val="0"/>
      <w:marRight w:val="0"/>
      <w:marTop w:val="0"/>
      <w:marBottom w:val="0"/>
      <w:divBdr>
        <w:top w:val="none" w:sz="0" w:space="0" w:color="auto"/>
        <w:left w:val="none" w:sz="0" w:space="0" w:color="auto"/>
        <w:bottom w:val="none" w:sz="0" w:space="0" w:color="auto"/>
        <w:right w:val="none" w:sz="0" w:space="0" w:color="auto"/>
      </w:divBdr>
      <w:divsChild>
        <w:div w:id="2098363937">
          <w:marLeft w:val="0"/>
          <w:marRight w:val="0"/>
          <w:marTop w:val="0"/>
          <w:marBottom w:val="0"/>
          <w:divBdr>
            <w:top w:val="none" w:sz="0" w:space="0" w:color="auto"/>
            <w:left w:val="none" w:sz="0" w:space="0" w:color="auto"/>
            <w:bottom w:val="none" w:sz="0" w:space="0" w:color="auto"/>
            <w:right w:val="none" w:sz="0" w:space="0" w:color="auto"/>
          </w:divBdr>
          <w:divsChild>
            <w:div w:id="941961281">
              <w:marLeft w:val="0"/>
              <w:marRight w:val="0"/>
              <w:marTop w:val="0"/>
              <w:marBottom w:val="0"/>
              <w:divBdr>
                <w:top w:val="none" w:sz="0" w:space="0" w:color="auto"/>
                <w:left w:val="none" w:sz="0" w:space="0" w:color="auto"/>
                <w:bottom w:val="none" w:sz="0" w:space="0" w:color="auto"/>
                <w:right w:val="none" w:sz="0" w:space="0" w:color="auto"/>
              </w:divBdr>
            </w:div>
            <w:div w:id="1143504714">
              <w:marLeft w:val="0"/>
              <w:marRight w:val="0"/>
              <w:marTop w:val="0"/>
              <w:marBottom w:val="0"/>
              <w:divBdr>
                <w:top w:val="none" w:sz="0" w:space="0" w:color="auto"/>
                <w:left w:val="none" w:sz="0" w:space="0" w:color="auto"/>
                <w:bottom w:val="none" w:sz="0" w:space="0" w:color="auto"/>
                <w:right w:val="none" w:sz="0" w:space="0" w:color="auto"/>
              </w:divBdr>
            </w:div>
            <w:div w:id="1199974691">
              <w:marLeft w:val="0"/>
              <w:marRight w:val="0"/>
              <w:marTop w:val="0"/>
              <w:marBottom w:val="0"/>
              <w:divBdr>
                <w:top w:val="none" w:sz="0" w:space="0" w:color="auto"/>
                <w:left w:val="none" w:sz="0" w:space="0" w:color="auto"/>
                <w:bottom w:val="none" w:sz="0" w:space="0" w:color="auto"/>
                <w:right w:val="none" w:sz="0" w:space="0" w:color="auto"/>
              </w:divBdr>
            </w:div>
            <w:div w:id="1722709994">
              <w:marLeft w:val="0"/>
              <w:marRight w:val="0"/>
              <w:marTop w:val="0"/>
              <w:marBottom w:val="0"/>
              <w:divBdr>
                <w:top w:val="none" w:sz="0" w:space="0" w:color="auto"/>
                <w:left w:val="none" w:sz="0" w:space="0" w:color="auto"/>
                <w:bottom w:val="none" w:sz="0" w:space="0" w:color="auto"/>
                <w:right w:val="none" w:sz="0" w:space="0" w:color="auto"/>
              </w:divBdr>
            </w:div>
            <w:div w:id="1767729107">
              <w:marLeft w:val="0"/>
              <w:marRight w:val="0"/>
              <w:marTop w:val="0"/>
              <w:marBottom w:val="0"/>
              <w:divBdr>
                <w:top w:val="none" w:sz="0" w:space="0" w:color="auto"/>
                <w:left w:val="none" w:sz="0" w:space="0" w:color="auto"/>
                <w:bottom w:val="none" w:sz="0" w:space="0" w:color="auto"/>
                <w:right w:val="none" w:sz="0" w:space="0" w:color="auto"/>
              </w:divBdr>
            </w:div>
            <w:div w:id="19898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29504">
      <w:bodyDiv w:val="1"/>
      <w:marLeft w:val="0"/>
      <w:marRight w:val="0"/>
      <w:marTop w:val="0"/>
      <w:marBottom w:val="0"/>
      <w:divBdr>
        <w:top w:val="none" w:sz="0" w:space="0" w:color="auto"/>
        <w:left w:val="none" w:sz="0" w:space="0" w:color="auto"/>
        <w:bottom w:val="none" w:sz="0" w:space="0" w:color="auto"/>
        <w:right w:val="none" w:sz="0" w:space="0" w:color="auto"/>
      </w:divBdr>
    </w:div>
    <w:div w:id="1603107453">
      <w:bodyDiv w:val="1"/>
      <w:marLeft w:val="0"/>
      <w:marRight w:val="0"/>
      <w:marTop w:val="0"/>
      <w:marBottom w:val="0"/>
      <w:divBdr>
        <w:top w:val="none" w:sz="0" w:space="0" w:color="auto"/>
        <w:left w:val="none" w:sz="0" w:space="0" w:color="auto"/>
        <w:bottom w:val="none" w:sz="0" w:space="0" w:color="auto"/>
        <w:right w:val="none" w:sz="0" w:space="0" w:color="auto"/>
      </w:divBdr>
    </w:div>
    <w:div w:id="1702509775">
      <w:bodyDiv w:val="1"/>
      <w:marLeft w:val="0"/>
      <w:marRight w:val="0"/>
      <w:marTop w:val="0"/>
      <w:marBottom w:val="0"/>
      <w:divBdr>
        <w:top w:val="none" w:sz="0" w:space="0" w:color="auto"/>
        <w:left w:val="none" w:sz="0" w:space="0" w:color="auto"/>
        <w:bottom w:val="none" w:sz="0" w:space="0" w:color="auto"/>
        <w:right w:val="none" w:sz="0" w:space="0" w:color="auto"/>
      </w:divBdr>
      <w:divsChild>
        <w:div w:id="72049153">
          <w:marLeft w:val="806"/>
          <w:marRight w:val="0"/>
          <w:marTop w:val="75"/>
          <w:marBottom w:val="0"/>
          <w:divBdr>
            <w:top w:val="none" w:sz="0" w:space="0" w:color="auto"/>
            <w:left w:val="none" w:sz="0" w:space="0" w:color="auto"/>
            <w:bottom w:val="none" w:sz="0" w:space="0" w:color="auto"/>
            <w:right w:val="none" w:sz="0" w:space="0" w:color="auto"/>
          </w:divBdr>
        </w:div>
      </w:divsChild>
    </w:div>
    <w:div w:id="212638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rocurement.opengov.com/portal/piercecountywa/projects/215925" TargetMode="External" Id="rId26" /><Relationship Type="http://schemas.openxmlformats.org/officeDocument/2006/relationships/hyperlink" Target="mailto:heather.thein@elevatehealth.org" TargetMode="External" Id="rId34" /><Relationship Type="http://schemas.openxmlformats.org/officeDocument/2006/relationships/hyperlink" Target="mailto:Shelby.potvin@davita.com" TargetMode="External" Id="rId42" /><Relationship Type="http://schemas.openxmlformats.org/officeDocument/2006/relationships/hyperlink" Target="mailto:director@kphealthycommunity.org" TargetMode="External" Id="rId47" /><Relationship Type="http://schemas.openxmlformats.org/officeDocument/2006/relationships/hyperlink" Target="mailto:carmen.moore@piercecountywa.gov" TargetMode="External" Id="rId50" /><Relationship Type="http://schemas.openxmlformats.org/officeDocument/2006/relationships/hyperlink" Target="mailto:brooke.eggen@davita.com" TargetMode="External" Id="rId55" /><Relationship Type="http://schemas.openxmlformats.org/officeDocument/2006/relationships/hyperlink" Target="mailto:idamreyes@gmail.com" TargetMode="External" Id="rId63" /><Relationship Type="http://schemas.microsoft.com/office/2020/10/relationships/intelligence" Target="intelligence2.xml" Id="rId68"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Rapid%20Response%20Hub%20&#8212;%20Washington%20State%20Commission%20on%20Hispanic%20Affairs" TargetMode="External" Id="rId29" /><Relationship Type="http://schemas.openxmlformats.org/officeDocument/2006/relationships/hyperlink" Target="mailto:communitiesoffocus@tpchd.org" TargetMode="External" Id="rId11" /><Relationship Type="http://schemas.openxmlformats.org/officeDocument/2006/relationships/hyperlink" Target="https://procurement.opengov.com/portal/piercecountywa/projects/221938" TargetMode="External" Id="rId24" /><Relationship Type="http://schemas.openxmlformats.org/officeDocument/2006/relationships/hyperlink" Target="mailto:jwidmer@piercecountylibrary.org" TargetMode="External" Id="rId32" /><Relationship Type="http://schemas.openxmlformats.org/officeDocument/2006/relationships/hyperlink" Target="mailto:chw@kphealthycommunity.org" TargetMode="External" Id="rId37" /><Relationship Type="http://schemas.openxmlformats.org/officeDocument/2006/relationships/hyperlink" Target="mailto:rmcdonald@piercecountylibrary.org" TargetMode="External" Id="rId40" /><Relationship Type="http://schemas.openxmlformats.org/officeDocument/2006/relationships/hyperlink" Target="mailto:cdavis@cityoflakewood.us" TargetMode="External" Id="rId45" /><Relationship Type="http://schemas.openxmlformats.org/officeDocument/2006/relationships/hyperlink" Target="mailto:heather.thein@elevatehealth.org" TargetMode="External" Id="rId58" /><Relationship Type="http://schemas.openxmlformats.org/officeDocument/2006/relationships/fontTable" Target="fontTable.xml" Id="rId66" /><Relationship Type="http://schemas.openxmlformats.org/officeDocument/2006/relationships/styles" Target="styles.xml" Id="rId5" /><Relationship Type="http://schemas.openxmlformats.org/officeDocument/2006/relationships/hyperlink" Target="mailto:nwanner@piercetransit.org" TargetMode="External" Id="rId61" /><Relationship Type="http://schemas.openxmlformats.org/officeDocument/2006/relationships/hyperlink" Target="mailto:Eurydice.pentz@piercecountywa.gov" TargetMode="External" Id="rId19" /><Relationship Type="http://schemas.openxmlformats.org/officeDocument/2006/relationships/hyperlink" Target="https://indivisibletacoma.net/" TargetMode="External" Id="rId27" /><Relationship Type="http://schemas.openxmlformats.org/officeDocument/2006/relationships/hyperlink" Target="mailto:Laureen@elevatehealth.org" TargetMode="External" Id="rId35" /><Relationship Type="http://schemas.openxmlformats.org/officeDocument/2006/relationships/hyperlink" Target="mailto:vjackson@tacoma.gov" TargetMode="External" Id="rId43" /><Relationship Type="http://schemas.openxmlformats.org/officeDocument/2006/relationships/hyperlink" Target="mailto:skhinotskaya@tpchd.org" TargetMode="External" Id="rId48" /><Relationship Type="http://schemas.openxmlformats.org/officeDocument/2006/relationships/hyperlink" Target="mailto:Shelby.potvin@davita.com" TargetMode="External" Id="rId56" /><Relationship Type="http://schemas.openxmlformats.org/officeDocument/2006/relationships/header" Target="header1.xml" Id="rId64" /><Relationship Type="http://schemas.openxmlformats.org/officeDocument/2006/relationships/footnotes" Target="footnotes.xml" Id="rId8" /><Relationship Type="http://schemas.openxmlformats.org/officeDocument/2006/relationships/hyperlink" Target="https://www.facebook.com/WeElevateHealth" TargetMode="External" Id="rId51" /><Relationship Type="http://schemas.openxmlformats.org/officeDocument/2006/relationships/customXml" Target="../customXml/item3.xml" Id="rId3" /><Relationship Type="http://schemas.openxmlformats.org/officeDocument/2006/relationships/hyperlink" Target="https://procurement.opengov.com/portal/piercecountywa/projects/221938" TargetMode="External" Id="rId25" /><Relationship Type="http://schemas.openxmlformats.org/officeDocument/2006/relationships/hyperlink" Target="mailto:meaganrhoades05@gmail.com" TargetMode="External" Id="rId33" /><Relationship Type="http://schemas.openxmlformats.org/officeDocument/2006/relationships/hyperlink" Target="mailto:Rmorales@fpschools.org" TargetMode="External" Id="rId38" /><Relationship Type="http://schemas.openxmlformats.org/officeDocument/2006/relationships/hyperlink" Target="mailto:nwanner@piercetransit.org" TargetMode="External" Id="rId46" /><Relationship Type="http://schemas.openxmlformats.org/officeDocument/2006/relationships/hyperlink" Target="https://youtu.be/sGWGOhiuINA" TargetMode="External" Id="rId59" /><Relationship Type="http://schemas.openxmlformats.org/officeDocument/2006/relationships/theme" Target="theme/theme1.xml" Id="rId67" /><Relationship Type="http://schemas.openxmlformats.org/officeDocument/2006/relationships/image" Target="media/image2.jpeg" Id="rId20" /><Relationship Type="http://schemas.openxmlformats.org/officeDocument/2006/relationships/hyperlink" Target="mailto:Mboulet@tpchd.org" TargetMode="External" Id="rId41" /><Relationship Type="http://schemas.openxmlformats.org/officeDocument/2006/relationships/hyperlink" Target="mailto:meaganrhoades05@gmail.com" TargetMode="External" Id="rId54" /><Relationship Type="http://schemas.openxmlformats.org/officeDocument/2006/relationships/hyperlink" Target="mailto:Maricres@asiapacificculturalcenter.org" TargetMode="External" Id="rId6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rocurement.opengov.com/portal/piercecountywa/projects/215925" TargetMode="External" Id="rId23" /><Relationship Type="http://schemas.openxmlformats.org/officeDocument/2006/relationships/hyperlink" Target="https://www.piercecountywa.gov/earthmattersseries" TargetMode="External" Id="rId28" /><Relationship Type="http://schemas.openxmlformats.org/officeDocument/2006/relationships/hyperlink" Target="mailto:gabe@elevatehealth.org" TargetMode="External" Id="rId36" /><Relationship Type="http://schemas.openxmlformats.org/officeDocument/2006/relationships/hyperlink" Target="http://www.elevatehealth.org" TargetMode="External" Id="rId49" /><Relationship Type="http://schemas.openxmlformats.org/officeDocument/2006/relationships/hyperlink" Target="https://elevatehealth.org/our-work/one-pierce" TargetMode="External" Id="rId57" /><Relationship Type="http://schemas.openxmlformats.org/officeDocument/2006/relationships/image" Target="media/image1.png" Id="rId10" /><Relationship Type="http://schemas.openxmlformats.org/officeDocument/2006/relationships/hyperlink" Target="mailto:kali.aguilera@piercecountywa.gov" TargetMode="External" Id="rId31" /><Relationship Type="http://schemas.openxmlformats.org/officeDocument/2006/relationships/hyperlink" Target="mailto:marianne26435@gmail.com" TargetMode="External" Id="rId44" /><Relationship Type="http://schemas.openxmlformats.org/officeDocument/2006/relationships/hyperlink" Target="mailto:marianne26435@gmail.com" TargetMode="External" Id="rId52" /><Relationship Type="http://schemas.openxmlformats.org/officeDocument/2006/relationships/hyperlink" Target="mailto:Eurydice.pentz@piercecountywa.gov" TargetMode="External" Id="rId60" /><Relationship Type="http://schemas.openxmlformats.org/officeDocument/2006/relationships/footer" Target="footer1.xml" Id="rId6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piercecountywa.gov/CivicSend/ViewMessage/Message/281156" TargetMode="External" Id="rId18" /><Relationship Type="http://schemas.openxmlformats.org/officeDocument/2006/relationships/hyperlink" Target="mailto:carlie.stowe@piercecountywa.gov" TargetMode="External" Id="rId39" /><Relationship Type="http://schemas.openxmlformats.org/officeDocument/2006/relationships/hyperlink" Target="mailto:annette.agee@gmail.com" TargetMode="External" Id="R5a40fbf4d7ef45c2" /><Relationship Type="http://schemas.openxmlformats.org/officeDocument/2006/relationships/hyperlink" Target="mailto:Laureen@elevatehealth.org" TargetMode="External" Id="R094ff9808e774b5c" /><Relationship Type="http://schemas.openxmlformats.org/officeDocument/2006/relationships/hyperlink" Target="mailto:Heather.Thein@elevatehealth.org" TargetMode="External" Id="R0ad3cb9e8e0f4df4" /><Relationship Type="http://schemas.openxmlformats.org/officeDocument/2006/relationships/hyperlink" Target="mailto:gabe@elevatehealth.org" TargetMode="External" Id="Ra5123775e48348cc" /><Relationship Type="http://schemas.openxmlformats.org/officeDocument/2006/relationships/hyperlink" Target="https://kingcounty.gov/en/dept/executive/governance-leadership/climate-office/focus-areas/building-decarbonization/energize-landing" TargetMode="External" Id="R2a504054c6404420" /><Relationship Type="http://schemas.openxmlformats.org/officeDocument/2006/relationships/hyperlink" Target="mailto:nicole.avendano@piercecountywa.gov" TargetMode="External" Id="Rfb9cb43be3c645f1" /><Relationship Type="http://schemas.openxmlformats.org/officeDocument/2006/relationships/hyperlink" Target="mailto:eurydice.pentz@piercecountywa.gov" TargetMode="External" Id="Rf29dfa60d3d94320" /><Relationship Type="http://schemas.openxmlformats.org/officeDocument/2006/relationships/hyperlink" Target="https://elevatehealth.org/our-work/connect-pierce" TargetMode="External" Id="R1a585c51f5794b6e" /><Relationship Type="http://schemas.openxmlformats.org/officeDocument/2006/relationships/hyperlink" Target="https://www.hca.wa.gov/about-hca/programs-and-initiatives/medicaid-transformation-project-mtp/accountable-communities-health-achs" TargetMode="External" Id="R856ce49beccb48f2" /><Relationship Type="http://schemas.openxmlformats.org/officeDocument/2006/relationships/hyperlink" Target="http://www.elevatehealth.org" TargetMode="External" Id="R0fb66bfc5fb24bf3" /><Relationship Type="http://schemas.openxmlformats.org/officeDocument/2006/relationships/hyperlink" Target="https://elevatehealth.org/" TargetMode="External" Id="R807db7d397bb48b2" /><Relationship Type="http://schemas.openxmlformats.org/officeDocument/2006/relationships/hyperlink" Target="https://elevatehealth.org/resources/media" TargetMode="External" Id="R9e03d88c9a604911" /><Relationship Type="http://schemas.openxmlformats.org/officeDocument/2006/relationships/hyperlink" Target="https://www.facebook.com/WeElevateHealth" TargetMode="External" Id="Rb301b51cc7d34ed4" /><Relationship Type="http://schemas.openxmlformats.org/officeDocument/2006/relationships/hyperlink" Target="mailto:heather.thein@elevatehealth.org" TargetMode="External" Id="R26faef2fc4aa4463" /><Relationship Type="http://schemas.openxmlformats.org/officeDocument/2006/relationships/hyperlink" Target="https://www.coalitionofachs.org/hubs" TargetMode="External" Id="Rd6d038572e504a7a" /><Relationship Type="http://schemas.openxmlformats.org/officeDocument/2006/relationships/hyperlink" Target="https://elevatehealth.org/our-work/one-pierce" TargetMode="External" Id="Rd1381860587e41a1" /><Relationship Type="http://schemas.openxmlformats.org/officeDocument/2006/relationships/hyperlink" Target="https://elevatehealth.org/our-work/one-pierce" TargetMode="External" Id="R073472e04a854f19" /><Relationship Type="http://schemas.openxmlformats.org/officeDocument/2006/relationships/hyperlink" Target="https://youtu.be/sGWGOhiuINA" TargetMode="External" Id="R109e6ec9b59343fd" /><Relationship Type="http://schemas.openxmlformats.org/officeDocument/2006/relationships/hyperlink" Target="mailto:marianne26435@gmail.com" TargetMode="External" Id="R5f8102562a73428d" /><Relationship Type="http://schemas.openxmlformats.org/officeDocument/2006/relationships/hyperlink" Target="https://calendar.piercecountylibrary.org/event/15076430" TargetMode="External" Id="Rba5772900856416b" /><Relationship Type="http://schemas.openxmlformats.org/officeDocument/2006/relationships/hyperlink" Target="mailto:Maricres@asiapacificculturalcenter.org" TargetMode="External" Id="R705095136ba94b2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EE1BCCA94D41A7A9479D283A8CF9" ma:contentTypeVersion="18" ma:contentTypeDescription="Create a new document." ma:contentTypeScope="" ma:versionID="18cc9a5c794a49d42c1d2a0a9d0a6f99">
  <xsd:schema xmlns:xsd="http://www.w3.org/2001/XMLSchema" xmlns:xs="http://www.w3.org/2001/XMLSchema" xmlns:p="http://schemas.microsoft.com/office/2006/metadata/properties" xmlns:ns2="410b118d-f132-4be5-9823-4e222e06cfb2" xmlns:ns3="87fb91f2-9b76-4ad3-b2fa-fef99cf1035e" targetNamespace="http://schemas.microsoft.com/office/2006/metadata/properties" ma:root="true" ma:fieldsID="6473b585101e622fa878a318e9762267" ns2:_="" ns3:_="">
    <xsd:import namespace="410b118d-f132-4be5-9823-4e222e06cfb2"/>
    <xsd:import namespace="87fb91f2-9b76-4ad3-b2fa-fef99cf103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b118d-f132-4be5-9823-4e222e06cf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ad89a20-2c34-4a05-a2d1-7ae41405e5d3"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fb91f2-9b76-4ad3-b2fa-fef99cf103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bdf5ffd-a8e6-4652-9b4c-8a20d538f52a}" ma:internalName="TaxCatchAll" ma:showField="CatchAllData" ma:web="87fb91f2-9b76-4ad3-b2fa-fef99cf103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7fb91f2-9b76-4ad3-b2fa-fef99cf1035e" xsi:nil="true"/>
    <lcf76f155ced4ddcb4097134ff3c332f xmlns="410b118d-f132-4be5-9823-4e222e06cfb2">
      <Terms xmlns="http://schemas.microsoft.com/office/infopath/2007/PartnerControls"/>
    </lcf76f155ced4ddcb4097134ff3c332f>
    <SharedWithUsers xmlns="87fb91f2-9b76-4ad3-b2fa-fef99cf1035e">
      <UserInfo>
        <DisplayName>Daniel Burdsall</DisplayName>
        <AccountId>102</AccountId>
        <AccountType/>
      </UserInfo>
      <UserInfo>
        <DisplayName>Marcy Boulet</DisplayName>
        <AccountId>23</AccountId>
        <AccountType/>
      </UserInfo>
      <UserInfo>
        <DisplayName>Krystle Amundson</DisplayName>
        <AccountId>13</AccountId>
        <AccountType/>
      </UserInfo>
    </SharedWithUsers>
  </documentManagement>
</p:properties>
</file>

<file path=customXml/itemProps1.xml><?xml version="1.0" encoding="utf-8"?>
<ds:datastoreItem xmlns:ds="http://schemas.openxmlformats.org/officeDocument/2006/customXml" ds:itemID="{FD168EA4-D9E6-4A32-82D5-9C858339CBFF}">
  <ds:schemaRefs>
    <ds:schemaRef ds:uri="http://schemas.microsoft.com/sharepoint/v3/contenttype/forms"/>
  </ds:schemaRefs>
</ds:datastoreItem>
</file>

<file path=customXml/itemProps2.xml><?xml version="1.0" encoding="utf-8"?>
<ds:datastoreItem xmlns:ds="http://schemas.openxmlformats.org/officeDocument/2006/customXml" ds:itemID="{884589F2-80EA-4E7F-B3D8-9A3822843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b118d-f132-4be5-9823-4e222e06cfb2"/>
    <ds:schemaRef ds:uri="87fb91f2-9b76-4ad3-b2fa-fef99cf10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4AF088-3DFB-403D-8B74-6C90111F6F79}">
  <ds:schemaRefs>
    <ds:schemaRef ds:uri="http://schemas.microsoft.com/office/infopath/2007/PartnerControls"/>
    <ds:schemaRef ds:uri="410b118d-f132-4be5-9823-4e222e06cfb2"/>
    <ds:schemaRef ds:uri="http://purl.org/dc/elements/1.1/"/>
    <ds:schemaRef ds:uri="http://purl.org/dc/dcmitype/"/>
    <ds:schemaRef ds:uri="http://schemas.microsoft.com/office/2006/documentManagement/types"/>
    <ds:schemaRef ds:uri="http://schemas.microsoft.com/office/2006/metadata/properties"/>
    <ds:schemaRef ds:uri="http://purl.org/dc/terms/"/>
    <ds:schemaRef ds:uri="http://www.w3.org/XML/1998/namespace"/>
    <ds:schemaRef ds:uri="http://schemas.openxmlformats.org/package/2006/metadata/core-properties"/>
    <ds:schemaRef ds:uri="87fb91f2-9b76-4ad3-b2fa-fef99cf1035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rystle Amundson</dc:creator>
  <keywords/>
  <dc:description/>
  <lastModifiedBy>Daniel Burdsall</lastModifiedBy>
  <revision>1810</revision>
  <dcterms:created xsi:type="dcterms:W3CDTF">2022-05-24T17:42:00.0000000Z</dcterms:created>
  <dcterms:modified xsi:type="dcterms:W3CDTF">2026-02-04T23:52:02.04763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EE1BCCA94D41A7A9479D283A8CF9</vt:lpwstr>
  </property>
  <property fmtid="{D5CDD505-2E9C-101B-9397-08002B2CF9AE}" pid="3" name="MediaServiceImageTags">
    <vt:lpwstr/>
  </property>
</Properties>
</file>